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AC02B5" w:rsidR="006C58B3" w:rsidP="003E1ED3" w:rsidRDefault="006C58B3" w14:paraId="0E569ACD" w14:textId="36EB902A">
      <w:pPr>
        <w:spacing w:line="240" w:lineRule="auto"/>
        <w:rPr>
          <w:rFonts w:ascii="Calibri" w:hAnsi="Calibri" w:cs="Calibri"/>
          <w:sz w:val="24"/>
          <w:szCs w:val="24"/>
        </w:rPr>
      </w:pPr>
    </w:p>
    <w:p w:rsidRPr="00AC02B5" w:rsidR="006C58B3" w:rsidP="003E1ED3" w:rsidRDefault="00714D2A" w14:paraId="7701C21F" w14:textId="47569830">
      <w:pPr>
        <w:spacing w:line="240" w:lineRule="auto"/>
        <w:rPr>
          <w:rFonts w:ascii="Calibri" w:hAnsi="Calibri" w:cs="Calibri"/>
          <w:sz w:val="24"/>
          <w:szCs w:val="24"/>
        </w:rPr>
      </w:pPr>
      <w:r>
        <w:rPr>
          <w:rFonts w:ascii="Calibri" w:hAnsi="Calibri" w:cs="Calibri"/>
          <w:noProof/>
          <w:sz w:val="24"/>
          <w:szCs w:val="24"/>
        </w:rPr>
        <w:drawing>
          <wp:anchor distT="0" distB="0" distL="114300" distR="114300" simplePos="0" relativeHeight="251658240" behindDoc="0" locked="0" layoutInCell="1" allowOverlap="1" wp14:anchorId="4D65534D" wp14:editId="5CF950A7">
            <wp:simplePos x="0" y="0"/>
            <wp:positionH relativeFrom="margin">
              <wp:align>center</wp:align>
            </wp:positionH>
            <wp:positionV relativeFrom="paragraph">
              <wp:posOffset>43383</wp:posOffset>
            </wp:positionV>
            <wp:extent cx="3299460" cy="1497027"/>
            <wp:effectExtent l="0" t="0" r="0" b="8255"/>
            <wp:wrapNone/>
            <wp:docPr id="1437274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31" r="7349" b="28170"/>
                    <a:stretch>
                      <a:fillRect/>
                    </a:stretch>
                  </pic:blipFill>
                  <pic:spPr bwMode="auto">
                    <a:xfrm>
                      <a:off x="0" y="0"/>
                      <a:ext cx="3299460" cy="149702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AC02B5" w:rsidR="006C58B3" w:rsidP="003E1ED3" w:rsidRDefault="006C58B3" w14:paraId="083F59D0" w14:textId="3656B29D">
      <w:pPr>
        <w:spacing w:before="508" w:after="508" w:line="240" w:lineRule="auto"/>
        <w:jc w:val="center"/>
      </w:pPr>
    </w:p>
    <w:p w:rsidRPr="00AC02B5" w:rsidR="006C58B3" w:rsidP="003E1ED3" w:rsidRDefault="006C58B3" w14:paraId="23B247FC" w14:textId="77777777">
      <w:pPr>
        <w:spacing w:line="240" w:lineRule="auto"/>
        <w:jc w:val="center"/>
        <w:rPr>
          <w:rFonts w:ascii="Calibri" w:hAnsi="Calibri" w:cs="Calibri"/>
          <w:sz w:val="24"/>
          <w:szCs w:val="24"/>
        </w:rPr>
      </w:pPr>
    </w:p>
    <w:p w:rsidRPr="00AC02B5" w:rsidR="006C58B3" w:rsidP="003E1ED3" w:rsidRDefault="006C58B3" w14:paraId="1DC1602F" w14:textId="77777777">
      <w:pPr>
        <w:spacing w:line="240" w:lineRule="auto"/>
        <w:jc w:val="center"/>
        <w:rPr>
          <w:rFonts w:ascii="Calibri" w:hAnsi="Calibri" w:cs="Calibri"/>
          <w:sz w:val="24"/>
          <w:szCs w:val="24"/>
        </w:rPr>
      </w:pPr>
    </w:p>
    <w:p w:rsidRPr="001A61C5" w:rsidR="00054EF3" w:rsidP="003E1ED3" w:rsidRDefault="00054EF3" w14:paraId="4C4D7FA8" w14:textId="71847048">
      <w:pPr>
        <w:spacing w:line="240" w:lineRule="auto"/>
        <w:jc w:val="center"/>
        <w:rPr>
          <w:rFonts w:ascii="Calibri" w:hAnsi="Calibri" w:cs="Calibri"/>
          <w:b/>
          <w:bCs/>
          <w:sz w:val="52"/>
          <w:szCs w:val="52"/>
        </w:rPr>
      </w:pPr>
      <w:r w:rsidRPr="001A61C5">
        <w:rPr>
          <w:rFonts w:ascii="Calibri" w:hAnsi="Calibri" w:cs="Calibri"/>
          <w:b/>
          <w:bCs/>
          <w:sz w:val="52"/>
          <w:szCs w:val="52"/>
        </w:rPr>
        <w:t>Community Solutions Challenge</w:t>
      </w:r>
    </w:p>
    <w:p w:rsidRPr="00EF4574" w:rsidR="003E1ED3" w:rsidP="003E1ED3" w:rsidRDefault="003E1ED3" w14:paraId="1A143DB8" w14:textId="77777777">
      <w:pPr>
        <w:spacing w:line="240" w:lineRule="auto"/>
        <w:jc w:val="center"/>
        <w:rPr>
          <w:rFonts w:ascii="Calibri" w:hAnsi="Calibri" w:cs="Calibri"/>
          <w:b/>
          <w:bCs/>
          <w:sz w:val="30"/>
          <w:szCs w:val="30"/>
        </w:rPr>
      </w:pPr>
    </w:p>
    <w:p w:rsidRPr="001A61C5" w:rsidR="006C58B3" w:rsidP="003E1ED3" w:rsidRDefault="006C58B3" w14:paraId="47CC7422" w14:textId="791B449B">
      <w:pPr>
        <w:spacing w:line="240" w:lineRule="auto"/>
        <w:jc w:val="center"/>
        <w:rPr>
          <w:rFonts w:ascii="Calibri" w:hAnsi="Calibri" w:cs="Calibri"/>
          <w:b/>
          <w:bCs/>
          <w:sz w:val="32"/>
          <w:szCs w:val="32"/>
        </w:rPr>
      </w:pPr>
      <w:r w:rsidRPr="001A61C5">
        <w:rPr>
          <w:rFonts w:ascii="Calibri" w:hAnsi="Calibri" w:cs="Calibri"/>
          <w:b/>
          <w:bCs/>
          <w:sz w:val="32"/>
          <w:szCs w:val="32"/>
        </w:rPr>
        <w:t>Official Rulebook</w:t>
      </w:r>
    </w:p>
    <w:p w:rsidRPr="001A61C5" w:rsidR="003E1ED3" w:rsidP="003E1ED3" w:rsidRDefault="003E1ED3" w14:paraId="2D64952F" w14:textId="77777777">
      <w:pPr>
        <w:spacing w:line="240" w:lineRule="auto"/>
        <w:jc w:val="center"/>
        <w:rPr>
          <w:rFonts w:ascii="Calibri" w:hAnsi="Calibri" w:cs="Calibri"/>
          <w:b/>
          <w:bCs/>
          <w:sz w:val="32"/>
          <w:szCs w:val="32"/>
        </w:rPr>
      </w:pPr>
      <w:r w:rsidRPr="001A61C5">
        <w:rPr>
          <w:rFonts w:ascii="Calibri" w:hAnsi="Calibri" w:cs="Calibri"/>
          <w:b/>
          <w:bCs/>
          <w:sz w:val="32"/>
          <w:szCs w:val="32"/>
        </w:rPr>
        <w:t>2025-2026</w:t>
      </w:r>
    </w:p>
    <w:p w:rsidRPr="00AC02B5" w:rsidR="00054EF3" w:rsidP="003E1ED3" w:rsidRDefault="00054EF3" w14:paraId="4FD6866F" w14:textId="72606D36">
      <w:pPr>
        <w:spacing w:line="240" w:lineRule="auto"/>
        <w:rPr>
          <w:rFonts w:ascii="Calibri" w:hAnsi="Calibri" w:cs="Calibri"/>
          <w:sz w:val="24"/>
          <w:szCs w:val="24"/>
        </w:rPr>
      </w:pPr>
    </w:p>
    <w:p w:rsidR="001A61C5" w:rsidP="003E1ED3" w:rsidRDefault="001A61C5" w14:paraId="0D9C79B3" w14:textId="10B6EC07">
      <w:pPr>
        <w:spacing w:line="240" w:lineRule="auto"/>
        <w:rPr>
          <w:rFonts w:ascii="Calibri" w:hAnsi="Calibri" w:cs="Calibri"/>
          <w:sz w:val="24"/>
          <w:szCs w:val="24"/>
        </w:rPr>
      </w:pPr>
    </w:p>
    <w:p w:rsidR="001A61C5" w:rsidP="003E1ED3" w:rsidRDefault="001A61C5" w14:paraId="537B8AEE" w14:textId="585792AC">
      <w:pPr>
        <w:spacing w:line="240" w:lineRule="auto"/>
        <w:rPr>
          <w:rFonts w:ascii="Calibri" w:hAnsi="Calibri" w:cs="Calibri"/>
          <w:sz w:val="24"/>
          <w:szCs w:val="24"/>
        </w:rPr>
      </w:pPr>
    </w:p>
    <w:p w:rsidR="001A61C5" w:rsidP="003E1ED3" w:rsidRDefault="001A61C5" w14:paraId="673A1DBF" w14:textId="77777777">
      <w:pPr>
        <w:spacing w:line="240" w:lineRule="auto"/>
        <w:rPr>
          <w:rFonts w:ascii="Calibri" w:hAnsi="Calibri" w:cs="Calibri"/>
          <w:sz w:val="24"/>
          <w:szCs w:val="24"/>
        </w:rPr>
      </w:pPr>
    </w:p>
    <w:p w:rsidR="001A61C5" w:rsidP="003E1ED3" w:rsidRDefault="001A61C5" w14:paraId="38C175C2" w14:textId="77777777">
      <w:pPr>
        <w:spacing w:line="240" w:lineRule="auto"/>
        <w:rPr>
          <w:rFonts w:ascii="Calibri" w:hAnsi="Calibri" w:cs="Calibri"/>
          <w:sz w:val="24"/>
          <w:szCs w:val="24"/>
        </w:rPr>
      </w:pPr>
    </w:p>
    <w:p w:rsidR="001A61C5" w:rsidP="003E1ED3" w:rsidRDefault="001A61C5" w14:paraId="61B581AE" w14:textId="77777777">
      <w:pPr>
        <w:spacing w:line="240" w:lineRule="auto"/>
        <w:rPr>
          <w:rFonts w:ascii="Calibri" w:hAnsi="Calibri" w:cs="Calibri"/>
          <w:sz w:val="24"/>
          <w:szCs w:val="24"/>
        </w:rPr>
      </w:pPr>
    </w:p>
    <w:p w:rsidR="001A61C5" w:rsidP="003E1ED3" w:rsidRDefault="001A61C5" w14:paraId="3A087964" w14:textId="77777777">
      <w:pPr>
        <w:spacing w:line="240" w:lineRule="auto"/>
        <w:rPr>
          <w:rFonts w:ascii="Calibri" w:hAnsi="Calibri" w:cs="Calibri"/>
          <w:sz w:val="24"/>
          <w:szCs w:val="24"/>
        </w:rPr>
      </w:pPr>
    </w:p>
    <w:p w:rsidR="001A61C5" w:rsidP="003E1ED3" w:rsidRDefault="001A61C5" w14:paraId="2CAB5C6B" w14:textId="77777777">
      <w:pPr>
        <w:spacing w:line="240" w:lineRule="auto"/>
        <w:rPr>
          <w:rFonts w:ascii="Calibri" w:hAnsi="Calibri" w:cs="Calibri"/>
          <w:sz w:val="24"/>
          <w:szCs w:val="24"/>
        </w:rPr>
      </w:pPr>
    </w:p>
    <w:p w:rsidR="001A61C5" w:rsidP="003E1ED3" w:rsidRDefault="001A61C5" w14:paraId="75DD827A" w14:textId="77777777">
      <w:pPr>
        <w:spacing w:line="240" w:lineRule="auto"/>
        <w:rPr>
          <w:rFonts w:ascii="Calibri" w:hAnsi="Calibri" w:cs="Calibri"/>
          <w:sz w:val="24"/>
          <w:szCs w:val="24"/>
        </w:rPr>
      </w:pPr>
    </w:p>
    <w:p w:rsidR="001A61C5" w:rsidP="003E1ED3" w:rsidRDefault="001A61C5" w14:paraId="2D15D4CA" w14:textId="77777777">
      <w:pPr>
        <w:spacing w:line="240" w:lineRule="auto"/>
        <w:rPr>
          <w:rFonts w:ascii="Calibri" w:hAnsi="Calibri" w:cs="Calibri"/>
          <w:sz w:val="24"/>
          <w:szCs w:val="24"/>
        </w:rPr>
      </w:pPr>
    </w:p>
    <w:p w:rsidR="001A61C5" w:rsidP="003E1ED3" w:rsidRDefault="001A5D0D" w14:paraId="0D24145C" w14:textId="32A2AEAC">
      <w:pPr>
        <w:spacing w:line="240" w:lineRule="auto"/>
        <w:rPr>
          <w:rFonts w:ascii="Calibri" w:hAnsi="Calibri" w:cs="Calibri"/>
          <w:sz w:val="24"/>
          <w:szCs w:val="24"/>
        </w:rPr>
      </w:pPr>
      <w:r>
        <w:rPr>
          <w:rFonts w:ascii="Calibri" w:hAnsi="Calibri" w:cs="Calibri"/>
          <w:noProof/>
          <w:sz w:val="24"/>
          <w:szCs w:val="24"/>
        </w:rPr>
        <w:drawing>
          <wp:anchor distT="0" distB="0" distL="114300" distR="114300" simplePos="0" relativeHeight="251658241" behindDoc="0" locked="0" layoutInCell="1" allowOverlap="1" wp14:anchorId="1E05272B" wp14:editId="40D7637B">
            <wp:simplePos x="0" y="0"/>
            <wp:positionH relativeFrom="margin">
              <wp:align>center</wp:align>
            </wp:positionH>
            <wp:positionV relativeFrom="margin">
              <wp:posOffset>6477000</wp:posOffset>
            </wp:positionV>
            <wp:extent cx="3504565" cy="1748155"/>
            <wp:effectExtent l="0" t="0" r="635" b="4445"/>
            <wp:wrapNone/>
            <wp:docPr id="540846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2656" t="2720" r="15840" b="61614"/>
                    <a:stretch>
                      <a:fillRect/>
                    </a:stretch>
                  </pic:blipFill>
                  <pic:spPr bwMode="auto">
                    <a:xfrm>
                      <a:off x="0" y="0"/>
                      <a:ext cx="3504565" cy="1748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9E20F8" w:rsidR="009E20F8" w:rsidP="003E1ED3" w:rsidRDefault="00C53CF2" w14:paraId="34F81D93" w14:textId="3991101E">
      <w:pPr>
        <w:spacing w:line="240" w:lineRule="auto"/>
        <w:rPr>
          <w:rFonts w:ascii="Calibri" w:hAnsi="Calibri" w:cs="Calibri"/>
          <w:sz w:val="24"/>
          <w:szCs w:val="24"/>
        </w:rPr>
      </w:pPr>
      <w:r w:rsidRPr="00AC02B5">
        <w:rPr>
          <w:rFonts w:ascii="Calibri" w:hAnsi="Calibri" w:cs="Calibri"/>
          <w:sz w:val="24"/>
          <w:szCs w:val="24"/>
        </w:rPr>
        <w:br w:type="page"/>
      </w:r>
    </w:p>
    <w:p w:rsidRPr="00483186" w:rsidR="00054EF3" w:rsidP="00483186" w:rsidRDefault="004A0A5F" w14:paraId="5776DBF9" w14:textId="2D936FCA">
      <w:pPr>
        <w:jc w:val="center"/>
        <w:rPr>
          <w:rFonts w:ascii="Calibri" w:hAnsi="Calibri" w:cs="Calibri"/>
          <w:b/>
          <w:bCs/>
          <w:sz w:val="32"/>
          <w:szCs w:val="32"/>
        </w:rPr>
      </w:pPr>
      <w:r w:rsidRPr="00483186">
        <w:rPr>
          <w:rFonts w:ascii="Calibri" w:hAnsi="Calibri" w:cs="Calibri"/>
          <w:b/>
          <w:bCs/>
          <w:sz w:val="32"/>
          <w:szCs w:val="32"/>
        </w:rPr>
        <w:t>A W</w:t>
      </w:r>
      <w:r w:rsidRPr="00483186" w:rsidR="00046057">
        <w:rPr>
          <w:rFonts w:ascii="Calibri" w:hAnsi="Calibri" w:cs="Calibri"/>
          <w:b/>
          <w:bCs/>
          <w:sz w:val="32"/>
          <w:szCs w:val="32"/>
        </w:rPr>
        <w:t>elcome</w:t>
      </w:r>
      <w:r w:rsidRPr="00483186">
        <w:rPr>
          <w:rFonts w:ascii="Calibri" w:hAnsi="Calibri" w:cs="Calibri"/>
          <w:b/>
          <w:bCs/>
          <w:sz w:val="32"/>
          <w:szCs w:val="32"/>
        </w:rPr>
        <w:t xml:space="preserve"> </w:t>
      </w:r>
      <w:r w:rsidRPr="00483186" w:rsidR="00423FAA">
        <w:rPr>
          <w:rFonts w:ascii="Calibri" w:hAnsi="Calibri" w:cs="Calibri"/>
          <w:b/>
          <w:bCs/>
          <w:sz w:val="32"/>
          <w:szCs w:val="32"/>
        </w:rPr>
        <w:t>Message</w:t>
      </w:r>
    </w:p>
    <w:p w:rsidR="007921BC" w:rsidP="003E1ED3" w:rsidRDefault="00F8317D" w14:paraId="20269B6E" w14:textId="46ECDAED">
      <w:pPr>
        <w:spacing w:line="240" w:lineRule="auto"/>
        <w:rPr>
          <w:rFonts w:ascii="Calibri" w:hAnsi="Calibri" w:cs="Calibri"/>
          <w:sz w:val="24"/>
          <w:szCs w:val="24"/>
        </w:rPr>
      </w:pPr>
      <w:r>
        <w:rPr>
          <w:rFonts w:ascii="Calibri" w:hAnsi="Calibri" w:cs="Calibri"/>
          <w:sz w:val="24"/>
          <w:szCs w:val="24"/>
        </w:rPr>
        <w:t>Dear P</w:t>
      </w:r>
      <w:r w:rsidR="00423FAA">
        <w:rPr>
          <w:rFonts w:ascii="Calibri" w:hAnsi="Calibri" w:cs="Calibri"/>
          <w:sz w:val="24"/>
          <w:szCs w:val="24"/>
        </w:rPr>
        <w:t xml:space="preserve">articipants, </w:t>
      </w:r>
    </w:p>
    <w:p w:rsidR="000F08F2" w:rsidP="003E1ED3" w:rsidRDefault="00C52BC3" w14:paraId="09D1F72D" w14:textId="24D30C30">
      <w:pPr>
        <w:spacing w:line="240" w:lineRule="auto"/>
        <w:rPr>
          <w:rFonts w:ascii="Calibri" w:hAnsi="Calibri" w:cs="Calibri"/>
          <w:sz w:val="24"/>
          <w:szCs w:val="24"/>
        </w:rPr>
      </w:pPr>
      <w:r w:rsidRPr="5EBD4687">
        <w:rPr>
          <w:rFonts w:ascii="Calibri" w:hAnsi="Calibri" w:cs="Calibri"/>
          <w:sz w:val="24"/>
          <w:szCs w:val="24"/>
        </w:rPr>
        <w:t xml:space="preserve">This rulebook sets the foundation for </w:t>
      </w:r>
      <w:r w:rsidRPr="5EBD4687" w:rsidR="00F8317D">
        <w:rPr>
          <w:rFonts w:ascii="Calibri" w:hAnsi="Calibri" w:cs="Calibri"/>
          <w:sz w:val="24"/>
          <w:szCs w:val="24"/>
        </w:rPr>
        <w:t>the</w:t>
      </w:r>
      <w:r w:rsidRPr="5EBD4687">
        <w:rPr>
          <w:rFonts w:ascii="Calibri" w:hAnsi="Calibri" w:cs="Calibri"/>
          <w:sz w:val="24"/>
          <w:szCs w:val="24"/>
        </w:rPr>
        <w:t xml:space="preserve"> first</w:t>
      </w:r>
      <w:r w:rsidRPr="5EBD4687" w:rsidR="00EC6B0A">
        <w:rPr>
          <w:rFonts w:ascii="Calibri" w:hAnsi="Calibri" w:cs="Calibri"/>
          <w:sz w:val="24"/>
          <w:szCs w:val="24"/>
        </w:rPr>
        <w:t xml:space="preserve"> </w:t>
      </w:r>
      <w:r w:rsidRPr="5EBD4687" w:rsidR="008B7770">
        <w:rPr>
          <w:rFonts w:ascii="Calibri" w:hAnsi="Calibri" w:cs="Calibri"/>
          <w:sz w:val="24"/>
          <w:szCs w:val="24"/>
        </w:rPr>
        <w:t xml:space="preserve">annual </w:t>
      </w:r>
      <w:r w:rsidRPr="5EBD4687" w:rsidR="00EC6B0A">
        <w:rPr>
          <w:rFonts w:ascii="Calibri" w:hAnsi="Calibri" w:cs="Calibri"/>
          <w:sz w:val="24"/>
          <w:szCs w:val="24"/>
        </w:rPr>
        <w:t xml:space="preserve">competition </w:t>
      </w:r>
      <w:r w:rsidRPr="5EBD4687" w:rsidR="00ED5BB9">
        <w:rPr>
          <w:rFonts w:ascii="Calibri" w:hAnsi="Calibri" w:cs="Calibri"/>
          <w:sz w:val="24"/>
          <w:szCs w:val="24"/>
        </w:rPr>
        <w:t xml:space="preserve">season of </w:t>
      </w:r>
      <w:proofErr w:type="spellStart"/>
      <w:r w:rsidRPr="5EBD4687" w:rsidR="00F8317D">
        <w:rPr>
          <w:rFonts w:ascii="Calibri" w:hAnsi="Calibri" w:cs="Calibri"/>
          <w:sz w:val="24"/>
          <w:szCs w:val="24"/>
        </w:rPr>
        <w:t>WinSPIRE’s</w:t>
      </w:r>
      <w:proofErr w:type="spellEnd"/>
      <w:r w:rsidRPr="5EBD4687" w:rsidR="00ED5BB9">
        <w:rPr>
          <w:rFonts w:ascii="Calibri" w:hAnsi="Calibri" w:cs="Calibri"/>
          <w:sz w:val="24"/>
          <w:szCs w:val="24"/>
        </w:rPr>
        <w:t xml:space="preserve"> </w:t>
      </w:r>
      <w:r w:rsidRPr="5EBD4687" w:rsidR="00EC6B0A">
        <w:rPr>
          <w:rFonts w:ascii="Calibri" w:hAnsi="Calibri" w:cs="Calibri"/>
          <w:sz w:val="24"/>
          <w:szCs w:val="24"/>
        </w:rPr>
        <w:t>Community Solutions Challenge</w:t>
      </w:r>
      <w:r w:rsidRPr="5EBD4687" w:rsidR="00ED5BB9">
        <w:rPr>
          <w:rFonts w:ascii="Calibri" w:hAnsi="Calibri" w:cs="Calibri"/>
          <w:sz w:val="24"/>
          <w:szCs w:val="24"/>
        </w:rPr>
        <w:t xml:space="preserve"> at the University of North Carolina at Chapel Hill</w:t>
      </w:r>
      <w:r w:rsidRPr="5EBD4687" w:rsidR="007D6111">
        <w:rPr>
          <w:rFonts w:ascii="Calibri" w:hAnsi="Calibri" w:cs="Calibri"/>
          <w:sz w:val="24"/>
          <w:szCs w:val="24"/>
        </w:rPr>
        <w:t>.</w:t>
      </w:r>
      <w:r w:rsidRPr="5EBD4687" w:rsidR="00937D41">
        <w:rPr>
          <w:rFonts w:ascii="Calibri" w:hAnsi="Calibri" w:cs="Calibri"/>
          <w:sz w:val="24"/>
          <w:szCs w:val="24"/>
        </w:rPr>
        <w:t xml:space="preserve"> </w:t>
      </w:r>
      <w:r w:rsidRPr="5EBD4687" w:rsidR="00446A89">
        <w:rPr>
          <w:rFonts w:ascii="Calibri" w:hAnsi="Calibri" w:cs="Calibri"/>
          <w:sz w:val="24"/>
          <w:szCs w:val="24"/>
        </w:rPr>
        <w:t xml:space="preserve">This competition encourages </w:t>
      </w:r>
      <w:r w:rsidRPr="5EBD4687" w:rsidR="00F8317D">
        <w:rPr>
          <w:rFonts w:ascii="Calibri" w:hAnsi="Calibri" w:cs="Calibri"/>
          <w:sz w:val="24"/>
          <w:szCs w:val="24"/>
        </w:rPr>
        <w:t>high school students from</w:t>
      </w:r>
      <w:r w:rsidRPr="5EBD4687" w:rsidR="00446A89">
        <w:rPr>
          <w:rFonts w:ascii="Calibri" w:hAnsi="Calibri" w:cs="Calibri"/>
          <w:sz w:val="24"/>
          <w:szCs w:val="24"/>
        </w:rPr>
        <w:t xml:space="preserve"> </w:t>
      </w:r>
      <w:r w:rsidRPr="5EBD4687" w:rsidR="001B43E5">
        <w:rPr>
          <w:rFonts w:ascii="Calibri" w:hAnsi="Calibri" w:cs="Calibri"/>
          <w:sz w:val="24"/>
          <w:szCs w:val="24"/>
        </w:rPr>
        <w:t>across</w:t>
      </w:r>
      <w:r w:rsidRPr="5EBD4687" w:rsidR="00792B8C">
        <w:rPr>
          <w:rFonts w:ascii="Calibri" w:hAnsi="Calibri" w:cs="Calibri"/>
          <w:sz w:val="24"/>
          <w:szCs w:val="24"/>
        </w:rPr>
        <w:t xml:space="preserve"> the state of North Carolina </w:t>
      </w:r>
      <w:r w:rsidRPr="5EBD4687" w:rsidR="00446A89">
        <w:rPr>
          <w:rFonts w:ascii="Calibri" w:hAnsi="Calibri" w:cs="Calibri"/>
          <w:sz w:val="24"/>
          <w:szCs w:val="24"/>
        </w:rPr>
        <w:t>to</w:t>
      </w:r>
      <w:r w:rsidRPr="5EBD4687" w:rsidR="00310945">
        <w:rPr>
          <w:rFonts w:ascii="Calibri" w:hAnsi="Calibri" w:cs="Calibri"/>
          <w:sz w:val="24"/>
          <w:szCs w:val="24"/>
        </w:rPr>
        <w:t xml:space="preserve"> identify and </w:t>
      </w:r>
      <w:r w:rsidRPr="5EBD4687" w:rsidR="00594AF5">
        <w:rPr>
          <w:rFonts w:ascii="Calibri" w:hAnsi="Calibri" w:cs="Calibri"/>
          <w:sz w:val="24"/>
          <w:szCs w:val="24"/>
        </w:rPr>
        <w:t>propose solutions to</w:t>
      </w:r>
      <w:r w:rsidRPr="5EBD4687" w:rsidR="00310945">
        <w:rPr>
          <w:rFonts w:ascii="Calibri" w:hAnsi="Calibri" w:cs="Calibri"/>
          <w:sz w:val="24"/>
          <w:szCs w:val="24"/>
        </w:rPr>
        <w:t xml:space="preserve"> a pertinent problem </w:t>
      </w:r>
      <w:r w:rsidRPr="5EBD4687" w:rsidR="000F08F2">
        <w:rPr>
          <w:rFonts w:ascii="Calibri" w:hAnsi="Calibri" w:cs="Calibri"/>
          <w:sz w:val="24"/>
          <w:szCs w:val="24"/>
        </w:rPr>
        <w:t xml:space="preserve">in their </w:t>
      </w:r>
      <w:r w:rsidRPr="5EBD4687" w:rsidR="00310945">
        <w:rPr>
          <w:rFonts w:ascii="Calibri" w:hAnsi="Calibri" w:cs="Calibri"/>
          <w:sz w:val="24"/>
          <w:szCs w:val="24"/>
        </w:rPr>
        <w:t>community</w:t>
      </w:r>
      <w:r w:rsidRPr="5EBD4687" w:rsidR="00096301">
        <w:rPr>
          <w:rFonts w:ascii="Calibri" w:hAnsi="Calibri" w:cs="Calibri"/>
          <w:sz w:val="24"/>
          <w:szCs w:val="24"/>
        </w:rPr>
        <w:t xml:space="preserve"> </w:t>
      </w:r>
      <w:r w:rsidRPr="5EBD4687" w:rsidR="00594AF5">
        <w:rPr>
          <w:rFonts w:ascii="Calibri" w:hAnsi="Calibri" w:cs="Calibri"/>
          <w:sz w:val="24"/>
          <w:szCs w:val="24"/>
        </w:rPr>
        <w:t>using</w:t>
      </w:r>
      <w:r w:rsidRPr="5EBD4687" w:rsidR="00A53806">
        <w:rPr>
          <w:rFonts w:ascii="Calibri" w:hAnsi="Calibri" w:cs="Calibri"/>
          <w:sz w:val="24"/>
          <w:szCs w:val="24"/>
        </w:rPr>
        <w:t xml:space="preserve"> methodologies rooted in </w:t>
      </w:r>
      <w:r w:rsidRPr="5EBD4687" w:rsidR="00594AF5">
        <w:rPr>
          <w:rFonts w:ascii="Calibri" w:hAnsi="Calibri" w:cs="Calibri"/>
          <w:sz w:val="24"/>
          <w:szCs w:val="24"/>
        </w:rPr>
        <w:t xml:space="preserve">science, technology, </w:t>
      </w:r>
      <w:r w:rsidRPr="5EBD4687" w:rsidR="00A53806">
        <w:rPr>
          <w:rFonts w:ascii="Calibri" w:hAnsi="Calibri" w:cs="Calibri"/>
          <w:sz w:val="24"/>
          <w:szCs w:val="24"/>
        </w:rPr>
        <w:t>e</w:t>
      </w:r>
      <w:r w:rsidRPr="5EBD4687" w:rsidR="00594AF5">
        <w:rPr>
          <w:rFonts w:ascii="Calibri" w:hAnsi="Calibri" w:cs="Calibri"/>
          <w:sz w:val="24"/>
          <w:szCs w:val="24"/>
        </w:rPr>
        <w:t>ngineering</w:t>
      </w:r>
      <w:r w:rsidRPr="5EBD4687" w:rsidR="00A53806">
        <w:rPr>
          <w:rFonts w:ascii="Calibri" w:hAnsi="Calibri" w:cs="Calibri"/>
          <w:sz w:val="24"/>
          <w:szCs w:val="24"/>
        </w:rPr>
        <w:t>, and math</w:t>
      </w:r>
      <w:r w:rsidRPr="5EBD4687" w:rsidR="00594AF5">
        <w:rPr>
          <w:rFonts w:ascii="Calibri" w:hAnsi="Calibri" w:cs="Calibri"/>
          <w:sz w:val="24"/>
          <w:szCs w:val="24"/>
        </w:rPr>
        <w:t xml:space="preserve"> (STEM)</w:t>
      </w:r>
      <w:r w:rsidRPr="5EBD4687" w:rsidR="1138989C">
        <w:rPr>
          <w:rFonts w:ascii="Calibri" w:hAnsi="Calibri" w:cs="Calibri"/>
          <w:sz w:val="24"/>
          <w:szCs w:val="24"/>
        </w:rPr>
        <w:t xml:space="preserve">. </w:t>
      </w:r>
    </w:p>
    <w:p w:rsidR="008B7770" w:rsidP="05E365D8" w:rsidRDefault="42DEB2DA" w14:paraId="6E1AF9C5" w14:textId="299C0E7A">
      <w:pPr>
        <w:spacing w:line="240" w:lineRule="auto"/>
        <w:rPr>
          <w:rFonts w:ascii="Calibri" w:hAnsi="Calibri" w:cs="Calibri"/>
          <w:i/>
          <w:iCs/>
          <w:sz w:val="24"/>
          <w:szCs w:val="24"/>
        </w:rPr>
      </w:pPr>
      <w:r w:rsidRPr="05E365D8">
        <w:rPr>
          <w:rFonts w:ascii="Calibri" w:hAnsi="Calibri" w:cs="Calibri"/>
          <w:sz w:val="24"/>
          <w:szCs w:val="24"/>
        </w:rPr>
        <w:t>To everyone participating, welcome</w:t>
      </w:r>
      <w:r w:rsidRPr="05E365D8" w:rsidR="00A53806">
        <w:rPr>
          <w:rFonts w:ascii="Calibri" w:hAnsi="Calibri" w:cs="Calibri"/>
          <w:sz w:val="24"/>
          <w:szCs w:val="24"/>
        </w:rPr>
        <w:t>!</w:t>
      </w:r>
      <w:r w:rsidRPr="05E365D8">
        <w:rPr>
          <w:rFonts w:ascii="Calibri" w:hAnsi="Calibri" w:cs="Calibri"/>
          <w:sz w:val="24"/>
          <w:szCs w:val="24"/>
        </w:rPr>
        <w:t xml:space="preserve"> </w:t>
      </w:r>
      <w:bookmarkStart w:name="_Int_Ivuz8sUG" w:id="0"/>
      <w:r w:rsidRPr="05E365D8">
        <w:rPr>
          <w:rFonts w:ascii="Calibri" w:hAnsi="Calibri" w:cs="Calibri"/>
          <w:sz w:val="24"/>
          <w:szCs w:val="24"/>
        </w:rPr>
        <w:t>Here’s to</w:t>
      </w:r>
      <w:bookmarkEnd w:id="0"/>
      <w:r w:rsidRPr="05E365D8">
        <w:rPr>
          <w:rFonts w:ascii="Calibri" w:hAnsi="Calibri" w:cs="Calibri"/>
          <w:sz w:val="24"/>
          <w:szCs w:val="24"/>
        </w:rPr>
        <w:t xml:space="preserve"> a group of problem solvers and innovators</w:t>
      </w:r>
      <w:r w:rsidRPr="05E365D8">
        <w:rPr>
          <w:rFonts w:ascii="Calibri" w:hAnsi="Calibri" w:cs="Calibri"/>
          <w:i/>
          <w:iCs/>
          <w:sz w:val="24"/>
          <w:szCs w:val="24"/>
        </w:rPr>
        <w:t xml:space="preserve">. </w:t>
      </w:r>
    </w:p>
    <w:p w:rsidR="00082310" w:rsidP="05E365D8" w:rsidRDefault="00423FAA" w14:paraId="4170D6BF" w14:textId="1FAF1418">
      <w:pPr>
        <w:spacing w:line="240" w:lineRule="auto"/>
        <w:rPr>
          <w:rFonts w:ascii="Calibri" w:hAnsi="Calibri" w:cs="Calibri"/>
          <w:i/>
          <w:iCs/>
          <w:sz w:val="24"/>
          <w:szCs w:val="24"/>
        </w:rPr>
      </w:pPr>
      <w:r w:rsidRPr="05E365D8">
        <w:rPr>
          <w:rFonts w:ascii="Calibri" w:hAnsi="Calibri" w:cs="Calibri"/>
          <w:i/>
          <w:iCs/>
          <w:sz w:val="24"/>
          <w:szCs w:val="24"/>
        </w:rPr>
        <w:t>W</w:t>
      </w:r>
      <w:r w:rsidRPr="05E365D8" w:rsidR="009F2FEF">
        <w:rPr>
          <w:rFonts w:ascii="Calibri" w:hAnsi="Calibri" w:cs="Calibri"/>
          <w:i/>
          <w:iCs/>
          <w:sz w:val="24"/>
          <w:szCs w:val="24"/>
        </w:rPr>
        <w:t xml:space="preserve">elcome to </w:t>
      </w:r>
      <w:bookmarkStart w:name="_Int_S1u3c837" w:id="1"/>
      <w:r w:rsidRPr="05E365D8" w:rsidR="00B126B1">
        <w:rPr>
          <w:rFonts w:ascii="Calibri" w:hAnsi="Calibri" w:cs="Calibri"/>
          <w:i/>
          <w:iCs/>
          <w:sz w:val="24"/>
          <w:szCs w:val="24"/>
        </w:rPr>
        <w:t>The Hill</w:t>
      </w:r>
      <w:bookmarkEnd w:id="1"/>
      <w:r w:rsidRPr="05E365D8" w:rsidR="00B126B1">
        <w:rPr>
          <w:rFonts w:ascii="Calibri" w:hAnsi="Calibri" w:cs="Calibri"/>
          <w:i/>
          <w:iCs/>
          <w:sz w:val="24"/>
          <w:szCs w:val="24"/>
        </w:rPr>
        <w:t xml:space="preserve">. </w:t>
      </w:r>
    </w:p>
    <w:p w:rsidR="00AD33FC" w:rsidP="003E1ED3" w:rsidRDefault="00AD33FC" w14:paraId="048ADE51" w14:textId="04258110">
      <w:pPr>
        <w:spacing w:line="240" w:lineRule="auto"/>
        <w:rPr>
          <w:rFonts w:ascii="Calibri" w:hAnsi="Calibri" w:cs="Calibri"/>
          <w:sz w:val="24"/>
          <w:szCs w:val="24"/>
        </w:rPr>
      </w:pPr>
      <w:r>
        <w:rPr>
          <w:rFonts w:ascii="Calibri" w:hAnsi="Calibri" w:cs="Calibri"/>
          <w:sz w:val="24"/>
          <w:szCs w:val="24"/>
        </w:rPr>
        <w:t xml:space="preserve">Sincerely, </w:t>
      </w:r>
    </w:p>
    <w:p w:rsidR="007921BC" w:rsidP="003E1ED3" w:rsidRDefault="007921BC" w14:paraId="0307686C" w14:textId="77777777">
      <w:pPr>
        <w:spacing w:line="240" w:lineRule="auto"/>
        <w:rPr>
          <w:rFonts w:ascii="Calibri" w:hAnsi="Calibri" w:cs="Calibri"/>
          <w:sz w:val="24"/>
          <w:szCs w:val="24"/>
        </w:rPr>
      </w:pPr>
    </w:p>
    <w:p w:rsidRPr="00D15164" w:rsidR="58D17E80" w:rsidP="003E1ED3" w:rsidRDefault="65D5DF02" w14:paraId="168005DD" w14:textId="4BC37FDB">
      <w:pPr>
        <w:spacing w:line="240" w:lineRule="auto"/>
        <w:rPr>
          <w:rFonts w:ascii="Calibri" w:hAnsi="Calibri" w:cs="Calibri"/>
          <w:sz w:val="24"/>
          <w:szCs w:val="24"/>
        </w:rPr>
      </w:pPr>
      <w:r w:rsidRPr="00D15164">
        <w:rPr>
          <w:rFonts w:ascii="Calibri" w:hAnsi="Calibri" w:cs="Calibri"/>
          <w:sz w:val="24"/>
          <w:szCs w:val="24"/>
        </w:rPr>
        <w:t xml:space="preserve">Sanika Dolas </w:t>
      </w:r>
    </w:p>
    <w:p w:rsidRPr="008F13E7" w:rsidR="007921BC" w:rsidP="003E1ED3" w:rsidRDefault="007921BC" w14:paraId="7E2E25AD" w14:textId="7968486B">
      <w:pPr>
        <w:spacing w:line="240" w:lineRule="auto"/>
        <w:rPr>
          <w:rFonts w:ascii="Calibri" w:hAnsi="Calibri" w:cs="Calibri"/>
          <w:sz w:val="24"/>
          <w:szCs w:val="24"/>
        </w:rPr>
      </w:pPr>
      <w:r w:rsidRPr="008F13E7">
        <w:rPr>
          <w:rFonts w:ascii="Calibri" w:hAnsi="Calibri" w:cs="Calibri"/>
          <w:sz w:val="24"/>
          <w:szCs w:val="24"/>
        </w:rPr>
        <w:t>Arya Mehta</w:t>
      </w:r>
      <w:r w:rsidRPr="65D5DF02" w:rsidR="65D5DF02">
        <w:rPr>
          <w:rFonts w:ascii="Calibri" w:hAnsi="Calibri" w:cs="Calibri"/>
          <w:sz w:val="24"/>
          <w:szCs w:val="24"/>
        </w:rPr>
        <w:t xml:space="preserve"> </w:t>
      </w:r>
    </w:p>
    <w:p w:rsidR="007921BC" w:rsidP="003E1ED3" w:rsidRDefault="007921BC" w14:paraId="0DB9F06E" w14:textId="525747BF">
      <w:pPr>
        <w:spacing w:line="240" w:lineRule="auto"/>
        <w:rPr>
          <w:rFonts w:ascii="Calibri" w:hAnsi="Calibri" w:cs="Calibri"/>
          <w:sz w:val="24"/>
          <w:szCs w:val="24"/>
        </w:rPr>
      </w:pPr>
      <w:r w:rsidRPr="008F13E7">
        <w:rPr>
          <w:rFonts w:ascii="Calibri" w:hAnsi="Calibri" w:cs="Calibri"/>
          <w:sz w:val="24"/>
          <w:szCs w:val="24"/>
        </w:rPr>
        <w:t>Shriya Rajesh</w:t>
      </w:r>
    </w:p>
    <w:p w:rsidRPr="001A5D0D" w:rsidR="003E1ED3" w:rsidP="003E1ED3" w:rsidRDefault="003E1ED3" w14:paraId="30DF3FA4" w14:textId="12190A7F">
      <w:pPr>
        <w:spacing w:line="240" w:lineRule="auto"/>
        <w:rPr>
          <w:rFonts w:ascii="Calibri" w:hAnsi="Calibri" w:cs="Calibri"/>
          <w:b/>
          <w:bCs/>
          <w:sz w:val="24"/>
          <w:szCs w:val="24"/>
        </w:rPr>
      </w:pPr>
      <w:proofErr w:type="spellStart"/>
      <w:r w:rsidRPr="001A5D0D">
        <w:rPr>
          <w:rFonts w:ascii="Calibri" w:hAnsi="Calibri" w:cs="Calibri"/>
          <w:b/>
          <w:bCs/>
          <w:sz w:val="24"/>
          <w:szCs w:val="24"/>
        </w:rPr>
        <w:t>WinSPIRE</w:t>
      </w:r>
      <w:proofErr w:type="spellEnd"/>
      <w:r w:rsidRPr="001A5D0D">
        <w:rPr>
          <w:rFonts w:ascii="Calibri" w:hAnsi="Calibri" w:cs="Calibri"/>
          <w:b/>
          <w:bCs/>
          <w:sz w:val="24"/>
          <w:szCs w:val="24"/>
        </w:rPr>
        <w:t xml:space="preserve"> Community Solutions Challenge Team</w:t>
      </w:r>
    </w:p>
    <w:p w:rsidRPr="00E96064" w:rsidR="00AD33FC" w:rsidP="003E1ED3" w:rsidRDefault="00AD33FC" w14:paraId="5138A12F" w14:textId="2CBBDB66">
      <w:pPr>
        <w:spacing w:line="240" w:lineRule="auto"/>
        <w:rPr>
          <w:rFonts w:ascii="Calibri" w:hAnsi="Calibri" w:cs="Calibri"/>
          <w:b/>
          <w:bCs/>
          <w:sz w:val="24"/>
          <w:szCs w:val="24"/>
        </w:rPr>
      </w:pPr>
      <w:r w:rsidRPr="00E96064">
        <w:rPr>
          <w:rFonts w:ascii="Calibri" w:hAnsi="Calibri" w:cs="Calibri"/>
          <w:b/>
          <w:bCs/>
          <w:sz w:val="24"/>
          <w:szCs w:val="24"/>
        </w:rPr>
        <w:t>University of North Carolina at Chapel Hill </w:t>
      </w:r>
    </w:p>
    <w:p w:rsidR="0F62C94C" w:rsidP="003E1ED3" w:rsidRDefault="0F62C94C" w14:paraId="5480C72A" w14:textId="4C749EE5">
      <w:pPr>
        <w:spacing w:line="240" w:lineRule="auto"/>
        <w:jc w:val="center"/>
        <w:rPr>
          <w:rFonts w:ascii="Calibri" w:hAnsi="Calibri" w:cs="Calibri"/>
          <w:b/>
          <w:bCs/>
          <w:sz w:val="24"/>
          <w:szCs w:val="24"/>
        </w:rPr>
      </w:pPr>
    </w:p>
    <w:p w:rsidR="00D60D16" w:rsidP="003E1ED3" w:rsidRDefault="00D60D16" w14:paraId="1EEE0CF6" w14:textId="77777777">
      <w:pPr>
        <w:spacing w:line="240" w:lineRule="auto"/>
        <w:jc w:val="center"/>
        <w:rPr>
          <w:rFonts w:ascii="Calibri" w:hAnsi="Calibri" w:cs="Calibri"/>
          <w:b/>
          <w:bCs/>
          <w:sz w:val="24"/>
          <w:szCs w:val="24"/>
        </w:rPr>
      </w:pPr>
    </w:p>
    <w:p w:rsidR="00C70B9D" w:rsidP="003E1ED3" w:rsidRDefault="00C70B9D" w14:paraId="69378596" w14:textId="77777777">
      <w:pPr>
        <w:spacing w:line="240" w:lineRule="auto"/>
        <w:jc w:val="center"/>
        <w:rPr>
          <w:rFonts w:ascii="Calibri" w:hAnsi="Calibri" w:cs="Calibri"/>
          <w:b/>
          <w:bCs/>
          <w:sz w:val="24"/>
          <w:szCs w:val="24"/>
        </w:rPr>
      </w:pPr>
    </w:p>
    <w:p w:rsidR="00A53806" w:rsidRDefault="00A53806" w14:paraId="63D621E8" w14:textId="77777777">
      <w:pPr>
        <w:rPr>
          <w:rFonts w:ascii="Calibri" w:hAnsi="Calibri" w:cs="Calibri"/>
          <w:b/>
          <w:bCs/>
          <w:sz w:val="24"/>
          <w:szCs w:val="24"/>
        </w:rPr>
      </w:pPr>
      <w:r>
        <w:rPr>
          <w:rFonts w:ascii="Calibri" w:hAnsi="Calibri" w:cs="Calibri"/>
          <w:b/>
          <w:bCs/>
          <w:sz w:val="24"/>
          <w:szCs w:val="24"/>
        </w:rPr>
        <w:br w:type="page"/>
      </w:r>
    </w:p>
    <w:p w:rsidRPr="00EC6330" w:rsidR="00BF2C19" w:rsidP="00EC6330" w:rsidRDefault="00F21B8C" w14:paraId="3E3C0431" w14:textId="5D403576">
      <w:pPr>
        <w:jc w:val="center"/>
        <w:rPr>
          <w:rFonts w:ascii="Calibri" w:hAnsi="Calibri" w:cs="Calibri"/>
          <w:b/>
          <w:bCs/>
          <w:sz w:val="32"/>
          <w:szCs w:val="32"/>
        </w:rPr>
      </w:pPr>
      <w:r w:rsidRPr="00EC6330">
        <w:rPr>
          <w:rFonts w:ascii="Calibri" w:hAnsi="Calibri" w:cs="Calibri"/>
          <w:b/>
          <w:bCs/>
          <w:sz w:val="32"/>
          <w:szCs w:val="32"/>
        </w:rPr>
        <w:t>Table of Contents</w:t>
      </w:r>
      <w:commentRangeStart w:id="2"/>
      <w:commentRangeStart w:id="3"/>
      <w:commentRangeEnd w:id="2"/>
      <w:r w:rsidRPr="00EC6330">
        <w:rPr>
          <w:rStyle w:val="CommentReference"/>
          <w:rFonts w:ascii="Calibri" w:hAnsi="Calibri" w:cs="Calibri"/>
          <w:b/>
          <w:bCs/>
          <w:sz w:val="32"/>
          <w:szCs w:val="32"/>
        </w:rPr>
        <w:commentReference w:id="2"/>
      </w:r>
      <w:commentRangeEnd w:id="3"/>
      <w:r>
        <w:rPr>
          <w:rStyle w:val="CommentReference"/>
        </w:rPr>
        <w:commentReference w:id="3"/>
      </w:r>
    </w:p>
    <w:sdt>
      <w:sdtPr>
        <w:id w:val="430574234"/>
        <w:docPartObj>
          <w:docPartGallery w:val="Table of Contents"/>
          <w:docPartUnique/>
        </w:docPartObj>
      </w:sdtPr>
      <w:sdtEndPr/>
      <w:sdtContent>
        <w:p w:rsidR="003C79CD" w:rsidRDefault="0511BDF2" w14:paraId="7B4FEF4A" w14:textId="5C8944A6">
          <w:pPr>
            <w:pStyle w:val="TOC1"/>
            <w:tabs>
              <w:tab w:val="right" w:leader="dot" w:pos="9350"/>
            </w:tabs>
            <w:rPr>
              <w:rFonts w:asciiTheme="minorHAnsi" w:hAnsiTheme="minorHAnsi" w:eastAsiaTheme="minorEastAsia"/>
              <w:b w:val="0"/>
              <w:bCs w:val="0"/>
              <w:caps w:val="0"/>
              <w:noProof/>
            </w:rPr>
          </w:pPr>
          <w:r>
            <w:fldChar w:fldCharType="begin"/>
          </w:r>
          <w:r w:rsidR="00BF2C19">
            <w:instrText>TOC \o "1-3" \z \u \h</w:instrText>
          </w:r>
          <w:r>
            <w:fldChar w:fldCharType="separate"/>
          </w:r>
          <w:hyperlink w:history="1" w:anchor="_Toc212899520">
            <w:r w:rsidRPr="008D5DE6" w:rsidR="003C79CD">
              <w:rPr>
                <w:rStyle w:val="Hyperlink"/>
                <w:noProof/>
              </w:rPr>
              <w:t>About WinSPIRE at UNC</w:t>
            </w:r>
            <w:r w:rsidR="003C79CD">
              <w:rPr>
                <w:noProof/>
                <w:webHidden/>
              </w:rPr>
              <w:tab/>
            </w:r>
            <w:r w:rsidR="003C79CD">
              <w:rPr>
                <w:noProof/>
                <w:webHidden/>
              </w:rPr>
              <w:fldChar w:fldCharType="begin"/>
            </w:r>
            <w:r w:rsidR="003C79CD">
              <w:rPr>
                <w:noProof/>
                <w:webHidden/>
              </w:rPr>
              <w:instrText xml:space="preserve"> PAGEREF _Toc212899520 \h </w:instrText>
            </w:r>
            <w:r w:rsidR="003C79CD">
              <w:rPr>
                <w:noProof/>
                <w:webHidden/>
              </w:rPr>
            </w:r>
            <w:r w:rsidR="003C79CD">
              <w:rPr>
                <w:noProof/>
                <w:webHidden/>
              </w:rPr>
              <w:fldChar w:fldCharType="separate"/>
            </w:r>
            <w:r w:rsidR="003C79CD">
              <w:rPr>
                <w:noProof/>
                <w:webHidden/>
              </w:rPr>
              <w:t>5</w:t>
            </w:r>
            <w:r w:rsidR="003C79CD">
              <w:rPr>
                <w:noProof/>
                <w:webHidden/>
              </w:rPr>
              <w:fldChar w:fldCharType="end"/>
            </w:r>
          </w:hyperlink>
        </w:p>
        <w:p w:rsidR="003C79CD" w:rsidRDefault="003C79CD" w14:paraId="449BDEC5" w14:textId="4F3A5222">
          <w:pPr>
            <w:pStyle w:val="TOC2"/>
            <w:tabs>
              <w:tab w:val="right" w:leader="dot" w:pos="9350"/>
            </w:tabs>
            <w:rPr>
              <w:rFonts w:eastAsiaTheme="minorEastAsia"/>
              <w:b w:val="0"/>
              <w:bCs w:val="0"/>
              <w:noProof/>
              <w:sz w:val="24"/>
              <w:szCs w:val="24"/>
            </w:rPr>
          </w:pPr>
          <w:hyperlink w:history="1" w:anchor="_Toc212899521">
            <w:r w:rsidRPr="008D5DE6">
              <w:rPr>
                <w:rStyle w:val="Hyperlink"/>
                <w:noProof/>
              </w:rPr>
              <w:t>Who is WinSPIRE?</w:t>
            </w:r>
            <w:r>
              <w:rPr>
                <w:noProof/>
                <w:webHidden/>
              </w:rPr>
              <w:tab/>
            </w:r>
            <w:r>
              <w:rPr>
                <w:noProof/>
                <w:webHidden/>
              </w:rPr>
              <w:fldChar w:fldCharType="begin"/>
            </w:r>
            <w:r>
              <w:rPr>
                <w:noProof/>
                <w:webHidden/>
              </w:rPr>
              <w:instrText xml:space="preserve"> PAGEREF _Toc212899521 \h </w:instrText>
            </w:r>
            <w:r>
              <w:rPr>
                <w:noProof/>
                <w:webHidden/>
              </w:rPr>
            </w:r>
            <w:r>
              <w:rPr>
                <w:noProof/>
                <w:webHidden/>
              </w:rPr>
              <w:fldChar w:fldCharType="separate"/>
            </w:r>
            <w:r>
              <w:rPr>
                <w:noProof/>
                <w:webHidden/>
              </w:rPr>
              <w:t>5</w:t>
            </w:r>
            <w:r>
              <w:rPr>
                <w:noProof/>
                <w:webHidden/>
              </w:rPr>
              <w:fldChar w:fldCharType="end"/>
            </w:r>
          </w:hyperlink>
        </w:p>
        <w:p w:rsidR="003C79CD" w:rsidRDefault="003C79CD" w14:paraId="2ABE1332" w14:textId="0F462E08">
          <w:pPr>
            <w:pStyle w:val="TOC2"/>
            <w:tabs>
              <w:tab w:val="right" w:leader="dot" w:pos="9350"/>
            </w:tabs>
            <w:rPr>
              <w:rFonts w:eastAsiaTheme="minorEastAsia"/>
              <w:b w:val="0"/>
              <w:bCs w:val="0"/>
              <w:noProof/>
              <w:sz w:val="24"/>
              <w:szCs w:val="24"/>
            </w:rPr>
          </w:pPr>
          <w:hyperlink w:history="1" w:anchor="_Toc212899522">
            <w:r w:rsidRPr="008D5DE6">
              <w:rPr>
                <w:rStyle w:val="Hyperlink"/>
                <w:noProof/>
              </w:rPr>
              <w:t>Why the CSC initiative?</w:t>
            </w:r>
            <w:r>
              <w:rPr>
                <w:noProof/>
                <w:webHidden/>
              </w:rPr>
              <w:tab/>
            </w:r>
            <w:r>
              <w:rPr>
                <w:noProof/>
                <w:webHidden/>
              </w:rPr>
              <w:fldChar w:fldCharType="begin"/>
            </w:r>
            <w:r>
              <w:rPr>
                <w:noProof/>
                <w:webHidden/>
              </w:rPr>
              <w:instrText xml:space="preserve"> PAGEREF _Toc212899522 \h </w:instrText>
            </w:r>
            <w:r>
              <w:rPr>
                <w:noProof/>
                <w:webHidden/>
              </w:rPr>
            </w:r>
            <w:r>
              <w:rPr>
                <w:noProof/>
                <w:webHidden/>
              </w:rPr>
              <w:fldChar w:fldCharType="separate"/>
            </w:r>
            <w:r>
              <w:rPr>
                <w:noProof/>
                <w:webHidden/>
              </w:rPr>
              <w:t>5</w:t>
            </w:r>
            <w:r>
              <w:rPr>
                <w:noProof/>
                <w:webHidden/>
              </w:rPr>
              <w:fldChar w:fldCharType="end"/>
            </w:r>
          </w:hyperlink>
        </w:p>
        <w:p w:rsidR="003C79CD" w:rsidRDefault="003C79CD" w14:paraId="58F320A8" w14:textId="20A6BE67">
          <w:pPr>
            <w:pStyle w:val="TOC1"/>
            <w:tabs>
              <w:tab w:val="right" w:leader="dot" w:pos="9350"/>
            </w:tabs>
            <w:rPr>
              <w:rFonts w:asciiTheme="minorHAnsi" w:hAnsiTheme="minorHAnsi" w:eastAsiaTheme="minorEastAsia"/>
              <w:b w:val="0"/>
              <w:bCs w:val="0"/>
              <w:caps w:val="0"/>
              <w:noProof/>
            </w:rPr>
          </w:pPr>
          <w:hyperlink w:history="1" w:anchor="_Toc212899523">
            <w:r w:rsidRPr="008D5DE6">
              <w:rPr>
                <w:rStyle w:val="Hyperlink"/>
                <w:noProof/>
              </w:rPr>
              <w:t>About the Community Solution Challenge (CSC)</w:t>
            </w:r>
            <w:r>
              <w:rPr>
                <w:noProof/>
                <w:webHidden/>
              </w:rPr>
              <w:tab/>
            </w:r>
            <w:r>
              <w:rPr>
                <w:noProof/>
                <w:webHidden/>
              </w:rPr>
              <w:fldChar w:fldCharType="begin"/>
            </w:r>
            <w:r>
              <w:rPr>
                <w:noProof/>
                <w:webHidden/>
              </w:rPr>
              <w:instrText xml:space="preserve"> PAGEREF _Toc212899523 \h </w:instrText>
            </w:r>
            <w:r>
              <w:rPr>
                <w:noProof/>
                <w:webHidden/>
              </w:rPr>
            </w:r>
            <w:r>
              <w:rPr>
                <w:noProof/>
                <w:webHidden/>
              </w:rPr>
              <w:fldChar w:fldCharType="separate"/>
            </w:r>
            <w:r>
              <w:rPr>
                <w:noProof/>
                <w:webHidden/>
              </w:rPr>
              <w:t>6</w:t>
            </w:r>
            <w:r>
              <w:rPr>
                <w:noProof/>
                <w:webHidden/>
              </w:rPr>
              <w:fldChar w:fldCharType="end"/>
            </w:r>
          </w:hyperlink>
        </w:p>
        <w:p w:rsidR="003C79CD" w:rsidRDefault="003C79CD" w14:paraId="0238AF6B" w14:textId="244AE0D6">
          <w:pPr>
            <w:pStyle w:val="TOC2"/>
            <w:tabs>
              <w:tab w:val="right" w:leader="dot" w:pos="9350"/>
            </w:tabs>
            <w:rPr>
              <w:rFonts w:eastAsiaTheme="minorEastAsia"/>
              <w:b w:val="0"/>
              <w:bCs w:val="0"/>
              <w:noProof/>
              <w:sz w:val="24"/>
              <w:szCs w:val="24"/>
            </w:rPr>
          </w:pPr>
          <w:hyperlink w:history="1" w:anchor="_Toc212899524">
            <w:r w:rsidRPr="008D5DE6">
              <w:rPr>
                <w:rStyle w:val="Hyperlink"/>
                <w:noProof/>
              </w:rPr>
              <w:t>What is the CSC?</w:t>
            </w:r>
            <w:r>
              <w:rPr>
                <w:noProof/>
                <w:webHidden/>
              </w:rPr>
              <w:tab/>
            </w:r>
            <w:r>
              <w:rPr>
                <w:noProof/>
                <w:webHidden/>
              </w:rPr>
              <w:fldChar w:fldCharType="begin"/>
            </w:r>
            <w:r>
              <w:rPr>
                <w:noProof/>
                <w:webHidden/>
              </w:rPr>
              <w:instrText xml:space="preserve"> PAGEREF _Toc212899524 \h </w:instrText>
            </w:r>
            <w:r>
              <w:rPr>
                <w:noProof/>
                <w:webHidden/>
              </w:rPr>
            </w:r>
            <w:r>
              <w:rPr>
                <w:noProof/>
                <w:webHidden/>
              </w:rPr>
              <w:fldChar w:fldCharType="separate"/>
            </w:r>
            <w:r>
              <w:rPr>
                <w:noProof/>
                <w:webHidden/>
              </w:rPr>
              <w:t>6</w:t>
            </w:r>
            <w:r>
              <w:rPr>
                <w:noProof/>
                <w:webHidden/>
              </w:rPr>
              <w:fldChar w:fldCharType="end"/>
            </w:r>
          </w:hyperlink>
        </w:p>
        <w:p w:rsidR="003C79CD" w:rsidRDefault="003C79CD" w14:paraId="53AE3BF1" w14:textId="0630C1FA">
          <w:pPr>
            <w:pStyle w:val="TOC2"/>
            <w:tabs>
              <w:tab w:val="right" w:leader="dot" w:pos="9350"/>
            </w:tabs>
            <w:rPr>
              <w:rFonts w:eastAsiaTheme="minorEastAsia"/>
              <w:b w:val="0"/>
              <w:bCs w:val="0"/>
              <w:noProof/>
              <w:sz w:val="24"/>
              <w:szCs w:val="24"/>
            </w:rPr>
          </w:pPr>
          <w:hyperlink w:history="1" w:anchor="_Toc212899525">
            <w:r w:rsidRPr="008D5DE6">
              <w:rPr>
                <w:rStyle w:val="Hyperlink"/>
                <w:noProof/>
              </w:rPr>
              <w:t>CSC Important Dates:</w:t>
            </w:r>
            <w:r>
              <w:rPr>
                <w:noProof/>
                <w:webHidden/>
              </w:rPr>
              <w:tab/>
            </w:r>
            <w:r>
              <w:rPr>
                <w:noProof/>
                <w:webHidden/>
              </w:rPr>
              <w:fldChar w:fldCharType="begin"/>
            </w:r>
            <w:r>
              <w:rPr>
                <w:noProof/>
                <w:webHidden/>
              </w:rPr>
              <w:instrText xml:space="preserve"> PAGEREF _Toc212899525 \h </w:instrText>
            </w:r>
            <w:r>
              <w:rPr>
                <w:noProof/>
                <w:webHidden/>
              </w:rPr>
            </w:r>
            <w:r>
              <w:rPr>
                <w:noProof/>
                <w:webHidden/>
              </w:rPr>
              <w:fldChar w:fldCharType="separate"/>
            </w:r>
            <w:r>
              <w:rPr>
                <w:noProof/>
                <w:webHidden/>
              </w:rPr>
              <w:t>7</w:t>
            </w:r>
            <w:r>
              <w:rPr>
                <w:noProof/>
                <w:webHidden/>
              </w:rPr>
              <w:fldChar w:fldCharType="end"/>
            </w:r>
          </w:hyperlink>
        </w:p>
        <w:p w:rsidR="003C79CD" w:rsidRDefault="003C79CD" w14:paraId="5E3E5C80" w14:textId="4729ED9A">
          <w:pPr>
            <w:pStyle w:val="TOC2"/>
            <w:tabs>
              <w:tab w:val="right" w:leader="dot" w:pos="9350"/>
            </w:tabs>
            <w:rPr>
              <w:rFonts w:eastAsiaTheme="minorEastAsia"/>
              <w:b w:val="0"/>
              <w:bCs w:val="0"/>
              <w:noProof/>
              <w:sz w:val="24"/>
              <w:szCs w:val="24"/>
            </w:rPr>
          </w:pPr>
          <w:hyperlink w:history="1" w:anchor="_Toc212899526">
            <w:r w:rsidRPr="008D5DE6">
              <w:rPr>
                <w:rStyle w:val="Hyperlink"/>
                <w:noProof/>
              </w:rPr>
              <w:t>CSC Topic Areas:</w:t>
            </w:r>
            <w:r>
              <w:rPr>
                <w:noProof/>
                <w:webHidden/>
              </w:rPr>
              <w:tab/>
            </w:r>
            <w:r>
              <w:rPr>
                <w:noProof/>
                <w:webHidden/>
              </w:rPr>
              <w:fldChar w:fldCharType="begin"/>
            </w:r>
            <w:r>
              <w:rPr>
                <w:noProof/>
                <w:webHidden/>
              </w:rPr>
              <w:instrText xml:space="preserve"> PAGEREF _Toc212899526 \h </w:instrText>
            </w:r>
            <w:r>
              <w:rPr>
                <w:noProof/>
                <w:webHidden/>
              </w:rPr>
            </w:r>
            <w:r>
              <w:rPr>
                <w:noProof/>
                <w:webHidden/>
              </w:rPr>
              <w:fldChar w:fldCharType="separate"/>
            </w:r>
            <w:r>
              <w:rPr>
                <w:noProof/>
                <w:webHidden/>
              </w:rPr>
              <w:t>7</w:t>
            </w:r>
            <w:r>
              <w:rPr>
                <w:noProof/>
                <w:webHidden/>
              </w:rPr>
              <w:fldChar w:fldCharType="end"/>
            </w:r>
          </w:hyperlink>
        </w:p>
        <w:p w:rsidR="003C79CD" w:rsidRDefault="003C79CD" w14:paraId="196F8414" w14:textId="7397BB32">
          <w:pPr>
            <w:pStyle w:val="TOC2"/>
            <w:tabs>
              <w:tab w:val="right" w:leader="dot" w:pos="9350"/>
            </w:tabs>
            <w:rPr>
              <w:rFonts w:eastAsiaTheme="minorEastAsia"/>
              <w:b w:val="0"/>
              <w:bCs w:val="0"/>
              <w:noProof/>
              <w:sz w:val="24"/>
              <w:szCs w:val="24"/>
            </w:rPr>
          </w:pPr>
          <w:hyperlink w:history="1" w:anchor="_Toc212899527">
            <w:r w:rsidRPr="008D5DE6">
              <w:rPr>
                <w:rStyle w:val="Hyperlink"/>
                <w:noProof/>
              </w:rPr>
              <w:t>Participant Eligibility:</w:t>
            </w:r>
            <w:r>
              <w:rPr>
                <w:noProof/>
                <w:webHidden/>
              </w:rPr>
              <w:tab/>
            </w:r>
            <w:r>
              <w:rPr>
                <w:noProof/>
                <w:webHidden/>
              </w:rPr>
              <w:fldChar w:fldCharType="begin"/>
            </w:r>
            <w:r>
              <w:rPr>
                <w:noProof/>
                <w:webHidden/>
              </w:rPr>
              <w:instrText xml:space="preserve"> PAGEREF _Toc212899527 \h </w:instrText>
            </w:r>
            <w:r>
              <w:rPr>
                <w:noProof/>
                <w:webHidden/>
              </w:rPr>
            </w:r>
            <w:r>
              <w:rPr>
                <w:noProof/>
                <w:webHidden/>
              </w:rPr>
              <w:fldChar w:fldCharType="separate"/>
            </w:r>
            <w:r>
              <w:rPr>
                <w:noProof/>
                <w:webHidden/>
              </w:rPr>
              <w:t>8</w:t>
            </w:r>
            <w:r>
              <w:rPr>
                <w:noProof/>
                <w:webHidden/>
              </w:rPr>
              <w:fldChar w:fldCharType="end"/>
            </w:r>
          </w:hyperlink>
        </w:p>
        <w:p w:rsidR="003C79CD" w:rsidRDefault="003C79CD" w14:paraId="662AA41E" w14:textId="48F2DB00">
          <w:pPr>
            <w:pStyle w:val="TOC2"/>
            <w:tabs>
              <w:tab w:val="right" w:leader="dot" w:pos="9350"/>
            </w:tabs>
            <w:rPr>
              <w:rFonts w:eastAsiaTheme="minorEastAsia"/>
              <w:b w:val="0"/>
              <w:bCs w:val="0"/>
              <w:noProof/>
              <w:sz w:val="24"/>
              <w:szCs w:val="24"/>
            </w:rPr>
          </w:pPr>
          <w:hyperlink w:history="1" w:anchor="_Toc212899528">
            <w:r w:rsidRPr="008D5DE6">
              <w:rPr>
                <w:rStyle w:val="Hyperlink"/>
                <w:noProof/>
              </w:rPr>
              <w:t>CSC Program Guidelines &amp; Format:</w:t>
            </w:r>
            <w:r>
              <w:rPr>
                <w:noProof/>
                <w:webHidden/>
              </w:rPr>
              <w:tab/>
            </w:r>
            <w:r>
              <w:rPr>
                <w:noProof/>
                <w:webHidden/>
              </w:rPr>
              <w:fldChar w:fldCharType="begin"/>
            </w:r>
            <w:r>
              <w:rPr>
                <w:noProof/>
                <w:webHidden/>
              </w:rPr>
              <w:instrText xml:space="preserve"> PAGEREF _Toc212899528 \h </w:instrText>
            </w:r>
            <w:r>
              <w:rPr>
                <w:noProof/>
                <w:webHidden/>
              </w:rPr>
            </w:r>
            <w:r>
              <w:rPr>
                <w:noProof/>
                <w:webHidden/>
              </w:rPr>
              <w:fldChar w:fldCharType="separate"/>
            </w:r>
            <w:r>
              <w:rPr>
                <w:noProof/>
                <w:webHidden/>
              </w:rPr>
              <w:t>9</w:t>
            </w:r>
            <w:r>
              <w:rPr>
                <w:noProof/>
                <w:webHidden/>
              </w:rPr>
              <w:fldChar w:fldCharType="end"/>
            </w:r>
          </w:hyperlink>
        </w:p>
        <w:p w:rsidR="003C79CD" w:rsidRDefault="003C79CD" w14:paraId="0CE6FD3A" w14:textId="4F4DE78F">
          <w:pPr>
            <w:pStyle w:val="TOC3"/>
            <w:tabs>
              <w:tab w:val="right" w:leader="dot" w:pos="9350"/>
            </w:tabs>
            <w:rPr>
              <w:rFonts w:eastAsiaTheme="minorEastAsia"/>
              <w:noProof/>
              <w:sz w:val="24"/>
              <w:szCs w:val="24"/>
            </w:rPr>
          </w:pPr>
          <w:hyperlink w:history="1" w:anchor="_Toc212899529">
            <w:r w:rsidRPr="008D5DE6">
              <w:rPr>
                <w:rStyle w:val="Hyperlink"/>
                <w:noProof/>
              </w:rPr>
              <w:t>Team formation:</w:t>
            </w:r>
            <w:r>
              <w:rPr>
                <w:noProof/>
                <w:webHidden/>
              </w:rPr>
              <w:tab/>
            </w:r>
            <w:r>
              <w:rPr>
                <w:noProof/>
                <w:webHidden/>
              </w:rPr>
              <w:fldChar w:fldCharType="begin"/>
            </w:r>
            <w:r>
              <w:rPr>
                <w:noProof/>
                <w:webHidden/>
              </w:rPr>
              <w:instrText xml:space="preserve"> PAGEREF _Toc212899529 \h </w:instrText>
            </w:r>
            <w:r>
              <w:rPr>
                <w:noProof/>
                <w:webHidden/>
              </w:rPr>
            </w:r>
            <w:r>
              <w:rPr>
                <w:noProof/>
                <w:webHidden/>
              </w:rPr>
              <w:fldChar w:fldCharType="separate"/>
            </w:r>
            <w:r>
              <w:rPr>
                <w:noProof/>
                <w:webHidden/>
              </w:rPr>
              <w:t>9</w:t>
            </w:r>
            <w:r>
              <w:rPr>
                <w:noProof/>
                <w:webHidden/>
              </w:rPr>
              <w:fldChar w:fldCharType="end"/>
            </w:r>
          </w:hyperlink>
        </w:p>
        <w:p w:rsidR="003C79CD" w:rsidRDefault="003C79CD" w14:paraId="148D43E2" w14:textId="30C0FFD2">
          <w:pPr>
            <w:pStyle w:val="TOC3"/>
            <w:tabs>
              <w:tab w:val="right" w:leader="dot" w:pos="9350"/>
            </w:tabs>
            <w:rPr>
              <w:rFonts w:eastAsiaTheme="minorEastAsia"/>
              <w:noProof/>
              <w:sz w:val="24"/>
              <w:szCs w:val="24"/>
            </w:rPr>
          </w:pPr>
          <w:hyperlink w:history="1" w:anchor="_Toc212899530">
            <w:r w:rsidRPr="008D5DE6">
              <w:rPr>
                <w:rStyle w:val="Hyperlink"/>
                <w:noProof/>
              </w:rPr>
              <w:t>Team Registration:</w:t>
            </w:r>
            <w:r>
              <w:rPr>
                <w:noProof/>
                <w:webHidden/>
              </w:rPr>
              <w:tab/>
            </w:r>
            <w:r>
              <w:rPr>
                <w:noProof/>
                <w:webHidden/>
              </w:rPr>
              <w:fldChar w:fldCharType="begin"/>
            </w:r>
            <w:r>
              <w:rPr>
                <w:noProof/>
                <w:webHidden/>
              </w:rPr>
              <w:instrText xml:space="preserve"> PAGEREF _Toc212899530 \h </w:instrText>
            </w:r>
            <w:r>
              <w:rPr>
                <w:noProof/>
                <w:webHidden/>
              </w:rPr>
            </w:r>
            <w:r>
              <w:rPr>
                <w:noProof/>
                <w:webHidden/>
              </w:rPr>
              <w:fldChar w:fldCharType="separate"/>
            </w:r>
            <w:r>
              <w:rPr>
                <w:noProof/>
                <w:webHidden/>
              </w:rPr>
              <w:t>9</w:t>
            </w:r>
            <w:r>
              <w:rPr>
                <w:noProof/>
                <w:webHidden/>
              </w:rPr>
              <w:fldChar w:fldCharType="end"/>
            </w:r>
          </w:hyperlink>
        </w:p>
        <w:p w:rsidR="003C79CD" w:rsidRDefault="003C79CD" w14:paraId="0A71F638" w14:textId="0F966D88">
          <w:pPr>
            <w:pStyle w:val="TOC3"/>
            <w:tabs>
              <w:tab w:val="right" w:leader="dot" w:pos="9350"/>
            </w:tabs>
            <w:rPr>
              <w:rFonts w:eastAsiaTheme="minorEastAsia"/>
              <w:noProof/>
              <w:sz w:val="24"/>
              <w:szCs w:val="24"/>
            </w:rPr>
          </w:pPr>
          <w:hyperlink w:history="1" w:anchor="_Toc212899531">
            <w:r w:rsidRPr="008D5DE6">
              <w:rPr>
                <w:rStyle w:val="Hyperlink"/>
                <w:noProof/>
              </w:rPr>
              <w:t>Document submission:</w:t>
            </w:r>
            <w:r>
              <w:rPr>
                <w:noProof/>
                <w:webHidden/>
              </w:rPr>
              <w:tab/>
            </w:r>
            <w:r>
              <w:rPr>
                <w:noProof/>
                <w:webHidden/>
              </w:rPr>
              <w:fldChar w:fldCharType="begin"/>
            </w:r>
            <w:r>
              <w:rPr>
                <w:noProof/>
                <w:webHidden/>
              </w:rPr>
              <w:instrText xml:space="preserve"> PAGEREF _Toc212899531 \h </w:instrText>
            </w:r>
            <w:r>
              <w:rPr>
                <w:noProof/>
                <w:webHidden/>
              </w:rPr>
            </w:r>
            <w:r>
              <w:rPr>
                <w:noProof/>
                <w:webHidden/>
              </w:rPr>
              <w:fldChar w:fldCharType="separate"/>
            </w:r>
            <w:r>
              <w:rPr>
                <w:noProof/>
                <w:webHidden/>
              </w:rPr>
              <w:t>10</w:t>
            </w:r>
            <w:r>
              <w:rPr>
                <w:noProof/>
                <w:webHidden/>
              </w:rPr>
              <w:fldChar w:fldCharType="end"/>
            </w:r>
          </w:hyperlink>
        </w:p>
        <w:p w:rsidR="003C79CD" w:rsidRDefault="003C79CD" w14:paraId="50FF6FE6" w14:textId="7D638CE9">
          <w:pPr>
            <w:pStyle w:val="TOC3"/>
            <w:tabs>
              <w:tab w:val="right" w:leader="dot" w:pos="9350"/>
            </w:tabs>
            <w:rPr>
              <w:rFonts w:eastAsiaTheme="minorEastAsia"/>
              <w:noProof/>
              <w:sz w:val="24"/>
              <w:szCs w:val="24"/>
            </w:rPr>
          </w:pPr>
          <w:hyperlink w:history="1" w:anchor="_Toc212899532">
            <w:r w:rsidRPr="008D5DE6">
              <w:rPr>
                <w:rStyle w:val="Hyperlink"/>
                <w:noProof/>
              </w:rPr>
              <w:t>Final competition:</w:t>
            </w:r>
            <w:r>
              <w:rPr>
                <w:noProof/>
                <w:webHidden/>
              </w:rPr>
              <w:tab/>
            </w:r>
            <w:r>
              <w:rPr>
                <w:noProof/>
                <w:webHidden/>
              </w:rPr>
              <w:fldChar w:fldCharType="begin"/>
            </w:r>
            <w:r>
              <w:rPr>
                <w:noProof/>
                <w:webHidden/>
              </w:rPr>
              <w:instrText xml:space="preserve"> PAGEREF _Toc212899532 \h </w:instrText>
            </w:r>
            <w:r>
              <w:rPr>
                <w:noProof/>
                <w:webHidden/>
              </w:rPr>
            </w:r>
            <w:r>
              <w:rPr>
                <w:noProof/>
                <w:webHidden/>
              </w:rPr>
              <w:fldChar w:fldCharType="separate"/>
            </w:r>
            <w:r>
              <w:rPr>
                <w:noProof/>
                <w:webHidden/>
              </w:rPr>
              <w:t>12</w:t>
            </w:r>
            <w:r>
              <w:rPr>
                <w:noProof/>
                <w:webHidden/>
              </w:rPr>
              <w:fldChar w:fldCharType="end"/>
            </w:r>
          </w:hyperlink>
        </w:p>
        <w:p w:rsidR="003C79CD" w:rsidRDefault="003C79CD" w14:paraId="7274B52D" w14:textId="7A892A99">
          <w:pPr>
            <w:pStyle w:val="TOC3"/>
            <w:tabs>
              <w:tab w:val="right" w:leader="dot" w:pos="9350"/>
            </w:tabs>
            <w:rPr>
              <w:rFonts w:eastAsiaTheme="minorEastAsia"/>
              <w:noProof/>
              <w:sz w:val="24"/>
              <w:szCs w:val="24"/>
            </w:rPr>
          </w:pPr>
          <w:hyperlink w:history="1" w:anchor="_Toc212899533">
            <w:r w:rsidRPr="008D5DE6">
              <w:rPr>
                <w:rStyle w:val="Hyperlink"/>
                <w:noProof/>
              </w:rPr>
              <w:t>Event timeline:</w:t>
            </w:r>
            <w:r>
              <w:rPr>
                <w:noProof/>
                <w:webHidden/>
              </w:rPr>
              <w:tab/>
            </w:r>
            <w:r>
              <w:rPr>
                <w:noProof/>
                <w:webHidden/>
              </w:rPr>
              <w:fldChar w:fldCharType="begin"/>
            </w:r>
            <w:r>
              <w:rPr>
                <w:noProof/>
                <w:webHidden/>
              </w:rPr>
              <w:instrText xml:space="preserve"> PAGEREF _Toc212899533 \h </w:instrText>
            </w:r>
            <w:r>
              <w:rPr>
                <w:noProof/>
                <w:webHidden/>
              </w:rPr>
            </w:r>
            <w:r>
              <w:rPr>
                <w:noProof/>
                <w:webHidden/>
              </w:rPr>
              <w:fldChar w:fldCharType="separate"/>
            </w:r>
            <w:r>
              <w:rPr>
                <w:noProof/>
                <w:webHidden/>
              </w:rPr>
              <w:t>14</w:t>
            </w:r>
            <w:r>
              <w:rPr>
                <w:noProof/>
                <w:webHidden/>
              </w:rPr>
              <w:fldChar w:fldCharType="end"/>
            </w:r>
          </w:hyperlink>
        </w:p>
        <w:p w:rsidR="003C79CD" w:rsidRDefault="003C79CD" w14:paraId="02576B66" w14:textId="1AAFD410">
          <w:pPr>
            <w:pStyle w:val="TOC2"/>
            <w:tabs>
              <w:tab w:val="right" w:leader="dot" w:pos="9350"/>
            </w:tabs>
            <w:rPr>
              <w:rFonts w:eastAsiaTheme="minorEastAsia"/>
              <w:b w:val="0"/>
              <w:bCs w:val="0"/>
              <w:noProof/>
              <w:sz w:val="24"/>
              <w:szCs w:val="24"/>
            </w:rPr>
          </w:pPr>
          <w:hyperlink w:history="1" w:anchor="_Toc212899534">
            <w:r w:rsidRPr="008D5DE6">
              <w:rPr>
                <w:rStyle w:val="Hyperlink"/>
                <w:noProof/>
              </w:rPr>
              <w:t>Competition winners &amp; teams who participate all year:</w:t>
            </w:r>
            <w:r>
              <w:rPr>
                <w:noProof/>
                <w:webHidden/>
              </w:rPr>
              <w:tab/>
            </w:r>
            <w:r>
              <w:rPr>
                <w:noProof/>
                <w:webHidden/>
              </w:rPr>
              <w:fldChar w:fldCharType="begin"/>
            </w:r>
            <w:r>
              <w:rPr>
                <w:noProof/>
                <w:webHidden/>
              </w:rPr>
              <w:instrText xml:space="preserve"> PAGEREF _Toc212899534 \h </w:instrText>
            </w:r>
            <w:r>
              <w:rPr>
                <w:noProof/>
                <w:webHidden/>
              </w:rPr>
            </w:r>
            <w:r>
              <w:rPr>
                <w:noProof/>
                <w:webHidden/>
              </w:rPr>
              <w:fldChar w:fldCharType="separate"/>
            </w:r>
            <w:r>
              <w:rPr>
                <w:noProof/>
                <w:webHidden/>
              </w:rPr>
              <w:t>15</w:t>
            </w:r>
            <w:r>
              <w:rPr>
                <w:noProof/>
                <w:webHidden/>
              </w:rPr>
              <w:fldChar w:fldCharType="end"/>
            </w:r>
          </w:hyperlink>
        </w:p>
        <w:p w:rsidR="003C79CD" w:rsidRDefault="003C79CD" w14:paraId="6EBFD8D5" w14:textId="20EC02BE">
          <w:pPr>
            <w:pStyle w:val="TOC2"/>
            <w:tabs>
              <w:tab w:val="right" w:leader="dot" w:pos="9350"/>
            </w:tabs>
            <w:rPr>
              <w:rFonts w:eastAsiaTheme="minorEastAsia"/>
              <w:b w:val="0"/>
              <w:bCs w:val="0"/>
              <w:noProof/>
              <w:sz w:val="24"/>
              <w:szCs w:val="24"/>
            </w:rPr>
          </w:pPr>
          <w:hyperlink w:history="1" w:anchor="_Toc212899535">
            <w:r w:rsidRPr="008D5DE6">
              <w:rPr>
                <w:rStyle w:val="Hyperlink"/>
                <w:noProof/>
              </w:rPr>
              <w:t>AI Policy:</w:t>
            </w:r>
            <w:r>
              <w:rPr>
                <w:noProof/>
                <w:webHidden/>
              </w:rPr>
              <w:tab/>
            </w:r>
            <w:r>
              <w:rPr>
                <w:noProof/>
                <w:webHidden/>
              </w:rPr>
              <w:fldChar w:fldCharType="begin"/>
            </w:r>
            <w:r>
              <w:rPr>
                <w:noProof/>
                <w:webHidden/>
              </w:rPr>
              <w:instrText xml:space="preserve"> PAGEREF _Toc212899535 \h </w:instrText>
            </w:r>
            <w:r>
              <w:rPr>
                <w:noProof/>
                <w:webHidden/>
              </w:rPr>
            </w:r>
            <w:r>
              <w:rPr>
                <w:noProof/>
                <w:webHidden/>
              </w:rPr>
              <w:fldChar w:fldCharType="separate"/>
            </w:r>
            <w:r>
              <w:rPr>
                <w:noProof/>
                <w:webHidden/>
              </w:rPr>
              <w:t>15</w:t>
            </w:r>
            <w:r>
              <w:rPr>
                <w:noProof/>
                <w:webHidden/>
              </w:rPr>
              <w:fldChar w:fldCharType="end"/>
            </w:r>
          </w:hyperlink>
        </w:p>
        <w:p w:rsidR="003C79CD" w:rsidRDefault="003C79CD" w14:paraId="50EE46BC" w14:textId="2AFA0773">
          <w:pPr>
            <w:pStyle w:val="TOC1"/>
            <w:tabs>
              <w:tab w:val="right" w:leader="dot" w:pos="9350"/>
            </w:tabs>
            <w:rPr>
              <w:rFonts w:asciiTheme="minorHAnsi" w:hAnsiTheme="minorHAnsi" w:eastAsiaTheme="minorEastAsia"/>
              <w:b w:val="0"/>
              <w:bCs w:val="0"/>
              <w:caps w:val="0"/>
              <w:noProof/>
            </w:rPr>
          </w:pPr>
          <w:hyperlink w:history="1" w:anchor="_Toc212899536">
            <w:r w:rsidRPr="008D5DE6">
              <w:rPr>
                <w:rStyle w:val="Hyperlink"/>
                <w:noProof/>
              </w:rPr>
              <w:t>FAQs</w:t>
            </w:r>
            <w:r>
              <w:rPr>
                <w:noProof/>
                <w:webHidden/>
              </w:rPr>
              <w:tab/>
            </w:r>
            <w:r>
              <w:rPr>
                <w:noProof/>
                <w:webHidden/>
              </w:rPr>
              <w:fldChar w:fldCharType="begin"/>
            </w:r>
            <w:r>
              <w:rPr>
                <w:noProof/>
                <w:webHidden/>
              </w:rPr>
              <w:instrText xml:space="preserve"> PAGEREF _Toc212899536 \h </w:instrText>
            </w:r>
            <w:r>
              <w:rPr>
                <w:noProof/>
                <w:webHidden/>
              </w:rPr>
            </w:r>
            <w:r>
              <w:rPr>
                <w:noProof/>
                <w:webHidden/>
              </w:rPr>
              <w:fldChar w:fldCharType="separate"/>
            </w:r>
            <w:r>
              <w:rPr>
                <w:noProof/>
                <w:webHidden/>
              </w:rPr>
              <w:t>16</w:t>
            </w:r>
            <w:r>
              <w:rPr>
                <w:noProof/>
                <w:webHidden/>
              </w:rPr>
              <w:fldChar w:fldCharType="end"/>
            </w:r>
          </w:hyperlink>
        </w:p>
        <w:p w:rsidR="003C79CD" w:rsidRDefault="003C79CD" w14:paraId="601C85AB" w14:textId="773B06A4">
          <w:pPr>
            <w:pStyle w:val="TOC2"/>
            <w:tabs>
              <w:tab w:val="right" w:leader="dot" w:pos="9350"/>
            </w:tabs>
            <w:rPr>
              <w:rFonts w:eastAsiaTheme="minorEastAsia"/>
              <w:b w:val="0"/>
              <w:bCs w:val="0"/>
              <w:noProof/>
              <w:sz w:val="24"/>
              <w:szCs w:val="24"/>
            </w:rPr>
          </w:pPr>
          <w:hyperlink w:history="1" w:anchor="_Toc212899537">
            <w:r w:rsidRPr="008D5DE6">
              <w:rPr>
                <w:rStyle w:val="Hyperlink"/>
                <w:noProof/>
              </w:rPr>
              <w:t>I am a high schooler at a registered high school but am not of high school age. Am I still eligible to participate?</w:t>
            </w:r>
            <w:r>
              <w:rPr>
                <w:noProof/>
                <w:webHidden/>
              </w:rPr>
              <w:tab/>
            </w:r>
            <w:r>
              <w:rPr>
                <w:noProof/>
                <w:webHidden/>
              </w:rPr>
              <w:fldChar w:fldCharType="begin"/>
            </w:r>
            <w:r>
              <w:rPr>
                <w:noProof/>
                <w:webHidden/>
              </w:rPr>
              <w:instrText xml:space="preserve"> PAGEREF _Toc212899537 \h </w:instrText>
            </w:r>
            <w:r>
              <w:rPr>
                <w:noProof/>
                <w:webHidden/>
              </w:rPr>
            </w:r>
            <w:r>
              <w:rPr>
                <w:noProof/>
                <w:webHidden/>
              </w:rPr>
              <w:fldChar w:fldCharType="separate"/>
            </w:r>
            <w:r>
              <w:rPr>
                <w:noProof/>
                <w:webHidden/>
              </w:rPr>
              <w:t>16</w:t>
            </w:r>
            <w:r>
              <w:rPr>
                <w:noProof/>
                <w:webHidden/>
              </w:rPr>
              <w:fldChar w:fldCharType="end"/>
            </w:r>
          </w:hyperlink>
        </w:p>
        <w:p w:rsidR="003C79CD" w:rsidRDefault="003C79CD" w14:paraId="4140D620" w14:textId="3599F0B7">
          <w:pPr>
            <w:pStyle w:val="TOC2"/>
            <w:tabs>
              <w:tab w:val="right" w:leader="dot" w:pos="9350"/>
            </w:tabs>
            <w:rPr>
              <w:rFonts w:eastAsiaTheme="minorEastAsia"/>
              <w:b w:val="0"/>
              <w:bCs w:val="0"/>
              <w:noProof/>
              <w:sz w:val="24"/>
              <w:szCs w:val="24"/>
            </w:rPr>
          </w:pPr>
          <w:hyperlink w:history="1" w:anchor="_Toc212899538">
            <w:r w:rsidRPr="008D5DE6">
              <w:rPr>
                <w:rStyle w:val="Hyperlink"/>
                <w:noProof/>
              </w:rPr>
              <w:t>How will we communicate with you?</w:t>
            </w:r>
            <w:r>
              <w:rPr>
                <w:noProof/>
                <w:webHidden/>
              </w:rPr>
              <w:tab/>
            </w:r>
            <w:r>
              <w:rPr>
                <w:noProof/>
                <w:webHidden/>
              </w:rPr>
              <w:fldChar w:fldCharType="begin"/>
            </w:r>
            <w:r>
              <w:rPr>
                <w:noProof/>
                <w:webHidden/>
              </w:rPr>
              <w:instrText xml:space="preserve"> PAGEREF _Toc212899538 \h </w:instrText>
            </w:r>
            <w:r>
              <w:rPr>
                <w:noProof/>
                <w:webHidden/>
              </w:rPr>
            </w:r>
            <w:r>
              <w:rPr>
                <w:noProof/>
                <w:webHidden/>
              </w:rPr>
              <w:fldChar w:fldCharType="separate"/>
            </w:r>
            <w:r>
              <w:rPr>
                <w:noProof/>
                <w:webHidden/>
              </w:rPr>
              <w:t>16</w:t>
            </w:r>
            <w:r>
              <w:rPr>
                <w:noProof/>
                <w:webHidden/>
              </w:rPr>
              <w:fldChar w:fldCharType="end"/>
            </w:r>
          </w:hyperlink>
        </w:p>
        <w:p w:rsidR="003C79CD" w:rsidRDefault="003C79CD" w14:paraId="6F635DC4" w14:textId="3E9F1FCC">
          <w:pPr>
            <w:pStyle w:val="TOC2"/>
            <w:tabs>
              <w:tab w:val="right" w:leader="dot" w:pos="9350"/>
            </w:tabs>
            <w:rPr>
              <w:rFonts w:eastAsiaTheme="minorEastAsia"/>
              <w:b w:val="0"/>
              <w:bCs w:val="0"/>
              <w:noProof/>
              <w:sz w:val="24"/>
              <w:szCs w:val="24"/>
            </w:rPr>
          </w:pPr>
          <w:hyperlink w:history="1" w:anchor="_Toc212899539">
            <w:r w:rsidRPr="008D5DE6">
              <w:rPr>
                <w:rStyle w:val="Hyperlink"/>
                <w:noProof/>
              </w:rPr>
              <w:t>I cannot attend every single workshop on the dates and times stated. Are they mandatory?</w:t>
            </w:r>
            <w:r>
              <w:rPr>
                <w:noProof/>
                <w:webHidden/>
              </w:rPr>
              <w:tab/>
            </w:r>
            <w:r>
              <w:rPr>
                <w:noProof/>
                <w:webHidden/>
              </w:rPr>
              <w:fldChar w:fldCharType="begin"/>
            </w:r>
            <w:r>
              <w:rPr>
                <w:noProof/>
                <w:webHidden/>
              </w:rPr>
              <w:instrText xml:space="preserve"> PAGEREF _Toc212899539 \h </w:instrText>
            </w:r>
            <w:r>
              <w:rPr>
                <w:noProof/>
                <w:webHidden/>
              </w:rPr>
            </w:r>
            <w:r>
              <w:rPr>
                <w:noProof/>
                <w:webHidden/>
              </w:rPr>
              <w:fldChar w:fldCharType="separate"/>
            </w:r>
            <w:r>
              <w:rPr>
                <w:noProof/>
                <w:webHidden/>
              </w:rPr>
              <w:t>16</w:t>
            </w:r>
            <w:r>
              <w:rPr>
                <w:noProof/>
                <w:webHidden/>
              </w:rPr>
              <w:fldChar w:fldCharType="end"/>
            </w:r>
          </w:hyperlink>
        </w:p>
        <w:p w:rsidR="003C79CD" w:rsidRDefault="003C79CD" w14:paraId="521127BB" w14:textId="33212123">
          <w:pPr>
            <w:pStyle w:val="TOC2"/>
            <w:tabs>
              <w:tab w:val="right" w:leader="dot" w:pos="9350"/>
            </w:tabs>
            <w:rPr>
              <w:rFonts w:eastAsiaTheme="minorEastAsia"/>
              <w:b w:val="0"/>
              <w:bCs w:val="0"/>
              <w:noProof/>
              <w:sz w:val="24"/>
              <w:szCs w:val="24"/>
            </w:rPr>
          </w:pPr>
          <w:hyperlink w:history="1" w:anchor="_Toc212899540">
            <w:r w:rsidRPr="008D5DE6">
              <w:rPr>
                <w:rStyle w:val="Hyperlink"/>
                <w:noProof/>
              </w:rPr>
              <w:t>How is attendance being tr</w:t>
            </w:r>
            <w:r w:rsidRPr="008D5DE6">
              <w:rPr>
                <w:rStyle w:val="Hyperlink"/>
                <w:noProof/>
              </w:rPr>
              <w:t>a</w:t>
            </w:r>
            <w:r w:rsidRPr="008D5DE6">
              <w:rPr>
                <w:rStyle w:val="Hyperlink"/>
                <w:noProof/>
              </w:rPr>
              <w:t>cked for Team Certificates?</w:t>
            </w:r>
            <w:r>
              <w:rPr>
                <w:noProof/>
                <w:webHidden/>
              </w:rPr>
              <w:tab/>
            </w:r>
            <w:r>
              <w:rPr>
                <w:noProof/>
                <w:webHidden/>
              </w:rPr>
              <w:fldChar w:fldCharType="begin"/>
            </w:r>
            <w:r>
              <w:rPr>
                <w:noProof/>
                <w:webHidden/>
              </w:rPr>
              <w:instrText xml:space="preserve"> PAGEREF _Toc212899540 \h </w:instrText>
            </w:r>
            <w:r>
              <w:rPr>
                <w:noProof/>
                <w:webHidden/>
              </w:rPr>
            </w:r>
            <w:r>
              <w:rPr>
                <w:noProof/>
                <w:webHidden/>
              </w:rPr>
              <w:fldChar w:fldCharType="separate"/>
            </w:r>
            <w:r>
              <w:rPr>
                <w:noProof/>
                <w:webHidden/>
              </w:rPr>
              <w:t>16</w:t>
            </w:r>
            <w:r>
              <w:rPr>
                <w:noProof/>
                <w:webHidden/>
              </w:rPr>
              <w:fldChar w:fldCharType="end"/>
            </w:r>
          </w:hyperlink>
        </w:p>
        <w:p w:rsidR="0511BDF2" w:rsidP="5EBD4687" w:rsidRDefault="0511BDF2" w14:paraId="4D2BC440" w14:textId="772E10C4">
          <w:pPr>
            <w:pStyle w:val="TOC1"/>
            <w:tabs>
              <w:tab w:val="right" w:leader="dot" w:pos="9345"/>
            </w:tabs>
            <w:rPr>
              <w:rStyle w:val="Hyperlink"/>
            </w:rPr>
          </w:pPr>
          <w:r>
            <w:fldChar w:fldCharType="end"/>
          </w:r>
        </w:p>
      </w:sdtContent>
    </w:sdt>
    <w:p w:rsidR="00F21B8C" w:rsidP="003E1ED3" w:rsidRDefault="00F21B8C" w14:paraId="44AF3DF3" w14:textId="7F9134C8">
      <w:pPr>
        <w:spacing w:line="240" w:lineRule="auto"/>
        <w:rPr>
          <w:sz w:val="28"/>
          <w:szCs w:val="28"/>
        </w:rPr>
      </w:pPr>
    </w:p>
    <w:p w:rsidRPr="00F21B8C" w:rsidR="00511940" w:rsidP="003E1ED3" w:rsidRDefault="00511940" w14:paraId="794FAE41" w14:textId="6F3AFAAA">
      <w:pPr>
        <w:spacing w:line="240" w:lineRule="auto"/>
        <w:rPr>
          <w:sz w:val="28"/>
          <w:szCs w:val="28"/>
        </w:rPr>
      </w:pPr>
      <w:r>
        <w:rPr>
          <w:rFonts w:ascii="Calibri" w:hAnsi="Calibri" w:cs="Calibri"/>
          <w:b/>
          <w:bCs/>
          <w:sz w:val="24"/>
          <w:szCs w:val="24"/>
        </w:rPr>
        <w:tab/>
      </w:r>
      <w:r>
        <w:rPr>
          <w:rFonts w:ascii="Calibri" w:hAnsi="Calibri" w:cs="Calibri"/>
          <w:b/>
          <w:bCs/>
          <w:sz w:val="24"/>
          <w:szCs w:val="24"/>
        </w:rPr>
        <w:tab/>
      </w:r>
      <w:r>
        <w:rPr>
          <w:rFonts w:ascii="Calibri" w:hAnsi="Calibri" w:cs="Calibri"/>
          <w:b/>
          <w:bCs/>
          <w:sz w:val="24"/>
          <w:szCs w:val="24"/>
        </w:rPr>
        <w:tab/>
      </w:r>
      <w:r>
        <w:rPr>
          <w:rFonts w:ascii="Calibri" w:hAnsi="Calibri" w:cs="Calibri"/>
          <w:b/>
          <w:bCs/>
          <w:sz w:val="24"/>
          <w:szCs w:val="24"/>
        </w:rPr>
        <w:tab/>
      </w:r>
      <w:r>
        <w:rPr>
          <w:rFonts w:ascii="Calibri" w:hAnsi="Calibri" w:cs="Calibri"/>
          <w:b/>
          <w:bCs/>
          <w:sz w:val="24"/>
          <w:szCs w:val="24"/>
        </w:rPr>
        <w:tab/>
      </w:r>
      <w:r>
        <w:rPr>
          <w:rFonts w:ascii="Calibri" w:hAnsi="Calibri" w:cs="Calibri"/>
          <w:b/>
          <w:bCs/>
          <w:sz w:val="24"/>
          <w:szCs w:val="24"/>
        </w:rPr>
        <w:tab/>
      </w:r>
      <w:r>
        <w:rPr>
          <w:rFonts w:ascii="Calibri" w:hAnsi="Calibri" w:cs="Calibri"/>
          <w:b/>
          <w:bCs/>
          <w:sz w:val="24"/>
          <w:szCs w:val="24"/>
        </w:rPr>
        <w:t xml:space="preserve">       </w:t>
      </w:r>
    </w:p>
    <w:p w:rsidRPr="003C71D6" w:rsidR="003C71D6" w:rsidP="003E1ED3" w:rsidRDefault="003C71D6" w14:paraId="09B54739" w14:textId="77777777">
      <w:pPr>
        <w:spacing w:line="240" w:lineRule="auto"/>
        <w:rPr>
          <w:rFonts w:ascii="Calibri" w:hAnsi="Calibri" w:cs="Calibri"/>
          <w:b/>
          <w:bCs/>
          <w:sz w:val="24"/>
          <w:szCs w:val="24"/>
        </w:rPr>
      </w:pPr>
    </w:p>
    <w:p w:rsidR="003C71D6" w:rsidP="003E1ED3" w:rsidRDefault="003C71D6" w14:paraId="7B62BB08" w14:textId="0A7A0D16">
      <w:pPr>
        <w:spacing w:line="240" w:lineRule="auto"/>
        <w:rPr>
          <w:rFonts w:ascii="Calibri" w:hAnsi="Calibri" w:cs="Calibri"/>
          <w:b/>
          <w:bCs/>
          <w:sz w:val="24"/>
          <w:szCs w:val="24"/>
        </w:rPr>
      </w:pPr>
      <w:r w:rsidRPr="003C71D6">
        <w:rPr>
          <w:rFonts w:ascii="Calibri" w:hAnsi="Calibri" w:cs="Calibri"/>
          <w:b/>
          <w:bCs/>
          <w:sz w:val="24"/>
          <w:szCs w:val="24"/>
        </w:rPr>
        <w:t>​</w:t>
      </w:r>
      <w:r>
        <w:rPr>
          <w:rFonts w:ascii="Calibri" w:hAnsi="Calibri" w:cs="Calibri"/>
          <w:b/>
          <w:bCs/>
          <w:sz w:val="24"/>
          <w:szCs w:val="24"/>
        </w:rPr>
        <w:br w:type="page"/>
      </w:r>
    </w:p>
    <w:p w:rsidR="009E20F8" w:rsidP="003E1ED3" w:rsidRDefault="009E20F8" w14:paraId="72D5E55E" w14:textId="77777777">
      <w:pPr>
        <w:spacing w:line="240" w:lineRule="auto"/>
        <w:rPr>
          <w:rFonts w:ascii="Calibri" w:hAnsi="Calibri" w:cs="Calibri"/>
          <w:b/>
          <w:bCs/>
          <w:sz w:val="24"/>
          <w:szCs w:val="24"/>
        </w:rPr>
      </w:pPr>
    </w:p>
    <w:p w:rsidRPr="00D91758" w:rsidR="00D91758" w:rsidP="00D91758" w:rsidRDefault="00D91758" w14:paraId="453658F2" w14:textId="1850B220">
      <w:pPr>
        <w:pStyle w:val="Heading1"/>
      </w:pPr>
      <w:bookmarkStart w:name="_Toc212899520" w:id="4"/>
      <w:r>
        <w:t xml:space="preserve">About </w:t>
      </w:r>
      <w:proofErr w:type="spellStart"/>
      <w:r>
        <w:t>WinSPIRE</w:t>
      </w:r>
      <w:proofErr w:type="spellEnd"/>
      <w:r>
        <w:t xml:space="preserve"> at UNC</w:t>
      </w:r>
      <w:bookmarkEnd w:id="4"/>
    </w:p>
    <w:p w:rsidRPr="00D91758" w:rsidR="006D5317" w:rsidP="00D91758" w:rsidRDefault="006D5317" w14:paraId="3AFF98CA" w14:textId="4E700A3D">
      <w:pPr>
        <w:pStyle w:val="Heading2"/>
      </w:pPr>
      <w:bookmarkStart w:name="_Toc212899521" w:id="5"/>
      <w:r>
        <w:t xml:space="preserve">Who </w:t>
      </w:r>
      <w:r w:rsidR="001F349C">
        <w:t xml:space="preserve">is </w:t>
      </w:r>
      <w:proofErr w:type="spellStart"/>
      <w:r w:rsidR="001F349C">
        <w:t>WinSPIRE</w:t>
      </w:r>
      <w:proofErr w:type="spellEnd"/>
      <w:r w:rsidR="001F349C">
        <w:t>?</w:t>
      </w:r>
      <w:bookmarkEnd w:id="5"/>
    </w:p>
    <w:p w:rsidR="004D566F" w:rsidP="003E1ED3" w:rsidRDefault="00B42FA5" w14:paraId="55C41472" w14:textId="161BC2A4">
      <w:pPr>
        <w:spacing w:line="240" w:lineRule="auto"/>
        <w:rPr>
          <w:rFonts w:ascii="Calibri" w:hAnsi="Calibri" w:cs="Calibri"/>
          <w:sz w:val="24"/>
          <w:szCs w:val="24"/>
        </w:rPr>
      </w:pPr>
      <w:r w:rsidRPr="338464B2">
        <w:rPr>
          <w:rFonts w:ascii="Calibri" w:hAnsi="Calibri" w:cs="Calibri"/>
          <w:sz w:val="24"/>
          <w:szCs w:val="24"/>
        </w:rPr>
        <w:t xml:space="preserve">The </w:t>
      </w:r>
      <w:proofErr w:type="spellStart"/>
      <w:r w:rsidRPr="338464B2">
        <w:rPr>
          <w:rFonts w:ascii="Calibri" w:hAnsi="Calibri" w:cs="Calibri"/>
          <w:sz w:val="24"/>
          <w:szCs w:val="24"/>
        </w:rPr>
        <w:t>WinSPIRE</w:t>
      </w:r>
      <w:proofErr w:type="spellEnd"/>
      <w:r w:rsidRPr="338464B2">
        <w:rPr>
          <w:rFonts w:ascii="Calibri" w:hAnsi="Calibri" w:cs="Calibri"/>
          <w:sz w:val="24"/>
          <w:szCs w:val="24"/>
        </w:rPr>
        <w:t xml:space="preserve"> Organization is a volunteer-led organization at the University of North Carolina at Chapel Hill (UNC-CH) that provides training</w:t>
      </w:r>
      <w:r w:rsidRPr="338464B2" w:rsidR="00D91758">
        <w:rPr>
          <w:rFonts w:ascii="Calibri" w:hAnsi="Calibri" w:cs="Calibri"/>
          <w:sz w:val="24"/>
          <w:szCs w:val="24"/>
        </w:rPr>
        <w:t xml:space="preserve">, </w:t>
      </w:r>
      <w:r w:rsidRPr="338464B2">
        <w:rPr>
          <w:rFonts w:ascii="Calibri" w:hAnsi="Calibri" w:cs="Calibri"/>
          <w:sz w:val="24"/>
          <w:szCs w:val="24"/>
        </w:rPr>
        <w:t>experience in STEM research</w:t>
      </w:r>
      <w:r w:rsidRPr="338464B2" w:rsidR="00D91758">
        <w:rPr>
          <w:rFonts w:ascii="Calibri" w:hAnsi="Calibri" w:cs="Calibri"/>
          <w:sz w:val="24"/>
          <w:szCs w:val="24"/>
        </w:rPr>
        <w:t>,</w:t>
      </w:r>
      <w:r w:rsidRPr="338464B2">
        <w:rPr>
          <w:rFonts w:ascii="Calibri" w:hAnsi="Calibri" w:cs="Calibri"/>
          <w:sz w:val="24"/>
          <w:szCs w:val="24"/>
        </w:rPr>
        <w:t xml:space="preserve"> and mentorship </w:t>
      </w:r>
      <w:r w:rsidRPr="338464B2" w:rsidR="00D91758">
        <w:rPr>
          <w:rFonts w:ascii="Calibri" w:hAnsi="Calibri" w:cs="Calibri"/>
          <w:sz w:val="24"/>
          <w:szCs w:val="24"/>
        </w:rPr>
        <w:t>to</w:t>
      </w:r>
      <w:r w:rsidRPr="338464B2" w:rsidR="00095B61">
        <w:rPr>
          <w:rFonts w:ascii="Calibri" w:hAnsi="Calibri" w:cs="Calibri"/>
          <w:sz w:val="24"/>
          <w:szCs w:val="24"/>
        </w:rPr>
        <w:t xml:space="preserve"> high school students</w:t>
      </w:r>
      <w:r w:rsidRPr="338464B2">
        <w:rPr>
          <w:rFonts w:ascii="Calibri" w:hAnsi="Calibri" w:cs="Calibri"/>
          <w:sz w:val="24"/>
          <w:szCs w:val="24"/>
        </w:rPr>
        <w:t xml:space="preserve">. </w:t>
      </w:r>
      <w:proofErr w:type="spellStart"/>
      <w:r w:rsidRPr="338464B2" w:rsidR="00D91758">
        <w:rPr>
          <w:rFonts w:ascii="Calibri" w:hAnsi="Calibri" w:cs="Calibri"/>
          <w:sz w:val="24"/>
          <w:szCs w:val="24"/>
        </w:rPr>
        <w:t>WinSPIRE</w:t>
      </w:r>
      <w:proofErr w:type="spellEnd"/>
      <w:r w:rsidRPr="338464B2" w:rsidR="00D91758">
        <w:rPr>
          <w:rFonts w:ascii="Calibri" w:hAnsi="Calibri" w:cs="Calibri"/>
          <w:sz w:val="24"/>
          <w:szCs w:val="24"/>
        </w:rPr>
        <w:t xml:space="preserve"> is dedicated to creating spaces where all people can thrive</w:t>
      </w:r>
      <w:r w:rsidRPr="338464B2" w:rsidR="00E470A7">
        <w:rPr>
          <w:rFonts w:ascii="Calibri" w:hAnsi="Calibri" w:cs="Calibri"/>
          <w:sz w:val="24"/>
          <w:szCs w:val="24"/>
        </w:rPr>
        <w:t>.</w:t>
      </w:r>
      <w:r w:rsidRPr="338464B2">
        <w:rPr>
          <w:rFonts w:ascii="Calibri" w:hAnsi="Calibri" w:cs="Calibri"/>
          <w:sz w:val="24"/>
          <w:szCs w:val="24"/>
        </w:rPr>
        <w:t xml:space="preserve"> Our </w:t>
      </w:r>
      <w:r w:rsidRPr="338464B2" w:rsidR="006A1612">
        <w:rPr>
          <w:rFonts w:ascii="Calibri" w:hAnsi="Calibri" w:cs="Calibri"/>
          <w:sz w:val="24"/>
          <w:szCs w:val="24"/>
        </w:rPr>
        <w:t xml:space="preserve">primary </w:t>
      </w:r>
      <w:r w:rsidRPr="338464B2">
        <w:rPr>
          <w:rFonts w:ascii="Calibri" w:hAnsi="Calibri" w:cs="Calibri"/>
          <w:sz w:val="24"/>
          <w:szCs w:val="24"/>
        </w:rPr>
        <w:t>approach</w:t>
      </w:r>
      <w:r w:rsidRPr="338464B2" w:rsidR="00D71C76">
        <w:rPr>
          <w:rFonts w:ascii="Calibri" w:hAnsi="Calibri" w:cs="Calibri"/>
          <w:sz w:val="24"/>
          <w:szCs w:val="24"/>
        </w:rPr>
        <w:t xml:space="preserve"> to </w:t>
      </w:r>
      <w:r w:rsidRPr="338464B2" w:rsidR="1916AEE3">
        <w:rPr>
          <w:rFonts w:ascii="Calibri" w:hAnsi="Calibri" w:cs="Calibri"/>
          <w:sz w:val="24"/>
          <w:szCs w:val="24"/>
        </w:rPr>
        <w:t xml:space="preserve">fulfilling </w:t>
      </w:r>
      <w:r w:rsidRPr="338464B2" w:rsidR="00D71C76">
        <w:rPr>
          <w:rFonts w:ascii="Calibri" w:hAnsi="Calibri" w:cs="Calibri"/>
          <w:sz w:val="24"/>
          <w:szCs w:val="24"/>
        </w:rPr>
        <w:t xml:space="preserve">these goals has been through our 6-week in-person </w:t>
      </w:r>
      <w:hyperlink r:id="rId17">
        <w:r w:rsidRPr="338464B2">
          <w:rPr>
            <w:rStyle w:val="Hyperlink"/>
            <w:rFonts w:ascii="Calibri" w:hAnsi="Calibri" w:cs="Calibri"/>
            <w:sz w:val="24"/>
            <w:szCs w:val="24"/>
          </w:rPr>
          <w:t>Summer Research Program</w:t>
        </w:r>
      </w:hyperlink>
      <w:r w:rsidRPr="338464B2" w:rsidR="00A45CF7">
        <w:rPr>
          <w:rFonts w:ascii="Calibri" w:hAnsi="Calibri" w:cs="Calibri"/>
          <w:sz w:val="24"/>
          <w:szCs w:val="24"/>
        </w:rPr>
        <w:t>. Through this programming</w:t>
      </w:r>
      <w:r w:rsidRPr="338464B2" w:rsidR="005743EA">
        <w:rPr>
          <w:rFonts w:ascii="Calibri" w:hAnsi="Calibri" w:cs="Calibri"/>
          <w:sz w:val="24"/>
          <w:szCs w:val="24"/>
        </w:rPr>
        <w:t>,</w:t>
      </w:r>
      <w:r w:rsidRPr="338464B2" w:rsidR="00A45CF7">
        <w:rPr>
          <w:rFonts w:ascii="Calibri" w:hAnsi="Calibri" w:cs="Calibri"/>
          <w:sz w:val="24"/>
          <w:szCs w:val="24"/>
        </w:rPr>
        <w:t xml:space="preserve"> we not </w:t>
      </w:r>
      <w:r w:rsidRPr="338464B2" w:rsidR="00CC62E4">
        <w:rPr>
          <w:rFonts w:ascii="Calibri" w:hAnsi="Calibri" w:cs="Calibri"/>
          <w:sz w:val="24"/>
          <w:szCs w:val="24"/>
        </w:rPr>
        <w:t>only</w:t>
      </w:r>
      <w:r w:rsidRPr="338464B2" w:rsidR="00A45CF7">
        <w:rPr>
          <w:rFonts w:ascii="Calibri" w:hAnsi="Calibri" w:cs="Calibri"/>
          <w:sz w:val="24"/>
          <w:szCs w:val="24"/>
        </w:rPr>
        <w:t xml:space="preserve"> provide</w:t>
      </w:r>
      <w:r w:rsidRPr="338464B2" w:rsidR="00CC62E4">
        <w:rPr>
          <w:rFonts w:ascii="Calibri" w:hAnsi="Calibri" w:cs="Calibri"/>
          <w:sz w:val="24"/>
          <w:szCs w:val="24"/>
        </w:rPr>
        <w:t xml:space="preserve"> high school students with hands</w:t>
      </w:r>
      <w:r w:rsidRPr="338464B2" w:rsidR="00483CD7">
        <w:rPr>
          <w:rFonts w:ascii="Calibri" w:hAnsi="Calibri" w:cs="Calibri"/>
          <w:sz w:val="24"/>
          <w:szCs w:val="24"/>
        </w:rPr>
        <w:t>-</w:t>
      </w:r>
      <w:r w:rsidRPr="338464B2" w:rsidR="00CC62E4">
        <w:rPr>
          <w:rFonts w:ascii="Calibri" w:hAnsi="Calibri" w:cs="Calibri"/>
          <w:sz w:val="24"/>
          <w:szCs w:val="24"/>
        </w:rPr>
        <w:t xml:space="preserve">on research experience at UNC-CH, </w:t>
      </w:r>
      <w:r w:rsidRPr="338464B2" w:rsidR="00483CD7">
        <w:rPr>
          <w:rFonts w:ascii="Calibri" w:hAnsi="Calibri" w:cs="Calibri"/>
          <w:sz w:val="24"/>
          <w:szCs w:val="24"/>
        </w:rPr>
        <w:t xml:space="preserve">but </w:t>
      </w:r>
      <w:r w:rsidRPr="338464B2" w:rsidR="00CC62E4">
        <w:rPr>
          <w:rFonts w:ascii="Calibri" w:hAnsi="Calibri" w:cs="Calibri"/>
          <w:sz w:val="24"/>
          <w:szCs w:val="24"/>
        </w:rPr>
        <w:t>we also provide</w:t>
      </w:r>
      <w:r w:rsidRPr="338464B2">
        <w:rPr>
          <w:rFonts w:ascii="Calibri" w:hAnsi="Calibri" w:cs="Calibri"/>
          <w:sz w:val="24"/>
          <w:szCs w:val="24"/>
        </w:rPr>
        <w:t xml:space="preserve"> training </w:t>
      </w:r>
      <w:r w:rsidRPr="338464B2" w:rsidR="00CC62E4">
        <w:rPr>
          <w:rFonts w:ascii="Calibri" w:hAnsi="Calibri" w:cs="Calibri"/>
          <w:sz w:val="24"/>
          <w:szCs w:val="24"/>
        </w:rPr>
        <w:t>to UNC-CH researchers to ensure those actively involved in STEM research have</w:t>
      </w:r>
      <w:r w:rsidRPr="338464B2" w:rsidR="005743EA">
        <w:rPr>
          <w:rFonts w:ascii="Calibri" w:hAnsi="Calibri" w:cs="Calibri"/>
          <w:sz w:val="24"/>
          <w:szCs w:val="24"/>
        </w:rPr>
        <w:t xml:space="preserve"> the tool</w:t>
      </w:r>
      <w:r w:rsidRPr="338464B2" w:rsidR="00483CD7">
        <w:rPr>
          <w:rFonts w:ascii="Calibri" w:hAnsi="Calibri" w:cs="Calibri"/>
          <w:sz w:val="24"/>
          <w:szCs w:val="24"/>
        </w:rPr>
        <w:t>s</w:t>
      </w:r>
      <w:r w:rsidRPr="338464B2" w:rsidR="005743EA">
        <w:rPr>
          <w:rFonts w:ascii="Calibri" w:hAnsi="Calibri" w:cs="Calibri"/>
          <w:sz w:val="24"/>
          <w:szCs w:val="24"/>
        </w:rPr>
        <w:t xml:space="preserve"> necessary to make inclusive and safe spaces for </w:t>
      </w:r>
      <w:r w:rsidRPr="338464B2" w:rsidR="00483CD7">
        <w:rPr>
          <w:rFonts w:ascii="Calibri" w:hAnsi="Calibri" w:cs="Calibri"/>
          <w:sz w:val="24"/>
          <w:szCs w:val="24"/>
        </w:rPr>
        <w:t>the next generation</w:t>
      </w:r>
      <w:r w:rsidRPr="338464B2">
        <w:rPr>
          <w:rFonts w:ascii="Calibri" w:hAnsi="Calibri" w:cs="Calibri"/>
          <w:sz w:val="24"/>
          <w:szCs w:val="24"/>
        </w:rPr>
        <w:t>.</w:t>
      </w:r>
    </w:p>
    <w:p w:rsidRPr="006D5317" w:rsidR="00B42FA5" w:rsidP="003E1ED3" w:rsidRDefault="00B42FA5" w14:paraId="6B6783BE" w14:textId="77777777">
      <w:pPr>
        <w:spacing w:line="240" w:lineRule="auto"/>
        <w:rPr>
          <w:rFonts w:ascii="Calibri" w:hAnsi="Calibri" w:cs="Calibri"/>
          <w:sz w:val="24"/>
          <w:szCs w:val="24"/>
        </w:rPr>
      </w:pPr>
    </w:p>
    <w:p w:rsidRPr="00B7465B" w:rsidR="00082310" w:rsidP="00D91758" w:rsidRDefault="00082310" w14:paraId="4AAB4DA1" w14:textId="133079A2">
      <w:pPr>
        <w:pStyle w:val="Heading2"/>
      </w:pPr>
      <w:bookmarkStart w:name="_Toc212899522" w:id="6"/>
      <w:r>
        <w:t>Why</w:t>
      </w:r>
      <w:r w:rsidR="378E3417">
        <w:t xml:space="preserve"> the CSC initiative?</w:t>
      </w:r>
      <w:bookmarkEnd w:id="6"/>
    </w:p>
    <w:p w:rsidR="00D87A73" w:rsidP="003E1ED3" w:rsidRDefault="001E7498" w14:paraId="3368D523" w14:textId="0AA811FF">
      <w:pPr>
        <w:spacing w:line="240" w:lineRule="auto"/>
        <w:rPr>
          <w:rFonts w:ascii="Calibri" w:hAnsi="Calibri" w:cs="Calibri"/>
          <w:sz w:val="24"/>
          <w:szCs w:val="24"/>
        </w:rPr>
      </w:pPr>
      <w:r w:rsidRPr="338464B2">
        <w:rPr>
          <w:rFonts w:ascii="Calibri" w:hAnsi="Calibri" w:cs="Calibri"/>
          <w:sz w:val="24"/>
          <w:szCs w:val="24"/>
        </w:rPr>
        <w:t>The goal of th</w:t>
      </w:r>
      <w:r w:rsidRPr="338464B2" w:rsidR="0082625C">
        <w:rPr>
          <w:rFonts w:ascii="Calibri" w:hAnsi="Calibri" w:cs="Calibri"/>
          <w:sz w:val="24"/>
          <w:szCs w:val="24"/>
        </w:rPr>
        <w:t xml:space="preserve">e Community Solutions Challenge </w:t>
      </w:r>
      <w:r w:rsidRPr="338464B2" w:rsidR="00AF12AE">
        <w:rPr>
          <w:rFonts w:ascii="Calibri" w:hAnsi="Calibri" w:cs="Calibri"/>
          <w:sz w:val="24"/>
          <w:szCs w:val="24"/>
        </w:rPr>
        <w:t>i</w:t>
      </w:r>
      <w:r w:rsidRPr="338464B2">
        <w:rPr>
          <w:rFonts w:ascii="Calibri" w:hAnsi="Calibri" w:cs="Calibri"/>
          <w:sz w:val="24"/>
          <w:szCs w:val="24"/>
        </w:rPr>
        <w:t xml:space="preserve">s to increase access to STEM education and opportunities </w:t>
      </w:r>
      <w:r w:rsidRPr="338464B2" w:rsidR="003B7160">
        <w:rPr>
          <w:rFonts w:ascii="Calibri" w:hAnsi="Calibri" w:cs="Calibri"/>
          <w:sz w:val="24"/>
          <w:szCs w:val="24"/>
        </w:rPr>
        <w:t>for</w:t>
      </w:r>
      <w:r w:rsidRPr="338464B2">
        <w:rPr>
          <w:rFonts w:ascii="Calibri" w:hAnsi="Calibri" w:cs="Calibri"/>
          <w:sz w:val="24"/>
          <w:szCs w:val="24"/>
        </w:rPr>
        <w:t xml:space="preserve"> </w:t>
      </w:r>
      <w:r w:rsidRPr="338464B2" w:rsidR="007E3A5A">
        <w:rPr>
          <w:rFonts w:ascii="Calibri" w:hAnsi="Calibri" w:cs="Calibri"/>
          <w:sz w:val="24"/>
          <w:szCs w:val="24"/>
        </w:rPr>
        <w:t xml:space="preserve">high school </w:t>
      </w:r>
      <w:r w:rsidRPr="338464B2">
        <w:rPr>
          <w:rFonts w:ascii="Calibri" w:hAnsi="Calibri" w:cs="Calibri"/>
          <w:sz w:val="24"/>
          <w:szCs w:val="24"/>
        </w:rPr>
        <w:t>students across North Carolina. We</w:t>
      </w:r>
      <w:r w:rsidRPr="338464B2" w:rsidR="002F2599">
        <w:rPr>
          <w:rFonts w:ascii="Calibri" w:hAnsi="Calibri" w:cs="Calibri"/>
          <w:sz w:val="24"/>
          <w:szCs w:val="24"/>
        </w:rPr>
        <w:t xml:space="preserve"> aim to provide advanced knowledge of the scientific process</w:t>
      </w:r>
      <w:r w:rsidRPr="338464B2" w:rsidR="003E079F">
        <w:rPr>
          <w:rFonts w:ascii="Calibri" w:hAnsi="Calibri" w:cs="Calibri"/>
          <w:sz w:val="24"/>
          <w:szCs w:val="24"/>
        </w:rPr>
        <w:t xml:space="preserve"> that replicates real-world research</w:t>
      </w:r>
      <w:r w:rsidRPr="338464B2" w:rsidR="00AA2708">
        <w:rPr>
          <w:rFonts w:ascii="Calibri" w:hAnsi="Calibri" w:cs="Calibri"/>
          <w:sz w:val="24"/>
          <w:szCs w:val="24"/>
        </w:rPr>
        <w:t xml:space="preserve"> and</w:t>
      </w:r>
      <w:r w:rsidRPr="338464B2" w:rsidR="00A92D80">
        <w:rPr>
          <w:rFonts w:ascii="Calibri" w:hAnsi="Calibri" w:cs="Calibri"/>
          <w:sz w:val="24"/>
          <w:szCs w:val="24"/>
        </w:rPr>
        <w:t xml:space="preserve"> </w:t>
      </w:r>
      <w:r w:rsidRPr="338464B2" w:rsidR="55764D3F">
        <w:rPr>
          <w:rFonts w:ascii="Calibri" w:hAnsi="Calibri" w:cs="Calibri"/>
          <w:sz w:val="24"/>
          <w:szCs w:val="24"/>
        </w:rPr>
        <w:t xml:space="preserve">to </w:t>
      </w:r>
      <w:r w:rsidRPr="338464B2" w:rsidR="00574994">
        <w:rPr>
          <w:rFonts w:ascii="Calibri" w:hAnsi="Calibri" w:cs="Calibri"/>
          <w:sz w:val="24"/>
          <w:szCs w:val="24"/>
        </w:rPr>
        <w:t>celebrate</w:t>
      </w:r>
      <w:r w:rsidRPr="338464B2" w:rsidR="00D15AD2">
        <w:rPr>
          <w:rFonts w:ascii="Calibri" w:hAnsi="Calibri" w:cs="Calibri"/>
          <w:sz w:val="24"/>
          <w:szCs w:val="24"/>
        </w:rPr>
        <w:t xml:space="preserve"> the diversity of communities </w:t>
      </w:r>
      <w:r w:rsidRPr="338464B2" w:rsidR="008D19C6">
        <w:rPr>
          <w:rFonts w:ascii="Calibri" w:hAnsi="Calibri" w:cs="Calibri"/>
          <w:sz w:val="24"/>
          <w:szCs w:val="24"/>
        </w:rPr>
        <w:t>across North Carolina</w:t>
      </w:r>
      <w:r w:rsidRPr="338464B2" w:rsidR="00AA2708">
        <w:rPr>
          <w:rFonts w:ascii="Calibri" w:hAnsi="Calibri" w:cs="Calibri"/>
          <w:sz w:val="24"/>
          <w:szCs w:val="24"/>
        </w:rPr>
        <w:t xml:space="preserve"> by engaging them</w:t>
      </w:r>
      <w:r w:rsidRPr="338464B2" w:rsidR="005B7229">
        <w:rPr>
          <w:rFonts w:ascii="Calibri" w:hAnsi="Calibri" w:cs="Calibri"/>
          <w:sz w:val="24"/>
          <w:szCs w:val="24"/>
        </w:rPr>
        <w:t xml:space="preserve"> in </w:t>
      </w:r>
      <w:r w:rsidRPr="338464B2" w:rsidR="38E57A79">
        <w:rPr>
          <w:rFonts w:ascii="Calibri" w:hAnsi="Calibri" w:cs="Calibri"/>
          <w:sz w:val="24"/>
          <w:szCs w:val="24"/>
        </w:rPr>
        <w:t xml:space="preserve">community-minded </w:t>
      </w:r>
      <w:r w:rsidRPr="338464B2" w:rsidR="005B7229">
        <w:rPr>
          <w:rFonts w:ascii="Calibri" w:hAnsi="Calibri" w:cs="Calibri"/>
          <w:sz w:val="24"/>
          <w:szCs w:val="24"/>
        </w:rPr>
        <w:t>projects</w:t>
      </w:r>
      <w:r w:rsidRPr="338464B2" w:rsidR="0003181F">
        <w:rPr>
          <w:rFonts w:ascii="Calibri" w:hAnsi="Calibri" w:cs="Calibri"/>
          <w:sz w:val="24"/>
          <w:szCs w:val="24"/>
        </w:rPr>
        <w:t xml:space="preserve">. </w:t>
      </w:r>
    </w:p>
    <w:p w:rsidR="00F101A7" w:rsidP="003E1ED3" w:rsidRDefault="009B3591" w14:paraId="114A2237" w14:textId="377A9C80">
      <w:pPr>
        <w:spacing w:line="240" w:lineRule="auto"/>
        <w:rPr>
          <w:rFonts w:ascii="Calibri" w:hAnsi="Calibri" w:cs="Calibri"/>
          <w:sz w:val="24"/>
          <w:szCs w:val="24"/>
        </w:rPr>
      </w:pPr>
      <w:r w:rsidRPr="05E365D8">
        <w:rPr>
          <w:rFonts w:ascii="Calibri" w:hAnsi="Calibri" w:cs="Calibri"/>
          <w:sz w:val="24"/>
          <w:szCs w:val="24"/>
        </w:rPr>
        <w:t>Research opportunities</w:t>
      </w:r>
      <w:r w:rsidRPr="05E365D8" w:rsidR="0034688E">
        <w:rPr>
          <w:rFonts w:ascii="Calibri" w:hAnsi="Calibri" w:cs="Calibri"/>
          <w:sz w:val="24"/>
          <w:szCs w:val="24"/>
        </w:rPr>
        <w:t xml:space="preserve"> for high school students</w:t>
      </w:r>
      <w:r w:rsidRPr="05E365D8">
        <w:rPr>
          <w:rFonts w:ascii="Calibri" w:hAnsi="Calibri" w:cs="Calibri"/>
          <w:sz w:val="24"/>
          <w:szCs w:val="24"/>
        </w:rPr>
        <w:t xml:space="preserve"> can </w:t>
      </w:r>
      <w:r w:rsidRPr="05E365D8" w:rsidR="00EC731D">
        <w:rPr>
          <w:rFonts w:ascii="Calibri" w:hAnsi="Calibri" w:cs="Calibri"/>
          <w:sz w:val="24"/>
          <w:szCs w:val="24"/>
        </w:rPr>
        <w:t>be d</w:t>
      </w:r>
      <w:r w:rsidRPr="05E365D8">
        <w:rPr>
          <w:rFonts w:ascii="Calibri" w:hAnsi="Calibri" w:cs="Calibri"/>
          <w:sz w:val="24"/>
          <w:szCs w:val="24"/>
        </w:rPr>
        <w:t>ifficult to find</w:t>
      </w:r>
      <w:r w:rsidRPr="05E365D8" w:rsidR="00EC731D">
        <w:rPr>
          <w:rFonts w:ascii="Calibri" w:hAnsi="Calibri" w:cs="Calibri"/>
          <w:sz w:val="24"/>
          <w:szCs w:val="24"/>
        </w:rPr>
        <w:t xml:space="preserve"> and hard to obtain</w:t>
      </w:r>
      <w:r w:rsidRPr="05E365D8" w:rsidR="0064108E">
        <w:rPr>
          <w:rFonts w:ascii="Calibri" w:hAnsi="Calibri" w:cs="Calibri"/>
          <w:sz w:val="24"/>
          <w:szCs w:val="24"/>
        </w:rPr>
        <w:t xml:space="preserve">, and </w:t>
      </w:r>
      <w:r w:rsidRPr="05E365D8" w:rsidR="004A1D1F">
        <w:rPr>
          <w:rFonts w:ascii="Calibri" w:hAnsi="Calibri" w:cs="Calibri"/>
          <w:sz w:val="24"/>
          <w:szCs w:val="24"/>
        </w:rPr>
        <w:t xml:space="preserve">their availability is often skewed towards communities with </w:t>
      </w:r>
      <w:r w:rsidRPr="05E365D8" w:rsidR="00BD5960">
        <w:rPr>
          <w:rFonts w:ascii="Calibri" w:hAnsi="Calibri" w:cs="Calibri"/>
          <w:sz w:val="24"/>
          <w:szCs w:val="24"/>
        </w:rPr>
        <w:t xml:space="preserve">existing </w:t>
      </w:r>
      <w:r w:rsidRPr="05E365D8" w:rsidR="00477709">
        <w:rPr>
          <w:rFonts w:ascii="Calibri" w:hAnsi="Calibri" w:cs="Calibri"/>
          <w:sz w:val="24"/>
          <w:szCs w:val="24"/>
        </w:rPr>
        <w:t>resources</w:t>
      </w:r>
      <w:r w:rsidRPr="05E365D8" w:rsidR="00BD5960">
        <w:rPr>
          <w:rFonts w:ascii="Calibri" w:hAnsi="Calibri" w:cs="Calibri"/>
          <w:sz w:val="24"/>
          <w:szCs w:val="24"/>
        </w:rPr>
        <w:t>.</w:t>
      </w:r>
      <w:r w:rsidRPr="05E365D8" w:rsidR="00AE01F9">
        <w:rPr>
          <w:rFonts w:ascii="Calibri" w:hAnsi="Calibri" w:cs="Calibri"/>
          <w:sz w:val="24"/>
          <w:szCs w:val="24"/>
        </w:rPr>
        <w:t xml:space="preserve"> </w:t>
      </w:r>
      <w:r w:rsidRPr="05E365D8" w:rsidR="00AC1571">
        <w:rPr>
          <w:rFonts w:ascii="Calibri" w:hAnsi="Calibri" w:cs="Calibri"/>
          <w:sz w:val="24"/>
          <w:szCs w:val="24"/>
        </w:rPr>
        <w:t>We are committed</w:t>
      </w:r>
      <w:r w:rsidRPr="05E365D8" w:rsidR="009B6586">
        <w:rPr>
          <w:rFonts w:ascii="Calibri" w:hAnsi="Calibri" w:cs="Calibri"/>
          <w:sz w:val="24"/>
          <w:szCs w:val="24"/>
        </w:rPr>
        <w:t xml:space="preserve"> to</w:t>
      </w:r>
      <w:r w:rsidRPr="05E365D8" w:rsidR="00AC1571">
        <w:rPr>
          <w:rFonts w:ascii="Calibri" w:hAnsi="Calibri" w:cs="Calibri"/>
          <w:sz w:val="24"/>
          <w:szCs w:val="24"/>
        </w:rPr>
        <w:t xml:space="preserve"> lowering the barriers to STEM </w:t>
      </w:r>
      <w:r w:rsidRPr="05E365D8" w:rsidR="0064108E">
        <w:rPr>
          <w:rFonts w:ascii="Calibri" w:hAnsi="Calibri" w:cs="Calibri"/>
          <w:sz w:val="24"/>
          <w:szCs w:val="24"/>
        </w:rPr>
        <w:t>research at the high school level</w:t>
      </w:r>
      <w:r w:rsidRPr="05E365D8" w:rsidR="004A1D1F">
        <w:rPr>
          <w:rFonts w:ascii="Calibri" w:hAnsi="Calibri" w:cs="Calibri"/>
          <w:sz w:val="24"/>
          <w:szCs w:val="24"/>
        </w:rPr>
        <w:t xml:space="preserve"> across the state</w:t>
      </w:r>
      <w:r w:rsidRPr="05E365D8" w:rsidR="0064108E">
        <w:rPr>
          <w:rFonts w:ascii="Calibri" w:hAnsi="Calibri" w:cs="Calibri"/>
          <w:sz w:val="24"/>
          <w:szCs w:val="24"/>
        </w:rPr>
        <w:t xml:space="preserve"> by allowing </w:t>
      </w:r>
      <w:r w:rsidRPr="05E365D8" w:rsidR="007E3A28">
        <w:rPr>
          <w:rFonts w:ascii="Calibri" w:hAnsi="Calibri" w:cs="Calibri"/>
          <w:sz w:val="24"/>
          <w:szCs w:val="24"/>
        </w:rPr>
        <w:t>students to experience aspects of</w:t>
      </w:r>
      <w:r w:rsidRPr="05E365D8" w:rsidR="00AC1571">
        <w:rPr>
          <w:rFonts w:ascii="Calibri" w:hAnsi="Calibri" w:cs="Calibri"/>
          <w:sz w:val="24"/>
          <w:szCs w:val="24"/>
        </w:rPr>
        <w:t xml:space="preserve"> real-world research</w:t>
      </w:r>
      <w:r w:rsidRPr="05E365D8" w:rsidR="009B6586">
        <w:rPr>
          <w:rFonts w:ascii="Calibri" w:hAnsi="Calibri" w:cs="Calibri"/>
          <w:sz w:val="24"/>
          <w:szCs w:val="24"/>
        </w:rPr>
        <w:t xml:space="preserve"> </w:t>
      </w:r>
      <w:r w:rsidRPr="05E365D8" w:rsidR="007E3A28">
        <w:rPr>
          <w:rFonts w:ascii="Calibri" w:hAnsi="Calibri" w:cs="Calibri"/>
          <w:sz w:val="24"/>
          <w:szCs w:val="24"/>
        </w:rPr>
        <w:t xml:space="preserve">at no cost and </w:t>
      </w:r>
      <w:r w:rsidRPr="05E365D8" w:rsidR="0036620F">
        <w:rPr>
          <w:rFonts w:ascii="Calibri" w:hAnsi="Calibri" w:cs="Calibri"/>
          <w:sz w:val="24"/>
          <w:szCs w:val="24"/>
        </w:rPr>
        <w:t>within</w:t>
      </w:r>
      <w:r w:rsidRPr="05E365D8" w:rsidR="007E3A28">
        <w:rPr>
          <w:rFonts w:ascii="Calibri" w:hAnsi="Calibri" w:cs="Calibri"/>
          <w:sz w:val="24"/>
          <w:szCs w:val="24"/>
        </w:rPr>
        <w:t xml:space="preserve"> their</w:t>
      </w:r>
      <w:r w:rsidRPr="05E365D8" w:rsidR="0036620F">
        <w:rPr>
          <w:rFonts w:ascii="Calibri" w:hAnsi="Calibri" w:cs="Calibri"/>
          <w:sz w:val="24"/>
          <w:szCs w:val="24"/>
        </w:rPr>
        <w:t xml:space="preserve"> own</w:t>
      </w:r>
      <w:r w:rsidRPr="05E365D8" w:rsidR="007E3A28">
        <w:rPr>
          <w:rFonts w:ascii="Calibri" w:hAnsi="Calibri" w:cs="Calibri"/>
          <w:sz w:val="24"/>
          <w:szCs w:val="24"/>
        </w:rPr>
        <w:t xml:space="preserve"> high schools.</w:t>
      </w:r>
      <w:r w:rsidRPr="05E365D8" w:rsidR="0036620F">
        <w:rPr>
          <w:rFonts w:ascii="Calibri" w:hAnsi="Calibri" w:cs="Calibri"/>
          <w:sz w:val="24"/>
          <w:szCs w:val="24"/>
        </w:rPr>
        <w:t xml:space="preserve"> Through the Community Solutions Challenge, high schoolers will be able to engage with researchers from UNC-CH, learn valuable skills on how to apply the scientific method to </w:t>
      </w:r>
      <w:r w:rsidRPr="05E365D8" w:rsidR="00AE54BD">
        <w:rPr>
          <w:rFonts w:ascii="Calibri" w:hAnsi="Calibri" w:cs="Calibri"/>
          <w:sz w:val="24"/>
          <w:szCs w:val="24"/>
        </w:rPr>
        <w:t xml:space="preserve">solve </w:t>
      </w:r>
      <w:bookmarkStart w:name="_Int_q8tGejFx" w:id="7"/>
      <w:r w:rsidRPr="05E365D8" w:rsidR="00AE54BD">
        <w:rPr>
          <w:rFonts w:ascii="Calibri" w:hAnsi="Calibri" w:cs="Calibri"/>
          <w:sz w:val="24"/>
          <w:szCs w:val="24"/>
        </w:rPr>
        <w:t>an important issue</w:t>
      </w:r>
      <w:bookmarkEnd w:id="7"/>
      <w:r w:rsidRPr="05E365D8" w:rsidR="00AE54BD">
        <w:rPr>
          <w:rFonts w:ascii="Calibri" w:hAnsi="Calibri" w:cs="Calibri"/>
          <w:sz w:val="24"/>
          <w:szCs w:val="24"/>
        </w:rPr>
        <w:t xml:space="preserve">, and </w:t>
      </w:r>
      <w:r w:rsidRPr="05E365D8" w:rsidR="002F31E6">
        <w:rPr>
          <w:rFonts w:ascii="Calibri" w:hAnsi="Calibri" w:cs="Calibri"/>
          <w:sz w:val="24"/>
          <w:szCs w:val="24"/>
        </w:rPr>
        <w:t>become more proficient in reading and writing in a scientific context.</w:t>
      </w:r>
      <w:r w:rsidRPr="05E365D8" w:rsidR="001F57AB">
        <w:rPr>
          <w:rFonts w:ascii="Calibri" w:hAnsi="Calibri" w:cs="Calibri"/>
          <w:sz w:val="24"/>
          <w:szCs w:val="24"/>
        </w:rPr>
        <w:t xml:space="preserve"> </w:t>
      </w:r>
      <w:r w:rsidRPr="05E365D8" w:rsidR="00031C52">
        <w:rPr>
          <w:rFonts w:ascii="Calibri" w:hAnsi="Calibri" w:cs="Calibri"/>
          <w:sz w:val="24"/>
          <w:szCs w:val="24"/>
        </w:rPr>
        <w:t xml:space="preserve">This will be </w:t>
      </w:r>
      <w:r w:rsidRPr="05E365D8" w:rsidR="001F57AB">
        <w:rPr>
          <w:rFonts w:ascii="Calibri" w:hAnsi="Calibri" w:cs="Calibri"/>
          <w:sz w:val="24"/>
          <w:szCs w:val="24"/>
        </w:rPr>
        <w:t xml:space="preserve">accomplished through </w:t>
      </w:r>
      <w:r w:rsidRPr="05E365D8" w:rsidR="00031C52">
        <w:rPr>
          <w:rFonts w:ascii="Calibri" w:hAnsi="Calibri" w:cs="Calibri"/>
          <w:sz w:val="24"/>
          <w:szCs w:val="24"/>
        </w:rPr>
        <w:t xml:space="preserve">our </w:t>
      </w:r>
      <w:r w:rsidRPr="05E365D8" w:rsidR="00BE384D">
        <w:rPr>
          <w:rFonts w:ascii="Calibri" w:hAnsi="Calibri" w:cs="Calibri"/>
          <w:sz w:val="24"/>
          <w:szCs w:val="24"/>
        </w:rPr>
        <w:t xml:space="preserve">year-long </w:t>
      </w:r>
      <w:r w:rsidRPr="05E365D8" w:rsidR="00031C52">
        <w:rPr>
          <w:rFonts w:ascii="Calibri" w:hAnsi="Calibri" w:cs="Calibri"/>
          <w:sz w:val="24"/>
          <w:szCs w:val="24"/>
        </w:rPr>
        <w:t>workshop series</w:t>
      </w:r>
      <w:r w:rsidRPr="05E365D8" w:rsidR="31AEC0BE">
        <w:rPr>
          <w:rFonts w:ascii="Calibri" w:hAnsi="Calibri" w:cs="Calibri"/>
          <w:sz w:val="24"/>
          <w:szCs w:val="24"/>
        </w:rPr>
        <w:t xml:space="preserve"> which concludes with a competition day</w:t>
      </w:r>
      <w:r w:rsidRPr="05E365D8" w:rsidR="006803F4">
        <w:rPr>
          <w:rFonts w:ascii="Calibri" w:hAnsi="Calibri" w:cs="Calibri"/>
          <w:sz w:val="24"/>
          <w:szCs w:val="24"/>
        </w:rPr>
        <w:t xml:space="preserve">. </w:t>
      </w:r>
    </w:p>
    <w:p w:rsidRPr="003B4BCE" w:rsidR="00B126B1" w:rsidP="003E1ED3" w:rsidRDefault="001F349C" w14:paraId="0F1F147C" w14:textId="59EC9197">
      <w:pPr>
        <w:spacing w:line="240" w:lineRule="auto"/>
        <w:rPr>
          <w:rFonts w:ascii="Calibri" w:hAnsi="Calibri" w:cs="Calibri"/>
          <w:sz w:val="24"/>
          <w:szCs w:val="24"/>
        </w:rPr>
      </w:pPr>
      <w:r w:rsidRPr="05E365D8">
        <w:rPr>
          <w:rFonts w:ascii="Calibri" w:hAnsi="Calibri" w:cs="Calibri"/>
          <w:sz w:val="24"/>
          <w:szCs w:val="24"/>
        </w:rPr>
        <w:t>We</w:t>
      </w:r>
      <w:commentRangeStart w:id="8"/>
      <w:r w:rsidRPr="05E365D8" w:rsidR="632F11A8">
        <w:rPr>
          <w:rFonts w:ascii="Calibri" w:hAnsi="Calibri" w:cs="Calibri"/>
          <w:sz w:val="24"/>
          <w:szCs w:val="24"/>
        </w:rPr>
        <w:t xml:space="preserve"> a</w:t>
      </w:r>
      <w:r w:rsidRPr="05E365D8">
        <w:rPr>
          <w:rFonts w:ascii="Calibri" w:hAnsi="Calibri" w:cs="Calibri"/>
          <w:sz w:val="24"/>
          <w:szCs w:val="24"/>
        </w:rPr>
        <w:t>re</w:t>
      </w:r>
      <w:commentRangeEnd w:id="8"/>
      <w:r w:rsidRPr="05E365D8">
        <w:rPr>
          <w:rStyle w:val="CommentReference"/>
          <w:rFonts w:ascii="Calibri" w:hAnsi="Calibri" w:cs="Calibri"/>
          <w:sz w:val="24"/>
          <w:szCs w:val="24"/>
        </w:rPr>
        <w:commentReference w:id="8"/>
      </w:r>
      <w:r w:rsidRPr="05E365D8">
        <w:rPr>
          <w:rFonts w:ascii="Calibri" w:hAnsi="Calibri" w:cs="Calibri"/>
          <w:sz w:val="24"/>
          <w:szCs w:val="24"/>
        </w:rPr>
        <w:t xml:space="preserve"> passionate about making outreach opportunities easy to access and open to everyone, because we believe every student has something valuable to offer. Your ideas, experiences, and voice matter—and they can help make your communities stronger.</w:t>
      </w:r>
    </w:p>
    <w:p w:rsidR="003F09AD" w:rsidRDefault="003F09AD" w14:paraId="56FF2607" w14:textId="1D73F3CE">
      <w:pPr>
        <w:rPr>
          <w:rFonts w:ascii="Calibri" w:hAnsi="Calibri" w:cs="Calibri"/>
          <w:b/>
          <w:bCs/>
          <w:sz w:val="24"/>
          <w:szCs w:val="24"/>
        </w:rPr>
      </w:pPr>
      <w:r>
        <w:rPr>
          <w:rFonts w:ascii="Calibri" w:hAnsi="Calibri" w:cs="Calibri"/>
          <w:b/>
          <w:bCs/>
          <w:sz w:val="24"/>
          <w:szCs w:val="24"/>
        </w:rPr>
        <w:br w:type="page"/>
      </w:r>
    </w:p>
    <w:p w:rsidR="0072090E" w:rsidP="003F09AD" w:rsidRDefault="003F09AD" w14:paraId="045CDCC3" w14:textId="3FF4AEBC">
      <w:pPr>
        <w:pStyle w:val="Heading1"/>
      </w:pPr>
      <w:bookmarkStart w:name="_Toc212899523" w:id="9"/>
      <w:r>
        <w:t>About the Communit</w:t>
      </w:r>
      <w:r w:rsidR="00EB2E03">
        <w:t>y</w:t>
      </w:r>
      <w:r>
        <w:t xml:space="preserve"> Solution Challenge</w:t>
      </w:r>
      <w:r w:rsidR="00EB2E03">
        <w:t xml:space="preserve"> (CSC)</w:t>
      </w:r>
      <w:bookmarkEnd w:id="9"/>
    </w:p>
    <w:p w:rsidRPr="00AC02B5" w:rsidR="00152A7D" w:rsidP="001F349C" w:rsidRDefault="001F349C" w14:paraId="6FF63A72" w14:textId="127E3A79">
      <w:pPr>
        <w:pStyle w:val="Heading2"/>
      </w:pPr>
      <w:bookmarkStart w:name="_Toc212899524" w:id="10"/>
      <w:r>
        <w:t>W</w:t>
      </w:r>
      <w:r w:rsidR="00B03815">
        <w:t xml:space="preserve">hat is the </w:t>
      </w:r>
      <w:r w:rsidR="00EB2E03">
        <w:t>CSC</w:t>
      </w:r>
      <w:r>
        <w:t>?</w:t>
      </w:r>
      <w:bookmarkEnd w:id="10"/>
    </w:p>
    <w:p w:rsidR="51B856EE" w:rsidP="3C0A1F6E" w:rsidRDefault="51B856EE" w14:paraId="07F400BA" w14:textId="623BF341">
      <w:pPr>
        <w:rPr>
          <w:rFonts w:ascii="Aptos" w:hAnsi="Aptos" w:eastAsia="Aptos" w:cs="Aptos"/>
        </w:rPr>
      </w:pPr>
      <w:r w:rsidRPr="49266CB5" w:rsidR="51B856EE">
        <w:rPr>
          <w:rFonts w:ascii="Aptos" w:hAnsi="Aptos" w:eastAsia="Aptos" w:cs="Aptos"/>
        </w:rPr>
        <w:t xml:space="preserve">The Community Solutions Challenge is meant to be a platform for students to positively </w:t>
      </w:r>
      <w:r w:rsidRPr="49266CB5" w:rsidR="51B856EE">
        <w:rPr>
          <w:rFonts w:ascii="Aptos" w:hAnsi="Aptos" w:eastAsia="Aptos" w:cs="Aptos"/>
        </w:rPr>
        <w:t>impact</w:t>
      </w:r>
      <w:r w:rsidRPr="49266CB5" w:rsidR="51B856EE">
        <w:rPr>
          <w:rFonts w:ascii="Aptos" w:hAnsi="Aptos" w:eastAsia="Aptos" w:cs="Aptos"/>
        </w:rPr>
        <w:t xml:space="preserve"> </w:t>
      </w:r>
      <w:r w:rsidRPr="49266CB5" w:rsidR="45186E43">
        <w:rPr>
          <w:rFonts w:ascii="Aptos" w:hAnsi="Aptos" w:eastAsia="Aptos" w:cs="Aptos"/>
        </w:rPr>
        <w:t>their</w:t>
      </w:r>
      <w:r w:rsidRPr="49266CB5" w:rsidR="51B856EE">
        <w:rPr>
          <w:rFonts w:ascii="Aptos" w:hAnsi="Aptos" w:eastAsia="Aptos" w:cs="Aptos"/>
        </w:rPr>
        <w:t xml:space="preserve"> community using science. The goal is to collaborate with peers to create a STEM-based solution to a local problem. THE CSC hopes to support the array of communities throughout </w:t>
      </w:r>
      <w:r w:rsidRPr="49266CB5" w:rsidR="51B856EE">
        <w:rPr>
          <w:rFonts w:ascii="Aptos" w:hAnsi="Aptos" w:eastAsia="Aptos" w:cs="Aptos"/>
        </w:rPr>
        <w:t xml:space="preserve">North Carolina by asking high school students to ponder how </w:t>
      </w:r>
      <w:r w:rsidRPr="49266CB5" w:rsidR="51B856EE">
        <w:rPr>
          <w:rFonts w:ascii="Aptos" w:hAnsi="Aptos" w:eastAsia="Aptos" w:cs="Aptos"/>
        </w:rPr>
        <w:t>their community functio</w:t>
      </w:r>
      <w:r w:rsidRPr="49266CB5" w:rsidR="18465ACD">
        <w:rPr>
          <w:rFonts w:ascii="Aptos" w:hAnsi="Aptos" w:eastAsia="Aptos" w:cs="Aptos"/>
        </w:rPr>
        <w:t>ns and how</w:t>
      </w:r>
      <w:r w:rsidRPr="49266CB5" w:rsidR="18465ACD">
        <w:rPr>
          <w:rFonts w:ascii="Aptos" w:hAnsi="Aptos" w:eastAsia="Aptos" w:cs="Aptos"/>
        </w:rPr>
        <w:t xml:space="preserve"> they can help make it </w:t>
      </w:r>
      <w:r w:rsidRPr="49266CB5" w:rsidR="18465ACD">
        <w:rPr>
          <w:rFonts w:ascii="Aptos" w:hAnsi="Aptos" w:eastAsia="Aptos" w:cs="Aptos"/>
        </w:rPr>
        <w:t>thrive.</w:t>
      </w:r>
      <w:r w:rsidRPr="49266CB5" w:rsidR="18465ACD">
        <w:rPr>
          <w:rFonts w:ascii="Aptos" w:hAnsi="Aptos" w:eastAsia="Aptos" w:cs="Aptos"/>
        </w:rPr>
        <w:t xml:space="preserve"> </w:t>
      </w:r>
      <w:r w:rsidRPr="49266CB5" w:rsidR="18465ACD">
        <w:rPr>
          <w:rFonts w:ascii="Aptos" w:hAnsi="Aptos" w:eastAsia="Aptos" w:cs="Aptos"/>
        </w:rPr>
        <w:t xml:space="preserve">The CSC team believes that </w:t>
      </w:r>
      <w:r w:rsidRPr="49266CB5" w:rsidR="18465ACD">
        <w:rPr>
          <w:rFonts w:ascii="Aptos" w:hAnsi="Aptos" w:eastAsia="Aptos" w:cs="Aptos"/>
          <w:i w:val="1"/>
          <w:iCs w:val="1"/>
        </w:rPr>
        <w:t xml:space="preserve">everyone </w:t>
      </w:r>
      <w:r w:rsidRPr="49266CB5" w:rsidR="18465ACD">
        <w:rPr>
          <w:rFonts w:ascii="Aptos" w:hAnsi="Aptos" w:eastAsia="Aptos" w:cs="Aptos"/>
        </w:rPr>
        <w:t xml:space="preserve">has the capacity to be a scientist </w:t>
      </w:r>
      <w:r w:rsidRPr="49266CB5" w:rsidR="18465ACD">
        <w:rPr>
          <w:rFonts w:ascii="Aptos" w:hAnsi="Aptos" w:eastAsia="Aptos" w:cs="Aptos"/>
        </w:rPr>
        <w:t xml:space="preserve">and push for change in </w:t>
      </w:r>
      <w:r w:rsidRPr="49266CB5" w:rsidR="18465ACD">
        <w:rPr>
          <w:rFonts w:ascii="Aptos" w:hAnsi="Aptos" w:eastAsia="Aptos" w:cs="Aptos"/>
        </w:rPr>
        <w:t xml:space="preserve">their </w:t>
      </w:r>
      <w:r w:rsidRPr="49266CB5" w:rsidR="18465ACD">
        <w:rPr>
          <w:rFonts w:ascii="Aptos" w:hAnsi="Aptos" w:eastAsia="Aptos" w:cs="Aptos"/>
        </w:rPr>
        <w:t>communities.</w:t>
      </w:r>
      <w:r w:rsidRPr="49266CB5" w:rsidR="18465ACD">
        <w:rPr>
          <w:rFonts w:ascii="Aptos" w:hAnsi="Aptos" w:eastAsia="Aptos" w:cs="Aptos"/>
        </w:rPr>
        <w:t xml:space="preserve"> </w:t>
      </w:r>
    </w:p>
    <w:p w:rsidR="0092348A" w:rsidP="5DF3FB7D" w:rsidRDefault="6130DEEA" w14:paraId="063D1254" w14:textId="549CCC8D">
      <w:pPr>
        <w:rPr>
          <w:rFonts w:ascii="Aptos" w:hAnsi="Aptos" w:eastAsia="Aptos" w:cs="Aptos"/>
        </w:rPr>
      </w:pPr>
      <w:r w:rsidRPr="5DF3FB7D">
        <w:rPr>
          <w:rFonts w:ascii="Aptos" w:hAnsi="Aptos" w:eastAsia="Aptos" w:cs="Aptos"/>
        </w:rPr>
        <w:t>The Community Solutions Challenge is designed to encourage students to become more engaged in their communities by identifying a</w:t>
      </w:r>
      <w:r w:rsidR="00B724C3">
        <w:rPr>
          <w:rFonts w:ascii="Aptos" w:hAnsi="Aptos" w:eastAsia="Aptos" w:cs="Aptos"/>
        </w:rPr>
        <w:t>n impactful</w:t>
      </w:r>
      <w:r w:rsidRPr="5DF3FB7D">
        <w:rPr>
          <w:rFonts w:ascii="Aptos" w:hAnsi="Aptos" w:eastAsia="Aptos" w:cs="Aptos"/>
        </w:rPr>
        <w:t xml:space="preserve"> problem th</w:t>
      </w:r>
      <w:r w:rsidR="00B724C3">
        <w:rPr>
          <w:rFonts w:ascii="Aptos" w:hAnsi="Aptos" w:eastAsia="Aptos" w:cs="Aptos"/>
        </w:rPr>
        <w:t xml:space="preserve">at they </w:t>
      </w:r>
      <w:r w:rsidR="003D06C3">
        <w:rPr>
          <w:rFonts w:ascii="Aptos" w:hAnsi="Aptos" w:eastAsia="Aptos" w:cs="Aptos"/>
        </w:rPr>
        <w:t>think could be addressed</w:t>
      </w:r>
      <w:r w:rsidR="00B724C3">
        <w:rPr>
          <w:rFonts w:ascii="Aptos" w:hAnsi="Aptos" w:eastAsia="Aptos" w:cs="Aptos"/>
        </w:rPr>
        <w:t xml:space="preserve"> with science, technology, engineering, </w:t>
      </w:r>
      <w:r w:rsidR="003D06C3">
        <w:rPr>
          <w:rFonts w:ascii="Aptos" w:hAnsi="Aptos" w:eastAsia="Aptos" w:cs="Aptos"/>
        </w:rPr>
        <w:t>or math (STEM) approaches</w:t>
      </w:r>
      <w:r w:rsidR="00875231">
        <w:rPr>
          <w:rFonts w:ascii="Aptos" w:hAnsi="Aptos" w:eastAsia="Aptos" w:cs="Aptos"/>
        </w:rPr>
        <w:t xml:space="preserve">. </w:t>
      </w:r>
      <w:r w:rsidR="003D06C3">
        <w:rPr>
          <w:rFonts w:ascii="Aptos" w:hAnsi="Aptos" w:eastAsia="Aptos" w:cs="Aptos"/>
        </w:rPr>
        <w:t xml:space="preserve">Participating </w:t>
      </w:r>
      <w:r w:rsidR="00875231">
        <w:rPr>
          <w:rFonts w:ascii="Aptos" w:hAnsi="Aptos" w:eastAsia="Aptos" w:cs="Aptos"/>
        </w:rPr>
        <w:t xml:space="preserve">CSC </w:t>
      </w:r>
      <w:r w:rsidR="003D06C3">
        <w:rPr>
          <w:rFonts w:ascii="Aptos" w:hAnsi="Aptos" w:eastAsia="Aptos" w:cs="Aptos"/>
        </w:rPr>
        <w:t>students</w:t>
      </w:r>
      <w:r w:rsidR="00875231">
        <w:rPr>
          <w:rFonts w:ascii="Aptos" w:hAnsi="Aptos" w:eastAsia="Aptos" w:cs="Aptos"/>
        </w:rPr>
        <w:t xml:space="preserve"> will</w:t>
      </w:r>
      <w:r w:rsidRPr="5DF3FB7D">
        <w:rPr>
          <w:rFonts w:ascii="Aptos" w:hAnsi="Aptos" w:eastAsia="Aptos" w:cs="Aptos"/>
        </w:rPr>
        <w:t xml:space="preserve"> </w:t>
      </w:r>
      <w:r w:rsidR="003D06C3">
        <w:rPr>
          <w:rFonts w:ascii="Aptos" w:hAnsi="Aptos" w:eastAsia="Aptos" w:cs="Aptos"/>
        </w:rPr>
        <w:t>collaborate</w:t>
      </w:r>
      <w:r w:rsidRPr="5DF3FB7D">
        <w:rPr>
          <w:rFonts w:ascii="Aptos" w:hAnsi="Aptos" w:eastAsia="Aptos" w:cs="Aptos"/>
        </w:rPr>
        <w:t xml:space="preserve"> with their peers to develop STEM-based solutions</w:t>
      </w:r>
      <w:r w:rsidR="003D06C3">
        <w:rPr>
          <w:rFonts w:ascii="Aptos" w:hAnsi="Aptos" w:eastAsia="Aptos" w:cs="Aptos"/>
        </w:rPr>
        <w:t xml:space="preserve"> to the</w:t>
      </w:r>
      <w:r w:rsidR="009C4F81">
        <w:rPr>
          <w:rFonts w:ascii="Aptos" w:hAnsi="Aptos" w:eastAsia="Aptos" w:cs="Aptos"/>
        </w:rPr>
        <w:t>se</w:t>
      </w:r>
      <w:r w:rsidR="003D06C3">
        <w:rPr>
          <w:rFonts w:ascii="Aptos" w:hAnsi="Aptos" w:eastAsia="Aptos" w:cs="Aptos"/>
        </w:rPr>
        <w:t xml:space="preserve"> issues and propose them to the </w:t>
      </w:r>
      <w:proofErr w:type="spellStart"/>
      <w:r w:rsidR="003D06C3">
        <w:rPr>
          <w:rFonts w:ascii="Aptos" w:hAnsi="Aptos" w:eastAsia="Aptos" w:cs="Aptos"/>
        </w:rPr>
        <w:t>WinSPIRE</w:t>
      </w:r>
      <w:proofErr w:type="spellEnd"/>
      <w:r w:rsidR="003D06C3">
        <w:rPr>
          <w:rFonts w:ascii="Aptos" w:hAnsi="Aptos" w:eastAsia="Aptos" w:cs="Aptos"/>
        </w:rPr>
        <w:t xml:space="preserve"> CSC </w:t>
      </w:r>
      <w:r w:rsidR="00335C14">
        <w:rPr>
          <w:rFonts w:ascii="Aptos" w:hAnsi="Aptos" w:eastAsia="Aptos" w:cs="Aptos"/>
        </w:rPr>
        <w:t xml:space="preserve">group </w:t>
      </w:r>
      <w:r w:rsidR="009C4F81">
        <w:rPr>
          <w:rFonts w:ascii="Aptos" w:hAnsi="Aptos" w:eastAsia="Aptos" w:cs="Aptos"/>
        </w:rPr>
        <w:t>in</w:t>
      </w:r>
      <w:r w:rsidR="00335C14">
        <w:rPr>
          <w:rFonts w:ascii="Aptos" w:hAnsi="Aptos" w:eastAsia="Aptos" w:cs="Aptos"/>
        </w:rPr>
        <w:t xml:space="preserve"> written and </w:t>
      </w:r>
      <w:r w:rsidR="00EC3B52">
        <w:rPr>
          <w:rFonts w:ascii="Aptos" w:hAnsi="Aptos" w:eastAsia="Aptos" w:cs="Aptos"/>
        </w:rPr>
        <w:t xml:space="preserve">in-person or virtual </w:t>
      </w:r>
      <w:r w:rsidR="009C4F81">
        <w:rPr>
          <w:rFonts w:ascii="Aptos" w:hAnsi="Aptos" w:eastAsia="Aptos" w:cs="Aptos"/>
        </w:rPr>
        <w:t>formats</w:t>
      </w:r>
      <w:r w:rsidRPr="5DF3FB7D">
        <w:rPr>
          <w:rFonts w:ascii="Aptos" w:hAnsi="Aptos" w:eastAsia="Aptos" w:cs="Aptos"/>
        </w:rPr>
        <w:t xml:space="preserve">. The CSC hopes to embrace </w:t>
      </w:r>
      <w:bookmarkStart w:name="_Int_Qzb3IvDQ" w:id="11"/>
      <w:r w:rsidRPr="3D5DB4D4">
        <w:rPr>
          <w:rFonts w:ascii="Aptos" w:hAnsi="Aptos" w:eastAsia="Aptos" w:cs="Aptos"/>
        </w:rPr>
        <w:t>the unique</w:t>
      </w:r>
      <w:bookmarkEnd w:id="11"/>
      <w:r w:rsidRPr="5DF3FB7D">
        <w:rPr>
          <w:rFonts w:ascii="Aptos" w:hAnsi="Aptos" w:eastAsia="Aptos" w:cs="Aptos"/>
        </w:rPr>
        <w:t xml:space="preserve"> communities across North Carolina and encourages participants to do the same when they begin thinking </w:t>
      </w:r>
      <w:r w:rsidR="007A3456">
        <w:rPr>
          <w:rFonts w:ascii="Aptos" w:hAnsi="Aptos" w:eastAsia="Aptos" w:cs="Aptos"/>
        </w:rPr>
        <w:t>about</w:t>
      </w:r>
      <w:r w:rsidRPr="5DF3FB7D">
        <w:rPr>
          <w:rFonts w:ascii="Aptos" w:hAnsi="Aptos" w:eastAsia="Aptos" w:cs="Aptos"/>
        </w:rPr>
        <w:t xml:space="preserve"> solutions to problems in their respective communities. The </w:t>
      </w:r>
      <w:proofErr w:type="spellStart"/>
      <w:r w:rsidR="00EF2D5E">
        <w:rPr>
          <w:rFonts w:ascii="Aptos" w:hAnsi="Aptos" w:eastAsia="Aptos" w:cs="Aptos"/>
        </w:rPr>
        <w:t>WinSPIRE</w:t>
      </w:r>
      <w:proofErr w:type="spellEnd"/>
      <w:r w:rsidR="00EF2D5E">
        <w:rPr>
          <w:rFonts w:ascii="Aptos" w:hAnsi="Aptos" w:eastAsia="Aptos" w:cs="Aptos"/>
        </w:rPr>
        <w:t xml:space="preserve"> </w:t>
      </w:r>
      <w:r w:rsidRPr="5DF3FB7D">
        <w:rPr>
          <w:rFonts w:ascii="Aptos" w:hAnsi="Aptos" w:eastAsia="Aptos" w:cs="Aptos"/>
        </w:rPr>
        <w:t xml:space="preserve">CSC believes that everyone has the capacity to be a scientist and push for change in their communities. </w:t>
      </w:r>
      <w:r w:rsidR="00EF2D5E">
        <w:rPr>
          <w:rFonts w:ascii="Aptos" w:hAnsi="Aptos" w:eastAsia="Aptos" w:cs="Aptos"/>
        </w:rPr>
        <w:t xml:space="preserve">Through the CSC, </w:t>
      </w:r>
      <w:r w:rsidR="0092348A">
        <w:rPr>
          <w:rFonts w:ascii="Aptos" w:hAnsi="Aptos" w:eastAsia="Aptos" w:cs="Aptos"/>
        </w:rPr>
        <w:t xml:space="preserve">participants will gain knowledge of </w:t>
      </w:r>
      <w:r w:rsidR="00F772BA">
        <w:rPr>
          <w:rFonts w:ascii="Aptos" w:hAnsi="Aptos" w:eastAsia="Aptos" w:cs="Aptos"/>
        </w:rPr>
        <w:t>how the scientific process works and how to best approach designing a solution through our workshop series led by scientists at UNC</w:t>
      </w:r>
      <w:r w:rsidR="002E2A83">
        <w:rPr>
          <w:rFonts w:ascii="Aptos" w:hAnsi="Aptos" w:eastAsia="Aptos" w:cs="Aptos"/>
        </w:rPr>
        <w:t>.</w:t>
      </w:r>
    </w:p>
    <w:p w:rsidR="6130DEEA" w:rsidP="5DF3FB7D" w:rsidRDefault="6130DEEA" w14:paraId="35B18324" w14:textId="6C68CBD8">
      <w:r w:rsidRPr="5DF3FB7D">
        <w:rPr>
          <w:rFonts w:ascii="Aptos" w:hAnsi="Aptos" w:eastAsia="Aptos" w:cs="Aptos"/>
        </w:rPr>
        <w:t>Participants will first identify a community problem they are invested in, and work with their peers towards solving it creatively. In the initial stages</w:t>
      </w:r>
      <w:r w:rsidR="00EB16FD">
        <w:rPr>
          <w:rFonts w:ascii="Aptos" w:hAnsi="Aptos" w:eastAsia="Aptos" w:cs="Aptos"/>
        </w:rPr>
        <w:t xml:space="preserve"> (Fall 2025)</w:t>
      </w:r>
      <w:r w:rsidRPr="5DF3FB7D">
        <w:rPr>
          <w:rFonts w:ascii="Aptos" w:hAnsi="Aptos" w:eastAsia="Aptos" w:cs="Aptos"/>
        </w:rPr>
        <w:t>, competitors will draft a Letter of Intent (LOI</w:t>
      </w:r>
      <w:r w:rsidR="00EB16FD">
        <w:rPr>
          <w:rFonts w:ascii="Aptos" w:hAnsi="Aptos" w:eastAsia="Aptos" w:cs="Aptos"/>
        </w:rPr>
        <w:t>)</w:t>
      </w:r>
      <w:r w:rsidRPr="5DF3FB7D">
        <w:rPr>
          <w:rFonts w:ascii="Aptos" w:hAnsi="Aptos" w:eastAsia="Aptos" w:cs="Aptos"/>
        </w:rPr>
        <w:t xml:space="preserve"> highlight</w:t>
      </w:r>
      <w:r w:rsidR="00EB16FD">
        <w:rPr>
          <w:rFonts w:ascii="Aptos" w:hAnsi="Aptos" w:eastAsia="Aptos" w:cs="Aptos"/>
        </w:rPr>
        <w:t>ing</w:t>
      </w:r>
      <w:r w:rsidRPr="5DF3FB7D">
        <w:rPr>
          <w:rFonts w:ascii="Aptos" w:hAnsi="Aptos" w:eastAsia="Aptos" w:cs="Aptos"/>
        </w:rPr>
        <w:t xml:space="preserve"> the</w:t>
      </w:r>
      <w:r w:rsidR="00EB16FD">
        <w:rPr>
          <w:rFonts w:ascii="Aptos" w:hAnsi="Aptos" w:eastAsia="Aptos" w:cs="Aptos"/>
        </w:rPr>
        <w:t>ir</w:t>
      </w:r>
      <w:r w:rsidRPr="5DF3FB7D">
        <w:rPr>
          <w:rFonts w:ascii="Aptos" w:hAnsi="Aptos" w:eastAsia="Aptos" w:cs="Aptos"/>
        </w:rPr>
        <w:t xml:space="preserve"> chosen issue, </w:t>
      </w:r>
      <w:r w:rsidR="0026618B">
        <w:rPr>
          <w:rFonts w:ascii="Aptos" w:hAnsi="Aptos" w:eastAsia="Aptos" w:cs="Aptos"/>
        </w:rPr>
        <w:t>describing their</w:t>
      </w:r>
      <w:r w:rsidRPr="5DF3FB7D">
        <w:rPr>
          <w:rFonts w:ascii="Aptos" w:hAnsi="Aptos" w:eastAsia="Aptos" w:cs="Aptos"/>
        </w:rPr>
        <w:t xml:space="preserve"> research/work done towards </w:t>
      </w:r>
      <w:r w:rsidR="0026618B">
        <w:rPr>
          <w:rFonts w:ascii="Aptos" w:hAnsi="Aptos" w:eastAsia="Aptos" w:cs="Aptos"/>
        </w:rPr>
        <w:t xml:space="preserve">developing a </w:t>
      </w:r>
      <w:r w:rsidRPr="5DF3FB7D">
        <w:rPr>
          <w:rFonts w:ascii="Aptos" w:hAnsi="Aptos" w:eastAsia="Aptos" w:cs="Aptos"/>
        </w:rPr>
        <w:t xml:space="preserve">solution, and briefly </w:t>
      </w:r>
      <w:r w:rsidR="0026618B">
        <w:rPr>
          <w:rFonts w:ascii="Aptos" w:hAnsi="Aptos" w:eastAsia="Aptos" w:cs="Aptos"/>
        </w:rPr>
        <w:t>discussing</w:t>
      </w:r>
      <w:r w:rsidRPr="5DF3FB7D">
        <w:rPr>
          <w:rFonts w:ascii="Aptos" w:hAnsi="Aptos" w:eastAsia="Aptos" w:cs="Aptos"/>
        </w:rPr>
        <w:t xml:space="preserve"> what the team’s proposed solution is. </w:t>
      </w:r>
      <w:r w:rsidRPr="3D5DB4D4">
        <w:rPr>
          <w:rFonts w:ascii="Aptos" w:hAnsi="Aptos" w:eastAsia="Aptos" w:cs="Aptos"/>
        </w:rPr>
        <w:t>In</w:t>
      </w:r>
      <w:r w:rsidRPr="5DF3FB7D">
        <w:rPr>
          <w:rFonts w:ascii="Aptos" w:hAnsi="Aptos" w:eastAsia="Aptos" w:cs="Aptos"/>
        </w:rPr>
        <w:t xml:space="preserve"> the </w:t>
      </w:r>
      <w:r w:rsidRPr="3D5DB4D4">
        <w:rPr>
          <w:rFonts w:ascii="Aptos" w:hAnsi="Aptos" w:eastAsia="Aptos" w:cs="Aptos"/>
        </w:rPr>
        <w:t>months leading up to the in-</w:t>
      </w:r>
      <w:r w:rsidRPr="5DF3FB7D">
        <w:rPr>
          <w:rFonts w:ascii="Aptos" w:hAnsi="Aptos" w:eastAsia="Aptos" w:cs="Aptos"/>
        </w:rPr>
        <w:t>person competition</w:t>
      </w:r>
      <w:r w:rsidR="0026618B">
        <w:rPr>
          <w:rFonts w:ascii="Aptos" w:hAnsi="Aptos" w:eastAsia="Aptos" w:cs="Aptos"/>
        </w:rPr>
        <w:t xml:space="preserve"> (Spring 2026)</w:t>
      </w:r>
      <w:r w:rsidRPr="5DF3FB7D">
        <w:rPr>
          <w:rFonts w:ascii="Aptos" w:hAnsi="Aptos" w:eastAsia="Aptos" w:cs="Aptos"/>
        </w:rPr>
        <w:t xml:space="preserve">, participants will </w:t>
      </w:r>
      <w:r w:rsidR="0026618B">
        <w:rPr>
          <w:rFonts w:ascii="Aptos" w:hAnsi="Aptos" w:eastAsia="Aptos" w:cs="Aptos"/>
        </w:rPr>
        <w:t>further flesh out their proposed solutions, draft them into a grant proposal, and</w:t>
      </w:r>
      <w:r w:rsidRPr="5DF3FB7D">
        <w:rPr>
          <w:rFonts w:ascii="Aptos" w:hAnsi="Aptos" w:eastAsia="Aptos" w:cs="Aptos"/>
        </w:rPr>
        <w:t xml:space="preserve"> creat</w:t>
      </w:r>
      <w:r w:rsidR="0026618B">
        <w:rPr>
          <w:rFonts w:ascii="Aptos" w:hAnsi="Aptos" w:eastAsia="Aptos" w:cs="Aptos"/>
        </w:rPr>
        <w:t>e</w:t>
      </w:r>
      <w:r w:rsidRPr="5DF3FB7D">
        <w:rPr>
          <w:rFonts w:ascii="Aptos" w:hAnsi="Aptos" w:eastAsia="Aptos" w:cs="Aptos"/>
        </w:rPr>
        <w:t xml:space="preserve"> a</w:t>
      </w:r>
      <w:r w:rsidR="0026618B">
        <w:rPr>
          <w:rFonts w:ascii="Aptos" w:hAnsi="Aptos" w:eastAsia="Aptos" w:cs="Aptos"/>
        </w:rPr>
        <w:t xml:space="preserve"> short</w:t>
      </w:r>
      <w:r w:rsidRPr="5DF3FB7D">
        <w:rPr>
          <w:rFonts w:ascii="Aptos" w:hAnsi="Aptos" w:eastAsia="Aptos" w:cs="Aptos"/>
        </w:rPr>
        <w:t xml:space="preserve"> pitch</w:t>
      </w:r>
      <w:r w:rsidR="0026618B">
        <w:rPr>
          <w:rFonts w:ascii="Aptos" w:hAnsi="Aptos" w:eastAsia="Aptos" w:cs="Aptos"/>
        </w:rPr>
        <w:t xml:space="preserve"> to present at the </w:t>
      </w:r>
      <w:r w:rsidR="009B7723">
        <w:rPr>
          <w:rFonts w:ascii="Aptos" w:hAnsi="Aptos" w:eastAsia="Aptos" w:cs="Aptos"/>
        </w:rPr>
        <w:t>final competition.</w:t>
      </w:r>
      <w:r w:rsidRPr="5DF3FB7D">
        <w:rPr>
          <w:rFonts w:ascii="Aptos" w:hAnsi="Aptos" w:eastAsia="Aptos" w:cs="Aptos"/>
        </w:rPr>
        <w:t xml:space="preserve"> Throughout this process</w:t>
      </w:r>
      <w:r w:rsidR="009B7723">
        <w:rPr>
          <w:rFonts w:ascii="Aptos" w:hAnsi="Aptos" w:eastAsia="Aptos" w:cs="Aptos"/>
        </w:rPr>
        <w:t>,</w:t>
      </w:r>
      <w:r w:rsidRPr="5DF3FB7D">
        <w:rPr>
          <w:rFonts w:ascii="Aptos" w:hAnsi="Aptos" w:eastAsia="Aptos" w:cs="Aptos"/>
        </w:rPr>
        <w:t xml:space="preserve"> we aim to guide students int the scientific process and help them envision how they can make a lasting impact in their communities.</w:t>
      </w:r>
    </w:p>
    <w:p w:rsidRPr="00EB2E03" w:rsidR="003F09AD" w:rsidP="338464B2" w:rsidRDefault="003F09AD" w14:paraId="589619AC" w14:textId="79A33D48"/>
    <w:p w:rsidR="001221EA" w:rsidRDefault="001221EA" w14:paraId="72E0E91F" w14:textId="77777777">
      <w:pPr>
        <w:rPr>
          <w:rFonts w:ascii="Calibri" w:hAnsi="Calibri" w:cs="Calibri"/>
          <w:b/>
          <w:bCs/>
          <w:sz w:val="24"/>
          <w:szCs w:val="24"/>
        </w:rPr>
      </w:pPr>
      <w:r>
        <w:br w:type="page"/>
      </w:r>
    </w:p>
    <w:p w:rsidR="001221EA" w:rsidP="009B7723" w:rsidRDefault="001221EA" w14:paraId="5EF13643" w14:textId="03C9E19D">
      <w:pPr>
        <w:pStyle w:val="Heading2"/>
      </w:pPr>
      <w:bookmarkStart w:name="_Toc212899525" w:id="12"/>
      <w:r>
        <w:t>CSC Important Dates:</w:t>
      </w:r>
      <w:bookmarkEnd w:id="12"/>
    </w:p>
    <w:p w:rsidRPr="001221EA" w:rsidR="001221EA" w:rsidP="001221EA" w:rsidRDefault="001221EA" w14:paraId="08429762" w14:textId="7DB63814">
      <w:r>
        <w:rPr>
          <w:noProof/>
        </w:rPr>
        <w:drawing>
          <wp:inline distT="0" distB="0" distL="0" distR="0" wp14:anchorId="52926148" wp14:editId="097D7066">
            <wp:extent cx="6080760" cy="6080760"/>
            <wp:effectExtent l="0" t="0" r="0" b="0"/>
            <wp:docPr id="335109971" name="drawing"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09971" name="drawing" descr="A screenshot of a calenda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6080760" cy="6080760"/>
                    </a:xfrm>
                    <a:prstGeom prst="rect">
                      <a:avLst/>
                    </a:prstGeom>
                  </pic:spPr>
                </pic:pic>
              </a:graphicData>
            </a:graphic>
          </wp:inline>
        </w:drawing>
      </w:r>
    </w:p>
    <w:p w:rsidR="001221EA" w:rsidP="009B7723" w:rsidRDefault="001221EA" w14:paraId="6BEBD99F" w14:textId="77777777">
      <w:pPr>
        <w:pStyle w:val="Heading2"/>
      </w:pPr>
    </w:p>
    <w:p w:rsidRPr="00EB2E03" w:rsidR="003F09AD" w:rsidP="009B7723" w:rsidRDefault="777BCF57" w14:paraId="321C23F7" w14:textId="6178E462">
      <w:pPr>
        <w:pStyle w:val="Heading2"/>
      </w:pPr>
      <w:bookmarkStart w:name="_Toc212899526" w:id="13"/>
      <w:commentRangeStart w:id="14"/>
      <w:commentRangeStart w:id="15"/>
      <w:r>
        <w:t>CSC Topic</w:t>
      </w:r>
      <w:r w:rsidR="00EB2E03">
        <w:t xml:space="preserve"> Areas</w:t>
      </w:r>
      <w:commentRangeEnd w:id="14"/>
      <w:r w:rsidR="00EB2E03">
        <w:rPr>
          <w:rStyle w:val="CommentReference"/>
          <w:sz w:val="24"/>
          <w:szCs w:val="24"/>
        </w:rPr>
        <w:commentReference w:id="14"/>
      </w:r>
      <w:commentRangeEnd w:id="15"/>
      <w:r>
        <w:rPr>
          <w:rStyle w:val="CommentReference"/>
        </w:rPr>
        <w:commentReference w:id="15"/>
      </w:r>
      <w:r w:rsidR="00EB2E03">
        <w:t>:</w:t>
      </w:r>
      <w:bookmarkEnd w:id="13"/>
    </w:p>
    <w:p w:rsidR="00EB2E03" w:rsidP="003E1ED3" w:rsidRDefault="00EB2E03" w14:paraId="69D04796" w14:textId="1041FDAC">
      <w:pPr>
        <w:spacing w:line="240" w:lineRule="auto"/>
        <w:rPr>
          <w:rFonts w:ascii="Calibri" w:hAnsi="Calibri" w:cs="Calibri"/>
          <w:sz w:val="24"/>
          <w:szCs w:val="24"/>
        </w:rPr>
      </w:pPr>
      <w:r>
        <w:rPr>
          <w:rFonts w:ascii="Calibri" w:hAnsi="Calibri" w:cs="Calibri"/>
          <w:sz w:val="24"/>
          <w:szCs w:val="24"/>
        </w:rPr>
        <w:t>The s</w:t>
      </w:r>
      <w:r w:rsidRPr="00AC02B5">
        <w:rPr>
          <w:rFonts w:ascii="Calibri" w:hAnsi="Calibri" w:cs="Calibri"/>
          <w:sz w:val="24"/>
          <w:szCs w:val="24"/>
        </w:rPr>
        <w:t>olutions</w:t>
      </w:r>
      <w:r>
        <w:rPr>
          <w:rFonts w:ascii="Calibri" w:hAnsi="Calibri" w:cs="Calibri"/>
          <w:sz w:val="24"/>
          <w:szCs w:val="24"/>
        </w:rPr>
        <w:t xml:space="preserve"> your team proposes</w:t>
      </w:r>
      <w:r w:rsidRPr="00AC02B5">
        <w:rPr>
          <w:rFonts w:ascii="Calibri" w:hAnsi="Calibri" w:cs="Calibri"/>
          <w:sz w:val="24"/>
          <w:szCs w:val="24"/>
        </w:rPr>
        <w:t xml:space="preserve"> can be from any </w:t>
      </w:r>
      <w:r w:rsidR="005F697B">
        <w:rPr>
          <w:rFonts w:ascii="Calibri" w:hAnsi="Calibri" w:cs="Calibri"/>
          <w:sz w:val="24"/>
          <w:szCs w:val="24"/>
        </w:rPr>
        <w:t>STEM</w:t>
      </w:r>
      <w:r w:rsidRPr="00AC02B5">
        <w:rPr>
          <w:rFonts w:ascii="Calibri" w:hAnsi="Calibri" w:cs="Calibri"/>
          <w:sz w:val="24"/>
          <w:szCs w:val="24"/>
        </w:rPr>
        <w:t xml:space="preserve"> discipline</w:t>
      </w:r>
      <w:r w:rsidRPr="00AC02B5">
        <w:rPr>
          <w:rFonts w:ascii="Calibri" w:hAnsi="Calibri" w:cs="Calibri"/>
          <w:sz w:val="24"/>
          <w:szCs w:val="24"/>
          <w:vertAlign w:val="superscript"/>
        </w:rPr>
        <w:t>*</w:t>
      </w:r>
      <w:r w:rsidRPr="00AC02B5">
        <w:rPr>
          <w:rFonts w:ascii="Calibri" w:hAnsi="Calibri" w:cs="Calibri"/>
          <w:sz w:val="24"/>
          <w:szCs w:val="24"/>
        </w:rPr>
        <w:t xml:space="preserve"> and will be judged based on the nature of their topic. </w:t>
      </w:r>
    </w:p>
    <w:p w:rsidRPr="00AC02B5" w:rsidR="00E026D4" w:rsidP="003E1ED3" w:rsidRDefault="00E026D4" w14:paraId="4E2014DD" w14:textId="26C7FD94">
      <w:pPr>
        <w:spacing w:line="240" w:lineRule="auto"/>
        <w:rPr>
          <w:rFonts w:ascii="Calibri" w:hAnsi="Calibri" w:cs="Calibri"/>
          <w:sz w:val="24"/>
          <w:szCs w:val="24"/>
        </w:rPr>
      </w:pPr>
      <w:commentRangeStart w:id="16"/>
      <w:r w:rsidRPr="338464B2">
        <w:rPr>
          <w:rFonts w:ascii="Calibri" w:hAnsi="Calibri" w:cs="Calibri"/>
          <w:sz w:val="24"/>
          <w:szCs w:val="24"/>
        </w:rPr>
        <w:t>*</w:t>
      </w:r>
      <w:r w:rsidRPr="338464B2" w:rsidR="00C47882">
        <w:rPr>
          <w:rFonts w:ascii="Calibri" w:hAnsi="Calibri" w:cs="Calibri"/>
          <w:sz w:val="24"/>
          <w:szCs w:val="24"/>
          <w:u w:val="single"/>
        </w:rPr>
        <w:t>Possible Topic Areas</w:t>
      </w:r>
      <w:r w:rsidRPr="338464B2" w:rsidR="00C14712">
        <w:rPr>
          <w:rFonts w:ascii="Calibri" w:hAnsi="Calibri" w:cs="Calibri"/>
          <w:sz w:val="24"/>
          <w:szCs w:val="24"/>
        </w:rPr>
        <w:t>-</w:t>
      </w:r>
      <w:r w:rsidRPr="338464B2" w:rsidR="00411BB3">
        <w:rPr>
          <w:rFonts w:ascii="Calibri" w:hAnsi="Calibri" w:cs="Calibri"/>
          <w:sz w:val="24"/>
          <w:szCs w:val="24"/>
        </w:rPr>
        <w:t xml:space="preserve"> </w:t>
      </w:r>
      <w:commentRangeEnd w:id="16"/>
      <w:r w:rsidRPr="338464B2">
        <w:rPr>
          <w:rStyle w:val="CommentReference"/>
          <w:rFonts w:ascii="Calibri" w:hAnsi="Calibri" w:cs="Calibri"/>
          <w:sz w:val="24"/>
          <w:szCs w:val="24"/>
        </w:rPr>
        <w:commentReference w:id="16"/>
      </w:r>
      <w:r w:rsidRPr="338464B2" w:rsidR="00411BB3">
        <w:rPr>
          <w:rFonts w:ascii="Calibri" w:hAnsi="Calibri" w:cs="Calibri"/>
          <w:sz w:val="24"/>
          <w:szCs w:val="24"/>
        </w:rPr>
        <w:t xml:space="preserve">Students can </w:t>
      </w:r>
      <w:r w:rsidRPr="338464B2" w:rsidR="00175367">
        <w:rPr>
          <w:rFonts w:ascii="Calibri" w:hAnsi="Calibri" w:cs="Calibri"/>
          <w:sz w:val="24"/>
          <w:szCs w:val="24"/>
        </w:rPr>
        <w:t>choose</w:t>
      </w:r>
      <w:r w:rsidRPr="338464B2" w:rsidR="00411BB3">
        <w:rPr>
          <w:rFonts w:ascii="Calibri" w:hAnsi="Calibri" w:cs="Calibri"/>
          <w:sz w:val="24"/>
          <w:szCs w:val="24"/>
        </w:rPr>
        <w:t xml:space="preserve"> to focus on a community solution based on any of the following topics</w:t>
      </w:r>
      <w:r w:rsidRPr="338464B2" w:rsidR="54F2207F">
        <w:rPr>
          <w:rFonts w:ascii="Calibri" w:hAnsi="Calibri" w:cs="Calibri"/>
          <w:sz w:val="24"/>
          <w:szCs w:val="24"/>
        </w:rPr>
        <w:t>.</w:t>
      </w:r>
      <w:r w:rsidRPr="338464B2" w:rsidR="01EDE126">
        <w:rPr>
          <w:rFonts w:ascii="Calibri" w:hAnsi="Calibri" w:cs="Calibri"/>
          <w:sz w:val="24"/>
          <w:szCs w:val="24"/>
        </w:rPr>
        <w:t xml:space="preserve"> </w:t>
      </w:r>
      <w:r w:rsidRPr="338464B2" w:rsidR="1AA262E6">
        <w:rPr>
          <w:rFonts w:ascii="Calibri" w:hAnsi="Calibri" w:cs="Calibri"/>
          <w:sz w:val="24"/>
          <w:szCs w:val="24"/>
        </w:rPr>
        <w:t>S</w:t>
      </w:r>
      <w:r w:rsidRPr="338464B2" w:rsidR="01EDE126">
        <w:rPr>
          <w:rFonts w:ascii="Calibri" w:hAnsi="Calibri" w:cs="Calibri"/>
          <w:sz w:val="24"/>
          <w:szCs w:val="24"/>
        </w:rPr>
        <w:t>ome examples are listed below,</w:t>
      </w:r>
      <w:r w:rsidRPr="338464B2" w:rsidR="73826B87">
        <w:rPr>
          <w:rFonts w:ascii="Calibri" w:hAnsi="Calibri" w:cs="Calibri"/>
          <w:sz w:val="24"/>
          <w:szCs w:val="24"/>
        </w:rPr>
        <w:t xml:space="preserve"> but</w:t>
      </w:r>
      <w:r w:rsidRPr="338464B2" w:rsidR="01EDE126">
        <w:rPr>
          <w:rFonts w:ascii="Calibri" w:hAnsi="Calibri" w:cs="Calibri"/>
          <w:sz w:val="24"/>
          <w:szCs w:val="24"/>
        </w:rPr>
        <w:t xml:space="preserve"> please try to think of your </w:t>
      </w:r>
      <w:r w:rsidRPr="338464B2" w:rsidR="4530A683">
        <w:rPr>
          <w:rFonts w:ascii="Calibri" w:hAnsi="Calibri" w:cs="Calibri"/>
          <w:sz w:val="24"/>
          <w:szCs w:val="24"/>
        </w:rPr>
        <w:t>own</w:t>
      </w:r>
      <w:r w:rsidR="00E32BAF">
        <w:rPr>
          <w:rFonts w:ascii="Calibri" w:hAnsi="Calibri" w:cs="Calibri"/>
          <w:sz w:val="24"/>
          <w:szCs w:val="24"/>
        </w:rPr>
        <w:t>; these are provided</w:t>
      </w:r>
      <w:r w:rsidRPr="338464B2" w:rsidR="01EDE126">
        <w:rPr>
          <w:rFonts w:ascii="Calibri" w:hAnsi="Calibri" w:cs="Calibri"/>
          <w:sz w:val="24"/>
          <w:szCs w:val="24"/>
        </w:rPr>
        <w:t xml:space="preserve"> for your reference. </w:t>
      </w:r>
    </w:p>
    <w:p w:rsidR="00DA5E67" w:rsidP="003E1ED3" w:rsidRDefault="002C76B1" w14:paraId="459F771E" w14:textId="3BE6F7DA">
      <w:pPr>
        <w:pStyle w:val="ListParagraph"/>
        <w:numPr>
          <w:ilvl w:val="0"/>
          <w:numId w:val="6"/>
        </w:numPr>
        <w:spacing w:line="240" w:lineRule="auto"/>
        <w:rPr>
          <w:rFonts w:ascii="Calibri" w:hAnsi="Calibri" w:cs="Calibri"/>
          <w:sz w:val="24"/>
          <w:szCs w:val="24"/>
        </w:rPr>
      </w:pPr>
      <w:r w:rsidRPr="05E365D8">
        <w:rPr>
          <w:rFonts w:ascii="Calibri" w:hAnsi="Calibri" w:cs="Calibri"/>
          <w:sz w:val="24"/>
          <w:szCs w:val="24"/>
        </w:rPr>
        <w:t>A</w:t>
      </w:r>
      <w:r w:rsidRPr="05E365D8" w:rsidR="00DA5E67">
        <w:rPr>
          <w:rFonts w:ascii="Calibri" w:hAnsi="Calibri" w:cs="Calibri"/>
          <w:sz w:val="24"/>
          <w:szCs w:val="24"/>
        </w:rPr>
        <w:t>griculture</w:t>
      </w:r>
      <w:r w:rsidRPr="05E365D8" w:rsidR="005E1045">
        <w:rPr>
          <w:rFonts w:ascii="Calibri" w:hAnsi="Calibri" w:cs="Calibri"/>
          <w:sz w:val="24"/>
          <w:szCs w:val="24"/>
        </w:rPr>
        <w:t>/</w:t>
      </w:r>
      <w:r w:rsidRPr="05E365D8" w:rsidR="00DA5E67">
        <w:rPr>
          <w:rFonts w:ascii="Calibri" w:hAnsi="Calibri" w:cs="Calibri"/>
          <w:sz w:val="24"/>
          <w:szCs w:val="24"/>
        </w:rPr>
        <w:t>Animal Sciences</w:t>
      </w:r>
    </w:p>
    <w:p w:rsidR="1F493DAF" w:rsidP="05E365D8" w:rsidRDefault="1F493DAF" w14:paraId="1836F3F2" w14:textId="1349D6A6">
      <w:pPr>
        <w:pStyle w:val="ListParagraph"/>
        <w:numPr>
          <w:ilvl w:val="1"/>
          <w:numId w:val="6"/>
        </w:numPr>
        <w:spacing w:line="240" w:lineRule="auto"/>
        <w:rPr>
          <w:rFonts w:ascii="Calibri" w:hAnsi="Calibri" w:cs="Calibri"/>
          <w:sz w:val="24"/>
          <w:szCs w:val="24"/>
        </w:rPr>
      </w:pPr>
      <w:r w:rsidRPr="5EBD4687">
        <w:rPr>
          <w:rFonts w:ascii="Calibri" w:hAnsi="Calibri" w:cs="Calibri"/>
          <w:sz w:val="24"/>
          <w:szCs w:val="24"/>
        </w:rPr>
        <w:t xml:space="preserve">Example: Epidemics </w:t>
      </w:r>
      <w:bookmarkStart w:name="_Int_yD0Hfz1r" w:id="17"/>
      <w:r w:rsidRPr="5EBD4687">
        <w:rPr>
          <w:rFonts w:ascii="Calibri" w:hAnsi="Calibri" w:cs="Calibri"/>
          <w:sz w:val="24"/>
          <w:szCs w:val="24"/>
        </w:rPr>
        <w:t>in</w:t>
      </w:r>
      <w:bookmarkEnd w:id="17"/>
      <w:r w:rsidRPr="5EBD4687">
        <w:rPr>
          <w:rFonts w:ascii="Calibri" w:hAnsi="Calibri" w:cs="Calibri"/>
          <w:sz w:val="24"/>
          <w:szCs w:val="24"/>
        </w:rPr>
        <w:t xml:space="preserve"> local farms</w:t>
      </w:r>
      <w:r w:rsidRPr="5EBD4687" w:rsidR="1B7552FF">
        <w:rPr>
          <w:rFonts w:ascii="Calibri" w:hAnsi="Calibri" w:cs="Calibri"/>
          <w:sz w:val="24"/>
          <w:szCs w:val="24"/>
        </w:rPr>
        <w:t>. A</w:t>
      </w:r>
      <w:r w:rsidRPr="5EBD4687">
        <w:rPr>
          <w:rFonts w:ascii="Calibri" w:hAnsi="Calibri" w:cs="Calibri"/>
          <w:sz w:val="24"/>
          <w:szCs w:val="24"/>
        </w:rPr>
        <w:t xml:space="preserve">ddressed with diagnostic tests and treatments. </w:t>
      </w:r>
    </w:p>
    <w:p w:rsidRPr="00777960" w:rsidR="009C19DE" w:rsidP="003E1ED3" w:rsidRDefault="009C19DE" w14:paraId="7603DF4A" w14:textId="516F01A5">
      <w:pPr>
        <w:pStyle w:val="ListParagraph"/>
        <w:numPr>
          <w:ilvl w:val="0"/>
          <w:numId w:val="6"/>
        </w:numPr>
        <w:spacing w:line="240" w:lineRule="auto"/>
        <w:rPr>
          <w:rFonts w:ascii="Calibri" w:hAnsi="Calibri" w:cs="Calibri"/>
          <w:sz w:val="24"/>
          <w:szCs w:val="24"/>
        </w:rPr>
      </w:pPr>
      <w:r w:rsidRPr="05E365D8">
        <w:rPr>
          <w:rFonts w:ascii="Calibri" w:hAnsi="Calibri" w:cs="Calibri"/>
          <w:sz w:val="24"/>
          <w:szCs w:val="24"/>
        </w:rPr>
        <w:t>Architecture/Engineering</w:t>
      </w:r>
      <w:r w:rsidRPr="05E365D8" w:rsidR="00777960">
        <w:rPr>
          <w:rFonts w:ascii="Calibri" w:hAnsi="Calibri" w:cs="Calibri"/>
          <w:sz w:val="24"/>
          <w:szCs w:val="24"/>
        </w:rPr>
        <w:t>/Physics</w:t>
      </w:r>
    </w:p>
    <w:p w:rsidR="01AD37B4" w:rsidP="05E365D8" w:rsidRDefault="01AD37B4" w14:paraId="6A637966" w14:textId="149D91C8">
      <w:pPr>
        <w:pStyle w:val="ListParagraph"/>
        <w:numPr>
          <w:ilvl w:val="1"/>
          <w:numId w:val="6"/>
        </w:numPr>
        <w:spacing w:line="240" w:lineRule="auto"/>
        <w:rPr>
          <w:rFonts w:ascii="Calibri" w:hAnsi="Calibri" w:cs="Calibri"/>
          <w:sz w:val="24"/>
          <w:szCs w:val="24"/>
        </w:rPr>
      </w:pPr>
      <w:r w:rsidRPr="338464B2">
        <w:rPr>
          <w:rFonts w:ascii="Calibri" w:hAnsi="Calibri" w:cs="Calibri"/>
          <w:sz w:val="24"/>
          <w:szCs w:val="24"/>
        </w:rPr>
        <w:t xml:space="preserve">Example: Infrastructure during severe weather events. </w:t>
      </w:r>
      <w:r w:rsidRPr="338464B2" w:rsidR="5125562D">
        <w:rPr>
          <w:rFonts w:ascii="Calibri" w:hAnsi="Calibri" w:cs="Calibri"/>
          <w:sz w:val="24"/>
          <w:szCs w:val="24"/>
        </w:rPr>
        <w:t>Addressed with m</w:t>
      </w:r>
      <w:r w:rsidRPr="338464B2">
        <w:rPr>
          <w:rFonts w:ascii="Calibri" w:hAnsi="Calibri" w:cs="Calibri"/>
          <w:sz w:val="24"/>
          <w:szCs w:val="24"/>
        </w:rPr>
        <w:t xml:space="preserve">ore structurally sound </w:t>
      </w:r>
      <w:r w:rsidRPr="338464B2" w:rsidR="001C6530">
        <w:rPr>
          <w:rFonts w:ascii="Calibri" w:hAnsi="Calibri" w:cs="Calibri"/>
          <w:sz w:val="24"/>
          <w:szCs w:val="24"/>
        </w:rPr>
        <w:t>or efficient structures.</w:t>
      </w:r>
    </w:p>
    <w:p w:rsidRPr="00AC02B5" w:rsidR="00DA5E67" w:rsidP="003E1ED3" w:rsidRDefault="00DA5E67" w14:paraId="13FB7568" w14:textId="7A86B4FB">
      <w:pPr>
        <w:pStyle w:val="ListParagraph"/>
        <w:numPr>
          <w:ilvl w:val="0"/>
          <w:numId w:val="6"/>
        </w:numPr>
        <w:spacing w:line="240" w:lineRule="auto"/>
        <w:rPr>
          <w:rFonts w:ascii="Calibri" w:hAnsi="Calibri" w:cs="Calibri"/>
          <w:sz w:val="24"/>
          <w:szCs w:val="24"/>
        </w:rPr>
      </w:pPr>
      <w:r w:rsidRPr="00AC02B5">
        <w:rPr>
          <w:rFonts w:ascii="Calibri" w:hAnsi="Calibri" w:cs="Calibri"/>
          <w:sz w:val="24"/>
          <w:szCs w:val="24"/>
        </w:rPr>
        <w:t>Astronomy</w:t>
      </w:r>
    </w:p>
    <w:p w:rsidRPr="00AC02B5" w:rsidR="00DA5E67" w:rsidP="003E1ED3" w:rsidRDefault="00DA5E67" w14:paraId="59CA00A9" w14:textId="18FAC2DA">
      <w:pPr>
        <w:pStyle w:val="ListParagraph"/>
        <w:numPr>
          <w:ilvl w:val="0"/>
          <w:numId w:val="6"/>
        </w:numPr>
        <w:spacing w:line="240" w:lineRule="auto"/>
        <w:rPr>
          <w:rFonts w:ascii="Calibri" w:hAnsi="Calibri" w:cs="Calibri"/>
          <w:sz w:val="24"/>
          <w:szCs w:val="24"/>
        </w:rPr>
      </w:pPr>
      <w:r w:rsidRPr="00AC02B5">
        <w:rPr>
          <w:rFonts w:ascii="Calibri" w:hAnsi="Calibri" w:cs="Calibri"/>
          <w:sz w:val="24"/>
          <w:szCs w:val="24"/>
        </w:rPr>
        <w:t>Behavioral Sciences</w:t>
      </w:r>
      <w:r w:rsidR="002D5939">
        <w:rPr>
          <w:rFonts w:ascii="Calibri" w:hAnsi="Calibri" w:cs="Calibri"/>
          <w:sz w:val="24"/>
          <w:szCs w:val="24"/>
        </w:rPr>
        <w:t>/Psychology</w:t>
      </w:r>
    </w:p>
    <w:p w:rsidR="009C19DE" w:rsidP="003E1ED3" w:rsidRDefault="00DA5E67" w14:paraId="3CBA4784" w14:textId="77777777">
      <w:pPr>
        <w:pStyle w:val="ListParagraph"/>
        <w:numPr>
          <w:ilvl w:val="0"/>
          <w:numId w:val="6"/>
        </w:numPr>
        <w:spacing w:line="240" w:lineRule="auto"/>
        <w:rPr>
          <w:rFonts w:ascii="Calibri" w:hAnsi="Calibri" w:cs="Calibri"/>
          <w:sz w:val="24"/>
          <w:szCs w:val="24"/>
        </w:rPr>
      </w:pPr>
      <w:r w:rsidRPr="00AC02B5">
        <w:rPr>
          <w:rFonts w:ascii="Calibri" w:hAnsi="Calibri" w:cs="Calibri"/>
          <w:sz w:val="24"/>
          <w:szCs w:val="24"/>
        </w:rPr>
        <w:t>Biology</w:t>
      </w:r>
      <w:r w:rsidR="00663016">
        <w:rPr>
          <w:rFonts w:ascii="Calibri" w:hAnsi="Calibri" w:cs="Calibri"/>
          <w:sz w:val="24"/>
          <w:szCs w:val="24"/>
        </w:rPr>
        <w:t>/</w:t>
      </w:r>
      <w:r w:rsidRPr="00663016">
        <w:rPr>
          <w:rFonts w:ascii="Calibri" w:hAnsi="Calibri" w:cs="Calibri"/>
          <w:sz w:val="24"/>
          <w:szCs w:val="24"/>
        </w:rPr>
        <w:t>Biomedical Sciences</w:t>
      </w:r>
    </w:p>
    <w:p w:rsidRPr="009C19DE" w:rsidR="00BB738F" w:rsidP="003E1ED3" w:rsidRDefault="00875282" w14:paraId="1F6F474B" w14:textId="26C05CF1">
      <w:pPr>
        <w:pStyle w:val="ListParagraph"/>
        <w:numPr>
          <w:ilvl w:val="0"/>
          <w:numId w:val="6"/>
        </w:numPr>
        <w:spacing w:line="240" w:lineRule="auto"/>
        <w:rPr>
          <w:rFonts w:ascii="Calibri" w:hAnsi="Calibri" w:cs="Calibri"/>
          <w:sz w:val="24"/>
          <w:szCs w:val="24"/>
        </w:rPr>
      </w:pPr>
      <w:r w:rsidRPr="009C19DE">
        <w:rPr>
          <w:rFonts w:ascii="Calibri" w:hAnsi="Calibri" w:cs="Calibri"/>
          <w:sz w:val="24"/>
          <w:szCs w:val="24"/>
        </w:rPr>
        <w:t>Computer Science</w:t>
      </w:r>
      <w:r w:rsidRPr="009C19DE" w:rsidR="002D5939">
        <w:rPr>
          <w:rFonts w:ascii="Calibri" w:hAnsi="Calibri" w:cs="Calibri"/>
          <w:sz w:val="24"/>
          <w:szCs w:val="24"/>
        </w:rPr>
        <w:t>/Software</w:t>
      </w:r>
    </w:p>
    <w:p w:rsidRPr="00AC02B5" w:rsidR="00BB738F" w:rsidP="003E1ED3" w:rsidRDefault="00BB738F" w14:paraId="752703D1" w14:textId="3A543977">
      <w:pPr>
        <w:pStyle w:val="ListParagraph"/>
        <w:numPr>
          <w:ilvl w:val="0"/>
          <w:numId w:val="6"/>
        </w:numPr>
        <w:spacing w:line="240" w:lineRule="auto"/>
        <w:rPr>
          <w:rFonts w:ascii="Calibri" w:hAnsi="Calibri" w:cs="Calibri"/>
          <w:sz w:val="24"/>
          <w:szCs w:val="24"/>
        </w:rPr>
      </w:pPr>
      <w:r w:rsidRPr="00AC02B5">
        <w:rPr>
          <w:rFonts w:ascii="Calibri" w:hAnsi="Calibri" w:cs="Calibri"/>
          <w:sz w:val="24"/>
          <w:szCs w:val="24"/>
        </w:rPr>
        <w:t xml:space="preserve">COVID-19 </w:t>
      </w:r>
    </w:p>
    <w:p w:rsidRPr="009C19DE" w:rsidR="00BB738F" w:rsidP="003E1ED3" w:rsidRDefault="00BB738F" w14:paraId="2EE95B46" w14:textId="725A20ED">
      <w:pPr>
        <w:pStyle w:val="ListParagraph"/>
        <w:numPr>
          <w:ilvl w:val="0"/>
          <w:numId w:val="6"/>
        </w:numPr>
        <w:spacing w:line="240" w:lineRule="auto"/>
        <w:rPr>
          <w:rFonts w:ascii="Calibri" w:hAnsi="Calibri" w:cs="Calibri"/>
          <w:sz w:val="24"/>
          <w:szCs w:val="24"/>
        </w:rPr>
      </w:pPr>
      <w:r w:rsidRPr="6AFFDA73" w:rsidR="64C3E19C">
        <w:rPr>
          <w:rFonts w:ascii="Calibri" w:hAnsi="Calibri" w:cs="Calibri"/>
          <w:sz w:val="24"/>
          <w:szCs w:val="24"/>
        </w:rPr>
        <w:t>Ecology/Environmental Sciences</w:t>
      </w:r>
      <w:r w:rsidRPr="6AFFDA73" w:rsidR="5BDC23E7">
        <w:rPr>
          <w:rFonts w:ascii="Calibri" w:hAnsi="Calibri" w:cs="Calibri"/>
          <w:sz w:val="24"/>
          <w:szCs w:val="24"/>
        </w:rPr>
        <w:t>/</w:t>
      </w:r>
      <w:r w:rsidRPr="6AFFDA73" w:rsidR="5BDC23E7">
        <w:rPr>
          <w:rFonts w:ascii="Calibri" w:hAnsi="Calibri" w:cs="Calibri"/>
          <w:sz w:val="24"/>
          <w:szCs w:val="24"/>
        </w:rPr>
        <w:t>Conservation</w:t>
      </w:r>
    </w:p>
    <w:p w:rsidRPr="00AC02B5" w:rsidR="00BB738F" w:rsidP="003E1ED3" w:rsidRDefault="00875282" w14:paraId="2D83C3D6" w14:textId="31C0ABD4">
      <w:pPr>
        <w:pStyle w:val="ListParagraph"/>
        <w:numPr>
          <w:ilvl w:val="0"/>
          <w:numId w:val="6"/>
        </w:numPr>
        <w:spacing w:line="240" w:lineRule="auto"/>
        <w:rPr>
          <w:rFonts w:ascii="Calibri" w:hAnsi="Calibri" w:cs="Calibri"/>
          <w:b/>
          <w:bCs/>
          <w:sz w:val="24"/>
          <w:szCs w:val="24"/>
        </w:rPr>
      </w:pPr>
      <w:r w:rsidRPr="00AC02B5">
        <w:rPr>
          <w:rFonts w:ascii="Calibri" w:hAnsi="Calibri" w:cs="Calibri"/>
          <w:b/>
          <w:bCs/>
          <w:sz w:val="24"/>
          <w:szCs w:val="24"/>
        </w:rPr>
        <w:t>Economics</w:t>
      </w:r>
    </w:p>
    <w:p w:rsidRPr="009605A2" w:rsidR="00875282" w:rsidP="003E1ED3" w:rsidRDefault="00875282" w14:paraId="126B7A05" w14:textId="2A3EC81C">
      <w:pPr>
        <w:pStyle w:val="ListParagraph"/>
        <w:numPr>
          <w:ilvl w:val="0"/>
          <w:numId w:val="6"/>
        </w:numPr>
        <w:spacing w:line="240" w:lineRule="auto"/>
        <w:rPr>
          <w:rFonts w:ascii="Calibri" w:hAnsi="Calibri" w:cs="Calibri"/>
          <w:b/>
          <w:bCs/>
          <w:sz w:val="24"/>
          <w:szCs w:val="24"/>
        </w:rPr>
      </w:pPr>
      <w:r w:rsidRPr="00AC02B5">
        <w:rPr>
          <w:rFonts w:ascii="Calibri" w:hAnsi="Calibri" w:cs="Calibri"/>
          <w:b/>
          <w:bCs/>
          <w:sz w:val="24"/>
          <w:szCs w:val="24"/>
        </w:rPr>
        <w:t>Education</w:t>
      </w:r>
    </w:p>
    <w:p w:rsidR="00411BB3" w:rsidP="003E1ED3" w:rsidRDefault="00411BB3" w14:paraId="1DC4356B" w14:textId="7A5F452F">
      <w:pPr>
        <w:pStyle w:val="ListParagraph"/>
        <w:numPr>
          <w:ilvl w:val="0"/>
          <w:numId w:val="6"/>
        </w:numPr>
        <w:spacing w:line="240" w:lineRule="auto"/>
        <w:rPr>
          <w:rFonts w:ascii="Calibri" w:hAnsi="Calibri" w:cs="Calibri"/>
          <w:sz w:val="24"/>
          <w:szCs w:val="24"/>
        </w:rPr>
      </w:pPr>
      <w:r w:rsidRPr="00AC02B5">
        <w:rPr>
          <w:rFonts w:ascii="Calibri" w:hAnsi="Calibri" w:cs="Calibri"/>
          <w:sz w:val="24"/>
          <w:szCs w:val="24"/>
        </w:rPr>
        <w:t>Public Health/</w:t>
      </w:r>
      <w:r w:rsidR="009605A2">
        <w:rPr>
          <w:rFonts w:ascii="Calibri" w:hAnsi="Calibri" w:cs="Calibri"/>
          <w:sz w:val="24"/>
          <w:szCs w:val="24"/>
        </w:rPr>
        <w:t>Policy</w:t>
      </w:r>
    </w:p>
    <w:p w:rsidRPr="00AC02B5" w:rsidR="00411BB3" w:rsidP="003E1ED3" w:rsidRDefault="00411BB3" w14:paraId="5DE0C55D" w14:textId="5D3022BC">
      <w:pPr>
        <w:pStyle w:val="ListParagraph"/>
        <w:numPr>
          <w:ilvl w:val="0"/>
          <w:numId w:val="6"/>
        </w:numPr>
        <w:spacing w:line="240" w:lineRule="auto"/>
        <w:rPr>
          <w:rFonts w:ascii="Calibri" w:hAnsi="Calibri" w:cs="Calibri"/>
          <w:sz w:val="24"/>
          <w:szCs w:val="24"/>
        </w:rPr>
      </w:pPr>
      <w:r w:rsidRPr="00AC02B5">
        <w:rPr>
          <w:rFonts w:ascii="Calibri" w:hAnsi="Calibri" w:cs="Calibri"/>
          <w:sz w:val="24"/>
          <w:szCs w:val="24"/>
        </w:rPr>
        <w:t>Other</w:t>
      </w:r>
      <w:r w:rsidR="00D24244">
        <w:rPr>
          <w:rFonts w:ascii="Calibri" w:hAnsi="Calibri" w:cs="Calibri"/>
          <w:sz w:val="24"/>
          <w:szCs w:val="24"/>
        </w:rPr>
        <w:t xml:space="preserve"> (see note below)</w:t>
      </w:r>
    </w:p>
    <w:p w:rsidRPr="00AC02B5" w:rsidR="00074847" w:rsidP="003E1ED3" w:rsidRDefault="00A81703" w14:paraId="3E0F6740" w14:textId="367DC968">
      <w:pPr>
        <w:spacing w:line="240" w:lineRule="auto"/>
        <w:rPr>
          <w:rFonts w:ascii="Calibri" w:hAnsi="Calibri" w:cs="Calibri"/>
          <w:sz w:val="24"/>
          <w:szCs w:val="24"/>
        </w:rPr>
      </w:pPr>
      <w:r>
        <w:rPr>
          <w:rFonts w:ascii="Calibri" w:hAnsi="Calibri" w:cs="Calibri"/>
          <w:sz w:val="24"/>
          <w:szCs w:val="24"/>
        </w:rPr>
        <w:t>Above, we listed a few</w:t>
      </w:r>
      <w:r w:rsidRPr="338464B2" w:rsidR="00074847">
        <w:rPr>
          <w:rFonts w:ascii="Calibri" w:hAnsi="Calibri" w:cs="Calibri"/>
          <w:sz w:val="24"/>
          <w:szCs w:val="24"/>
        </w:rPr>
        <w:t xml:space="preserve"> categories that are currently </w:t>
      </w:r>
      <w:r w:rsidRPr="338464B2" w:rsidR="188CCBC4">
        <w:rPr>
          <w:rFonts w:ascii="Calibri" w:hAnsi="Calibri" w:cs="Calibri"/>
          <w:sz w:val="24"/>
          <w:szCs w:val="24"/>
        </w:rPr>
        <w:t>bold</w:t>
      </w:r>
      <w:r w:rsidRPr="338464B2" w:rsidR="00941AC8">
        <w:rPr>
          <w:rFonts w:ascii="Calibri" w:hAnsi="Calibri" w:cs="Calibri"/>
          <w:sz w:val="24"/>
          <w:szCs w:val="24"/>
        </w:rPr>
        <w:t xml:space="preserve"> or</w:t>
      </w:r>
      <w:r w:rsidRPr="338464B2" w:rsidR="00074847">
        <w:rPr>
          <w:rFonts w:ascii="Calibri" w:hAnsi="Calibri" w:cs="Calibri"/>
          <w:sz w:val="24"/>
          <w:szCs w:val="24"/>
        </w:rPr>
        <w:t xml:space="preserve"> </w:t>
      </w:r>
      <w:r w:rsidRPr="338464B2" w:rsidR="7FDAA9B4">
        <w:rPr>
          <w:rFonts w:ascii="Calibri" w:hAnsi="Calibri" w:cs="Calibri"/>
          <w:sz w:val="24"/>
          <w:szCs w:val="24"/>
        </w:rPr>
        <w:t xml:space="preserve">labeled </w:t>
      </w:r>
      <w:r w:rsidRPr="338464B2" w:rsidR="174478C6">
        <w:rPr>
          <w:rFonts w:ascii="Calibri" w:hAnsi="Calibri" w:cs="Calibri"/>
          <w:sz w:val="24"/>
          <w:szCs w:val="24"/>
        </w:rPr>
        <w:t>“Other</w:t>
      </w:r>
      <w:r w:rsidRPr="338464B2" w:rsidR="4993B18D">
        <w:rPr>
          <w:rFonts w:ascii="Calibri" w:hAnsi="Calibri" w:cs="Calibri"/>
          <w:sz w:val="24"/>
          <w:szCs w:val="24"/>
        </w:rPr>
        <w:t>.”</w:t>
      </w:r>
      <w:r w:rsidRPr="338464B2" w:rsidR="00074847">
        <w:rPr>
          <w:rFonts w:ascii="Calibri" w:hAnsi="Calibri" w:cs="Calibri"/>
          <w:sz w:val="24"/>
          <w:szCs w:val="24"/>
        </w:rPr>
        <w:t xml:space="preserve"> </w:t>
      </w:r>
      <w:r w:rsidRPr="338464B2" w:rsidR="00941AC8">
        <w:rPr>
          <w:rFonts w:ascii="Calibri" w:hAnsi="Calibri" w:cs="Calibri"/>
          <w:sz w:val="24"/>
          <w:szCs w:val="24"/>
        </w:rPr>
        <w:t>For these</w:t>
      </w:r>
      <w:r w:rsidRPr="338464B2" w:rsidR="00EA1EAF">
        <w:rPr>
          <w:rFonts w:ascii="Calibri" w:hAnsi="Calibri" w:cs="Calibri"/>
          <w:sz w:val="24"/>
          <w:szCs w:val="24"/>
        </w:rPr>
        <w:t xml:space="preserve"> topics</w:t>
      </w:r>
      <w:r w:rsidRPr="338464B2" w:rsidR="00941AC8">
        <w:rPr>
          <w:rFonts w:ascii="Calibri" w:hAnsi="Calibri" w:cs="Calibri"/>
          <w:sz w:val="24"/>
          <w:szCs w:val="24"/>
        </w:rPr>
        <w:t>, there is some additional information</w:t>
      </w:r>
      <w:r w:rsidRPr="338464B2" w:rsidR="00115FA2">
        <w:rPr>
          <w:rFonts w:ascii="Calibri" w:hAnsi="Calibri" w:cs="Calibri"/>
          <w:sz w:val="24"/>
          <w:szCs w:val="24"/>
        </w:rPr>
        <w:t xml:space="preserve"> to consider</w:t>
      </w:r>
      <w:r w:rsidRPr="338464B2" w:rsidR="001766D6">
        <w:rPr>
          <w:rFonts w:ascii="Calibri" w:hAnsi="Calibri" w:cs="Calibri"/>
          <w:sz w:val="24"/>
          <w:szCs w:val="24"/>
        </w:rPr>
        <w:t>:</w:t>
      </w:r>
    </w:p>
    <w:p w:rsidRPr="00115FA2" w:rsidR="00941AC8" w:rsidP="003E1ED3" w:rsidRDefault="00AA1592" w14:paraId="5787DF22" w14:textId="32FE4CEC">
      <w:pPr>
        <w:pStyle w:val="ListParagraph"/>
        <w:numPr>
          <w:ilvl w:val="0"/>
          <w:numId w:val="8"/>
        </w:numPr>
        <w:spacing w:line="240" w:lineRule="auto"/>
        <w:rPr>
          <w:rFonts w:ascii="Calibri" w:hAnsi="Calibri" w:cs="Calibri"/>
          <w:sz w:val="24"/>
          <w:szCs w:val="24"/>
        </w:rPr>
      </w:pPr>
      <w:r w:rsidRPr="338464B2">
        <w:rPr>
          <w:rFonts w:ascii="Calibri" w:hAnsi="Calibri" w:cs="Calibri"/>
          <w:b/>
          <w:bCs/>
          <w:sz w:val="24"/>
          <w:szCs w:val="24"/>
        </w:rPr>
        <w:t>The Bolded topics</w:t>
      </w:r>
      <w:r w:rsidRPr="338464B2">
        <w:rPr>
          <w:rFonts w:ascii="Calibri" w:hAnsi="Calibri" w:cs="Calibri"/>
          <w:sz w:val="24"/>
          <w:szCs w:val="24"/>
        </w:rPr>
        <w:t xml:space="preserve"> (Economics</w:t>
      </w:r>
      <w:r w:rsidR="00A81703">
        <w:rPr>
          <w:rFonts w:ascii="Calibri" w:hAnsi="Calibri" w:cs="Calibri"/>
          <w:sz w:val="24"/>
          <w:szCs w:val="24"/>
        </w:rPr>
        <w:t xml:space="preserve">, </w:t>
      </w:r>
      <w:r w:rsidRPr="338464B2">
        <w:rPr>
          <w:rFonts w:ascii="Calibri" w:hAnsi="Calibri" w:cs="Calibri"/>
          <w:sz w:val="24"/>
          <w:szCs w:val="24"/>
        </w:rPr>
        <w:t>Education</w:t>
      </w:r>
      <w:r w:rsidR="00A81703">
        <w:rPr>
          <w:rFonts w:ascii="Calibri" w:hAnsi="Calibri" w:cs="Calibri"/>
          <w:sz w:val="24"/>
          <w:szCs w:val="24"/>
        </w:rPr>
        <w:t>, etc.</w:t>
      </w:r>
      <w:r w:rsidRPr="338464B2">
        <w:rPr>
          <w:rFonts w:ascii="Calibri" w:hAnsi="Calibri" w:cs="Calibri"/>
          <w:sz w:val="24"/>
          <w:szCs w:val="24"/>
        </w:rPr>
        <w:t xml:space="preserve">) can be used as a </w:t>
      </w:r>
      <w:r w:rsidRPr="338464B2" w:rsidR="007979E1">
        <w:rPr>
          <w:rFonts w:ascii="Calibri" w:hAnsi="Calibri" w:cs="Calibri"/>
          <w:sz w:val="24"/>
          <w:szCs w:val="24"/>
        </w:rPr>
        <w:t>focus topic</w:t>
      </w:r>
      <w:r w:rsidRPr="338464B2" w:rsidR="00942AF3">
        <w:rPr>
          <w:rFonts w:ascii="Calibri" w:hAnsi="Calibri" w:cs="Calibri"/>
          <w:sz w:val="24"/>
          <w:szCs w:val="24"/>
        </w:rPr>
        <w:t xml:space="preserve">. However, the </w:t>
      </w:r>
      <w:r w:rsidRPr="338464B2" w:rsidR="0005351B">
        <w:rPr>
          <w:rFonts w:ascii="Calibri" w:hAnsi="Calibri" w:cs="Calibri"/>
          <w:sz w:val="24"/>
          <w:szCs w:val="24"/>
        </w:rPr>
        <w:t>propos</w:t>
      </w:r>
      <w:r w:rsidR="00A1362F">
        <w:rPr>
          <w:rFonts w:ascii="Calibri" w:hAnsi="Calibri" w:cs="Calibri"/>
          <w:sz w:val="24"/>
          <w:szCs w:val="24"/>
        </w:rPr>
        <w:t>ed solutions</w:t>
      </w:r>
      <w:r w:rsidRPr="338464B2" w:rsidR="00942AF3">
        <w:rPr>
          <w:rFonts w:ascii="Calibri" w:hAnsi="Calibri" w:cs="Calibri"/>
          <w:sz w:val="24"/>
          <w:szCs w:val="24"/>
        </w:rPr>
        <w:t xml:space="preserve"> need to be shown in a scientific light. For example, </w:t>
      </w:r>
      <w:r w:rsidRPr="338464B2" w:rsidR="68114FC7">
        <w:rPr>
          <w:rFonts w:ascii="Calibri" w:hAnsi="Calibri" w:cs="Calibri"/>
          <w:sz w:val="24"/>
          <w:szCs w:val="24"/>
        </w:rPr>
        <w:t>addressing</w:t>
      </w:r>
      <w:r w:rsidRPr="338464B2" w:rsidR="53E73CDA">
        <w:rPr>
          <w:rFonts w:ascii="Calibri" w:hAnsi="Calibri" w:cs="Calibri"/>
          <w:sz w:val="24"/>
          <w:szCs w:val="24"/>
        </w:rPr>
        <w:t xml:space="preserve"> how changing something in economics can lead to the improvement of something related to STEM</w:t>
      </w:r>
      <w:r w:rsidRPr="338464B2" w:rsidR="00942AF3">
        <w:rPr>
          <w:rFonts w:ascii="Calibri" w:hAnsi="Calibri" w:cs="Calibri"/>
          <w:sz w:val="24"/>
          <w:szCs w:val="24"/>
        </w:rPr>
        <w:t>, or how</w:t>
      </w:r>
      <w:r w:rsidRPr="338464B2" w:rsidR="002E1D77">
        <w:rPr>
          <w:rFonts w:ascii="Calibri" w:hAnsi="Calibri" w:cs="Calibri"/>
          <w:sz w:val="24"/>
          <w:szCs w:val="24"/>
        </w:rPr>
        <w:t xml:space="preserve"> a certain </w:t>
      </w:r>
      <w:r w:rsidRPr="338464B2" w:rsidR="009C0BDC">
        <w:rPr>
          <w:rFonts w:ascii="Calibri" w:hAnsi="Calibri" w:cs="Calibri"/>
          <w:sz w:val="24"/>
          <w:szCs w:val="24"/>
        </w:rPr>
        <w:t>phenomenon</w:t>
      </w:r>
      <w:r w:rsidRPr="338464B2" w:rsidR="002E1D77">
        <w:rPr>
          <w:rFonts w:ascii="Calibri" w:hAnsi="Calibri" w:cs="Calibri"/>
          <w:sz w:val="24"/>
          <w:szCs w:val="24"/>
        </w:rPr>
        <w:t xml:space="preserve"> in education affects the progression of science. These </w:t>
      </w:r>
      <w:r w:rsidRPr="338464B2" w:rsidR="007F3DA3">
        <w:rPr>
          <w:rFonts w:ascii="Calibri" w:hAnsi="Calibri" w:cs="Calibri"/>
          <w:sz w:val="24"/>
          <w:szCs w:val="24"/>
        </w:rPr>
        <w:t xml:space="preserve">two examples </w:t>
      </w:r>
      <w:r w:rsidR="00A1362F">
        <w:rPr>
          <w:rFonts w:ascii="Calibri" w:hAnsi="Calibri" w:cs="Calibri"/>
          <w:sz w:val="24"/>
          <w:szCs w:val="24"/>
        </w:rPr>
        <w:t>serve as a framework for approaching</w:t>
      </w:r>
      <w:r w:rsidRPr="338464B2" w:rsidR="007F3DA3">
        <w:rPr>
          <w:rFonts w:ascii="Calibri" w:hAnsi="Calibri" w:cs="Calibri"/>
          <w:sz w:val="24"/>
          <w:szCs w:val="24"/>
        </w:rPr>
        <w:t xml:space="preserve"> a proposal with these two topics in mind. </w:t>
      </w:r>
    </w:p>
    <w:p w:rsidRPr="00A1362F" w:rsidR="00177967" w:rsidP="003E1ED3" w:rsidRDefault="00420CD6" w14:paraId="20FE0178" w14:textId="5FB6247F">
      <w:pPr>
        <w:pStyle w:val="ListParagraph"/>
        <w:numPr>
          <w:ilvl w:val="0"/>
          <w:numId w:val="8"/>
        </w:numPr>
        <w:spacing w:line="240" w:lineRule="auto"/>
        <w:rPr>
          <w:rFonts w:ascii="Calibri" w:hAnsi="Calibri" w:cs="Calibri"/>
          <w:sz w:val="24"/>
          <w:szCs w:val="24"/>
        </w:rPr>
      </w:pPr>
      <w:r w:rsidRPr="338464B2">
        <w:rPr>
          <w:rFonts w:ascii="Calibri" w:hAnsi="Calibri" w:cs="Calibri"/>
          <w:b/>
          <w:bCs/>
          <w:sz w:val="24"/>
          <w:szCs w:val="24"/>
        </w:rPr>
        <w:t>Are the listed categories not specific enough?</w:t>
      </w:r>
      <w:r w:rsidRPr="338464B2">
        <w:rPr>
          <w:rFonts w:ascii="Calibri" w:hAnsi="Calibri" w:cs="Calibri"/>
          <w:sz w:val="24"/>
          <w:szCs w:val="24"/>
        </w:rPr>
        <w:t xml:space="preserve"> Make use of the ‘other’ designat</w:t>
      </w:r>
      <w:r w:rsidRPr="338464B2" w:rsidR="00994885">
        <w:rPr>
          <w:rFonts w:ascii="Calibri" w:hAnsi="Calibri" w:cs="Calibri"/>
          <w:sz w:val="24"/>
          <w:szCs w:val="24"/>
        </w:rPr>
        <w:t xml:space="preserve">ion. The use of the ‘other’ designation allows </w:t>
      </w:r>
      <w:r w:rsidRPr="338464B2" w:rsidR="00205DFA">
        <w:rPr>
          <w:rFonts w:ascii="Calibri" w:hAnsi="Calibri" w:cs="Calibri"/>
          <w:sz w:val="24"/>
          <w:szCs w:val="24"/>
        </w:rPr>
        <w:t>you to specify your topic of interest</w:t>
      </w:r>
      <w:r w:rsidRPr="338464B2" w:rsidR="5F50ECB7">
        <w:rPr>
          <w:rFonts w:ascii="Calibri" w:hAnsi="Calibri" w:cs="Calibri"/>
          <w:sz w:val="24"/>
          <w:szCs w:val="24"/>
        </w:rPr>
        <w:t xml:space="preserve">. </w:t>
      </w:r>
      <w:r w:rsidRPr="338464B2" w:rsidR="002C01D5">
        <w:rPr>
          <w:rFonts w:ascii="Calibri" w:hAnsi="Calibri" w:cs="Calibri"/>
          <w:sz w:val="24"/>
          <w:szCs w:val="24"/>
        </w:rPr>
        <w:t>This is a completely optional designation</w:t>
      </w:r>
      <w:r w:rsidRPr="338464B2" w:rsidR="009839E3">
        <w:rPr>
          <w:rFonts w:ascii="Calibri" w:hAnsi="Calibri" w:cs="Calibri"/>
          <w:sz w:val="24"/>
          <w:szCs w:val="24"/>
        </w:rPr>
        <w:t xml:space="preserve">, and we will do our best to place topics designated as ‘other’ into a category that fits the project description the best. </w:t>
      </w:r>
    </w:p>
    <w:p w:rsidRPr="0022319F" w:rsidR="0022319F" w:rsidP="00A56A5E" w:rsidRDefault="6257FABE" w14:paraId="4C2F7B1F" w14:textId="13442DCD">
      <w:pPr>
        <w:spacing w:line="240" w:lineRule="auto"/>
        <w:rPr>
          <w:rFonts w:ascii="Calibri" w:hAnsi="Calibri" w:cs="Calibri"/>
          <w:sz w:val="24"/>
          <w:szCs w:val="24"/>
        </w:rPr>
      </w:pPr>
      <w:r w:rsidRPr="338464B2">
        <w:rPr>
          <w:rFonts w:ascii="Calibri" w:hAnsi="Calibri" w:cs="Calibri"/>
          <w:sz w:val="24"/>
          <w:szCs w:val="24"/>
        </w:rPr>
        <w:t>Remember, t</w:t>
      </w:r>
      <w:r w:rsidRPr="338464B2" w:rsidR="4CBF74E9">
        <w:rPr>
          <w:rFonts w:ascii="Calibri" w:hAnsi="Calibri" w:cs="Calibri"/>
          <w:sz w:val="24"/>
          <w:szCs w:val="24"/>
        </w:rPr>
        <w:t>his competition is about the</w:t>
      </w:r>
      <w:r w:rsidRPr="338464B2" w:rsidR="1EBF26C6">
        <w:rPr>
          <w:rFonts w:ascii="Calibri" w:hAnsi="Calibri" w:cs="Calibri"/>
          <w:sz w:val="24"/>
          <w:szCs w:val="24"/>
        </w:rPr>
        <w:t xml:space="preserve"> </w:t>
      </w:r>
      <w:r w:rsidRPr="338464B2" w:rsidR="1EBF26C6">
        <w:rPr>
          <w:rFonts w:ascii="Calibri" w:hAnsi="Calibri" w:cs="Calibri"/>
          <w:i/>
          <w:iCs/>
          <w:sz w:val="24"/>
          <w:szCs w:val="24"/>
        </w:rPr>
        <w:t xml:space="preserve">proposal </w:t>
      </w:r>
      <w:r w:rsidR="00242A40">
        <w:rPr>
          <w:rFonts w:ascii="Calibri" w:hAnsi="Calibri" w:cs="Calibri"/>
          <w:sz w:val="24"/>
          <w:szCs w:val="24"/>
        </w:rPr>
        <w:t>of</w:t>
      </w:r>
      <w:r w:rsidRPr="338464B2" w:rsidR="51D497B6">
        <w:rPr>
          <w:rFonts w:ascii="Calibri" w:hAnsi="Calibri" w:cs="Calibri"/>
          <w:sz w:val="24"/>
          <w:szCs w:val="24"/>
        </w:rPr>
        <w:t xml:space="preserve"> a solution to a problem in your</w:t>
      </w:r>
      <w:r w:rsidRPr="338464B2" w:rsidR="706C2103">
        <w:rPr>
          <w:rFonts w:ascii="Calibri" w:hAnsi="Calibri" w:cs="Calibri"/>
          <w:sz w:val="24"/>
          <w:szCs w:val="24"/>
        </w:rPr>
        <w:t xml:space="preserve"> own</w:t>
      </w:r>
      <w:r w:rsidRPr="338464B2" w:rsidR="51D497B6">
        <w:rPr>
          <w:rFonts w:ascii="Calibri" w:hAnsi="Calibri" w:cs="Calibri"/>
          <w:sz w:val="24"/>
          <w:szCs w:val="24"/>
        </w:rPr>
        <w:t xml:space="preserve"> community. </w:t>
      </w:r>
      <w:r w:rsidRPr="338464B2" w:rsidR="2D8AB4C9">
        <w:rPr>
          <w:rFonts w:ascii="Calibri" w:hAnsi="Calibri" w:cs="Calibri"/>
          <w:sz w:val="24"/>
          <w:szCs w:val="24"/>
        </w:rPr>
        <w:t>E</w:t>
      </w:r>
      <w:r w:rsidRPr="338464B2" w:rsidR="51D497B6">
        <w:rPr>
          <w:rFonts w:ascii="Calibri" w:hAnsi="Calibri" w:cs="Calibri"/>
          <w:sz w:val="24"/>
          <w:szCs w:val="24"/>
        </w:rPr>
        <w:t xml:space="preserve">very project will be </w:t>
      </w:r>
      <w:r w:rsidRPr="338464B2" w:rsidR="12059F09">
        <w:rPr>
          <w:rFonts w:ascii="Calibri" w:hAnsi="Calibri" w:cs="Calibri"/>
          <w:sz w:val="24"/>
          <w:szCs w:val="24"/>
        </w:rPr>
        <w:t>unique and</w:t>
      </w:r>
      <w:r w:rsidRPr="338464B2" w:rsidR="51D497B6">
        <w:rPr>
          <w:rFonts w:ascii="Calibri" w:hAnsi="Calibri" w:cs="Calibri"/>
          <w:sz w:val="24"/>
          <w:szCs w:val="24"/>
        </w:rPr>
        <w:t xml:space="preserve"> </w:t>
      </w:r>
      <w:r w:rsidR="00242A40">
        <w:rPr>
          <w:rFonts w:ascii="Calibri" w:hAnsi="Calibri" w:cs="Calibri"/>
          <w:sz w:val="24"/>
          <w:szCs w:val="24"/>
        </w:rPr>
        <w:t>tailored to meet the specific needs of a particular community</w:t>
      </w:r>
      <w:r w:rsidRPr="338464B2" w:rsidR="715EFC48">
        <w:rPr>
          <w:rFonts w:ascii="Calibri" w:hAnsi="Calibri" w:cs="Calibri"/>
          <w:sz w:val="24"/>
          <w:szCs w:val="24"/>
        </w:rPr>
        <w:t xml:space="preserve">. </w:t>
      </w:r>
      <w:r w:rsidRPr="338464B2" w:rsidR="28E46321">
        <w:rPr>
          <w:rFonts w:ascii="Calibri" w:hAnsi="Calibri" w:cs="Calibri"/>
          <w:sz w:val="24"/>
          <w:szCs w:val="24"/>
        </w:rPr>
        <w:t xml:space="preserve"> </w:t>
      </w:r>
      <w:r w:rsidRPr="338464B2" w:rsidR="12059F09">
        <w:rPr>
          <w:rFonts w:ascii="Calibri" w:hAnsi="Calibri" w:cs="Calibri"/>
          <w:sz w:val="24"/>
          <w:szCs w:val="24"/>
        </w:rPr>
        <w:t>Be curious</w:t>
      </w:r>
      <w:r w:rsidRPr="338464B2" w:rsidR="7A72974B">
        <w:rPr>
          <w:rFonts w:ascii="Calibri" w:hAnsi="Calibri" w:cs="Calibri"/>
          <w:sz w:val="24"/>
          <w:szCs w:val="24"/>
        </w:rPr>
        <w:t xml:space="preserve"> and </w:t>
      </w:r>
      <w:r w:rsidRPr="338464B2" w:rsidR="12059F09">
        <w:rPr>
          <w:rFonts w:ascii="Calibri" w:hAnsi="Calibri" w:cs="Calibri"/>
          <w:sz w:val="24"/>
          <w:szCs w:val="24"/>
        </w:rPr>
        <w:t>inquisitive</w:t>
      </w:r>
      <w:r w:rsidR="00242A40">
        <w:rPr>
          <w:rFonts w:ascii="Calibri" w:hAnsi="Calibri" w:cs="Calibri"/>
          <w:sz w:val="24"/>
          <w:szCs w:val="24"/>
        </w:rPr>
        <w:t>!</w:t>
      </w:r>
      <w:r w:rsidRPr="338464B2" w:rsidR="7A72974B">
        <w:rPr>
          <w:rFonts w:ascii="Calibri" w:hAnsi="Calibri" w:cs="Calibri"/>
          <w:sz w:val="24"/>
          <w:szCs w:val="24"/>
        </w:rPr>
        <w:t xml:space="preserve"> I</w:t>
      </w:r>
      <w:r w:rsidRPr="338464B2" w:rsidR="44F4080E">
        <w:rPr>
          <w:rFonts w:ascii="Calibri" w:hAnsi="Calibri" w:cs="Calibri"/>
          <w:sz w:val="24"/>
          <w:szCs w:val="24"/>
        </w:rPr>
        <w:t>f possible, consider reaching out to community members</w:t>
      </w:r>
      <w:r w:rsidR="00242A40">
        <w:rPr>
          <w:rFonts w:ascii="Calibri" w:hAnsi="Calibri" w:cs="Calibri"/>
          <w:sz w:val="24"/>
          <w:szCs w:val="24"/>
        </w:rPr>
        <w:t xml:space="preserve"> and officials</w:t>
      </w:r>
      <w:r w:rsidRPr="338464B2" w:rsidR="44F4080E">
        <w:rPr>
          <w:rFonts w:ascii="Calibri" w:hAnsi="Calibri" w:cs="Calibri"/>
          <w:sz w:val="24"/>
          <w:szCs w:val="24"/>
        </w:rPr>
        <w:t xml:space="preserve"> </w:t>
      </w:r>
      <w:r w:rsidRPr="338464B2" w:rsidR="1AE7CDD5">
        <w:rPr>
          <w:rFonts w:ascii="Calibri" w:hAnsi="Calibri" w:cs="Calibri"/>
          <w:sz w:val="24"/>
          <w:szCs w:val="24"/>
        </w:rPr>
        <w:t>to</w:t>
      </w:r>
      <w:r w:rsidR="00242A40">
        <w:rPr>
          <w:rFonts w:ascii="Calibri" w:hAnsi="Calibri" w:cs="Calibri"/>
          <w:sz w:val="24"/>
          <w:szCs w:val="24"/>
        </w:rPr>
        <w:t xml:space="preserve"> </w:t>
      </w:r>
      <w:r w:rsidR="00EC3ADA">
        <w:rPr>
          <w:rFonts w:ascii="Calibri" w:hAnsi="Calibri" w:cs="Calibri"/>
          <w:sz w:val="24"/>
          <w:szCs w:val="24"/>
        </w:rPr>
        <w:t>gather information on potential problems that could have a significant impact</w:t>
      </w:r>
      <w:r w:rsidRPr="338464B2" w:rsidR="37B79EE1">
        <w:rPr>
          <w:rFonts w:ascii="Calibri" w:hAnsi="Calibri" w:cs="Calibri"/>
          <w:sz w:val="24"/>
          <w:szCs w:val="24"/>
        </w:rPr>
        <w:t xml:space="preserve"> if implemented.</w:t>
      </w:r>
    </w:p>
    <w:p w:rsidR="00286325" w:rsidP="003E1ED3" w:rsidRDefault="00286325" w14:paraId="13308E1A" w14:textId="77777777">
      <w:pPr>
        <w:spacing w:line="240" w:lineRule="auto"/>
        <w:rPr>
          <w:rFonts w:ascii="Calibri" w:hAnsi="Calibri" w:cs="Calibri"/>
          <w:b/>
          <w:bCs/>
          <w:sz w:val="24"/>
          <w:szCs w:val="24"/>
        </w:rPr>
      </w:pPr>
    </w:p>
    <w:p w:rsidRPr="0053665C" w:rsidR="000E0977" w:rsidP="006808A3" w:rsidRDefault="00EC3ADA" w14:paraId="61EB0933" w14:textId="074B0159">
      <w:pPr>
        <w:pStyle w:val="Heading2"/>
      </w:pPr>
      <w:bookmarkStart w:name="_Toc212899527" w:id="20"/>
      <w:r>
        <w:t>Participant E</w:t>
      </w:r>
      <w:r w:rsidR="000E35DB">
        <w:t>ligibility</w:t>
      </w:r>
      <w:r w:rsidR="000E0977">
        <w:t>:</w:t>
      </w:r>
      <w:bookmarkEnd w:id="20"/>
    </w:p>
    <w:p w:rsidRPr="007B414A" w:rsidR="00CD7804" w:rsidP="003E1ED3" w:rsidRDefault="007A4A3C" w14:paraId="38A3D95D" w14:textId="53724076">
      <w:pPr>
        <w:pStyle w:val="ListParagraph"/>
        <w:numPr>
          <w:ilvl w:val="0"/>
          <w:numId w:val="9"/>
        </w:numPr>
        <w:spacing w:line="240" w:lineRule="auto"/>
        <w:rPr>
          <w:rFonts w:ascii="Calibri" w:hAnsi="Calibri" w:cs="Calibri"/>
          <w:sz w:val="24"/>
          <w:szCs w:val="24"/>
        </w:rPr>
      </w:pPr>
      <w:r w:rsidRPr="007B414A">
        <w:rPr>
          <w:rFonts w:ascii="Calibri" w:hAnsi="Calibri" w:cs="Calibri"/>
          <w:sz w:val="24"/>
          <w:szCs w:val="24"/>
          <w:u w:val="single"/>
        </w:rPr>
        <w:t>Schooling</w:t>
      </w:r>
      <w:r w:rsidRPr="007B414A">
        <w:rPr>
          <w:rFonts w:ascii="Calibri" w:hAnsi="Calibri" w:cs="Calibri"/>
          <w:sz w:val="24"/>
          <w:szCs w:val="24"/>
        </w:rPr>
        <w:t xml:space="preserve">: </w:t>
      </w:r>
      <w:r w:rsidRPr="007B414A" w:rsidR="00A70947">
        <w:rPr>
          <w:rFonts w:ascii="Calibri" w:hAnsi="Calibri" w:cs="Calibri"/>
          <w:sz w:val="24"/>
          <w:szCs w:val="24"/>
        </w:rPr>
        <w:t>Applicants must be</w:t>
      </w:r>
      <w:r w:rsidRPr="007B414A" w:rsidR="3203076A">
        <w:rPr>
          <w:rFonts w:ascii="Calibri" w:hAnsi="Calibri" w:cs="Calibri"/>
          <w:sz w:val="24"/>
          <w:szCs w:val="24"/>
        </w:rPr>
        <w:t>:</w:t>
      </w:r>
    </w:p>
    <w:p w:rsidRPr="007B414A" w:rsidR="00AD7FF6" w:rsidP="003E1ED3" w:rsidRDefault="00A70947" w14:paraId="14DAA635" w14:textId="14A910D0">
      <w:pPr>
        <w:pStyle w:val="ListParagraph"/>
        <w:numPr>
          <w:ilvl w:val="1"/>
          <w:numId w:val="9"/>
        </w:numPr>
        <w:spacing w:line="240" w:lineRule="auto"/>
        <w:rPr>
          <w:rFonts w:ascii="Calibri" w:hAnsi="Calibri" w:cs="Calibri"/>
          <w:sz w:val="24"/>
          <w:szCs w:val="24"/>
        </w:rPr>
      </w:pPr>
      <w:commentRangeStart w:id="21"/>
      <w:r w:rsidRPr="5EBD4687">
        <w:rPr>
          <w:rFonts w:ascii="Calibri" w:hAnsi="Calibri" w:cs="Calibri"/>
          <w:sz w:val="24"/>
          <w:szCs w:val="24"/>
        </w:rPr>
        <w:t>A student attending a North Carolina High School</w:t>
      </w:r>
      <w:r w:rsidRPr="5EBD4687" w:rsidR="00167F60">
        <w:rPr>
          <w:rFonts w:ascii="Calibri" w:hAnsi="Calibri" w:cs="Calibri"/>
          <w:sz w:val="24"/>
          <w:szCs w:val="24"/>
        </w:rPr>
        <w:t xml:space="preserve"> or </w:t>
      </w:r>
      <w:r w:rsidRPr="5EBD4687" w:rsidR="00550D48">
        <w:rPr>
          <w:rFonts w:ascii="Calibri" w:hAnsi="Calibri" w:cs="Calibri"/>
          <w:sz w:val="24"/>
          <w:szCs w:val="24"/>
        </w:rPr>
        <w:t xml:space="preserve">who </w:t>
      </w:r>
      <w:r w:rsidRPr="5EBD4687" w:rsidR="00167F60">
        <w:rPr>
          <w:rFonts w:ascii="Calibri" w:hAnsi="Calibri" w:cs="Calibri"/>
          <w:sz w:val="24"/>
          <w:szCs w:val="24"/>
        </w:rPr>
        <w:t>is homeschooled and of high school age</w:t>
      </w:r>
      <w:r w:rsidRPr="5EBD4687" w:rsidR="00803984">
        <w:rPr>
          <w:rFonts w:ascii="Calibri" w:hAnsi="Calibri" w:cs="Calibri"/>
          <w:sz w:val="24"/>
          <w:szCs w:val="24"/>
        </w:rPr>
        <w:t xml:space="preserve"> (</w:t>
      </w:r>
      <w:r w:rsidRPr="5EBD4687" w:rsidR="00295815">
        <w:rPr>
          <w:rFonts w:ascii="Calibri" w:hAnsi="Calibri" w:cs="Calibri"/>
          <w:sz w:val="24"/>
          <w:szCs w:val="24"/>
        </w:rPr>
        <w:t xml:space="preserve">a minimum age of </w:t>
      </w:r>
      <w:commentRangeEnd w:id="21"/>
      <w:r w:rsidRPr="5EBD4687">
        <w:rPr>
          <w:rStyle w:val="CommentReference"/>
          <w:rFonts w:ascii="Calibri" w:hAnsi="Calibri" w:cs="Calibri"/>
          <w:sz w:val="24"/>
          <w:szCs w:val="24"/>
        </w:rPr>
        <w:commentReference w:id="21"/>
      </w:r>
      <w:r w:rsidRPr="5EBD4687" w:rsidR="004C5C1F">
        <w:rPr>
          <w:rFonts w:ascii="Calibri" w:hAnsi="Calibri" w:cs="Calibri"/>
          <w:sz w:val="24"/>
          <w:szCs w:val="24"/>
        </w:rPr>
        <w:t xml:space="preserve">14 years old </w:t>
      </w:r>
      <w:r w:rsidRPr="5EBD4687" w:rsidR="00116A40">
        <w:rPr>
          <w:rFonts w:ascii="Calibri" w:hAnsi="Calibri" w:cs="Calibri"/>
          <w:sz w:val="24"/>
          <w:szCs w:val="24"/>
        </w:rPr>
        <w:t>by the start of the 2025-2026 school</w:t>
      </w:r>
      <w:r w:rsidRPr="5EBD4687" w:rsidR="0036622E">
        <w:rPr>
          <w:rFonts w:ascii="Calibri" w:hAnsi="Calibri" w:cs="Calibri"/>
          <w:sz w:val="24"/>
          <w:szCs w:val="24"/>
        </w:rPr>
        <w:t xml:space="preserve"> </w:t>
      </w:r>
      <w:r w:rsidRPr="5EBD4687" w:rsidR="00116A40">
        <w:rPr>
          <w:rFonts w:ascii="Calibri" w:hAnsi="Calibri" w:cs="Calibri"/>
          <w:sz w:val="24"/>
          <w:szCs w:val="24"/>
        </w:rPr>
        <w:t>year</w:t>
      </w:r>
      <w:r w:rsidRPr="5EBD4687" w:rsidR="0031545E">
        <w:rPr>
          <w:rFonts w:ascii="Calibri" w:hAnsi="Calibri" w:cs="Calibri"/>
          <w:sz w:val="24"/>
          <w:szCs w:val="24"/>
        </w:rPr>
        <w:t xml:space="preserve"> and a </w:t>
      </w:r>
      <w:commentRangeStart w:id="22"/>
      <w:r w:rsidRPr="5EBD4687" w:rsidR="0031545E">
        <w:rPr>
          <w:rFonts w:ascii="Calibri" w:hAnsi="Calibri" w:cs="Calibri"/>
          <w:sz w:val="24"/>
          <w:szCs w:val="24"/>
        </w:rPr>
        <w:t>maximum of 1</w:t>
      </w:r>
      <w:r w:rsidRPr="5EBD4687" w:rsidR="6B1D9604">
        <w:rPr>
          <w:rFonts w:ascii="Calibri" w:hAnsi="Calibri" w:cs="Calibri"/>
          <w:sz w:val="24"/>
          <w:szCs w:val="24"/>
        </w:rPr>
        <w:t>9</w:t>
      </w:r>
      <w:r w:rsidRPr="5EBD4687" w:rsidR="0031545E">
        <w:rPr>
          <w:rFonts w:ascii="Calibri" w:hAnsi="Calibri" w:cs="Calibri"/>
          <w:sz w:val="24"/>
          <w:szCs w:val="24"/>
        </w:rPr>
        <w:t xml:space="preserve"> years old</w:t>
      </w:r>
      <w:commentRangeEnd w:id="22"/>
      <w:r w:rsidRPr="5EBD4687">
        <w:rPr>
          <w:rStyle w:val="CommentReference"/>
          <w:rFonts w:ascii="Calibri" w:hAnsi="Calibri" w:cs="Calibri"/>
          <w:sz w:val="24"/>
          <w:szCs w:val="24"/>
        </w:rPr>
        <w:commentReference w:id="22"/>
      </w:r>
      <w:r w:rsidRPr="5EBD4687" w:rsidR="0031545E">
        <w:rPr>
          <w:rFonts w:ascii="Calibri" w:hAnsi="Calibri" w:cs="Calibri"/>
          <w:sz w:val="24"/>
          <w:szCs w:val="24"/>
        </w:rPr>
        <w:t>).</w:t>
      </w:r>
    </w:p>
    <w:p w:rsidR="00AD7FF6" w:rsidP="003E1ED3" w:rsidRDefault="5B9D3959" w14:paraId="03CE9E57" w14:textId="5925C6A8">
      <w:pPr>
        <w:pStyle w:val="ListParagraph"/>
        <w:numPr>
          <w:ilvl w:val="1"/>
          <w:numId w:val="9"/>
        </w:numPr>
        <w:spacing w:line="240" w:lineRule="auto"/>
        <w:rPr>
          <w:rFonts w:ascii="Calibri" w:hAnsi="Calibri" w:cs="Calibri"/>
          <w:sz w:val="24"/>
          <w:szCs w:val="24"/>
        </w:rPr>
      </w:pPr>
      <w:r w:rsidRPr="5EBD4687">
        <w:rPr>
          <w:rFonts w:ascii="Calibri" w:hAnsi="Calibri" w:cs="Calibri"/>
          <w:sz w:val="24"/>
          <w:szCs w:val="24"/>
        </w:rPr>
        <w:t>For homeschooled applicants</w:t>
      </w:r>
      <w:r w:rsidRPr="5EBD4687" w:rsidR="096A4A0E">
        <w:rPr>
          <w:rFonts w:ascii="Calibri" w:hAnsi="Calibri" w:cs="Calibri"/>
          <w:sz w:val="24"/>
          <w:szCs w:val="24"/>
        </w:rPr>
        <w:t>,</w:t>
      </w:r>
      <w:r w:rsidRPr="5EBD4687">
        <w:rPr>
          <w:rFonts w:ascii="Calibri" w:hAnsi="Calibri" w:cs="Calibri"/>
          <w:sz w:val="24"/>
          <w:szCs w:val="24"/>
        </w:rPr>
        <w:t xml:space="preserve"> </w:t>
      </w:r>
      <w:r w:rsidRPr="5EBD4687" w:rsidR="68B3E590">
        <w:rPr>
          <w:rFonts w:ascii="Calibri" w:hAnsi="Calibri" w:cs="Calibri"/>
          <w:sz w:val="24"/>
          <w:szCs w:val="24"/>
        </w:rPr>
        <w:t xml:space="preserve">there will be a specific section on </w:t>
      </w:r>
      <w:r w:rsidR="00EC3ADA">
        <w:rPr>
          <w:rFonts w:ascii="Calibri" w:hAnsi="Calibri" w:cs="Calibri"/>
          <w:sz w:val="24"/>
          <w:szCs w:val="24"/>
        </w:rPr>
        <w:t xml:space="preserve">the </w:t>
      </w:r>
      <w:r w:rsidRPr="5EBD4687" w:rsidR="68B3E590">
        <w:rPr>
          <w:rFonts w:ascii="Calibri" w:hAnsi="Calibri" w:cs="Calibri"/>
          <w:sz w:val="24"/>
          <w:szCs w:val="24"/>
        </w:rPr>
        <w:t xml:space="preserve">registration forms </w:t>
      </w:r>
      <w:commentRangeStart w:id="23"/>
      <w:r w:rsidRPr="5EBD4687" w:rsidR="68B3E590">
        <w:rPr>
          <w:rFonts w:ascii="Calibri" w:hAnsi="Calibri" w:cs="Calibri"/>
          <w:sz w:val="24"/>
          <w:szCs w:val="24"/>
        </w:rPr>
        <w:t>to</w:t>
      </w:r>
      <w:r w:rsidRPr="5EBD4687" w:rsidR="1B0B0F9D">
        <w:rPr>
          <w:rFonts w:ascii="Calibri" w:hAnsi="Calibri" w:cs="Calibri"/>
          <w:sz w:val="24"/>
          <w:szCs w:val="24"/>
        </w:rPr>
        <w:t xml:space="preserve"> designate their status, as well as </w:t>
      </w:r>
      <w:r w:rsidR="008A165B">
        <w:rPr>
          <w:rFonts w:ascii="Calibri" w:hAnsi="Calibri" w:cs="Calibri"/>
          <w:sz w:val="24"/>
          <w:szCs w:val="24"/>
        </w:rPr>
        <w:t xml:space="preserve">a few </w:t>
      </w:r>
      <w:commentRangeStart w:id="24"/>
      <w:r w:rsidRPr="5EBD4687" w:rsidR="1B0B0F9D">
        <w:rPr>
          <w:rFonts w:ascii="Calibri" w:hAnsi="Calibri" w:cs="Calibri"/>
          <w:sz w:val="24"/>
          <w:szCs w:val="24"/>
        </w:rPr>
        <w:t xml:space="preserve">extra </w:t>
      </w:r>
      <w:commentRangeEnd w:id="24"/>
      <w:r w:rsidRPr="5EBD4687" w:rsidR="00AD7FF6">
        <w:rPr>
          <w:rStyle w:val="CommentReference"/>
          <w:rFonts w:ascii="Calibri" w:hAnsi="Calibri" w:cs="Calibri"/>
          <w:sz w:val="24"/>
          <w:szCs w:val="24"/>
        </w:rPr>
        <w:commentReference w:id="24"/>
      </w:r>
      <w:r w:rsidRPr="5EBD4687" w:rsidR="1B0B0F9D">
        <w:rPr>
          <w:rFonts w:ascii="Calibri" w:hAnsi="Calibri" w:cs="Calibri"/>
          <w:sz w:val="24"/>
          <w:szCs w:val="24"/>
        </w:rPr>
        <w:t>forms to fill out</w:t>
      </w:r>
      <w:r w:rsidR="00EC3ADA">
        <w:rPr>
          <w:rFonts w:ascii="Calibri" w:hAnsi="Calibri" w:cs="Calibri"/>
          <w:sz w:val="24"/>
          <w:szCs w:val="24"/>
        </w:rPr>
        <w:t xml:space="preserve"> for participation in the final competition</w:t>
      </w:r>
      <w:r w:rsidRPr="5EBD4687" w:rsidR="1B0B0F9D">
        <w:rPr>
          <w:rFonts w:ascii="Calibri" w:hAnsi="Calibri" w:cs="Calibri"/>
          <w:sz w:val="24"/>
          <w:szCs w:val="24"/>
        </w:rPr>
        <w:t xml:space="preserve">. </w:t>
      </w:r>
      <w:commentRangeEnd w:id="23"/>
      <w:r w:rsidRPr="007B414A" w:rsidR="00AD7FF6">
        <w:rPr>
          <w:rStyle w:val="CommentReference"/>
          <w:rFonts w:ascii="Calibri" w:hAnsi="Calibri" w:cs="Calibri"/>
          <w:sz w:val="24"/>
          <w:szCs w:val="24"/>
        </w:rPr>
        <w:commentReference w:id="23"/>
      </w:r>
    </w:p>
    <w:p w:rsidRPr="007B414A" w:rsidR="00DA107F" w:rsidP="00DA107F" w:rsidRDefault="005E476D" w14:paraId="3570A410" w14:textId="50672D46">
      <w:pPr>
        <w:pStyle w:val="ListParagraph"/>
        <w:numPr>
          <w:ilvl w:val="0"/>
          <w:numId w:val="9"/>
        </w:numPr>
        <w:spacing w:line="240" w:lineRule="auto"/>
        <w:rPr>
          <w:rFonts w:ascii="Calibri" w:hAnsi="Calibri" w:cs="Calibri"/>
          <w:sz w:val="24"/>
          <w:szCs w:val="24"/>
        </w:rPr>
      </w:pPr>
      <w:r>
        <w:rPr>
          <w:rFonts w:ascii="Calibri" w:hAnsi="Calibri" w:cs="Calibri"/>
          <w:sz w:val="24"/>
          <w:szCs w:val="24"/>
          <w:u w:val="single"/>
        </w:rPr>
        <w:t>Team</w:t>
      </w:r>
      <w:r w:rsidR="00266A6C">
        <w:rPr>
          <w:rFonts w:ascii="Calibri" w:hAnsi="Calibri" w:cs="Calibri"/>
          <w:sz w:val="24"/>
          <w:szCs w:val="24"/>
          <w:u w:val="single"/>
        </w:rPr>
        <w:t xml:space="preserve"> Advisor:</w:t>
      </w:r>
      <w:r w:rsidR="00266A6C">
        <w:rPr>
          <w:rFonts w:ascii="Calibri" w:hAnsi="Calibri" w:cs="Calibri"/>
          <w:sz w:val="24"/>
          <w:szCs w:val="24"/>
        </w:rPr>
        <w:t xml:space="preserve"> Each team (</w:t>
      </w:r>
      <w:r w:rsidR="00266A6C">
        <w:rPr>
          <w:rFonts w:ascii="Calibri" w:hAnsi="Calibri" w:cs="Calibri"/>
          <w:sz w:val="24"/>
          <w:szCs w:val="24"/>
        </w:rPr>
        <w:t xml:space="preserve">see details on </w:t>
      </w:r>
      <w:hyperlink w:history="1" w:anchor="_CSC_Program_Guidelines">
        <w:r w:rsidRPr="003C1D54" w:rsidR="00266A6C">
          <w:rPr>
            <w:rStyle w:val="Hyperlink"/>
            <w:rFonts w:ascii="Calibri" w:hAnsi="Calibri" w:cs="Calibri"/>
            <w:sz w:val="24"/>
            <w:szCs w:val="24"/>
          </w:rPr>
          <w:t>Team Formation</w:t>
        </w:r>
      </w:hyperlink>
      <w:r w:rsidR="00266A6C">
        <w:rPr>
          <w:rFonts w:ascii="Calibri" w:hAnsi="Calibri" w:cs="Calibri"/>
          <w:sz w:val="24"/>
          <w:szCs w:val="24"/>
        </w:rPr>
        <w:t xml:space="preserve"> below</w:t>
      </w:r>
      <w:r w:rsidR="00266A6C">
        <w:rPr>
          <w:rFonts w:ascii="Calibri" w:hAnsi="Calibri" w:cs="Calibri"/>
          <w:sz w:val="24"/>
          <w:szCs w:val="24"/>
        </w:rPr>
        <w:t xml:space="preserve">) must find an advisor who works at or is registered to volunteer at their school. The team advisor will be responsible for </w:t>
      </w:r>
      <w:r w:rsidR="00A16ADA">
        <w:rPr>
          <w:rFonts w:ascii="Calibri" w:hAnsi="Calibri" w:cs="Calibri"/>
          <w:sz w:val="24"/>
          <w:szCs w:val="24"/>
        </w:rPr>
        <w:t xml:space="preserve">the </w:t>
      </w:r>
      <w:r w:rsidR="00266A6C">
        <w:rPr>
          <w:rFonts w:ascii="Calibri" w:hAnsi="Calibri" w:cs="Calibri"/>
          <w:sz w:val="24"/>
          <w:szCs w:val="24"/>
        </w:rPr>
        <w:t>participants during all CSC activities</w:t>
      </w:r>
      <w:r w:rsidR="00A16ADA">
        <w:rPr>
          <w:rFonts w:ascii="Calibri" w:hAnsi="Calibri" w:cs="Calibri"/>
          <w:sz w:val="24"/>
          <w:szCs w:val="24"/>
        </w:rPr>
        <w:t>.</w:t>
      </w:r>
    </w:p>
    <w:p w:rsidR="4D8BAC02" w:rsidP="003E1ED3" w:rsidRDefault="4D8BAC02" w14:paraId="487AD1C2" w14:textId="2DF5627B">
      <w:pPr>
        <w:spacing w:line="240" w:lineRule="auto"/>
        <w:rPr>
          <w:rFonts w:ascii="Calibri" w:hAnsi="Calibri" w:cs="Calibri"/>
          <w:sz w:val="24"/>
          <w:szCs w:val="24"/>
        </w:rPr>
      </w:pPr>
    </w:p>
    <w:p w:rsidRPr="00EB7206" w:rsidR="005F4878" w:rsidP="00C857F8" w:rsidRDefault="00AA7B08" w14:paraId="26E126E6" w14:textId="41141C28">
      <w:pPr>
        <w:pStyle w:val="Heading2"/>
      </w:pPr>
      <w:bookmarkStart w:name="_CSC_Program_Guidelines" w:id="25"/>
      <w:bookmarkStart w:name="_Toc212899528" w:id="26"/>
      <w:bookmarkEnd w:id="25"/>
      <w:r>
        <w:t xml:space="preserve">CSC Program Guidelines &amp; </w:t>
      </w:r>
      <w:r w:rsidR="00400633">
        <w:t>Format</w:t>
      </w:r>
      <w:r>
        <w:t>:</w:t>
      </w:r>
      <w:bookmarkEnd w:id="26"/>
    </w:p>
    <w:p w:rsidRPr="00CC3230" w:rsidR="005F4878" w:rsidP="00C857F8" w:rsidRDefault="005F4878" w14:paraId="4A635EBA" w14:textId="53878DF2">
      <w:pPr>
        <w:spacing w:line="240" w:lineRule="auto"/>
        <w:rPr>
          <w:rFonts w:ascii="Calibri" w:hAnsi="Calibri" w:cs="Calibri"/>
          <w:sz w:val="24"/>
          <w:szCs w:val="24"/>
        </w:rPr>
      </w:pPr>
      <w:bookmarkStart w:name="_Toc212899529" w:id="27"/>
      <w:r w:rsidRPr="00400633">
        <w:rPr>
          <w:rStyle w:val="Heading3Char"/>
        </w:rPr>
        <w:t>Team formation:</w:t>
      </w:r>
      <w:bookmarkEnd w:id="27"/>
      <w:r w:rsidR="00CC3230">
        <w:rPr>
          <w:rFonts w:ascii="Calibri" w:hAnsi="Calibri" w:cs="Calibri"/>
          <w:sz w:val="24"/>
          <w:szCs w:val="24"/>
        </w:rPr>
        <w:t xml:space="preserve"> Teams of 1-4 eligible high school students</w:t>
      </w:r>
      <w:r w:rsidR="00BD01C4">
        <w:rPr>
          <w:rFonts w:ascii="Calibri" w:hAnsi="Calibri" w:cs="Calibri"/>
          <w:sz w:val="24"/>
          <w:szCs w:val="24"/>
        </w:rPr>
        <w:t xml:space="preserve"> and one advisor can register to participate in the CSC.</w:t>
      </w:r>
    </w:p>
    <w:p w:rsidR="0002669E" w:rsidP="00C857F8" w:rsidRDefault="00D83825" w14:paraId="665E6892" w14:textId="46B182D5">
      <w:pPr>
        <w:pStyle w:val="ListParagraph"/>
        <w:numPr>
          <w:ilvl w:val="0"/>
          <w:numId w:val="10"/>
        </w:numPr>
        <w:spacing w:line="240" w:lineRule="auto"/>
        <w:rPr>
          <w:rFonts w:ascii="Calibri" w:hAnsi="Calibri" w:cs="Calibri"/>
          <w:sz w:val="24"/>
          <w:szCs w:val="24"/>
        </w:rPr>
      </w:pPr>
      <w:r w:rsidRPr="5EBD4687">
        <w:rPr>
          <w:rFonts w:ascii="Calibri" w:hAnsi="Calibri" w:cs="Calibri"/>
          <w:sz w:val="24"/>
          <w:szCs w:val="24"/>
        </w:rPr>
        <w:t xml:space="preserve">We welcome </w:t>
      </w:r>
      <w:r w:rsidRPr="5EBD4687" w:rsidR="372EF8AA">
        <w:rPr>
          <w:rFonts w:ascii="Calibri" w:hAnsi="Calibri" w:cs="Calibri"/>
          <w:sz w:val="24"/>
          <w:szCs w:val="24"/>
        </w:rPr>
        <w:t xml:space="preserve">participants from </w:t>
      </w:r>
      <w:r w:rsidRPr="5EBD4687">
        <w:rPr>
          <w:rFonts w:ascii="Calibri" w:hAnsi="Calibri" w:cs="Calibri"/>
          <w:sz w:val="24"/>
          <w:szCs w:val="24"/>
        </w:rPr>
        <w:t xml:space="preserve">any </w:t>
      </w:r>
      <w:r w:rsidRPr="5EBD4687" w:rsidR="22F1EC05">
        <w:rPr>
          <w:rFonts w:ascii="Calibri" w:hAnsi="Calibri" w:cs="Calibri"/>
          <w:sz w:val="24"/>
          <w:szCs w:val="24"/>
        </w:rPr>
        <w:t xml:space="preserve">North Carolina </w:t>
      </w:r>
      <w:r w:rsidRPr="5EBD4687">
        <w:rPr>
          <w:rFonts w:ascii="Calibri" w:hAnsi="Calibri" w:cs="Calibri"/>
          <w:sz w:val="24"/>
          <w:szCs w:val="24"/>
        </w:rPr>
        <w:t>high school</w:t>
      </w:r>
      <w:r w:rsidR="00A16ADA">
        <w:rPr>
          <w:rFonts w:ascii="Calibri" w:hAnsi="Calibri" w:cs="Calibri"/>
          <w:sz w:val="24"/>
          <w:szCs w:val="24"/>
        </w:rPr>
        <w:t xml:space="preserve"> or homeschooled students registered in North Carolina</w:t>
      </w:r>
      <w:commentRangeStart w:id="28"/>
      <w:r w:rsidRPr="5EBD4687" w:rsidR="062965BF">
        <w:rPr>
          <w:rFonts w:ascii="Calibri" w:hAnsi="Calibri" w:cs="Calibri"/>
          <w:sz w:val="24"/>
          <w:szCs w:val="24"/>
        </w:rPr>
        <w:t>.</w:t>
      </w:r>
      <w:commentRangeEnd w:id="28"/>
      <w:r>
        <w:rPr>
          <w:rStyle w:val="CommentReference"/>
          <w:rFonts w:ascii="Calibri" w:hAnsi="Calibri" w:cs="Calibri"/>
          <w:sz w:val="24"/>
          <w:szCs w:val="24"/>
        </w:rPr>
        <w:commentReference w:id="28"/>
      </w:r>
    </w:p>
    <w:p w:rsidR="00EF1136" w:rsidP="00C857F8" w:rsidRDefault="00D83825" w14:paraId="157825B2" w14:textId="3CCEE983">
      <w:pPr>
        <w:pStyle w:val="ListParagraph"/>
        <w:numPr>
          <w:ilvl w:val="0"/>
          <w:numId w:val="10"/>
        </w:numPr>
        <w:spacing w:line="240" w:lineRule="auto"/>
        <w:rPr>
          <w:rFonts w:ascii="Calibri" w:hAnsi="Calibri" w:cs="Calibri"/>
          <w:sz w:val="24"/>
          <w:szCs w:val="24"/>
        </w:rPr>
      </w:pPr>
      <w:r w:rsidRPr="00505AFE">
        <w:rPr>
          <w:rFonts w:ascii="Calibri" w:hAnsi="Calibri" w:cs="Calibri"/>
          <w:sz w:val="24"/>
          <w:szCs w:val="24"/>
        </w:rPr>
        <w:t xml:space="preserve">Teams can be </w:t>
      </w:r>
      <w:r w:rsidRPr="00505AFE" w:rsidR="004E2CB9">
        <w:rPr>
          <w:rFonts w:ascii="Calibri" w:hAnsi="Calibri" w:cs="Calibri"/>
          <w:sz w:val="24"/>
          <w:szCs w:val="24"/>
        </w:rPr>
        <w:t xml:space="preserve">anywhere from 1 to 4 students. </w:t>
      </w:r>
    </w:p>
    <w:p w:rsidRPr="008C242A" w:rsidR="00BD01C4" w:rsidP="00C857F8" w:rsidRDefault="00BD01C4" w14:paraId="4C3C8D33" w14:textId="4A5D01FC">
      <w:pPr>
        <w:pStyle w:val="ListParagraph"/>
        <w:numPr>
          <w:ilvl w:val="0"/>
          <w:numId w:val="10"/>
        </w:numPr>
        <w:spacing w:line="240" w:lineRule="auto"/>
        <w:rPr>
          <w:rFonts w:ascii="Calibri" w:hAnsi="Calibri" w:cs="Calibri"/>
          <w:sz w:val="24"/>
          <w:szCs w:val="24"/>
        </w:rPr>
      </w:pPr>
      <w:r w:rsidRPr="338464B2">
        <w:rPr>
          <w:rFonts w:ascii="Calibri" w:hAnsi="Calibri" w:cs="Calibri"/>
          <w:sz w:val="24"/>
          <w:szCs w:val="24"/>
        </w:rPr>
        <w:t xml:space="preserve">Each team </w:t>
      </w:r>
      <w:r w:rsidRPr="338464B2" w:rsidR="3EFDD898">
        <w:rPr>
          <w:rFonts w:ascii="Calibri" w:hAnsi="Calibri" w:cs="Calibri"/>
          <w:sz w:val="24"/>
          <w:szCs w:val="24"/>
        </w:rPr>
        <w:t>must</w:t>
      </w:r>
      <w:r w:rsidRPr="338464B2">
        <w:rPr>
          <w:rFonts w:ascii="Calibri" w:hAnsi="Calibri" w:cs="Calibri"/>
          <w:sz w:val="24"/>
          <w:szCs w:val="24"/>
        </w:rPr>
        <w:t xml:space="preserve"> designate one adult advisor</w:t>
      </w:r>
      <w:r w:rsidRPr="338464B2" w:rsidR="00CE51FE">
        <w:rPr>
          <w:rFonts w:ascii="Calibri" w:hAnsi="Calibri" w:cs="Calibri"/>
          <w:sz w:val="24"/>
          <w:szCs w:val="24"/>
        </w:rPr>
        <w:t xml:space="preserve"> affiliated/registered to their school</w:t>
      </w:r>
      <w:r w:rsidRPr="338464B2">
        <w:rPr>
          <w:rFonts w:ascii="Calibri" w:hAnsi="Calibri" w:cs="Calibri"/>
          <w:sz w:val="24"/>
          <w:szCs w:val="24"/>
        </w:rPr>
        <w:t xml:space="preserve"> to oversee </w:t>
      </w:r>
      <w:r w:rsidRPr="338464B2" w:rsidR="0098733B">
        <w:rPr>
          <w:rFonts w:ascii="Calibri" w:hAnsi="Calibri" w:cs="Calibri"/>
          <w:sz w:val="24"/>
          <w:szCs w:val="24"/>
        </w:rPr>
        <w:t>day-to-day activities</w:t>
      </w:r>
      <w:r w:rsidRPr="338464B2" w:rsidR="00C81261">
        <w:rPr>
          <w:rFonts w:ascii="Calibri" w:hAnsi="Calibri" w:cs="Calibri"/>
          <w:sz w:val="24"/>
          <w:szCs w:val="24"/>
        </w:rPr>
        <w:t>, receive CSC communications, and act as a chaperone during the final competition</w:t>
      </w:r>
      <w:r w:rsidRPr="338464B2" w:rsidR="51FC5BFD">
        <w:rPr>
          <w:rFonts w:ascii="Calibri" w:hAnsi="Calibri" w:cs="Calibri"/>
          <w:sz w:val="24"/>
          <w:szCs w:val="24"/>
        </w:rPr>
        <w:t xml:space="preserve"> i</w:t>
      </w:r>
      <w:r w:rsidRPr="338464B2" w:rsidR="00C81261">
        <w:rPr>
          <w:rFonts w:ascii="Calibri" w:hAnsi="Calibri" w:cs="Calibri"/>
          <w:sz w:val="24"/>
          <w:szCs w:val="24"/>
        </w:rPr>
        <w:t>f attending in</w:t>
      </w:r>
      <w:r w:rsidRPr="338464B2" w:rsidR="45E41ECB">
        <w:rPr>
          <w:rFonts w:ascii="Calibri" w:hAnsi="Calibri" w:cs="Calibri"/>
          <w:sz w:val="24"/>
          <w:szCs w:val="24"/>
        </w:rPr>
        <w:t>-p</w:t>
      </w:r>
      <w:r w:rsidRPr="338464B2" w:rsidR="00C81261">
        <w:rPr>
          <w:rFonts w:ascii="Calibri" w:hAnsi="Calibri" w:cs="Calibri"/>
          <w:sz w:val="24"/>
          <w:szCs w:val="24"/>
        </w:rPr>
        <w:t>erson.</w:t>
      </w:r>
    </w:p>
    <w:p w:rsidR="0002669E" w:rsidP="00C857F8" w:rsidRDefault="004E2CB9" w14:paraId="463302B0" w14:textId="1CF6DD77">
      <w:pPr>
        <w:pStyle w:val="ListParagraph"/>
        <w:numPr>
          <w:ilvl w:val="0"/>
          <w:numId w:val="10"/>
        </w:numPr>
        <w:spacing w:line="240" w:lineRule="auto"/>
        <w:rPr>
          <w:rFonts w:ascii="Calibri" w:hAnsi="Calibri" w:cs="Calibri"/>
          <w:sz w:val="24"/>
          <w:szCs w:val="24"/>
        </w:rPr>
      </w:pPr>
      <w:r w:rsidRPr="5EBD4687">
        <w:rPr>
          <w:rFonts w:ascii="Calibri" w:hAnsi="Calibri" w:cs="Calibri"/>
          <w:sz w:val="24"/>
          <w:szCs w:val="24"/>
        </w:rPr>
        <w:t>Each high school</w:t>
      </w:r>
      <w:r w:rsidRPr="5EBD4687" w:rsidR="00AD7FF6">
        <w:rPr>
          <w:rFonts w:ascii="Calibri" w:hAnsi="Calibri" w:cs="Calibri"/>
          <w:sz w:val="24"/>
          <w:szCs w:val="24"/>
        </w:rPr>
        <w:t>/homeschool</w:t>
      </w:r>
      <w:r w:rsidRPr="5EBD4687">
        <w:rPr>
          <w:rFonts w:ascii="Calibri" w:hAnsi="Calibri" w:cs="Calibri"/>
          <w:sz w:val="24"/>
          <w:szCs w:val="24"/>
        </w:rPr>
        <w:t xml:space="preserve"> can </w:t>
      </w:r>
      <w:r w:rsidRPr="5EBD4687" w:rsidR="00BD01C4">
        <w:rPr>
          <w:rFonts w:ascii="Calibri" w:hAnsi="Calibri" w:cs="Calibri"/>
          <w:sz w:val="24"/>
          <w:szCs w:val="24"/>
        </w:rPr>
        <w:t>have</w:t>
      </w:r>
      <w:r w:rsidRPr="5EBD4687">
        <w:rPr>
          <w:rFonts w:ascii="Calibri" w:hAnsi="Calibri" w:cs="Calibri"/>
          <w:sz w:val="24"/>
          <w:szCs w:val="24"/>
        </w:rPr>
        <w:t xml:space="preserve"> multiple teams</w:t>
      </w:r>
      <w:r w:rsidRPr="5EBD4687" w:rsidR="0041025F">
        <w:rPr>
          <w:rFonts w:ascii="Calibri" w:hAnsi="Calibri" w:cs="Calibri"/>
          <w:sz w:val="24"/>
          <w:szCs w:val="24"/>
        </w:rPr>
        <w:t xml:space="preserve">/groups </w:t>
      </w:r>
      <w:r w:rsidRPr="5EBD4687" w:rsidR="44080DDF">
        <w:rPr>
          <w:rFonts w:ascii="Calibri" w:hAnsi="Calibri" w:cs="Calibri"/>
          <w:sz w:val="24"/>
          <w:szCs w:val="24"/>
        </w:rPr>
        <w:t>to participate</w:t>
      </w:r>
      <w:r w:rsidRPr="5EBD4687" w:rsidR="0041025F">
        <w:rPr>
          <w:rFonts w:ascii="Calibri" w:hAnsi="Calibri" w:cs="Calibri"/>
          <w:sz w:val="24"/>
          <w:szCs w:val="24"/>
        </w:rPr>
        <w:t xml:space="preserve">. </w:t>
      </w:r>
    </w:p>
    <w:p w:rsidR="0002669E" w:rsidP="00C857F8" w:rsidRDefault="0041025F" w14:paraId="7DB1126A" w14:textId="348F2E12">
      <w:pPr>
        <w:pStyle w:val="ListParagraph"/>
        <w:numPr>
          <w:ilvl w:val="1"/>
          <w:numId w:val="10"/>
        </w:numPr>
        <w:spacing w:line="240" w:lineRule="auto"/>
        <w:rPr>
          <w:rFonts w:ascii="Calibri" w:hAnsi="Calibri" w:cs="Calibri"/>
          <w:sz w:val="24"/>
          <w:szCs w:val="24"/>
        </w:rPr>
      </w:pPr>
      <w:r w:rsidRPr="0002669E">
        <w:rPr>
          <w:rFonts w:ascii="Calibri" w:hAnsi="Calibri" w:cs="Calibri"/>
          <w:sz w:val="24"/>
          <w:szCs w:val="24"/>
        </w:rPr>
        <w:t xml:space="preserve">There is no limit to the number of teams </w:t>
      </w:r>
      <w:r w:rsidR="00CE51FE">
        <w:rPr>
          <w:rFonts w:ascii="Calibri" w:hAnsi="Calibri" w:cs="Calibri"/>
          <w:sz w:val="24"/>
          <w:szCs w:val="24"/>
        </w:rPr>
        <w:t>per school</w:t>
      </w:r>
      <w:r w:rsidRPr="0002669E">
        <w:rPr>
          <w:rFonts w:ascii="Calibri" w:hAnsi="Calibri" w:cs="Calibri"/>
          <w:sz w:val="24"/>
          <w:szCs w:val="24"/>
        </w:rPr>
        <w:t>.</w:t>
      </w:r>
      <w:r w:rsidRPr="0002669E" w:rsidR="0056258A">
        <w:rPr>
          <w:rFonts w:ascii="Calibri" w:hAnsi="Calibri" w:cs="Calibri"/>
          <w:sz w:val="24"/>
          <w:szCs w:val="24"/>
        </w:rPr>
        <w:t xml:space="preserve"> </w:t>
      </w:r>
    </w:p>
    <w:p w:rsidR="008C242A" w:rsidP="00C857F8" w:rsidRDefault="2A9762F1" w14:paraId="1F5E10DE" w14:textId="2D5EE025">
      <w:pPr>
        <w:pStyle w:val="ListParagraph"/>
        <w:numPr>
          <w:ilvl w:val="1"/>
          <w:numId w:val="10"/>
        </w:numPr>
        <w:spacing w:line="240" w:lineRule="auto"/>
        <w:rPr>
          <w:rFonts w:ascii="Calibri" w:hAnsi="Calibri" w:cs="Calibri"/>
          <w:sz w:val="24"/>
          <w:szCs w:val="24"/>
        </w:rPr>
      </w:pPr>
      <w:r w:rsidRPr="338464B2">
        <w:rPr>
          <w:rFonts w:ascii="Calibri" w:hAnsi="Calibri" w:cs="Calibri"/>
          <w:sz w:val="24"/>
          <w:szCs w:val="24"/>
        </w:rPr>
        <w:t>Each high school must have at least one advisor for every 12 participants.</w:t>
      </w:r>
      <w:r w:rsidRPr="338464B2" w:rsidR="00422E13">
        <w:rPr>
          <w:rFonts w:ascii="Calibri" w:hAnsi="Calibri" w:cs="Calibri"/>
          <w:sz w:val="24"/>
          <w:szCs w:val="24"/>
        </w:rPr>
        <w:t xml:space="preserve"> </w:t>
      </w:r>
    </w:p>
    <w:p w:rsidR="007072C3" w:rsidP="00C857F8" w:rsidRDefault="007072C3" w14:paraId="2658163A" w14:textId="67F614E3">
      <w:pPr>
        <w:pStyle w:val="ListParagraph"/>
        <w:numPr>
          <w:ilvl w:val="1"/>
          <w:numId w:val="10"/>
        </w:numPr>
        <w:spacing w:line="240" w:lineRule="auto"/>
        <w:rPr>
          <w:rFonts w:ascii="Calibri" w:hAnsi="Calibri" w:cs="Calibri"/>
          <w:sz w:val="24"/>
          <w:szCs w:val="24"/>
        </w:rPr>
      </w:pPr>
      <w:r w:rsidRPr="5EBD4687">
        <w:rPr>
          <w:rFonts w:ascii="Calibri" w:hAnsi="Calibri" w:cs="Calibri"/>
          <w:sz w:val="24"/>
          <w:szCs w:val="24"/>
        </w:rPr>
        <w:t>Advisors</w:t>
      </w:r>
      <w:r w:rsidRPr="5EBD4687" w:rsidR="001D2243">
        <w:rPr>
          <w:rFonts w:ascii="Calibri" w:hAnsi="Calibri" w:cs="Calibri"/>
          <w:sz w:val="24"/>
          <w:szCs w:val="24"/>
        </w:rPr>
        <w:t xml:space="preserve"> should not</w:t>
      </w:r>
      <w:r w:rsidRPr="5EBD4687" w:rsidR="00286325">
        <w:rPr>
          <w:rFonts w:ascii="Calibri" w:hAnsi="Calibri" w:cs="Calibri"/>
          <w:sz w:val="24"/>
          <w:szCs w:val="24"/>
        </w:rPr>
        <w:t xml:space="preserve"> take part </w:t>
      </w:r>
      <w:r w:rsidRPr="5EBD4687" w:rsidR="001D2243">
        <w:rPr>
          <w:rFonts w:ascii="Calibri" w:hAnsi="Calibri" w:cs="Calibri"/>
          <w:sz w:val="24"/>
          <w:szCs w:val="24"/>
        </w:rPr>
        <w:t xml:space="preserve">in the </w:t>
      </w:r>
      <w:r w:rsidRPr="5EBD4687" w:rsidR="00053D53">
        <w:rPr>
          <w:rFonts w:ascii="Calibri" w:hAnsi="Calibri" w:cs="Calibri"/>
          <w:sz w:val="24"/>
          <w:szCs w:val="24"/>
        </w:rPr>
        <w:t>creati</w:t>
      </w:r>
      <w:r w:rsidRPr="5EBD4687" w:rsidR="001D2243">
        <w:rPr>
          <w:rFonts w:ascii="Calibri" w:hAnsi="Calibri" w:cs="Calibri"/>
          <w:sz w:val="24"/>
          <w:szCs w:val="24"/>
        </w:rPr>
        <w:t>on of</w:t>
      </w:r>
      <w:r w:rsidRPr="5EBD4687" w:rsidR="00053D53">
        <w:rPr>
          <w:rFonts w:ascii="Calibri" w:hAnsi="Calibri" w:cs="Calibri"/>
          <w:sz w:val="24"/>
          <w:szCs w:val="24"/>
        </w:rPr>
        <w:t xml:space="preserve"> the </w:t>
      </w:r>
      <w:r w:rsidRPr="5EBD4687" w:rsidR="001D2243">
        <w:rPr>
          <w:rFonts w:ascii="Calibri" w:hAnsi="Calibri" w:cs="Calibri"/>
          <w:sz w:val="24"/>
          <w:szCs w:val="24"/>
        </w:rPr>
        <w:t xml:space="preserve">teams’ </w:t>
      </w:r>
      <w:r w:rsidRPr="5EBD4687" w:rsidR="00053D53">
        <w:rPr>
          <w:rFonts w:ascii="Calibri" w:hAnsi="Calibri" w:cs="Calibri"/>
          <w:sz w:val="24"/>
          <w:szCs w:val="24"/>
        </w:rPr>
        <w:t>project</w:t>
      </w:r>
      <w:r w:rsidRPr="5EBD4687" w:rsidR="001D2243">
        <w:rPr>
          <w:rFonts w:ascii="Calibri" w:hAnsi="Calibri" w:cs="Calibri"/>
          <w:sz w:val="24"/>
          <w:szCs w:val="24"/>
        </w:rPr>
        <w:t>s</w:t>
      </w:r>
      <w:r w:rsidRPr="5EBD4687" w:rsidR="00053D53">
        <w:rPr>
          <w:rFonts w:ascii="Calibri" w:hAnsi="Calibri" w:cs="Calibri"/>
          <w:sz w:val="24"/>
          <w:szCs w:val="24"/>
        </w:rPr>
        <w:t xml:space="preserve">. </w:t>
      </w:r>
      <w:r w:rsidRPr="5EBD4687" w:rsidR="00B53DD5">
        <w:rPr>
          <w:rFonts w:ascii="Calibri" w:hAnsi="Calibri" w:cs="Calibri"/>
          <w:sz w:val="24"/>
          <w:szCs w:val="24"/>
        </w:rPr>
        <w:t>However,</w:t>
      </w:r>
      <w:r w:rsidRPr="5EBD4687" w:rsidR="00053D53">
        <w:rPr>
          <w:rFonts w:ascii="Calibri" w:hAnsi="Calibri" w:cs="Calibri"/>
          <w:sz w:val="24"/>
          <w:szCs w:val="24"/>
        </w:rPr>
        <w:t xml:space="preserve"> they can be there </w:t>
      </w:r>
      <w:r w:rsidRPr="5EBD4687" w:rsidR="1F5A60A7">
        <w:rPr>
          <w:rFonts w:ascii="Calibri" w:hAnsi="Calibri" w:cs="Calibri"/>
          <w:sz w:val="24"/>
          <w:szCs w:val="24"/>
        </w:rPr>
        <w:t>to</w:t>
      </w:r>
      <w:r w:rsidRPr="5EBD4687" w:rsidR="00053D53">
        <w:rPr>
          <w:rFonts w:ascii="Calibri" w:hAnsi="Calibri" w:cs="Calibri"/>
          <w:sz w:val="24"/>
          <w:szCs w:val="24"/>
        </w:rPr>
        <w:t xml:space="preserve"> support</w:t>
      </w:r>
      <w:r w:rsidRPr="5EBD4687" w:rsidR="625D24FC">
        <w:rPr>
          <w:rFonts w:ascii="Calibri" w:hAnsi="Calibri" w:cs="Calibri"/>
          <w:sz w:val="24"/>
          <w:szCs w:val="24"/>
        </w:rPr>
        <w:t xml:space="preserve"> and </w:t>
      </w:r>
      <w:r w:rsidRPr="5EBD4687" w:rsidR="004A0B31">
        <w:rPr>
          <w:rFonts w:ascii="Calibri" w:hAnsi="Calibri" w:cs="Calibri"/>
          <w:sz w:val="24"/>
          <w:szCs w:val="24"/>
        </w:rPr>
        <w:t>help</w:t>
      </w:r>
      <w:r w:rsidRPr="5EBD4687" w:rsidR="219F6C8E">
        <w:rPr>
          <w:rFonts w:ascii="Calibri" w:hAnsi="Calibri" w:cs="Calibri"/>
          <w:sz w:val="24"/>
          <w:szCs w:val="24"/>
        </w:rPr>
        <w:t xml:space="preserve"> students </w:t>
      </w:r>
      <w:r w:rsidRPr="5EBD4687" w:rsidR="004A0B31">
        <w:rPr>
          <w:rFonts w:ascii="Calibri" w:hAnsi="Calibri" w:cs="Calibri"/>
          <w:sz w:val="24"/>
          <w:szCs w:val="24"/>
        </w:rPr>
        <w:t>prep</w:t>
      </w:r>
      <w:r w:rsidRPr="5EBD4687" w:rsidR="001D2243">
        <w:rPr>
          <w:rFonts w:ascii="Calibri" w:hAnsi="Calibri" w:cs="Calibri"/>
          <w:sz w:val="24"/>
          <w:szCs w:val="24"/>
        </w:rPr>
        <w:t>are</w:t>
      </w:r>
      <w:r w:rsidRPr="5EBD4687" w:rsidR="004A0B31">
        <w:rPr>
          <w:rFonts w:ascii="Calibri" w:hAnsi="Calibri" w:cs="Calibri"/>
          <w:sz w:val="24"/>
          <w:szCs w:val="24"/>
        </w:rPr>
        <w:t xml:space="preserve"> for competition. </w:t>
      </w:r>
    </w:p>
    <w:p w:rsidR="0041025F" w:rsidP="00C857F8" w:rsidRDefault="0056258A" w14:paraId="23F16BE9" w14:textId="5DC39B70">
      <w:pPr>
        <w:pStyle w:val="ListParagraph"/>
        <w:numPr>
          <w:ilvl w:val="0"/>
          <w:numId w:val="10"/>
        </w:numPr>
        <w:spacing w:line="240" w:lineRule="auto"/>
        <w:rPr>
          <w:rFonts w:ascii="Calibri" w:hAnsi="Calibri" w:cs="Calibri"/>
          <w:sz w:val="24"/>
          <w:szCs w:val="24"/>
        </w:rPr>
      </w:pPr>
      <w:commentRangeStart w:id="29"/>
      <w:r w:rsidRPr="05E365D8">
        <w:rPr>
          <w:rFonts w:ascii="Calibri" w:hAnsi="Calibri" w:cs="Calibri"/>
          <w:sz w:val="24"/>
          <w:szCs w:val="24"/>
        </w:rPr>
        <w:t>A student is also eligible to participate alone</w:t>
      </w:r>
      <w:r w:rsidRPr="05E365D8" w:rsidR="0002669E">
        <w:rPr>
          <w:rFonts w:ascii="Calibri" w:hAnsi="Calibri" w:cs="Calibri"/>
          <w:sz w:val="24"/>
          <w:szCs w:val="24"/>
        </w:rPr>
        <w:t xml:space="preserve">. They </w:t>
      </w:r>
      <w:r w:rsidRPr="05E365D8" w:rsidR="00F103E6">
        <w:rPr>
          <w:rFonts w:ascii="Calibri" w:hAnsi="Calibri" w:cs="Calibri"/>
          <w:sz w:val="24"/>
          <w:szCs w:val="24"/>
        </w:rPr>
        <w:t>must,</w:t>
      </w:r>
      <w:r w:rsidRPr="05E365D8" w:rsidR="0002669E">
        <w:rPr>
          <w:rFonts w:ascii="Calibri" w:hAnsi="Calibri" w:cs="Calibri"/>
          <w:sz w:val="24"/>
          <w:szCs w:val="24"/>
        </w:rPr>
        <w:t xml:space="preserve"> however, have</w:t>
      </w:r>
      <w:r w:rsidRPr="05E365D8">
        <w:rPr>
          <w:rFonts w:ascii="Calibri" w:hAnsi="Calibri" w:cs="Calibri"/>
          <w:sz w:val="24"/>
          <w:szCs w:val="24"/>
        </w:rPr>
        <w:t xml:space="preserve"> an advisor</w:t>
      </w:r>
      <w:r w:rsidRPr="05E365D8" w:rsidR="00991231">
        <w:rPr>
          <w:rFonts w:ascii="Calibri" w:hAnsi="Calibri" w:cs="Calibri"/>
          <w:sz w:val="24"/>
          <w:szCs w:val="24"/>
        </w:rPr>
        <w:t xml:space="preserve"> within the school</w:t>
      </w:r>
      <w:r w:rsidRPr="05E365D8" w:rsidR="001D2243">
        <w:rPr>
          <w:rFonts w:ascii="Calibri" w:hAnsi="Calibri" w:cs="Calibri"/>
          <w:sz w:val="24"/>
          <w:szCs w:val="24"/>
        </w:rPr>
        <w:t xml:space="preserve"> or a parent or guardian</w:t>
      </w:r>
      <w:r w:rsidR="002436C7">
        <w:rPr>
          <w:rFonts w:ascii="Calibri" w:hAnsi="Calibri" w:cs="Calibri"/>
          <w:sz w:val="24"/>
          <w:szCs w:val="24"/>
        </w:rPr>
        <w:t xml:space="preserve"> to register and attend events</w:t>
      </w:r>
      <w:r w:rsidRPr="05E365D8" w:rsidR="001D2243">
        <w:rPr>
          <w:rFonts w:ascii="Calibri" w:hAnsi="Calibri" w:cs="Calibri"/>
          <w:sz w:val="24"/>
          <w:szCs w:val="24"/>
        </w:rPr>
        <w:t>.</w:t>
      </w:r>
      <w:commentRangeEnd w:id="29"/>
      <w:r>
        <w:rPr>
          <w:rStyle w:val="CommentReference"/>
          <w:rFonts w:ascii="Calibri" w:hAnsi="Calibri" w:cs="Calibri"/>
          <w:sz w:val="24"/>
          <w:szCs w:val="24"/>
        </w:rPr>
        <w:commentReference w:id="29"/>
      </w:r>
    </w:p>
    <w:p w:rsidR="001D2243" w:rsidP="00C857F8" w:rsidRDefault="001D2243" w14:paraId="357CA609" w14:textId="6D369A0B">
      <w:pPr>
        <w:pStyle w:val="ListParagraph"/>
        <w:numPr>
          <w:ilvl w:val="0"/>
          <w:numId w:val="10"/>
        </w:numPr>
        <w:spacing w:line="240" w:lineRule="auto"/>
        <w:rPr>
          <w:rFonts w:ascii="Calibri" w:hAnsi="Calibri" w:cs="Calibri"/>
          <w:sz w:val="24"/>
          <w:szCs w:val="24"/>
        </w:rPr>
      </w:pPr>
      <w:r>
        <w:rPr>
          <w:rFonts w:ascii="Calibri" w:hAnsi="Calibri" w:cs="Calibri"/>
          <w:sz w:val="24"/>
          <w:szCs w:val="24"/>
        </w:rPr>
        <w:t>Home schooling: a parent or guardian must act as the advisor.</w:t>
      </w:r>
    </w:p>
    <w:p w:rsidR="004E0C4B" w:rsidP="00C857F8" w:rsidRDefault="004E0C4B" w14:paraId="36A1BE35" w14:textId="77777777">
      <w:pPr>
        <w:spacing w:line="240" w:lineRule="auto"/>
        <w:rPr>
          <w:rStyle w:val="Heading3Char"/>
        </w:rPr>
      </w:pPr>
    </w:p>
    <w:p w:rsidRPr="00D960FB" w:rsidR="0028338B" w:rsidP="00C857F8" w:rsidRDefault="0028338B" w14:paraId="5587957E" w14:textId="7DA178BC">
      <w:pPr>
        <w:spacing w:line="240" w:lineRule="auto"/>
        <w:rPr>
          <w:rFonts w:ascii="Calibri" w:hAnsi="Calibri" w:cs="Calibri"/>
          <w:sz w:val="24"/>
          <w:szCs w:val="24"/>
        </w:rPr>
      </w:pPr>
      <w:bookmarkStart w:name="_Toc212899530" w:id="30"/>
      <w:r w:rsidRPr="00400633">
        <w:rPr>
          <w:rStyle w:val="Heading3Char"/>
        </w:rPr>
        <w:t>Team Registration:</w:t>
      </w:r>
      <w:bookmarkEnd w:id="30"/>
      <w:r w:rsidRPr="00D960FB" w:rsidR="007F706C">
        <w:rPr>
          <w:rFonts w:ascii="Calibri" w:hAnsi="Calibri" w:cs="Calibri"/>
          <w:sz w:val="24"/>
          <w:szCs w:val="24"/>
        </w:rPr>
        <w:t xml:space="preserve"> Teams must register </w:t>
      </w:r>
      <w:r w:rsidRPr="00D960FB" w:rsidR="7DF07B32">
        <w:rPr>
          <w:rFonts w:ascii="Calibri" w:hAnsi="Calibri" w:cs="Calibri"/>
          <w:sz w:val="24"/>
          <w:szCs w:val="24"/>
        </w:rPr>
        <w:t>24 hours</w:t>
      </w:r>
      <w:r w:rsidRPr="00D960FB" w:rsidR="007F706C">
        <w:rPr>
          <w:rFonts w:ascii="Calibri" w:hAnsi="Calibri" w:cs="Calibri"/>
          <w:sz w:val="24"/>
          <w:szCs w:val="24"/>
        </w:rPr>
        <w:t xml:space="preserve"> in advance of any workshop or deadline to participate in it. Registration is rolling through the year up until the </w:t>
      </w:r>
      <w:r w:rsidRPr="00D960FB" w:rsidR="2D19E4DD">
        <w:rPr>
          <w:rFonts w:ascii="Calibri" w:hAnsi="Calibri" w:cs="Calibri"/>
          <w:sz w:val="24"/>
          <w:szCs w:val="24"/>
        </w:rPr>
        <w:t xml:space="preserve">final </w:t>
      </w:r>
      <w:r w:rsidRPr="00D960FB" w:rsidR="007F706C">
        <w:rPr>
          <w:rFonts w:ascii="Calibri" w:hAnsi="Calibri" w:cs="Calibri"/>
          <w:sz w:val="24"/>
          <w:szCs w:val="24"/>
        </w:rPr>
        <w:t xml:space="preserve">Spring Competition registration deadline on </w:t>
      </w:r>
      <w:r w:rsidRPr="00AF607D" w:rsidR="007F706C">
        <w:rPr>
          <w:rFonts w:ascii="Calibri" w:hAnsi="Calibri" w:cs="Calibri"/>
          <w:b/>
          <w:bCs/>
          <w:sz w:val="24"/>
          <w:szCs w:val="24"/>
        </w:rPr>
        <w:t>February</w:t>
      </w:r>
      <w:r w:rsidRPr="00AF607D" w:rsidR="00ED07DA">
        <w:rPr>
          <w:rFonts w:ascii="Calibri" w:hAnsi="Calibri" w:cs="Calibri"/>
          <w:b/>
          <w:bCs/>
          <w:sz w:val="24"/>
          <w:szCs w:val="24"/>
        </w:rPr>
        <w:t xml:space="preserve"> 28, 2026</w:t>
      </w:r>
      <w:r w:rsidRPr="00D960FB" w:rsidR="00ED07DA">
        <w:rPr>
          <w:rFonts w:ascii="Calibri" w:hAnsi="Calibri" w:cs="Calibri"/>
          <w:sz w:val="24"/>
          <w:szCs w:val="24"/>
        </w:rPr>
        <w:t>.</w:t>
      </w:r>
    </w:p>
    <w:p w:rsidRPr="00D960FB" w:rsidR="0028338B" w:rsidP="24377A31" w:rsidRDefault="018BA3FC" w14:paraId="2DFD838F" w14:textId="77F369C5">
      <w:pPr>
        <w:pStyle w:val="ListParagraph"/>
        <w:numPr>
          <w:ilvl w:val="0"/>
          <w:numId w:val="19"/>
        </w:numPr>
        <w:spacing w:line="240" w:lineRule="auto"/>
        <w:rPr>
          <w:rFonts w:ascii="Calibri" w:hAnsi="Calibri" w:cs="Calibri"/>
          <w:sz w:val="24"/>
          <w:szCs w:val="24"/>
        </w:rPr>
      </w:pPr>
      <w:r w:rsidRPr="00717E3B">
        <w:rPr>
          <w:rFonts w:ascii="Calibri" w:hAnsi="Calibri" w:cs="Calibri"/>
          <w:b/>
          <w:bCs/>
          <w:i/>
          <w:iCs/>
          <w:sz w:val="24"/>
          <w:szCs w:val="24"/>
        </w:rPr>
        <w:t>To be eligible to participate in the competition</w:t>
      </w:r>
      <w:r w:rsidRPr="00717E3B" w:rsidR="68B6F0F7">
        <w:rPr>
          <w:rFonts w:ascii="Calibri" w:hAnsi="Calibri" w:cs="Calibri"/>
          <w:b/>
          <w:bCs/>
          <w:i/>
          <w:iCs/>
          <w:sz w:val="24"/>
          <w:szCs w:val="24"/>
        </w:rPr>
        <w:t xml:space="preserve"> or attend workshops</w:t>
      </w:r>
      <w:r w:rsidRPr="00D960FB">
        <w:rPr>
          <w:rFonts w:ascii="Calibri" w:hAnsi="Calibri" w:cs="Calibri"/>
          <w:sz w:val="24"/>
          <w:szCs w:val="24"/>
        </w:rPr>
        <w:t xml:space="preserve">, </w:t>
      </w:r>
      <w:r w:rsidRPr="00D960FB" w:rsidR="6F64CF25">
        <w:rPr>
          <w:rFonts w:ascii="Calibri" w:hAnsi="Calibri" w:cs="Calibri"/>
          <w:sz w:val="24"/>
          <w:szCs w:val="24"/>
        </w:rPr>
        <w:t>the</w:t>
      </w:r>
      <w:r w:rsidRPr="00D960FB" w:rsidR="68B6F0F7">
        <w:rPr>
          <w:rFonts w:ascii="Calibri" w:hAnsi="Calibri" w:cs="Calibri"/>
          <w:sz w:val="24"/>
          <w:szCs w:val="24"/>
        </w:rPr>
        <w:t xml:space="preserve"> team’s</w:t>
      </w:r>
      <w:r w:rsidRPr="00D960FB" w:rsidR="6F64CF25">
        <w:rPr>
          <w:rFonts w:ascii="Calibri" w:hAnsi="Calibri" w:cs="Calibri"/>
          <w:sz w:val="24"/>
          <w:szCs w:val="24"/>
        </w:rPr>
        <w:t xml:space="preserve"> advisor </w:t>
      </w:r>
      <w:r w:rsidRPr="00D960FB" w:rsidR="68B6F0F7">
        <w:rPr>
          <w:rFonts w:ascii="Calibri" w:hAnsi="Calibri" w:cs="Calibri"/>
          <w:sz w:val="24"/>
          <w:szCs w:val="24"/>
        </w:rPr>
        <w:t>must</w:t>
      </w:r>
      <w:r w:rsidRPr="00D960FB" w:rsidR="6F64CF25">
        <w:rPr>
          <w:rFonts w:ascii="Calibri" w:hAnsi="Calibri" w:cs="Calibri"/>
          <w:sz w:val="24"/>
          <w:szCs w:val="24"/>
        </w:rPr>
        <w:t xml:space="preserve"> fill out the</w:t>
      </w:r>
      <w:r w:rsidRPr="00D960FB" w:rsidR="0CD34766">
        <w:rPr>
          <w:rFonts w:ascii="Calibri" w:hAnsi="Calibri" w:cs="Calibri"/>
          <w:sz w:val="24"/>
          <w:szCs w:val="24"/>
        </w:rPr>
        <w:t xml:space="preserve"> </w:t>
      </w:r>
      <w:r w:rsidRPr="00D960FB" w:rsidR="38539746">
        <w:rPr>
          <w:rFonts w:ascii="Calibri" w:hAnsi="Calibri" w:cs="Calibri"/>
          <w:sz w:val="24"/>
          <w:szCs w:val="24"/>
        </w:rPr>
        <w:t>following forms:</w:t>
      </w:r>
    </w:p>
    <w:p w:rsidRPr="00D960FB" w:rsidR="0027419B" w:rsidP="24377A31" w:rsidRDefault="38539746" w14:paraId="6D137FE2" w14:textId="3FE77C57">
      <w:pPr>
        <w:pStyle w:val="ListParagraph"/>
        <w:numPr>
          <w:ilvl w:val="1"/>
          <w:numId w:val="19"/>
        </w:numPr>
        <w:spacing w:line="240" w:lineRule="auto"/>
        <w:rPr>
          <w:rFonts w:ascii="Calibri" w:hAnsi="Calibri" w:cs="Calibri"/>
          <w:sz w:val="24"/>
          <w:szCs w:val="24"/>
        </w:rPr>
      </w:pPr>
      <w:hyperlink r:id="rId19">
        <w:r w:rsidRPr="00D960FB">
          <w:rPr>
            <w:rStyle w:val="Hyperlink"/>
            <w:rFonts w:ascii="Calibri" w:hAnsi="Calibri" w:cs="Calibri"/>
            <w:sz w:val="24"/>
            <w:szCs w:val="24"/>
          </w:rPr>
          <w:t>Team Registration Form</w:t>
        </w:r>
      </w:hyperlink>
    </w:p>
    <w:p w:rsidRPr="00D960FB" w:rsidR="31B73086" w:rsidP="24377A31" w:rsidRDefault="31B73086" w14:paraId="664934D2" w14:textId="648D5F3A">
      <w:pPr>
        <w:pStyle w:val="ListParagraph"/>
        <w:numPr>
          <w:ilvl w:val="2"/>
          <w:numId w:val="19"/>
        </w:numPr>
        <w:spacing w:line="240" w:lineRule="auto"/>
        <w:rPr>
          <w:rFonts w:ascii="Calibri" w:hAnsi="Calibri" w:cs="Calibri"/>
          <w:sz w:val="24"/>
          <w:szCs w:val="24"/>
        </w:rPr>
      </w:pPr>
      <w:r w:rsidRPr="00D960FB">
        <w:rPr>
          <w:rFonts w:ascii="Calibri" w:hAnsi="Calibri" w:cs="Calibri"/>
          <w:sz w:val="24"/>
          <w:szCs w:val="24"/>
        </w:rPr>
        <w:t>The Team registration form also includes</w:t>
      </w:r>
      <w:r w:rsidRPr="00D960FB" w:rsidR="00D960FB">
        <w:rPr>
          <w:rFonts w:ascii="Calibri" w:hAnsi="Calibri" w:cs="Calibri"/>
          <w:sz w:val="24"/>
          <w:szCs w:val="24"/>
        </w:rPr>
        <w:t xml:space="preserve"> the following documents</w:t>
      </w:r>
      <w:r w:rsidR="007B3BDC">
        <w:rPr>
          <w:rFonts w:ascii="Calibri" w:hAnsi="Calibri" w:cs="Calibri"/>
          <w:sz w:val="24"/>
          <w:szCs w:val="24"/>
        </w:rPr>
        <w:t>. Be sure each member of the team fills out the appropriate forms; some will be filled out together as a team and some will be separate per participant</w:t>
      </w:r>
      <w:r w:rsidRPr="00D960FB" w:rsidR="00D960FB">
        <w:rPr>
          <w:rFonts w:ascii="Calibri" w:hAnsi="Calibri" w:cs="Calibri"/>
          <w:sz w:val="24"/>
          <w:szCs w:val="24"/>
        </w:rPr>
        <w:t>:</w:t>
      </w:r>
    </w:p>
    <w:p w:rsidRPr="00D960FB" w:rsidR="31B73086" w:rsidP="24377A31" w:rsidRDefault="31B73086" w14:paraId="419B09A2" w14:textId="4B553878">
      <w:pPr>
        <w:pStyle w:val="ListParagraph"/>
        <w:numPr>
          <w:ilvl w:val="3"/>
          <w:numId w:val="19"/>
        </w:numPr>
        <w:spacing w:line="240" w:lineRule="auto"/>
        <w:rPr>
          <w:rFonts w:ascii="Calibri" w:hAnsi="Calibri" w:cs="Calibri"/>
          <w:sz w:val="24"/>
          <w:szCs w:val="24"/>
        </w:rPr>
      </w:pPr>
      <w:r w:rsidRPr="00D960FB">
        <w:rPr>
          <w:rFonts w:ascii="Calibri" w:hAnsi="Calibri" w:cs="Calibri"/>
          <w:sz w:val="24"/>
          <w:szCs w:val="24"/>
        </w:rPr>
        <w:t>The Honor Pledge</w:t>
      </w:r>
    </w:p>
    <w:p w:rsidRPr="00D960FB" w:rsidR="31B73086" w:rsidP="24377A31" w:rsidRDefault="31B73086" w14:paraId="6CF97694" w14:textId="36DA342C">
      <w:pPr>
        <w:pStyle w:val="ListParagraph"/>
        <w:numPr>
          <w:ilvl w:val="3"/>
          <w:numId w:val="19"/>
        </w:numPr>
        <w:spacing w:line="240" w:lineRule="auto"/>
        <w:rPr>
          <w:rFonts w:ascii="Calibri" w:hAnsi="Calibri" w:cs="Calibri"/>
          <w:sz w:val="24"/>
          <w:szCs w:val="24"/>
        </w:rPr>
      </w:pPr>
      <w:r w:rsidRPr="00D960FB">
        <w:rPr>
          <w:rFonts w:ascii="Calibri" w:hAnsi="Calibri" w:cs="Calibri"/>
          <w:sz w:val="24"/>
          <w:szCs w:val="24"/>
        </w:rPr>
        <w:t>The Zoom Recording Release Form</w:t>
      </w:r>
      <w:r w:rsidRPr="00D960FB" w:rsidR="00D960FB">
        <w:rPr>
          <w:rFonts w:ascii="Calibri" w:hAnsi="Calibri" w:cs="Calibri"/>
          <w:sz w:val="24"/>
          <w:szCs w:val="24"/>
        </w:rPr>
        <w:t xml:space="preserve"> </w:t>
      </w:r>
    </w:p>
    <w:p w:rsidRPr="00D960FB" w:rsidR="31B73086" w:rsidP="24377A31" w:rsidRDefault="31B73086" w14:paraId="0314EF9E" w14:textId="663ABE84">
      <w:pPr>
        <w:pStyle w:val="ListParagraph"/>
        <w:numPr>
          <w:ilvl w:val="3"/>
          <w:numId w:val="19"/>
        </w:numPr>
        <w:spacing w:line="240" w:lineRule="auto"/>
        <w:rPr>
          <w:rFonts w:ascii="Calibri" w:hAnsi="Calibri" w:cs="Calibri"/>
          <w:sz w:val="24"/>
          <w:szCs w:val="24"/>
        </w:rPr>
      </w:pPr>
      <w:r w:rsidRPr="00D960FB">
        <w:rPr>
          <w:rFonts w:ascii="Calibri" w:hAnsi="Calibri" w:cs="Calibri"/>
          <w:sz w:val="24"/>
          <w:szCs w:val="24"/>
        </w:rPr>
        <w:t>Participant Code of Conduct</w:t>
      </w:r>
    </w:p>
    <w:p w:rsidR="005F2E5C" w:rsidP="005F2E5C" w:rsidRDefault="1929FB38" w14:paraId="4E142D18" w14:textId="79F6AD8F">
      <w:pPr>
        <w:pStyle w:val="ListParagraph"/>
        <w:numPr>
          <w:ilvl w:val="0"/>
          <w:numId w:val="19"/>
        </w:numPr>
        <w:spacing w:line="240" w:lineRule="auto"/>
        <w:rPr>
          <w:rFonts w:ascii="Calibri" w:hAnsi="Calibri" w:cs="Calibri"/>
          <w:sz w:val="24"/>
          <w:szCs w:val="24"/>
        </w:rPr>
      </w:pPr>
      <w:r w:rsidRPr="00D960FB">
        <w:rPr>
          <w:rFonts w:ascii="Calibri" w:hAnsi="Calibri" w:cs="Calibri"/>
          <w:sz w:val="24"/>
          <w:szCs w:val="24"/>
        </w:rPr>
        <w:t xml:space="preserve">Teams </w:t>
      </w:r>
      <w:r w:rsidR="001376F6">
        <w:rPr>
          <w:rFonts w:ascii="Calibri" w:hAnsi="Calibri" w:cs="Calibri"/>
          <w:sz w:val="24"/>
          <w:szCs w:val="24"/>
        </w:rPr>
        <w:t>must</w:t>
      </w:r>
      <w:r w:rsidRPr="00D960FB">
        <w:rPr>
          <w:rFonts w:ascii="Calibri" w:hAnsi="Calibri" w:cs="Calibri"/>
          <w:sz w:val="24"/>
          <w:szCs w:val="24"/>
        </w:rPr>
        <w:t xml:space="preserve"> fill out the </w:t>
      </w:r>
      <w:hyperlink r:id="rId20">
        <w:r w:rsidRPr="00D960FB">
          <w:rPr>
            <w:rStyle w:val="Hyperlink"/>
            <w:rFonts w:ascii="Calibri" w:hAnsi="Calibri" w:cs="Calibri"/>
            <w:sz w:val="24"/>
            <w:szCs w:val="24"/>
          </w:rPr>
          <w:t>Team Registration Form</w:t>
        </w:r>
      </w:hyperlink>
      <w:r w:rsidRPr="00D960FB">
        <w:rPr>
          <w:rFonts w:ascii="Calibri" w:hAnsi="Calibri" w:cs="Calibri"/>
          <w:sz w:val="24"/>
          <w:szCs w:val="24"/>
        </w:rPr>
        <w:t xml:space="preserve"> </w:t>
      </w:r>
      <w:r w:rsidRPr="00D960FB">
        <w:rPr>
          <w:rFonts w:ascii="Calibri" w:hAnsi="Calibri" w:cs="Calibri"/>
          <w:b/>
          <w:bCs/>
          <w:sz w:val="24"/>
          <w:szCs w:val="24"/>
        </w:rPr>
        <w:t xml:space="preserve">AT LEAST 24 hours </w:t>
      </w:r>
      <w:r w:rsidRPr="00D960FB">
        <w:rPr>
          <w:rFonts w:ascii="Calibri" w:hAnsi="Calibri" w:cs="Calibri"/>
          <w:sz w:val="24"/>
          <w:szCs w:val="24"/>
        </w:rPr>
        <w:t xml:space="preserve">before a </w:t>
      </w:r>
      <w:hyperlink w:anchor="_CSC_2025-2026_Timeline:">
        <w:r w:rsidRPr="00D960FB">
          <w:rPr>
            <w:rStyle w:val="Hyperlink"/>
            <w:rFonts w:ascii="Calibri" w:hAnsi="Calibri" w:cs="Calibri"/>
            <w:sz w:val="24"/>
            <w:szCs w:val="24"/>
          </w:rPr>
          <w:t>workshop date</w:t>
        </w:r>
      </w:hyperlink>
      <w:r w:rsidRPr="00D960FB">
        <w:rPr>
          <w:rFonts w:ascii="Calibri" w:hAnsi="Calibri" w:cs="Calibri"/>
          <w:sz w:val="24"/>
          <w:szCs w:val="24"/>
        </w:rPr>
        <w:t>,</w:t>
      </w:r>
      <w:r w:rsidRPr="00D960FB">
        <w:rPr>
          <w:rFonts w:ascii="Calibri" w:hAnsi="Calibri" w:cs="Calibri"/>
          <w:b/>
          <w:bCs/>
          <w:sz w:val="24"/>
          <w:szCs w:val="24"/>
        </w:rPr>
        <w:t xml:space="preserve"> </w:t>
      </w:r>
      <w:r w:rsidRPr="00D960FB">
        <w:rPr>
          <w:rFonts w:ascii="Calibri" w:hAnsi="Calibri" w:cs="Calibri"/>
          <w:sz w:val="24"/>
          <w:szCs w:val="24"/>
        </w:rPr>
        <w:t xml:space="preserve">if </w:t>
      </w:r>
      <w:r w:rsidR="001376F6">
        <w:rPr>
          <w:rFonts w:ascii="Calibri" w:hAnsi="Calibri" w:cs="Calibri"/>
          <w:sz w:val="24"/>
          <w:szCs w:val="24"/>
        </w:rPr>
        <w:t>they</w:t>
      </w:r>
      <w:r w:rsidRPr="00D960FB">
        <w:rPr>
          <w:rFonts w:ascii="Calibri" w:hAnsi="Calibri" w:cs="Calibri"/>
          <w:sz w:val="24"/>
          <w:szCs w:val="24"/>
        </w:rPr>
        <w:t xml:space="preserve"> are interested in attending </w:t>
      </w:r>
      <w:r w:rsidR="001376F6">
        <w:rPr>
          <w:rFonts w:ascii="Calibri" w:hAnsi="Calibri" w:cs="Calibri"/>
          <w:sz w:val="24"/>
          <w:szCs w:val="24"/>
        </w:rPr>
        <w:t>the workshop live. Recorded workshops will be made available online if in-person attendance is not</w:t>
      </w:r>
      <w:r w:rsidR="00C90C9F">
        <w:rPr>
          <w:rFonts w:ascii="Calibri" w:hAnsi="Calibri" w:cs="Calibri"/>
          <w:sz w:val="24"/>
          <w:szCs w:val="24"/>
        </w:rPr>
        <w:t xml:space="preserve"> </w:t>
      </w:r>
      <w:r w:rsidR="00BA2B90">
        <w:rPr>
          <w:rFonts w:ascii="Calibri" w:hAnsi="Calibri" w:cs="Calibri"/>
          <w:sz w:val="24"/>
          <w:szCs w:val="24"/>
        </w:rPr>
        <w:t>possible.</w:t>
      </w:r>
    </w:p>
    <w:p w:rsidRPr="0081058A" w:rsidR="0081058A" w:rsidP="005F2E5C" w:rsidRDefault="0081058A" w14:paraId="41AA2AC6" w14:textId="1D0656FA">
      <w:pPr>
        <w:pStyle w:val="ListParagraph"/>
        <w:numPr>
          <w:ilvl w:val="0"/>
          <w:numId w:val="19"/>
        </w:numPr>
        <w:spacing w:line="240" w:lineRule="auto"/>
        <w:rPr>
          <w:rFonts w:ascii="Calibri" w:hAnsi="Calibri" w:cs="Calibri"/>
          <w:sz w:val="24"/>
          <w:szCs w:val="24"/>
        </w:rPr>
      </w:pPr>
      <w:r w:rsidRPr="18586744" w:rsidR="0081058A">
        <w:rPr>
          <w:rFonts w:ascii="Calibri" w:hAnsi="Calibri" w:cs="Calibri"/>
          <w:sz w:val="24"/>
          <w:szCs w:val="24"/>
        </w:rPr>
        <w:t xml:space="preserve">Teams </w:t>
      </w:r>
      <w:r w:rsidRPr="18586744" w:rsidR="001376F6">
        <w:rPr>
          <w:rFonts w:ascii="Calibri" w:hAnsi="Calibri" w:cs="Calibri"/>
          <w:sz w:val="24"/>
          <w:szCs w:val="24"/>
        </w:rPr>
        <w:t>must</w:t>
      </w:r>
      <w:r w:rsidRPr="18586744" w:rsidR="0081058A">
        <w:rPr>
          <w:rFonts w:ascii="Calibri" w:hAnsi="Calibri" w:cs="Calibri"/>
          <w:sz w:val="24"/>
          <w:szCs w:val="24"/>
        </w:rPr>
        <w:t xml:space="preserve"> fill out the </w:t>
      </w:r>
      <w:hyperlink r:id="Rbdacc48f450640fc">
        <w:r w:rsidRPr="18586744" w:rsidR="001376F6">
          <w:rPr>
            <w:rStyle w:val="Hyperlink"/>
            <w:rFonts w:ascii="Calibri" w:hAnsi="Calibri" w:cs="Calibri"/>
            <w:sz w:val="24"/>
            <w:szCs w:val="24"/>
          </w:rPr>
          <w:t>Team Registration Form</w:t>
        </w:r>
      </w:hyperlink>
      <w:r w:rsidRPr="18586744" w:rsidR="001376F6">
        <w:rPr>
          <w:rFonts w:ascii="Calibri" w:hAnsi="Calibri" w:cs="Calibri"/>
          <w:sz w:val="24"/>
          <w:szCs w:val="24"/>
        </w:rPr>
        <w:t xml:space="preserve"> </w:t>
      </w:r>
      <w:r w:rsidRPr="18586744" w:rsidR="001376F6">
        <w:rPr>
          <w:rFonts w:ascii="Calibri" w:hAnsi="Calibri" w:cs="Calibri"/>
          <w:sz w:val="24"/>
          <w:szCs w:val="24"/>
        </w:rPr>
        <w:t xml:space="preserve">prior to </w:t>
      </w:r>
      <w:r w:rsidRPr="18586744" w:rsidR="001376F6">
        <w:rPr>
          <w:rFonts w:ascii="Calibri" w:hAnsi="Calibri" w:cs="Calibri"/>
          <w:sz w:val="24"/>
          <w:szCs w:val="24"/>
        </w:rPr>
        <w:t>submitting</w:t>
      </w:r>
      <w:r w:rsidRPr="18586744" w:rsidR="001376F6">
        <w:rPr>
          <w:rFonts w:ascii="Calibri" w:hAnsi="Calibri" w:cs="Calibri"/>
          <w:sz w:val="24"/>
          <w:szCs w:val="24"/>
        </w:rPr>
        <w:t xml:space="preserve"> their </w:t>
      </w:r>
      <w:r w:rsidRPr="18586744" w:rsidR="001376F6">
        <w:rPr>
          <w:rFonts w:ascii="Calibri" w:hAnsi="Calibri" w:cs="Calibri"/>
          <w:sz w:val="24"/>
          <w:szCs w:val="24"/>
        </w:rPr>
        <w:t>Letter of Intent</w:t>
      </w:r>
      <w:r w:rsidRPr="18586744" w:rsidR="001376F6">
        <w:rPr>
          <w:rFonts w:ascii="Calibri" w:hAnsi="Calibri" w:cs="Calibri"/>
          <w:sz w:val="24"/>
          <w:szCs w:val="24"/>
        </w:rPr>
        <w:t xml:space="preserve"> (optional) on or before December 1</w:t>
      </w:r>
      <w:r w:rsidRPr="18586744" w:rsidR="3B1591FE">
        <w:rPr>
          <w:rFonts w:ascii="Calibri" w:hAnsi="Calibri" w:cs="Calibri"/>
          <w:sz w:val="24"/>
          <w:szCs w:val="24"/>
        </w:rPr>
        <w:t>9</w:t>
      </w:r>
      <w:r w:rsidRPr="18586744" w:rsidR="001376F6">
        <w:rPr>
          <w:rFonts w:ascii="Calibri" w:hAnsi="Calibri" w:cs="Calibri"/>
          <w:sz w:val="24"/>
          <w:szCs w:val="24"/>
        </w:rPr>
        <w:t>, 2025.</w:t>
      </w:r>
    </w:p>
    <w:p w:rsidR="00AD7FF6" w:rsidP="007B3BDC" w:rsidRDefault="589D04B9" w14:paraId="76AB34FB" w14:textId="70FF4440">
      <w:pPr>
        <w:pStyle w:val="ListParagraph"/>
        <w:numPr>
          <w:ilvl w:val="0"/>
          <w:numId w:val="19"/>
        </w:numPr>
        <w:spacing w:line="240" w:lineRule="auto"/>
        <w:rPr>
          <w:rFonts w:ascii="Calibri" w:hAnsi="Calibri" w:cs="Calibri"/>
          <w:sz w:val="24"/>
          <w:szCs w:val="24"/>
        </w:rPr>
      </w:pPr>
      <w:r w:rsidRPr="517FDDF1" w:rsidR="589D04B9">
        <w:rPr>
          <w:rFonts w:ascii="Calibri" w:hAnsi="Calibri" w:cs="Calibri"/>
          <w:sz w:val="24"/>
          <w:szCs w:val="24"/>
        </w:rPr>
        <w:t xml:space="preserve">Teams </w:t>
      </w:r>
      <w:r w:rsidRPr="517FDDF1" w:rsidR="009A4DA2">
        <w:rPr>
          <w:rFonts w:ascii="Calibri" w:hAnsi="Calibri" w:cs="Calibri"/>
          <w:sz w:val="24"/>
          <w:szCs w:val="24"/>
        </w:rPr>
        <w:t>are invited to</w:t>
      </w:r>
      <w:r w:rsidRPr="517FDDF1" w:rsidR="589D04B9">
        <w:rPr>
          <w:rFonts w:ascii="Calibri" w:hAnsi="Calibri" w:cs="Calibri"/>
          <w:sz w:val="24"/>
          <w:szCs w:val="24"/>
        </w:rPr>
        <w:t xml:space="preserve"> </w:t>
      </w:r>
      <w:r w:rsidRPr="517FDDF1" w:rsidR="10129CB1">
        <w:rPr>
          <w:rFonts w:ascii="Calibri" w:hAnsi="Calibri" w:cs="Calibri"/>
          <w:sz w:val="24"/>
          <w:szCs w:val="24"/>
        </w:rPr>
        <w:t>submit</w:t>
      </w:r>
      <w:r w:rsidRPr="517FDDF1" w:rsidR="009A4DA2">
        <w:rPr>
          <w:rFonts w:ascii="Calibri" w:hAnsi="Calibri" w:cs="Calibri"/>
          <w:sz w:val="24"/>
          <w:szCs w:val="24"/>
        </w:rPr>
        <w:t xml:space="preserve"> a</w:t>
      </w:r>
      <w:r w:rsidRPr="517FDDF1" w:rsidR="10129CB1">
        <w:rPr>
          <w:rFonts w:ascii="Calibri" w:hAnsi="Calibri" w:cs="Calibri"/>
          <w:sz w:val="24"/>
          <w:szCs w:val="24"/>
        </w:rPr>
        <w:t xml:space="preserve"> </w:t>
      </w:r>
      <w:r w:rsidRPr="517FDDF1" w:rsidR="10129CB1">
        <w:rPr>
          <w:rFonts w:ascii="Calibri" w:hAnsi="Calibri" w:cs="Calibri"/>
          <w:sz w:val="24"/>
          <w:szCs w:val="24"/>
        </w:rPr>
        <w:t xml:space="preserve">Letter of </w:t>
      </w:r>
      <w:r w:rsidRPr="517FDDF1" w:rsidR="009A4DA2">
        <w:rPr>
          <w:rFonts w:ascii="Calibri" w:hAnsi="Calibri" w:cs="Calibri"/>
          <w:sz w:val="24"/>
          <w:szCs w:val="24"/>
        </w:rPr>
        <w:t>I</w:t>
      </w:r>
      <w:r w:rsidRPr="517FDDF1" w:rsidR="10129CB1">
        <w:rPr>
          <w:rFonts w:ascii="Calibri" w:hAnsi="Calibri" w:cs="Calibri"/>
          <w:sz w:val="24"/>
          <w:szCs w:val="24"/>
        </w:rPr>
        <w:t>ntent</w:t>
      </w:r>
      <w:r w:rsidRPr="517FDDF1" w:rsidR="009A4DA2">
        <w:rPr>
          <w:rFonts w:ascii="Calibri" w:hAnsi="Calibri" w:cs="Calibri"/>
          <w:sz w:val="24"/>
          <w:szCs w:val="24"/>
        </w:rPr>
        <w:t xml:space="preserve"> (LOI)</w:t>
      </w:r>
      <w:r w:rsidRPr="517FDDF1" w:rsidR="10129CB1">
        <w:rPr>
          <w:rFonts w:ascii="Calibri" w:hAnsi="Calibri" w:cs="Calibri"/>
          <w:sz w:val="24"/>
          <w:szCs w:val="24"/>
        </w:rPr>
        <w:t xml:space="preserve"> </w:t>
      </w:r>
      <w:r w:rsidRPr="517FDDF1" w:rsidR="007B3BDC">
        <w:rPr>
          <w:rFonts w:ascii="Calibri" w:hAnsi="Calibri" w:cs="Calibri"/>
          <w:sz w:val="24"/>
          <w:szCs w:val="24"/>
        </w:rPr>
        <w:t xml:space="preserve">by </w:t>
      </w:r>
      <w:r w:rsidRPr="517FDDF1" w:rsidR="15FCF402">
        <w:rPr>
          <w:rFonts w:ascii="Calibri" w:hAnsi="Calibri" w:cs="Calibri"/>
          <w:sz w:val="24"/>
          <w:szCs w:val="24"/>
        </w:rPr>
        <w:t>December 1</w:t>
      </w:r>
      <w:r w:rsidRPr="517FDDF1" w:rsidR="5B2E8BA0">
        <w:rPr>
          <w:rFonts w:ascii="Calibri" w:hAnsi="Calibri" w:cs="Calibri"/>
          <w:sz w:val="24"/>
          <w:szCs w:val="24"/>
        </w:rPr>
        <w:t>9</w:t>
      </w:r>
      <w:r w:rsidRPr="517FDDF1" w:rsidR="5B2E8BA0">
        <w:rPr>
          <w:rFonts w:ascii="Calibri" w:hAnsi="Calibri" w:cs="Calibri"/>
          <w:sz w:val="24"/>
          <w:szCs w:val="24"/>
        </w:rPr>
        <w:t>th</w:t>
      </w:r>
      <w:r w:rsidRPr="517FDDF1" w:rsidR="589D04B9">
        <w:rPr>
          <w:rFonts w:ascii="Calibri" w:hAnsi="Calibri" w:cs="Calibri"/>
          <w:sz w:val="24"/>
          <w:szCs w:val="24"/>
        </w:rPr>
        <w:t xml:space="preserve">, </w:t>
      </w:r>
      <w:r w:rsidRPr="517FDDF1" w:rsidR="28000C58">
        <w:rPr>
          <w:rFonts w:ascii="Calibri" w:hAnsi="Calibri" w:cs="Calibri"/>
          <w:sz w:val="24"/>
          <w:szCs w:val="24"/>
        </w:rPr>
        <w:t>2025</w:t>
      </w:r>
      <w:r w:rsidRPr="517FDDF1" w:rsidR="007B3BDC">
        <w:rPr>
          <w:rFonts w:ascii="Calibri" w:hAnsi="Calibri" w:cs="Calibri"/>
          <w:sz w:val="24"/>
          <w:szCs w:val="24"/>
        </w:rPr>
        <w:t xml:space="preserve"> to receive feedback from scientists at UNC.</w:t>
      </w:r>
      <w:r w:rsidRPr="517FDDF1" w:rsidR="008F74A1">
        <w:rPr>
          <w:rFonts w:ascii="Calibri" w:hAnsi="Calibri" w:cs="Calibri"/>
          <w:sz w:val="24"/>
          <w:szCs w:val="24"/>
        </w:rPr>
        <w:t xml:space="preserve"> Any team </w:t>
      </w:r>
      <w:r w:rsidRPr="517FDDF1" w:rsidR="00BA2B90">
        <w:rPr>
          <w:rFonts w:ascii="Calibri" w:hAnsi="Calibri" w:cs="Calibri"/>
          <w:sz w:val="24"/>
          <w:szCs w:val="24"/>
        </w:rPr>
        <w:t>that</w:t>
      </w:r>
      <w:r w:rsidRPr="517FDDF1" w:rsidR="008F74A1">
        <w:rPr>
          <w:rFonts w:ascii="Calibri" w:hAnsi="Calibri" w:cs="Calibri"/>
          <w:sz w:val="24"/>
          <w:szCs w:val="24"/>
        </w:rPr>
        <w:t xml:space="preserve"> </w:t>
      </w:r>
      <w:r w:rsidRPr="517FDDF1" w:rsidR="008F74A1">
        <w:rPr>
          <w:rFonts w:ascii="Calibri" w:hAnsi="Calibri" w:cs="Calibri"/>
          <w:sz w:val="24"/>
          <w:szCs w:val="24"/>
        </w:rPr>
        <w:t>submits</w:t>
      </w:r>
      <w:r w:rsidRPr="517FDDF1" w:rsidR="008F74A1">
        <w:rPr>
          <w:rFonts w:ascii="Calibri" w:hAnsi="Calibri" w:cs="Calibri"/>
          <w:sz w:val="24"/>
          <w:szCs w:val="24"/>
        </w:rPr>
        <w:t xml:space="preserve"> an LOI after this deadline is not guaranteed to receive feedback on their project.</w:t>
      </w:r>
    </w:p>
    <w:p w:rsidR="00BA2B90" w:rsidP="007B3BDC" w:rsidRDefault="00BA2B90" w14:paraId="7B370424" w14:textId="53019588">
      <w:pPr>
        <w:pStyle w:val="ListParagraph"/>
        <w:numPr>
          <w:ilvl w:val="0"/>
          <w:numId w:val="19"/>
        </w:numPr>
        <w:spacing w:line="240" w:lineRule="auto"/>
        <w:rPr>
          <w:rFonts w:ascii="Calibri" w:hAnsi="Calibri" w:cs="Calibri"/>
          <w:sz w:val="24"/>
          <w:szCs w:val="24"/>
        </w:rPr>
      </w:pPr>
      <w:r>
        <w:rPr>
          <w:rFonts w:ascii="Calibri" w:hAnsi="Calibri" w:cs="Calibri"/>
          <w:sz w:val="24"/>
          <w:szCs w:val="24"/>
        </w:rPr>
        <w:t xml:space="preserve">Teams who wish to participate in the final competition must complete the </w:t>
      </w:r>
      <w:hyperlink r:id="rId22">
        <w:r w:rsidRPr="00D960FB">
          <w:rPr>
            <w:rStyle w:val="Hyperlink"/>
            <w:rFonts w:ascii="Calibri" w:hAnsi="Calibri" w:cs="Calibri"/>
            <w:sz w:val="24"/>
            <w:szCs w:val="24"/>
          </w:rPr>
          <w:t>Team Registration Form</w:t>
        </w:r>
      </w:hyperlink>
      <w:r w:rsidRPr="00D960FB">
        <w:rPr>
          <w:rFonts w:ascii="Calibri" w:hAnsi="Calibri" w:cs="Calibri"/>
          <w:sz w:val="24"/>
          <w:szCs w:val="24"/>
        </w:rPr>
        <w:t xml:space="preserve"> </w:t>
      </w:r>
      <w:r>
        <w:rPr>
          <w:rFonts w:ascii="Calibri" w:hAnsi="Calibri" w:cs="Calibri"/>
          <w:sz w:val="24"/>
          <w:szCs w:val="24"/>
        </w:rPr>
        <w:t>by the registration deadline (February 28, 2026). The registration form will close after this date.</w:t>
      </w:r>
    </w:p>
    <w:p w:rsidR="004E0C4B" w:rsidP="0028148A" w:rsidRDefault="004E0C4B" w14:paraId="1552766F" w14:textId="77777777">
      <w:pPr>
        <w:spacing w:line="240" w:lineRule="auto"/>
        <w:rPr>
          <w:rFonts w:ascii="Calibri" w:hAnsi="Calibri" w:cs="Calibri"/>
          <w:sz w:val="24"/>
          <w:szCs w:val="24"/>
          <w:u w:val="single"/>
        </w:rPr>
      </w:pPr>
    </w:p>
    <w:p w:rsidR="00717E3B" w:rsidP="0028148A" w:rsidRDefault="00717E3B" w14:paraId="54D7F4E4" w14:textId="760ABF1B">
      <w:pPr>
        <w:spacing w:line="240" w:lineRule="auto"/>
        <w:rPr>
          <w:rFonts w:ascii="Calibri" w:hAnsi="Calibri" w:cs="Calibri"/>
          <w:sz w:val="24"/>
          <w:szCs w:val="24"/>
        </w:rPr>
      </w:pPr>
      <w:r>
        <w:rPr>
          <w:rFonts w:ascii="Calibri" w:hAnsi="Calibri" w:cs="Calibri"/>
          <w:sz w:val="24"/>
          <w:szCs w:val="24"/>
          <w:u w:val="single"/>
        </w:rPr>
        <w:t>Workshops:</w:t>
      </w:r>
      <w:r w:rsidR="00360B3F">
        <w:rPr>
          <w:rFonts w:ascii="Calibri" w:hAnsi="Calibri" w:cs="Calibri"/>
          <w:sz w:val="24"/>
          <w:szCs w:val="24"/>
        </w:rPr>
        <w:t xml:space="preserve"> Workshops will be held throughout the academic year to teach participants about the scientific process and how to implement it to solve their community </w:t>
      </w:r>
      <w:r w:rsidR="00F9775E">
        <w:rPr>
          <w:rFonts w:ascii="Calibri" w:hAnsi="Calibri" w:cs="Calibri"/>
          <w:sz w:val="24"/>
          <w:szCs w:val="24"/>
        </w:rPr>
        <w:t xml:space="preserve">problems using STEM. The following topics will be covered: </w:t>
      </w:r>
    </w:p>
    <w:p w:rsidR="009954EE" w:rsidP="009954EE" w:rsidRDefault="00461CFA" w14:paraId="45944730" w14:textId="5CE17FCD">
      <w:pPr>
        <w:pStyle w:val="ListParagraph"/>
        <w:numPr>
          <w:ilvl w:val="0"/>
          <w:numId w:val="21"/>
        </w:numPr>
        <w:spacing w:line="240" w:lineRule="auto"/>
        <w:rPr>
          <w:rFonts w:ascii="Calibri" w:hAnsi="Calibri" w:cs="Calibri"/>
          <w:sz w:val="24"/>
          <w:szCs w:val="24"/>
        </w:rPr>
      </w:pPr>
      <w:r>
        <w:rPr>
          <w:rFonts w:ascii="Calibri" w:hAnsi="Calibri" w:cs="Calibri"/>
          <w:sz w:val="24"/>
          <w:szCs w:val="24"/>
        </w:rPr>
        <w:t>December 15, 2025: Scientific method &amp; formulating an addressable question</w:t>
      </w:r>
    </w:p>
    <w:p w:rsidR="00461CFA" w:rsidP="009954EE" w:rsidRDefault="00461CFA" w14:paraId="60F2E73A" w14:textId="086874E6">
      <w:pPr>
        <w:pStyle w:val="ListParagraph"/>
        <w:numPr>
          <w:ilvl w:val="0"/>
          <w:numId w:val="21"/>
        </w:numPr>
        <w:spacing w:line="240" w:lineRule="auto"/>
        <w:rPr>
          <w:rFonts w:ascii="Calibri" w:hAnsi="Calibri" w:cs="Calibri"/>
          <w:sz w:val="24"/>
          <w:szCs w:val="24"/>
        </w:rPr>
      </w:pPr>
      <w:r>
        <w:rPr>
          <w:rFonts w:ascii="Calibri" w:hAnsi="Calibri" w:cs="Calibri"/>
          <w:sz w:val="24"/>
          <w:szCs w:val="24"/>
        </w:rPr>
        <w:t>January 13, 2026: Literature reviews &amp; problem solving (methods)</w:t>
      </w:r>
    </w:p>
    <w:p w:rsidR="00583F44" w:rsidP="009954EE" w:rsidRDefault="00583F44" w14:paraId="00734792" w14:textId="6153F0D1">
      <w:pPr>
        <w:pStyle w:val="ListParagraph"/>
        <w:numPr>
          <w:ilvl w:val="0"/>
          <w:numId w:val="21"/>
        </w:numPr>
        <w:spacing w:line="240" w:lineRule="auto"/>
        <w:rPr>
          <w:rFonts w:ascii="Calibri" w:hAnsi="Calibri" w:cs="Calibri"/>
          <w:sz w:val="24"/>
          <w:szCs w:val="24"/>
        </w:rPr>
      </w:pPr>
      <w:r>
        <w:rPr>
          <w:rFonts w:ascii="Calibri" w:hAnsi="Calibri" w:cs="Calibri"/>
          <w:sz w:val="24"/>
          <w:szCs w:val="24"/>
        </w:rPr>
        <w:t>February 11, 2026: What is a grant? What is included in that? How to pitch yourself</w:t>
      </w:r>
    </w:p>
    <w:p w:rsidR="005379BB" w:rsidP="009318AF" w:rsidRDefault="009318AF" w14:paraId="19B4EA1E" w14:textId="7D652F78">
      <w:pPr>
        <w:spacing w:line="240" w:lineRule="auto"/>
        <w:rPr>
          <w:rFonts w:ascii="Calibri" w:hAnsi="Calibri" w:cs="Calibri"/>
          <w:sz w:val="24"/>
          <w:szCs w:val="24"/>
        </w:rPr>
      </w:pPr>
      <w:r>
        <w:rPr>
          <w:rFonts w:ascii="Calibri" w:hAnsi="Calibri" w:cs="Calibri"/>
          <w:sz w:val="24"/>
          <w:szCs w:val="24"/>
        </w:rPr>
        <w:t xml:space="preserve">There will also be two question and answer sessions prior to the Fall LOI deadline and </w:t>
      </w:r>
      <w:r w:rsidR="009A6607">
        <w:rPr>
          <w:rFonts w:ascii="Calibri" w:hAnsi="Calibri" w:cs="Calibri"/>
          <w:sz w:val="24"/>
          <w:szCs w:val="24"/>
        </w:rPr>
        <w:t xml:space="preserve">Spring </w:t>
      </w:r>
      <w:r w:rsidR="00F3113B">
        <w:rPr>
          <w:rFonts w:ascii="Calibri" w:hAnsi="Calibri" w:cs="Calibri"/>
          <w:sz w:val="24"/>
          <w:szCs w:val="24"/>
        </w:rPr>
        <w:t>Competition Deadline</w:t>
      </w:r>
      <w:r w:rsidR="00C46542">
        <w:rPr>
          <w:rFonts w:ascii="Calibri" w:hAnsi="Calibri" w:cs="Calibri"/>
          <w:sz w:val="24"/>
          <w:szCs w:val="24"/>
        </w:rPr>
        <w:t>:</w:t>
      </w:r>
    </w:p>
    <w:p w:rsidR="00C46542" w:rsidP="00C46542" w:rsidRDefault="00C46542" w14:paraId="49042C26" w14:textId="5D86F306">
      <w:pPr>
        <w:pStyle w:val="ListParagraph"/>
        <w:numPr>
          <w:ilvl w:val="0"/>
          <w:numId w:val="22"/>
        </w:numPr>
        <w:spacing w:line="240" w:lineRule="auto"/>
        <w:rPr>
          <w:rFonts w:ascii="Calibri" w:hAnsi="Calibri" w:cs="Calibri"/>
          <w:sz w:val="24"/>
          <w:szCs w:val="24"/>
        </w:rPr>
      </w:pPr>
      <w:r>
        <w:rPr>
          <w:rFonts w:ascii="Calibri" w:hAnsi="Calibri" w:cs="Calibri"/>
          <w:sz w:val="24"/>
          <w:szCs w:val="24"/>
        </w:rPr>
        <w:t xml:space="preserve">November </w:t>
      </w:r>
      <w:r w:rsidR="00703076">
        <w:rPr>
          <w:rFonts w:ascii="Calibri" w:hAnsi="Calibri" w:cs="Calibri"/>
          <w:sz w:val="24"/>
          <w:szCs w:val="24"/>
        </w:rPr>
        <w:t>13, 202</w:t>
      </w:r>
      <w:r w:rsidR="00F222FB">
        <w:rPr>
          <w:rFonts w:ascii="Calibri" w:hAnsi="Calibri" w:cs="Calibri"/>
          <w:sz w:val="24"/>
          <w:szCs w:val="24"/>
        </w:rPr>
        <w:t>5</w:t>
      </w:r>
    </w:p>
    <w:p w:rsidR="00703076" w:rsidP="00C46542" w:rsidRDefault="005A0027" w14:paraId="572D67D4" w14:textId="3856D3CA">
      <w:pPr>
        <w:pStyle w:val="ListParagraph"/>
        <w:numPr>
          <w:ilvl w:val="0"/>
          <w:numId w:val="22"/>
        </w:numPr>
        <w:spacing w:line="240" w:lineRule="auto"/>
        <w:rPr>
          <w:rFonts w:ascii="Calibri" w:hAnsi="Calibri" w:cs="Calibri"/>
          <w:sz w:val="24"/>
          <w:szCs w:val="24"/>
        </w:rPr>
      </w:pPr>
      <w:r>
        <w:rPr>
          <w:rFonts w:ascii="Calibri" w:hAnsi="Calibri" w:cs="Calibri"/>
          <w:sz w:val="24"/>
          <w:szCs w:val="24"/>
        </w:rPr>
        <w:t>April 7, 2026</w:t>
      </w:r>
    </w:p>
    <w:p w:rsidRPr="00360B3F" w:rsidR="00F9775E" w:rsidP="00594198" w:rsidRDefault="00F222FB" w14:paraId="14B65B72" w14:textId="7A9F5B97">
      <w:pPr>
        <w:spacing w:line="240" w:lineRule="auto"/>
        <w:rPr>
          <w:rFonts w:ascii="Calibri" w:hAnsi="Calibri" w:cs="Calibri"/>
          <w:sz w:val="24"/>
          <w:szCs w:val="24"/>
        </w:rPr>
      </w:pPr>
      <w:r>
        <w:rPr>
          <w:rFonts w:ascii="Calibri" w:hAnsi="Calibri" w:cs="Calibri"/>
          <w:sz w:val="24"/>
          <w:szCs w:val="24"/>
        </w:rPr>
        <w:t xml:space="preserve">We </w:t>
      </w:r>
      <w:r w:rsidR="0061719C">
        <w:rPr>
          <w:rFonts w:ascii="Calibri" w:hAnsi="Calibri" w:cs="Calibri"/>
          <w:sz w:val="24"/>
          <w:szCs w:val="24"/>
        </w:rPr>
        <w:t>encourage everyone to attend workshops live to be able to engage with invited speakers</w:t>
      </w:r>
      <w:r w:rsidR="005C60EC">
        <w:rPr>
          <w:rFonts w:ascii="Calibri" w:hAnsi="Calibri" w:cs="Calibri"/>
          <w:sz w:val="24"/>
          <w:szCs w:val="24"/>
        </w:rPr>
        <w:t xml:space="preserve">. Your team must </w:t>
      </w:r>
      <w:r w:rsidR="00B74F98">
        <w:rPr>
          <w:rFonts w:ascii="Calibri" w:hAnsi="Calibri" w:cs="Calibri"/>
          <w:sz w:val="24"/>
          <w:szCs w:val="24"/>
        </w:rPr>
        <w:t xml:space="preserve">have completed the </w:t>
      </w:r>
      <w:hyperlink r:id="rId23">
        <w:r w:rsidRPr="00D960FB" w:rsidR="0062767D">
          <w:rPr>
            <w:rStyle w:val="Hyperlink"/>
            <w:rFonts w:ascii="Calibri" w:hAnsi="Calibri" w:cs="Calibri"/>
            <w:sz w:val="24"/>
            <w:szCs w:val="24"/>
          </w:rPr>
          <w:t>Team Registration Form</w:t>
        </w:r>
      </w:hyperlink>
      <w:r w:rsidRPr="00D960FB" w:rsidR="0062767D">
        <w:rPr>
          <w:rFonts w:ascii="Calibri" w:hAnsi="Calibri" w:cs="Calibri"/>
          <w:sz w:val="24"/>
          <w:szCs w:val="24"/>
        </w:rPr>
        <w:t xml:space="preserve"> </w:t>
      </w:r>
      <w:r w:rsidR="0062767D">
        <w:rPr>
          <w:rFonts w:ascii="Calibri" w:hAnsi="Calibri" w:cs="Calibri"/>
          <w:sz w:val="24"/>
          <w:szCs w:val="24"/>
        </w:rPr>
        <w:t>at least 24 HOURS IN ADVANCE of the workshop to participate. Advisors will receive the Zoom links for their prior to each workshop. W</w:t>
      </w:r>
      <w:r w:rsidR="00807979">
        <w:rPr>
          <w:rFonts w:ascii="Calibri" w:hAnsi="Calibri" w:cs="Calibri"/>
          <w:sz w:val="24"/>
          <w:szCs w:val="24"/>
        </w:rPr>
        <w:t>e understand that</w:t>
      </w:r>
      <w:r w:rsidR="0062767D">
        <w:rPr>
          <w:rFonts w:ascii="Calibri" w:hAnsi="Calibri" w:cs="Calibri"/>
          <w:sz w:val="24"/>
          <w:szCs w:val="24"/>
        </w:rPr>
        <w:t xml:space="preserve"> attending in person </w:t>
      </w:r>
      <w:r w:rsidR="00807979">
        <w:rPr>
          <w:rFonts w:ascii="Calibri" w:hAnsi="Calibri" w:cs="Calibri"/>
          <w:sz w:val="24"/>
          <w:szCs w:val="24"/>
        </w:rPr>
        <w:t>is not always possible</w:t>
      </w:r>
      <w:r w:rsidR="0062767D">
        <w:rPr>
          <w:rFonts w:ascii="Calibri" w:hAnsi="Calibri" w:cs="Calibri"/>
          <w:sz w:val="24"/>
          <w:szCs w:val="24"/>
        </w:rPr>
        <w:t>, so w</w:t>
      </w:r>
      <w:r w:rsidR="00807979">
        <w:rPr>
          <w:rFonts w:ascii="Calibri" w:hAnsi="Calibri" w:cs="Calibri"/>
          <w:sz w:val="24"/>
          <w:szCs w:val="24"/>
        </w:rPr>
        <w:t>orkshops will be recorded and available on</w:t>
      </w:r>
      <w:r w:rsidR="006F557E">
        <w:rPr>
          <w:rFonts w:ascii="Calibri" w:hAnsi="Calibri" w:cs="Calibri"/>
          <w:sz w:val="24"/>
          <w:szCs w:val="24"/>
        </w:rPr>
        <w:t xml:space="preserve"> ou</w:t>
      </w:r>
      <w:r w:rsidR="00B438DD">
        <w:rPr>
          <w:rFonts w:ascii="Calibri" w:hAnsi="Calibri" w:cs="Calibri"/>
          <w:sz w:val="24"/>
          <w:szCs w:val="24"/>
        </w:rPr>
        <w:t>r</w:t>
      </w:r>
      <w:r w:rsidR="006F557E">
        <w:rPr>
          <w:rFonts w:ascii="Calibri" w:hAnsi="Calibri" w:cs="Calibri"/>
          <w:sz w:val="24"/>
          <w:szCs w:val="24"/>
        </w:rPr>
        <w:t xml:space="preserve"> </w:t>
      </w:r>
      <w:hyperlink w:history="1" r:id="rId24">
        <w:r w:rsidRPr="00B438DD" w:rsidR="006F557E">
          <w:rPr>
            <w:rStyle w:val="Hyperlink"/>
            <w:rFonts w:ascii="Calibri" w:hAnsi="Calibri" w:cs="Calibri"/>
            <w:sz w:val="24"/>
            <w:szCs w:val="24"/>
          </w:rPr>
          <w:t>website</w:t>
        </w:r>
      </w:hyperlink>
      <w:r w:rsidR="00B438DD">
        <w:rPr>
          <w:rFonts w:ascii="Calibri" w:hAnsi="Calibri" w:cs="Calibri"/>
          <w:sz w:val="24"/>
          <w:szCs w:val="24"/>
        </w:rPr>
        <w:t>.</w:t>
      </w:r>
    </w:p>
    <w:p w:rsidR="004E0C4B" w:rsidP="0028148A" w:rsidRDefault="004E0C4B" w14:paraId="7700A025" w14:textId="77777777">
      <w:pPr>
        <w:spacing w:line="240" w:lineRule="auto"/>
        <w:rPr>
          <w:rStyle w:val="Heading3Char"/>
        </w:rPr>
      </w:pPr>
    </w:p>
    <w:p w:rsidR="0028148A" w:rsidP="0028148A" w:rsidRDefault="00BA2B90" w14:paraId="2ADF0162" w14:textId="17962B1C">
      <w:pPr>
        <w:spacing w:line="240" w:lineRule="auto"/>
        <w:rPr>
          <w:rFonts w:ascii="Calibri" w:hAnsi="Calibri" w:cs="Calibri"/>
          <w:sz w:val="24"/>
          <w:szCs w:val="24"/>
        </w:rPr>
      </w:pPr>
      <w:bookmarkStart w:name="_Toc212899531" w:id="31"/>
      <w:r w:rsidRPr="001221EA">
        <w:rPr>
          <w:rStyle w:val="Heading3Char"/>
        </w:rPr>
        <w:t>Document submission:</w:t>
      </w:r>
      <w:bookmarkEnd w:id="31"/>
      <w:r w:rsidR="001D4721">
        <w:rPr>
          <w:rFonts w:ascii="Calibri" w:hAnsi="Calibri" w:cs="Calibri"/>
          <w:sz w:val="24"/>
          <w:szCs w:val="24"/>
        </w:rPr>
        <w:t xml:space="preserve"> There are two document submission</w:t>
      </w:r>
      <w:r w:rsidR="0028148A">
        <w:rPr>
          <w:rFonts w:ascii="Calibri" w:hAnsi="Calibri" w:cs="Calibri"/>
          <w:sz w:val="24"/>
          <w:szCs w:val="24"/>
        </w:rPr>
        <w:t xml:space="preserve"> deadlines participants </w:t>
      </w:r>
      <w:r w:rsidR="001221EA">
        <w:rPr>
          <w:rFonts w:ascii="Calibri" w:hAnsi="Calibri" w:cs="Calibri"/>
          <w:sz w:val="24"/>
          <w:szCs w:val="24"/>
        </w:rPr>
        <w:t>s</w:t>
      </w:r>
      <w:r w:rsidR="0028148A">
        <w:rPr>
          <w:rFonts w:ascii="Calibri" w:hAnsi="Calibri" w:cs="Calibri"/>
          <w:sz w:val="24"/>
          <w:szCs w:val="24"/>
        </w:rPr>
        <w:t>hould be aware of</w:t>
      </w:r>
      <w:r w:rsidR="001221EA">
        <w:rPr>
          <w:rFonts w:ascii="Calibri" w:hAnsi="Calibri" w:cs="Calibri"/>
          <w:sz w:val="24"/>
          <w:szCs w:val="24"/>
        </w:rPr>
        <w:t>:</w:t>
      </w:r>
    </w:p>
    <w:p w:rsidRPr="0085377D" w:rsidR="00605D52" w:rsidP="0085377D" w:rsidRDefault="005F2E5C" w14:paraId="14327F64" w14:textId="73DB4B86">
      <w:pPr>
        <w:pStyle w:val="ListParagraph"/>
        <w:numPr>
          <w:ilvl w:val="0"/>
          <w:numId w:val="23"/>
        </w:numPr>
        <w:spacing w:line="240" w:lineRule="auto"/>
        <w:rPr>
          <w:rFonts w:ascii="Calibri" w:hAnsi="Calibri" w:cs="Calibri"/>
          <w:sz w:val="24"/>
          <w:szCs w:val="24"/>
        </w:rPr>
      </w:pPr>
      <w:r w:rsidRPr="1B060E5E" w:rsidR="005F2E5C">
        <w:rPr>
          <w:rFonts w:ascii="Calibri" w:hAnsi="Calibri" w:cs="Calibri"/>
          <w:b w:val="1"/>
          <w:bCs w:val="1"/>
          <w:sz w:val="24"/>
          <w:szCs w:val="24"/>
        </w:rPr>
        <w:t xml:space="preserve">Letter of </w:t>
      </w:r>
      <w:r w:rsidRPr="1B060E5E" w:rsidR="0028148A">
        <w:rPr>
          <w:rFonts w:ascii="Calibri" w:hAnsi="Calibri" w:cs="Calibri"/>
          <w:b w:val="1"/>
          <w:bCs w:val="1"/>
          <w:sz w:val="24"/>
          <w:szCs w:val="24"/>
        </w:rPr>
        <w:t>I</w:t>
      </w:r>
      <w:r w:rsidRPr="1B060E5E" w:rsidR="005F2E5C">
        <w:rPr>
          <w:rFonts w:ascii="Calibri" w:hAnsi="Calibri" w:cs="Calibri"/>
          <w:b w:val="1"/>
          <w:bCs w:val="1"/>
          <w:sz w:val="24"/>
          <w:szCs w:val="24"/>
        </w:rPr>
        <w:t>ntent</w:t>
      </w:r>
      <w:r w:rsidRPr="1B060E5E" w:rsidR="0028148A">
        <w:rPr>
          <w:rFonts w:ascii="Calibri" w:hAnsi="Calibri" w:cs="Calibri"/>
          <w:sz w:val="24"/>
          <w:szCs w:val="24"/>
        </w:rPr>
        <w:t xml:space="preserve"> (LOI</w:t>
      </w:r>
      <w:r w:rsidRPr="1B060E5E" w:rsidR="00B37F93">
        <w:rPr>
          <w:rFonts w:ascii="Calibri" w:hAnsi="Calibri" w:cs="Calibri"/>
          <w:sz w:val="24"/>
          <w:szCs w:val="24"/>
        </w:rPr>
        <w:t xml:space="preserve">; </w:t>
      </w:r>
      <w:r w:rsidRPr="1B060E5E" w:rsidR="005F2E5C">
        <w:rPr>
          <w:rFonts w:ascii="Calibri" w:hAnsi="Calibri" w:cs="Calibri"/>
          <w:sz w:val="24"/>
          <w:szCs w:val="24"/>
        </w:rPr>
        <w:t xml:space="preserve">OPTIONAL): </w:t>
      </w:r>
      <w:r w:rsidRPr="1B060E5E" w:rsidR="0028148A">
        <w:rPr>
          <w:rFonts w:ascii="Calibri" w:hAnsi="Calibri" w:cs="Calibri"/>
          <w:sz w:val="24"/>
          <w:szCs w:val="24"/>
        </w:rPr>
        <w:t xml:space="preserve">Each team can </w:t>
      </w:r>
      <w:r w:rsidRPr="1B060E5E" w:rsidR="0028148A">
        <w:rPr>
          <w:rFonts w:ascii="Calibri" w:hAnsi="Calibri" w:cs="Calibri"/>
          <w:sz w:val="24"/>
          <w:szCs w:val="24"/>
        </w:rPr>
        <w:t>submit</w:t>
      </w:r>
      <w:r w:rsidRPr="1B060E5E" w:rsidR="0028148A">
        <w:rPr>
          <w:rFonts w:ascii="Calibri" w:hAnsi="Calibri" w:cs="Calibri"/>
          <w:sz w:val="24"/>
          <w:szCs w:val="24"/>
        </w:rPr>
        <w:t xml:space="preserve"> a 2-page Letter of Intent describing their community problem and STEM solution</w:t>
      </w:r>
      <w:r w:rsidRPr="1B060E5E" w:rsidR="00CD18B9">
        <w:rPr>
          <w:rFonts w:ascii="Calibri" w:hAnsi="Calibri" w:cs="Calibri"/>
          <w:sz w:val="24"/>
          <w:szCs w:val="24"/>
        </w:rPr>
        <w:t xml:space="preserve">. Teams that </w:t>
      </w:r>
      <w:r w:rsidRPr="1B060E5E" w:rsidR="00CD18B9">
        <w:rPr>
          <w:rFonts w:ascii="Calibri" w:hAnsi="Calibri" w:cs="Calibri"/>
          <w:sz w:val="24"/>
          <w:szCs w:val="24"/>
        </w:rPr>
        <w:t>submit</w:t>
      </w:r>
      <w:r w:rsidRPr="1B060E5E" w:rsidR="00CD18B9">
        <w:rPr>
          <w:rFonts w:ascii="Calibri" w:hAnsi="Calibri" w:cs="Calibri"/>
          <w:sz w:val="24"/>
          <w:szCs w:val="24"/>
        </w:rPr>
        <w:t xml:space="preserve"> this letter by</w:t>
      </w:r>
      <w:r w:rsidRPr="1B060E5E" w:rsidR="005F2E5C">
        <w:rPr>
          <w:rFonts w:ascii="Calibri" w:hAnsi="Calibri" w:cs="Calibri"/>
          <w:sz w:val="24"/>
          <w:szCs w:val="24"/>
        </w:rPr>
        <w:t xml:space="preserve"> </w:t>
      </w:r>
      <w:r w:rsidRPr="1B060E5E" w:rsidR="005F2E5C">
        <w:rPr>
          <w:rFonts w:ascii="Calibri" w:hAnsi="Calibri" w:cs="Calibri"/>
          <w:b w:val="1"/>
          <w:bCs w:val="1"/>
          <w:sz w:val="24"/>
          <w:szCs w:val="24"/>
        </w:rPr>
        <w:t>December</w:t>
      </w:r>
      <w:r w:rsidRPr="1B060E5E" w:rsidR="005F2E5C">
        <w:rPr>
          <w:rFonts w:ascii="Calibri" w:hAnsi="Calibri" w:cs="Calibri"/>
          <w:b w:val="1"/>
          <w:bCs w:val="1"/>
          <w:sz w:val="24"/>
          <w:szCs w:val="24"/>
        </w:rPr>
        <w:t xml:space="preserve"> 1</w:t>
      </w:r>
      <w:r w:rsidRPr="1B060E5E" w:rsidR="3DA30926">
        <w:rPr>
          <w:rFonts w:ascii="Calibri" w:hAnsi="Calibri" w:cs="Calibri"/>
          <w:b w:val="1"/>
          <w:bCs w:val="1"/>
          <w:sz w:val="24"/>
          <w:szCs w:val="24"/>
        </w:rPr>
        <w:t>9th</w:t>
      </w:r>
      <w:r w:rsidRPr="1B060E5E" w:rsidR="005F2E5C">
        <w:rPr>
          <w:rFonts w:ascii="Calibri" w:hAnsi="Calibri" w:cs="Calibri"/>
          <w:b w:val="1"/>
          <w:bCs w:val="1"/>
          <w:sz w:val="24"/>
          <w:szCs w:val="24"/>
        </w:rPr>
        <w:t xml:space="preserve">, </w:t>
      </w:r>
      <w:r w:rsidRPr="1B060E5E" w:rsidR="005F2E5C">
        <w:rPr>
          <w:rFonts w:ascii="Calibri" w:hAnsi="Calibri" w:cs="Calibri"/>
          <w:b w:val="1"/>
          <w:bCs w:val="1"/>
          <w:sz w:val="24"/>
          <w:szCs w:val="24"/>
        </w:rPr>
        <w:t>2025</w:t>
      </w:r>
      <w:r w:rsidRPr="1B060E5E" w:rsidR="005F2E5C">
        <w:rPr>
          <w:rFonts w:ascii="Calibri" w:hAnsi="Calibri" w:cs="Calibri"/>
          <w:sz w:val="24"/>
          <w:szCs w:val="24"/>
        </w:rPr>
        <w:t>,</w:t>
      </w:r>
      <w:r w:rsidRPr="1B060E5E" w:rsidR="005F2E5C">
        <w:rPr>
          <w:rFonts w:ascii="Calibri" w:hAnsi="Calibri" w:cs="Calibri"/>
          <w:sz w:val="24"/>
          <w:szCs w:val="24"/>
        </w:rPr>
        <w:t xml:space="preserve"> will receive feedback on their ideas from scientists at UNC.</w:t>
      </w:r>
      <w:r w:rsidRPr="1B060E5E" w:rsidR="002407FD">
        <w:rPr>
          <w:rFonts w:ascii="Calibri" w:hAnsi="Calibri" w:cs="Calibri"/>
          <w:sz w:val="24"/>
          <w:szCs w:val="24"/>
        </w:rPr>
        <w:t xml:space="preserve"> Feedback will be returned in January 2026.</w:t>
      </w:r>
    </w:p>
    <w:p w:rsidRPr="0085377D" w:rsidR="0085377D" w:rsidP="0085377D" w:rsidRDefault="0085377D" w14:paraId="2C087043" w14:textId="45A29A87">
      <w:pPr>
        <w:pStyle w:val="ListParagraph"/>
        <w:numPr>
          <w:ilvl w:val="1"/>
          <w:numId w:val="23"/>
        </w:numPr>
        <w:spacing w:line="240" w:lineRule="auto"/>
        <w:rPr>
          <w:rFonts w:ascii="Calibri" w:hAnsi="Calibri" w:cs="Calibri"/>
          <w:sz w:val="24"/>
          <w:szCs w:val="24"/>
        </w:rPr>
      </w:pPr>
      <w:r w:rsidRPr="0085377D">
        <w:rPr>
          <w:rFonts w:ascii="Calibri" w:hAnsi="Calibri" w:cs="Calibri"/>
          <w:sz w:val="24"/>
          <w:szCs w:val="24"/>
        </w:rPr>
        <w:t>Please address the following points in your LOI:</w:t>
      </w:r>
    </w:p>
    <w:p w:rsidRPr="0085377D" w:rsidR="0085377D" w:rsidP="0085377D" w:rsidRDefault="0085377D" w14:paraId="4CBD6BA6" w14:textId="77777777">
      <w:pPr>
        <w:pStyle w:val="ListParagraph"/>
        <w:numPr>
          <w:ilvl w:val="2"/>
          <w:numId w:val="23"/>
        </w:numPr>
        <w:spacing w:line="240" w:lineRule="auto"/>
        <w:rPr>
          <w:rFonts w:ascii="Calibri" w:hAnsi="Calibri" w:cs="Calibri"/>
          <w:sz w:val="24"/>
          <w:szCs w:val="24"/>
        </w:rPr>
      </w:pPr>
      <w:r w:rsidRPr="0085377D">
        <w:rPr>
          <w:rFonts w:ascii="Calibri" w:hAnsi="Calibri" w:cs="Calibri"/>
          <w:sz w:val="24"/>
          <w:szCs w:val="24"/>
        </w:rPr>
        <w:t>What is your community problem?</w:t>
      </w:r>
    </w:p>
    <w:p w:rsidRPr="0085377D" w:rsidR="0085377D" w:rsidP="0085377D" w:rsidRDefault="0085377D" w14:paraId="19D7B04D" w14:textId="77777777">
      <w:pPr>
        <w:pStyle w:val="ListParagraph"/>
        <w:numPr>
          <w:ilvl w:val="2"/>
          <w:numId w:val="23"/>
        </w:numPr>
        <w:spacing w:line="240" w:lineRule="auto"/>
        <w:rPr>
          <w:rFonts w:ascii="Calibri" w:hAnsi="Calibri" w:cs="Calibri"/>
          <w:sz w:val="24"/>
          <w:szCs w:val="24"/>
        </w:rPr>
      </w:pPr>
      <w:r w:rsidRPr="0085377D">
        <w:rPr>
          <w:rFonts w:ascii="Calibri" w:hAnsi="Calibri" w:cs="Calibri"/>
          <w:sz w:val="24"/>
          <w:szCs w:val="24"/>
        </w:rPr>
        <w:t>Why does your community problem matter?</w:t>
      </w:r>
    </w:p>
    <w:p w:rsidRPr="0085377D" w:rsidR="0085377D" w:rsidP="0085377D" w:rsidRDefault="0085377D" w14:paraId="02932A28" w14:textId="77777777">
      <w:pPr>
        <w:pStyle w:val="ListParagraph"/>
        <w:numPr>
          <w:ilvl w:val="2"/>
          <w:numId w:val="23"/>
        </w:numPr>
        <w:spacing w:line="240" w:lineRule="auto"/>
        <w:rPr>
          <w:rFonts w:ascii="Calibri" w:hAnsi="Calibri" w:cs="Calibri"/>
          <w:sz w:val="24"/>
          <w:szCs w:val="24"/>
        </w:rPr>
      </w:pPr>
      <w:r w:rsidRPr="0085377D">
        <w:rPr>
          <w:rFonts w:ascii="Calibri" w:hAnsi="Calibri" w:cs="Calibri"/>
          <w:sz w:val="24"/>
          <w:szCs w:val="24"/>
        </w:rPr>
        <w:t xml:space="preserve">How will you use science, technology, engineering, and math (STEM) approaches to solve/address your problem? </w:t>
      </w:r>
    </w:p>
    <w:p w:rsidRPr="0085377D" w:rsidR="0085377D" w:rsidP="0085377D" w:rsidRDefault="0085377D" w14:paraId="62C4EC23" w14:textId="77777777">
      <w:pPr>
        <w:pStyle w:val="ListParagraph"/>
        <w:numPr>
          <w:ilvl w:val="2"/>
          <w:numId w:val="23"/>
        </w:numPr>
        <w:spacing w:line="240" w:lineRule="auto"/>
        <w:rPr>
          <w:rFonts w:ascii="Calibri" w:hAnsi="Calibri" w:cs="Calibri"/>
          <w:sz w:val="24"/>
          <w:szCs w:val="24"/>
        </w:rPr>
      </w:pPr>
      <w:r w:rsidRPr="0085377D">
        <w:rPr>
          <w:rFonts w:ascii="Calibri" w:hAnsi="Calibri" w:cs="Calibri"/>
          <w:sz w:val="24"/>
          <w:szCs w:val="24"/>
        </w:rPr>
        <w:t>Briefly, what are the major steps you will need to take to implement your STEM solution, and what materials/information/community support would your solution require?</w:t>
      </w:r>
    </w:p>
    <w:p w:rsidRPr="0085377D" w:rsidR="0085377D" w:rsidP="0085377D" w:rsidRDefault="0085377D" w14:paraId="7DD85A26" w14:textId="54AEDA2A">
      <w:pPr>
        <w:pStyle w:val="ListParagraph"/>
        <w:numPr>
          <w:ilvl w:val="2"/>
          <w:numId w:val="23"/>
        </w:numPr>
        <w:spacing w:line="240" w:lineRule="auto"/>
        <w:rPr>
          <w:rFonts w:ascii="Calibri" w:hAnsi="Calibri" w:cs="Calibri"/>
          <w:sz w:val="24"/>
          <w:szCs w:val="24"/>
        </w:rPr>
      </w:pPr>
      <w:r w:rsidRPr="0085377D">
        <w:rPr>
          <w:rFonts w:ascii="Calibri" w:hAnsi="Calibri" w:cs="Calibri"/>
          <w:sz w:val="24"/>
          <w:szCs w:val="24"/>
        </w:rPr>
        <w:t>What impact would your solution have on your community and/or North Carolina more broadly?</w:t>
      </w:r>
    </w:p>
    <w:p w:rsidRPr="0085377D" w:rsidR="00A94651" w:rsidP="009F3C95" w:rsidRDefault="00605D52" w14:paraId="3BF45296" w14:textId="20D48657">
      <w:pPr>
        <w:pStyle w:val="ListParagraph"/>
        <w:numPr>
          <w:ilvl w:val="1"/>
          <w:numId w:val="23"/>
        </w:numPr>
        <w:spacing w:line="240" w:lineRule="auto"/>
        <w:rPr>
          <w:rFonts w:ascii="Calibri" w:hAnsi="Calibri" w:cs="Calibri"/>
          <w:sz w:val="24"/>
          <w:szCs w:val="24"/>
        </w:rPr>
      </w:pPr>
      <w:r w:rsidRPr="0085377D">
        <w:rPr>
          <w:rFonts w:ascii="Calibri" w:hAnsi="Calibri" w:cs="Calibri"/>
          <w:sz w:val="24"/>
          <w:szCs w:val="24"/>
        </w:rPr>
        <w:t>Document</w:t>
      </w:r>
      <w:r w:rsidRPr="0085377D" w:rsidR="00A94651">
        <w:rPr>
          <w:rFonts w:ascii="Calibri" w:hAnsi="Calibri" w:cs="Calibri"/>
          <w:sz w:val="24"/>
          <w:szCs w:val="24"/>
        </w:rPr>
        <w:t xml:space="preserve"> formatting:</w:t>
      </w:r>
    </w:p>
    <w:p w:rsidRPr="00E35506" w:rsidR="00E35506" w:rsidP="00E35506" w:rsidRDefault="00E35506" w14:paraId="4CEE64E6" w14:textId="77777777">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2-page maximum length (not including references)</w:t>
      </w:r>
    </w:p>
    <w:p w:rsidRPr="00E35506" w:rsidR="00E35506" w:rsidP="00E35506" w:rsidRDefault="00E35506" w14:paraId="049DA201" w14:textId="078964AD">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 xml:space="preserve">No smaller than </w:t>
      </w:r>
      <w:r w:rsidR="00DA045A">
        <w:rPr>
          <w:rFonts w:ascii="Calibri" w:hAnsi="Calibri" w:cs="Calibri"/>
          <w:sz w:val="24"/>
          <w:szCs w:val="24"/>
        </w:rPr>
        <w:t>0.5-inch</w:t>
      </w:r>
      <w:r w:rsidRPr="00E35506">
        <w:rPr>
          <w:rFonts w:ascii="Calibri" w:hAnsi="Calibri" w:cs="Calibri"/>
          <w:sz w:val="24"/>
          <w:szCs w:val="24"/>
        </w:rPr>
        <w:t xml:space="preserve"> margins</w:t>
      </w:r>
    </w:p>
    <w:p w:rsidRPr="00E35506" w:rsidR="00E35506" w:rsidP="00E35506" w:rsidRDefault="00E35506" w14:paraId="2E5CBB55" w14:textId="77777777">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11-point font</w:t>
      </w:r>
    </w:p>
    <w:p w:rsidRPr="00E35506" w:rsidR="00E35506" w:rsidP="00E35506" w:rsidRDefault="00E35506" w14:paraId="368B83D8" w14:textId="77777777">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Single-spaced</w:t>
      </w:r>
    </w:p>
    <w:p w:rsidRPr="00E35506" w:rsidR="00E35506" w:rsidP="00E35506" w:rsidRDefault="00E35506" w14:paraId="214DD8C0" w14:textId="77777777">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You may include up to 2 figures or diagrams</w:t>
      </w:r>
    </w:p>
    <w:p w:rsidRPr="007F27E5" w:rsidR="009F3C95" w:rsidP="007F27E5" w:rsidRDefault="00E35506" w14:paraId="3304938D" w14:textId="0D55FD15">
      <w:pPr>
        <w:pStyle w:val="ListParagraph"/>
        <w:numPr>
          <w:ilvl w:val="2"/>
          <w:numId w:val="23"/>
        </w:numPr>
        <w:spacing w:line="240" w:lineRule="auto"/>
        <w:rPr>
          <w:rFonts w:ascii="Calibri" w:hAnsi="Calibri" w:cs="Calibri"/>
          <w:sz w:val="24"/>
          <w:szCs w:val="24"/>
        </w:rPr>
      </w:pPr>
      <w:r w:rsidRPr="007F27E5">
        <w:rPr>
          <w:rFonts w:ascii="Calibri" w:hAnsi="Calibri" w:cs="Calibri"/>
          <w:sz w:val="24"/>
          <w:szCs w:val="24"/>
        </w:rPr>
        <w:t>A reference list</w:t>
      </w:r>
      <w:r w:rsidRPr="007F27E5">
        <w:rPr>
          <w:rFonts w:ascii="Calibri" w:hAnsi="Calibri" w:cs="Calibri"/>
          <w:sz w:val="24"/>
          <w:szCs w:val="24"/>
        </w:rPr>
        <w:t>/bibliography – this should include several primary resources from peer-reviewed scientific journals or other reputable sources.</w:t>
      </w:r>
    </w:p>
    <w:p w:rsidRPr="007F27E5" w:rsidR="00D56DCC" w:rsidP="007F27E5" w:rsidRDefault="00851B4E" w14:paraId="39F28051" w14:textId="53E697C6">
      <w:pPr>
        <w:pStyle w:val="ListParagraph"/>
        <w:numPr>
          <w:ilvl w:val="0"/>
          <w:numId w:val="23"/>
        </w:numPr>
        <w:spacing w:line="240" w:lineRule="auto"/>
        <w:rPr>
          <w:rFonts w:ascii="Calibri" w:hAnsi="Calibri" w:cs="Calibri"/>
          <w:sz w:val="24"/>
          <w:szCs w:val="24"/>
        </w:rPr>
      </w:pPr>
      <w:r w:rsidRPr="007F27E5">
        <w:rPr>
          <w:rFonts w:ascii="Calibri" w:hAnsi="Calibri" w:cs="Calibri"/>
          <w:b/>
          <w:bCs/>
          <w:sz w:val="24"/>
          <w:szCs w:val="24"/>
        </w:rPr>
        <w:t>Grant</w:t>
      </w:r>
      <w:r w:rsidRPr="007F27E5" w:rsidR="005F2E5C">
        <w:rPr>
          <w:rFonts w:ascii="Calibri" w:hAnsi="Calibri" w:cs="Calibri"/>
          <w:b/>
          <w:bCs/>
          <w:sz w:val="24"/>
          <w:szCs w:val="24"/>
        </w:rPr>
        <w:t xml:space="preserve"> </w:t>
      </w:r>
      <w:r w:rsidRPr="007F27E5" w:rsidR="00273EFF">
        <w:rPr>
          <w:rFonts w:ascii="Calibri" w:hAnsi="Calibri" w:cs="Calibri"/>
          <w:b/>
          <w:bCs/>
          <w:sz w:val="24"/>
          <w:szCs w:val="24"/>
        </w:rPr>
        <w:t>P</w:t>
      </w:r>
      <w:r w:rsidRPr="007F27E5" w:rsidR="005F2E5C">
        <w:rPr>
          <w:rFonts w:ascii="Calibri" w:hAnsi="Calibri" w:cs="Calibri"/>
          <w:b/>
          <w:bCs/>
          <w:sz w:val="24"/>
          <w:szCs w:val="24"/>
        </w:rPr>
        <w:t>roposal</w:t>
      </w:r>
      <w:r w:rsidRPr="007F27E5" w:rsidR="005F2E5C">
        <w:rPr>
          <w:rFonts w:ascii="Calibri" w:hAnsi="Calibri" w:cs="Calibri"/>
          <w:sz w:val="24"/>
          <w:szCs w:val="24"/>
        </w:rPr>
        <w:t xml:space="preserve"> </w:t>
      </w:r>
      <w:r w:rsidR="005F2E5C">
        <w:t>(REQUIRED)</w:t>
      </w:r>
      <w:r w:rsidRPr="007F27E5" w:rsidR="005F2E5C">
        <w:rPr>
          <w:rFonts w:ascii="Calibri" w:hAnsi="Calibri" w:cs="Calibri"/>
          <w:sz w:val="24"/>
          <w:szCs w:val="24"/>
        </w:rPr>
        <w:t xml:space="preserve">: </w:t>
      </w:r>
      <w:r w:rsidRPr="007F27E5" w:rsidR="00D56DCC">
        <w:rPr>
          <w:rFonts w:ascii="Calibri" w:hAnsi="Calibri" w:cs="Calibri"/>
          <w:sz w:val="24"/>
          <w:szCs w:val="24"/>
        </w:rPr>
        <w:t xml:space="preserve">The first part of the final competition is to write a </w:t>
      </w:r>
      <w:r w:rsidRPr="007F27E5" w:rsidR="00A84126">
        <w:rPr>
          <w:rFonts w:ascii="Calibri" w:hAnsi="Calibri" w:cs="Calibri"/>
          <w:sz w:val="24"/>
          <w:szCs w:val="24"/>
        </w:rPr>
        <w:t xml:space="preserve">5-page </w:t>
      </w:r>
      <w:r w:rsidRPr="007F27E5" w:rsidR="00D56DCC">
        <w:rPr>
          <w:rFonts w:ascii="Calibri" w:hAnsi="Calibri" w:cs="Calibri"/>
          <w:sz w:val="24"/>
          <w:szCs w:val="24"/>
        </w:rPr>
        <w:t xml:space="preserve">grant proposal describing your community problem and STEM solution in detail. This document will </w:t>
      </w:r>
      <w:r w:rsidRPr="007F27E5" w:rsidR="00CD62D2">
        <w:rPr>
          <w:rFonts w:ascii="Calibri" w:hAnsi="Calibri" w:cs="Calibri"/>
          <w:sz w:val="24"/>
          <w:szCs w:val="24"/>
        </w:rPr>
        <w:t>impact the score you receive at the final competition.</w:t>
      </w:r>
      <w:r w:rsidRPr="007F27E5" w:rsidR="00A84126">
        <w:rPr>
          <w:rFonts w:ascii="Calibri" w:hAnsi="Calibri" w:cs="Calibri"/>
          <w:sz w:val="24"/>
          <w:szCs w:val="24"/>
        </w:rPr>
        <w:t xml:space="preserve"> Grant Proposals are due </w:t>
      </w:r>
      <w:r w:rsidRPr="007F27E5" w:rsidR="00A84126">
        <w:rPr>
          <w:rFonts w:ascii="Calibri" w:hAnsi="Calibri" w:cs="Calibri"/>
          <w:b/>
          <w:bCs/>
          <w:sz w:val="24"/>
          <w:szCs w:val="24"/>
        </w:rPr>
        <w:t>April 10, 2026</w:t>
      </w:r>
      <w:r w:rsidRPr="007F27E5" w:rsidR="00A84126">
        <w:rPr>
          <w:rFonts w:ascii="Calibri" w:hAnsi="Calibri" w:cs="Calibri"/>
          <w:sz w:val="24"/>
          <w:szCs w:val="24"/>
        </w:rPr>
        <w:t xml:space="preserve">. </w:t>
      </w:r>
    </w:p>
    <w:p w:rsidRPr="007F27E5" w:rsidR="007F27E5" w:rsidP="007F27E5" w:rsidRDefault="007F27E5" w14:paraId="72C02169" w14:textId="77777777">
      <w:pPr>
        <w:pStyle w:val="ListParagraph"/>
        <w:numPr>
          <w:ilvl w:val="1"/>
          <w:numId w:val="23"/>
        </w:numPr>
        <w:spacing w:line="240" w:lineRule="auto"/>
        <w:rPr>
          <w:rFonts w:ascii="Calibri" w:hAnsi="Calibri" w:cs="Calibri"/>
          <w:sz w:val="24"/>
          <w:szCs w:val="24"/>
        </w:rPr>
      </w:pPr>
      <w:r w:rsidRPr="007F27E5">
        <w:rPr>
          <w:rFonts w:ascii="Calibri" w:hAnsi="Calibri" w:cs="Calibri"/>
          <w:sz w:val="24"/>
          <w:szCs w:val="24"/>
        </w:rPr>
        <w:t>Each grant proposal should have the following sections:</w:t>
      </w:r>
    </w:p>
    <w:p w:rsidRPr="005B1602" w:rsidR="007F27E5" w:rsidP="005B1602" w:rsidRDefault="005B1602" w14:paraId="3A810987" w14:textId="1E45D710">
      <w:pPr>
        <w:pStyle w:val="ListParagraph"/>
        <w:numPr>
          <w:ilvl w:val="2"/>
          <w:numId w:val="23"/>
        </w:numPr>
        <w:rPr>
          <w:rFonts w:ascii="Calibri" w:hAnsi="Calibri" w:cs="Calibri"/>
          <w:sz w:val="24"/>
          <w:szCs w:val="24"/>
        </w:rPr>
      </w:pPr>
      <w:r w:rsidRPr="005B1602">
        <w:rPr>
          <w:rFonts w:ascii="Calibri" w:hAnsi="Calibri" w:cs="Calibri"/>
          <w:sz w:val="24"/>
          <w:szCs w:val="24"/>
        </w:rPr>
        <w:t>Abstract/Summary</w:t>
      </w:r>
      <w:r w:rsidRPr="005B1602">
        <w:rPr>
          <w:rFonts w:ascii="Calibri" w:hAnsi="Calibri" w:cs="Calibri"/>
          <w:sz w:val="24"/>
          <w:szCs w:val="24"/>
        </w:rPr>
        <w:t xml:space="preserve"> </w:t>
      </w:r>
      <w:r w:rsidRPr="005B1602" w:rsidR="007F27E5">
        <w:rPr>
          <w:rFonts w:ascii="Calibri" w:hAnsi="Calibri" w:cs="Calibri"/>
          <w:sz w:val="24"/>
          <w:szCs w:val="24"/>
        </w:rPr>
        <w:t>(1 page)</w:t>
      </w:r>
      <w:r w:rsidRPr="005B1602" w:rsidR="007F27E5">
        <w:rPr>
          <w:rFonts w:ascii="Calibri" w:hAnsi="Calibri" w:cs="Calibri"/>
          <w:sz w:val="24"/>
          <w:szCs w:val="24"/>
        </w:rPr>
        <w:t xml:space="preserve">: </w:t>
      </w:r>
      <w:r w:rsidRPr="005B1602">
        <w:rPr>
          <w:rFonts w:ascii="Calibri" w:hAnsi="Calibri" w:cs="Calibri"/>
          <w:sz w:val="24"/>
          <w:szCs w:val="24"/>
        </w:rPr>
        <w:t xml:space="preserve">This is an overview of your grant proposal. </w:t>
      </w:r>
      <w:r w:rsidRPr="005B1602" w:rsidR="007F27E5">
        <w:rPr>
          <w:rFonts w:ascii="Calibri" w:hAnsi="Calibri" w:cs="Calibri"/>
          <w:sz w:val="24"/>
          <w:szCs w:val="24"/>
        </w:rPr>
        <w:t>Brief</w:t>
      </w:r>
      <w:r w:rsidRPr="005B1602">
        <w:rPr>
          <w:rFonts w:ascii="Calibri" w:hAnsi="Calibri" w:cs="Calibri"/>
          <w:sz w:val="24"/>
          <w:szCs w:val="24"/>
        </w:rPr>
        <w:t>ly describe</w:t>
      </w:r>
      <w:r w:rsidRPr="005B1602" w:rsidR="007F27E5">
        <w:rPr>
          <w:rFonts w:ascii="Calibri" w:hAnsi="Calibri" w:cs="Calibri"/>
          <w:sz w:val="24"/>
          <w:szCs w:val="24"/>
        </w:rPr>
        <w:t xml:space="preserve"> </w:t>
      </w:r>
      <w:r w:rsidRPr="005B1602" w:rsidR="00540F1D">
        <w:rPr>
          <w:rFonts w:ascii="Calibri" w:hAnsi="Calibri" w:cs="Calibri"/>
          <w:sz w:val="24"/>
          <w:szCs w:val="24"/>
        </w:rPr>
        <w:t>your community problem, proposed solution</w:t>
      </w:r>
      <w:r w:rsidRPr="005B1602" w:rsidR="007F27E5">
        <w:rPr>
          <w:rFonts w:ascii="Calibri" w:hAnsi="Calibri" w:cs="Calibri"/>
          <w:sz w:val="24"/>
          <w:szCs w:val="24"/>
        </w:rPr>
        <w:t xml:space="preserve">, and </w:t>
      </w:r>
      <w:r w:rsidRPr="005B1602" w:rsidR="007F27E5">
        <w:rPr>
          <w:rFonts w:ascii="Calibri" w:hAnsi="Calibri" w:cs="Calibri"/>
          <w:sz w:val="24"/>
          <w:szCs w:val="24"/>
        </w:rPr>
        <w:t xml:space="preserve">expected </w:t>
      </w:r>
      <w:r w:rsidRPr="005B1602" w:rsidR="007F27E5">
        <w:rPr>
          <w:rFonts w:ascii="Calibri" w:hAnsi="Calibri" w:cs="Calibri"/>
          <w:sz w:val="24"/>
          <w:szCs w:val="24"/>
        </w:rPr>
        <w:t>outcomes.</w:t>
      </w:r>
      <w:r w:rsidRPr="005B1602">
        <w:rPr>
          <w:rFonts w:ascii="Calibri" w:hAnsi="Calibri" w:cs="Calibri"/>
          <w:sz w:val="24"/>
          <w:szCs w:val="24"/>
        </w:rPr>
        <w:t xml:space="preserve"> </w:t>
      </w:r>
      <w:r w:rsidRPr="005B1602">
        <w:rPr>
          <w:rFonts w:ascii="Calibri" w:hAnsi="Calibri" w:cs="Calibri"/>
          <w:sz w:val="24"/>
          <w:szCs w:val="24"/>
        </w:rPr>
        <w:t xml:space="preserve">What is the goal of your proposal? What is the problem you are trying to solve? Why is this something we should care about? How will it help your community? What are your expected outcomes? </w:t>
      </w:r>
    </w:p>
    <w:p w:rsidRPr="007F27E5" w:rsidR="007F27E5" w:rsidP="007F27E5" w:rsidRDefault="007F27E5" w14:paraId="03574488" w14:textId="26A76E21">
      <w:pPr>
        <w:pStyle w:val="ListParagraph"/>
        <w:numPr>
          <w:ilvl w:val="2"/>
          <w:numId w:val="23"/>
        </w:numPr>
        <w:spacing w:line="240" w:lineRule="auto"/>
        <w:rPr>
          <w:rFonts w:ascii="Calibri" w:hAnsi="Calibri" w:cs="Calibri"/>
          <w:sz w:val="24"/>
          <w:szCs w:val="24"/>
        </w:rPr>
      </w:pPr>
      <w:r w:rsidRPr="007F27E5">
        <w:rPr>
          <w:rFonts w:ascii="Calibri" w:hAnsi="Calibri" w:cs="Calibri"/>
          <w:sz w:val="24"/>
          <w:szCs w:val="24"/>
        </w:rPr>
        <w:t>Introduction</w:t>
      </w:r>
      <w:r w:rsidR="005B1602">
        <w:rPr>
          <w:rFonts w:ascii="Calibri" w:hAnsi="Calibri" w:cs="Calibri"/>
          <w:sz w:val="24"/>
          <w:szCs w:val="24"/>
        </w:rPr>
        <w:t>/Background</w:t>
      </w:r>
      <w:r w:rsidRPr="007F27E5">
        <w:rPr>
          <w:rFonts w:ascii="Calibri" w:hAnsi="Calibri" w:cs="Calibri"/>
          <w:sz w:val="24"/>
          <w:szCs w:val="24"/>
        </w:rPr>
        <w:t>: Give</w:t>
      </w:r>
      <w:r w:rsidR="0058078A">
        <w:rPr>
          <w:rFonts w:ascii="Calibri" w:hAnsi="Calibri" w:cs="Calibri"/>
          <w:sz w:val="24"/>
          <w:szCs w:val="24"/>
        </w:rPr>
        <w:t xml:space="preserve"> necessary</w:t>
      </w:r>
      <w:r w:rsidRPr="007F27E5">
        <w:rPr>
          <w:rFonts w:ascii="Calibri" w:hAnsi="Calibri" w:cs="Calibri"/>
          <w:sz w:val="24"/>
          <w:szCs w:val="24"/>
        </w:rPr>
        <w:t xml:space="preserve"> background</w:t>
      </w:r>
      <w:r w:rsidR="0058078A">
        <w:rPr>
          <w:rFonts w:ascii="Calibri" w:hAnsi="Calibri" w:cs="Calibri"/>
          <w:sz w:val="24"/>
          <w:szCs w:val="24"/>
        </w:rPr>
        <w:t xml:space="preserve"> information about your community or other information relevant to your chosen issue. This should set up for you to describe your chosen problem and why it is important.</w:t>
      </w:r>
    </w:p>
    <w:p w:rsidRPr="007F27E5" w:rsidR="007F27E5" w:rsidP="007F27E5" w:rsidRDefault="007F27E5" w14:paraId="45ECC9A2" w14:textId="208BA6B5">
      <w:pPr>
        <w:pStyle w:val="ListParagraph"/>
        <w:numPr>
          <w:ilvl w:val="2"/>
          <w:numId w:val="23"/>
        </w:numPr>
        <w:spacing w:line="240" w:lineRule="auto"/>
        <w:rPr>
          <w:rFonts w:ascii="Calibri" w:hAnsi="Calibri" w:cs="Calibri"/>
          <w:sz w:val="24"/>
          <w:szCs w:val="24"/>
        </w:rPr>
      </w:pPr>
      <w:r w:rsidRPr="007F27E5">
        <w:rPr>
          <w:rFonts w:ascii="Calibri" w:hAnsi="Calibri" w:cs="Calibri"/>
          <w:sz w:val="24"/>
          <w:szCs w:val="24"/>
        </w:rPr>
        <w:t xml:space="preserve">Problem Statement: </w:t>
      </w:r>
      <w:r w:rsidR="0058078A">
        <w:rPr>
          <w:rFonts w:ascii="Calibri" w:hAnsi="Calibri" w:cs="Calibri"/>
          <w:sz w:val="24"/>
          <w:szCs w:val="24"/>
        </w:rPr>
        <w:t xml:space="preserve">What is your chosen community problem/issue that you will solve with STEM? </w:t>
      </w:r>
      <w:r w:rsidRPr="007F27E5">
        <w:rPr>
          <w:rFonts w:ascii="Calibri" w:hAnsi="Calibri" w:cs="Calibri"/>
          <w:sz w:val="24"/>
          <w:szCs w:val="24"/>
        </w:rPr>
        <w:t>Elaborate on why this problem was chosen</w:t>
      </w:r>
      <w:r w:rsidR="0058078A">
        <w:rPr>
          <w:rFonts w:ascii="Calibri" w:hAnsi="Calibri" w:cs="Calibri"/>
          <w:sz w:val="24"/>
          <w:szCs w:val="24"/>
        </w:rPr>
        <w:t xml:space="preserve"> and what the impacts of this problem are on the community and North Carolina more broadly, if applicable.</w:t>
      </w:r>
    </w:p>
    <w:p w:rsidR="007F27E5" w:rsidP="007F27E5" w:rsidRDefault="0058078A" w14:paraId="2800167B" w14:textId="7FDEFF7F">
      <w:pPr>
        <w:pStyle w:val="ListParagraph"/>
        <w:numPr>
          <w:ilvl w:val="2"/>
          <w:numId w:val="23"/>
        </w:numPr>
        <w:spacing w:line="240" w:lineRule="auto"/>
        <w:rPr>
          <w:rFonts w:ascii="Calibri" w:hAnsi="Calibri" w:cs="Calibri"/>
          <w:sz w:val="24"/>
          <w:szCs w:val="24"/>
        </w:rPr>
      </w:pPr>
      <w:r>
        <w:rPr>
          <w:rFonts w:ascii="Calibri" w:hAnsi="Calibri" w:cs="Calibri"/>
          <w:sz w:val="24"/>
          <w:szCs w:val="24"/>
        </w:rPr>
        <w:t>Community solution</w:t>
      </w:r>
      <w:r w:rsidRPr="007F27E5" w:rsidR="007F27E5">
        <w:rPr>
          <w:rFonts w:ascii="Calibri" w:hAnsi="Calibri" w:cs="Calibri"/>
          <w:sz w:val="24"/>
          <w:szCs w:val="24"/>
        </w:rPr>
        <w:t>: How do you envision solving this problem?</w:t>
      </w:r>
      <w:r w:rsidR="005B1602">
        <w:rPr>
          <w:rFonts w:ascii="Calibri" w:hAnsi="Calibri" w:cs="Calibri"/>
          <w:sz w:val="24"/>
          <w:szCs w:val="24"/>
        </w:rPr>
        <w:t xml:space="preserve"> This should be a “big-picture” description of your solution.</w:t>
      </w:r>
    </w:p>
    <w:p w:rsidR="0058078A" w:rsidP="007F27E5" w:rsidRDefault="0058078A" w14:paraId="6FB2A029" w14:textId="34ED729A">
      <w:pPr>
        <w:pStyle w:val="ListParagraph"/>
        <w:numPr>
          <w:ilvl w:val="2"/>
          <w:numId w:val="23"/>
        </w:numPr>
        <w:spacing w:line="240" w:lineRule="auto"/>
        <w:rPr>
          <w:rFonts w:ascii="Calibri" w:hAnsi="Calibri" w:cs="Calibri"/>
          <w:sz w:val="24"/>
          <w:szCs w:val="24"/>
        </w:rPr>
      </w:pPr>
      <w:r>
        <w:rPr>
          <w:rFonts w:ascii="Calibri" w:hAnsi="Calibri" w:cs="Calibri"/>
          <w:sz w:val="24"/>
          <w:szCs w:val="24"/>
        </w:rPr>
        <w:t>Methods: What approach would you take to implement your solution. What materials would this approach require?</w:t>
      </w:r>
    </w:p>
    <w:p w:rsidRPr="00FB1D12" w:rsidR="00932F78" w:rsidP="00FB1D12" w:rsidRDefault="00FB1D12" w14:paraId="55D97DEE" w14:textId="0228F74D">
      <w:pPr>
        <w:pStyle w:val="ListParagraph"/>
        <w:numPr>
          <w:ilvl w:val="2"/>
          <w:numId w:val="23"/>
        </w:numPr>
        <w:spacing w:line="240" w:lineRule="auto"/>
        <w:rPr>
          <w:rFonts w:ascii="Calibri" w:hAnsi="Calibri" w:cs="Calibri"/>
          <w:sz w:val="24"/>
          <w:szCs w:val="24"/>
        </w:rPr>
      </w:pPr>
      <w:r>
        <w:rPr>
          <w:rFonts w:ascii="Calibri" w:hAnsi="Calibri" w:cs="Calibri"/>
          <w:sz w:val="24"/>
          <w:szCs w:val="24"/>
        </w:rPr>
        <w:t>B</w:t>
      </w:r>
      <w:r w:rsidRPr="00FB1D12" w:rsidR="00932F78">
        <w:rPr>
          <w:rFonts w:ascii="Calibri" w:hAnsi="Calibri" w:cs="Calibri"/>
          <w:sz w:val="24"/>
          <w:szCs w:val="24"/>
        </w:rPr>
        <w:t xml:space="preserve">udget: </w:t>
      </w:r>
      <w:r w:rsidRPr="00FB1D12" w:rsidR="00932F78">
        <w:rPr>
          <w:rFonts w:ascii="Calibri" w:hAnsi="Calibri" w:cs="Calibri"/>
          <w:sz w:val="24"/>
          <w:szCs w:val="24"/>
        </w:rPr>
        <w:t>How much money, materials, or support will you need to implement your community solution?</w:t>
      </w:r>
      <w:r w:rsidRPr="00FB1D12" w:rsidR="00BB1A4C">
        <w:rPr>
          <w:rFonts w:ascii="Calibri" w:hAnsi="Calibri" w:cs="Calibri"/>
          <w:sz w:val="24"/>
          <w:szCs w:val="24"/>
        </w:rPr>
        <w:t xml:space="preserve"> </w:t>
      </w:r>
      <w:r w:rsidRPr="00FB1D12" w:rsidR="00BB1A4C">
        <w:rPr>
          <w:rFonts w:ascii="Calibri" w:hAnsi="Calibri" w:cs="Calibri"/>
          <w:sz w:val="24"/>
          <w:szCs w:val="24"/>
        </w:rPr>
        <w:t xml:space="preserve">DISCLAIMER: As the nature of the competition is project pitch and solution ideation, we will not be able to provide the resources in this section. Think of this as a potential solution that could be implemented in the future. </w:t>
      </w:r>
      <w:r w:rsidRPr="00FB1D12">
        <w:rPr>
          <w:rFonts w:ascii="Calibri" w:hAnsi="Calibri" w:cs="Calibri"/>
          <w:sz w:val="24"/>
          <w:szCs w:val="24"/>
        </w:rPr>
        <w:t>C</w:t>
      </w:r>
      <w:r w:rsidRPr="00FB1D12" w:rsidR="00BB1A4C">
        <w:rPr>
          <w:rFonts w:ascii="Calibri" w:hAnsi="Calibri" w:cs="Calibri"/>
          <w:sz w:val="24"/>
          <w:szCs w:val="24"/>
        </w:rPr>
        <w:t xml:space="preserve">learly describing your budget </w:t>
      </w:r>
      <w:r w:rsidRPr="00FB1D12" w:rsidR="00BB1A4C">
        <w:rPr>
          <w:rFonts w:ascii="Calibri" w:hAnsi="Calibri" w:cs="Calibri"/>
          <w:sz w:val="24"/>
          <w:szCs w:val="24"/>
        </w:rPr>
        <w:t>and needs</w:t>
      </w:r>
      <w:r w:rsidRPr="00FB1D12">
        <w:rPr>
          <w:rFonts w:ascii="Calibri" w:hAnsi="Calibri" w:cs="Calibri"/>
          <w:sz w:val="24"/>
          <w:szCs w:val="24"/>
        </w:rPr>
        <w:t xml:space="preserve">. What </w:t>
      </w:r>
      <w:r w:rsidRPr="00FB1D12" w:rsidR="00BB1A4C">
        <w:rPr>
          <w:rFonts w:ascii="Calibri" w:hAnsi="Calibri" w:cs="Calibri"/>
          <w:sz w:val="24"/>
          <w:szCs w:val="24"/>
        </w:rPr>
        <w:t xml:space="preserve">would be needed and could allow you to implement </w:t>
      </w:r>
      <w:r w:rsidRPr="00FB1D12">
        <w:rPr>
          <w:rFonts w:ascii="Calibri" w:hAnsi="Calibri" w:cs="Calibri"/>
          <w:sz w:val="24"/>
          <w:szCs w:val="24"/>
        </w:rPr>
        <w:t>your</w:t>
      </w:r>
      <w:r w:rsidRPr="00FB1D12" w:rsidR="00BB1A4C">
        <w:rPr>
          <w:rFonts w:ascii="Calibri" w:hAnsi="Calibri" w:cs="Calibri"/>
          <w:sz w:val="24"/>
          <w:szCs w:val="24"/>
        </w:rPr>
        <w:t xml:space="preserve"> solution</w:t>
      </w:r>
      <w:r w:rsidRPr="00FB1D12">
        <w:rPr>
          <w:rFonts w:ascii="Calibri" w:hAnsi="Calibri" w:cs="Calibri"/>
          <w:sz w:val="24"/>
          <w:szCs w:val="24"/>
        </w:rPr>
        <w:t>?</w:t>
      </w:r>
      <w:r w:rsidRPr="00FB1D12" w:rsidR="00BB1A4C">
        <w:rPr>
          <w:rFonts w:ascii="Calibri" w:hAnsi="Calibri" w:cs="Calibri"/>
          <w:sz w:val="24"/>
          <w:szCs w:val="24"/>
        </w:rPr>
        <w:t xml:space="preserve"> Make use of tables!</w:t>
      </w:r>
    </w:p>
    <w:p w:rsidRPr="007F27E5" w:rsidR="007F27E5" w:rsidP="007F27E5" w:rsidRDefault="007F27E5" w14:paraId="266B433A" w14:textId="12FA1CC9">
      <w:pPr>
        <w:pStyle w:val="ListParagraph"/>
        <w:numPr>
          <w:ilvl w:val="2"/>
          <w:numId w:val="23"/>
        </w:numPr>
        <w:spacing w:line="240" w:lineRule="auto"/>
        <w:rPr>
          <w:rFonts w:ascii="Calibri" w:hAnsi="Calibri" w:cs="Calibri"/>
          <w:sz w:val="24"/>
          <w:szCs w:val="24"/>
        </w:rPr>
      </w:pPr>
      <w:r w:rsidRPr="007F27E5">
        <w:rPr>
          <w:rFonts w:ascii="Calibri" w:hAnsi="Calibri" w:cs="Calibri"/>
          <w:sz w:val="24"/>
          <w:szCs w:val="24"/>
        </w:rPr>
        <w:t>Evaluation/Analysis: Describe how you will determine if your proposed solution works.</w:t>
      </w:r>
      <w:r w:rsidR="0058078A">
        <w:rPr>
          <w:rFonts w:ascii="Calibri" w:hAnsi="Calibri" w:cs="Calibri"/>
          <w:sz w:val="24"/>
          <w:szCs w:val="24"/>
        </w:rPr>
        <w:t xml:space="preserve"> Talk about how </w:t>
      </w:r>
      <w:r w:rsidRPr="007F27E5">
        <w:rPr>
          <w:rFonts w:ascii="Calibri" w:hAnsi="Calibri" w:cs="Calibri"/>
          <w:sz w:val="24"/>
          <w:szCs w:val="24"/>
        </w:rPr>
        <w:t>feasible</w:t>
      </w:r>
      <w:r w:rsidR="0058078A">
        <w:rPr>
          <w:rFonts w:ascii="Calibri" w:hAnsi="Calibri" w:cs="Calibri"/>
          <w:sz w:val="24"/>
          <w:szCs w:val="24"/>
        </w:rPr>
        <w:t xml:space="preserve"> your solution is. Describe an</w:t>
      </w:r>
      <w:r w:rsidRPr="007F27E5">
        <w:rPr>
          <w:rFonts w:ascii="Calibri" w:hAnsi="Calibri" w:cs="Calibri"/>
          <w:sz w:val="24"/>
          <w:szCs w:val="24"/>
        </w:rPr>
        <w:t xml:space="preserve">y difficulties </w:t>
      </w:r>
      <w:r w:rsidR="008E790C">
        <w:rPr>
          <w:rFonts w:ascii="Calibri" w:hAnsi="Calibri" w:cs="Calibri"/>
          <w:sz w:val="24"/>
          <w:szCs w:val="24"/>
        </w:rPr>
        <w:t xml:space="preserve">or challenges </w:t>
      </w:r>
      <w:r w:rsidRPr="007F27E5">
        <w:rPr>
          <w:rFonts w:ascii="Calibri" w:hAnsi="Calibri" w:cs="Calibri"/>
          <w:sz w:val="24"/>
          <w:szCs w:val="24"/>
        </w:rPr>
        <w:t>you anticipate</w:t>
      </w:r>
      <w:r w:rsidR="0058078A">
        <w:rPr>
          <w:rFonts w:ascii="Calibri" w:hAnsi="Calibri" w:cs="Calibri"/>
          <w:sz w:val="24"/>
          <w:szCs w:val="24"/>
        </w:rPr>
        <w:t xml:space="preserve"> </w:t>
      </w:r>
      <w:r w:rsidR="00D61B82">
        <w:rPr>
          <w:rFonts w:ascii="Calibri" w:hAnsi="Calibri" w:cs="Calibri"/>
          <w:sz w:val="24"/>
          <w:szCs w:val="24"/>
        </w:rPr>
        <w:t xml:space="preserve">with your solution. </w:t>
      </w:r>
      <w:r w:rsidR="008E790C">
        <w:rPr>
          <w:rFonts w:ascii="Calibri" w:hAnsi="Calibri" w:cs="Calibri"/>
          <w:sz w:val="24"/>
          <w:szCs w:val="24"/>
        </w:rPr>
        <w:t>Explain how you could overcome these difficulties or propose backup ideas that you would implement if necessary.</w:t>
      </w:r>
      <w:r w:rsidRPr="007F27E5">
        <w:rPr>
          <w:rFonts w:ascii="Calibri" w:hAnsi="Calibri" w:cs="Calibri"/>
          <w:sz w:val="24"/>
          <w:szCs w:val="24"/>
        </w:rPr>
        <w:t xml:space="preserve"> </w:t>
      </w:r>
    </w:p>
    <w:p w:rsidRPr="007F27E5" w:rsidR="007F27E5" w:rsidP="007F27E5" w:rsidRDefault="007F27E5" w14:paraId="7AFFA6E4" w14:textId="49FAB793">
      <w:pPr>
        <w:pStyle w:val="ListParagraph"/>
        <w:numPr>
          <w:ilvl w:val="2"/>
          <w:numId w:val="23"/>
        </w:numPr>
        <w:spacing w:line="240" w:lineRule="auto"/>
        <w:rPr>
          <w:rFonts w:ascii="Calibri" w:hAnsi="Calibri" w:cs="Calibri"/>
          <w:sz w:val="24"/>
          <w:szCs w:val="24"/>
        </w:rPr>
      </w:pPr>
      <w:r w:rsidRPr="007F27E5">
        <w:rPr>
          <w:rFonts w:ascii="Calibri" w:hAnsi="Calibri" w:cs="Calibri"/>
          <w:sz w:val="24"/>
          <w:szCs w:val="24"/>
        </w:rPr>
        <w:t xml:space="preserve">Conclusion: Bring everything together. </w:t>
      </w:r>
      <w:r w:rsidR="00932F78">
        <w:rPr>
          <w:rFonts w:ascii="Calibri" w:hAnsi="Calibri" w:cs="Calibri"/>
          <w:sz w:val="24"/>
          <w:szCs w:val="24"/>
        </w:rPr>
        <w:t xml:space="preserve">Summarize your </w:t>
      </w:r>
      <w:r w:rsidR="00DE0C9C">
        <w:rPr>
          <w:rFonts w:ascii="Calibri" w:hAnsi="Calibri" w:cs="Calibri"/>
          <w:sz w:val="24"/>
          <w:szCs w:val="24"/>
        </w:rPr>
        <w:t>community issue and proposed solution. Discuss the impact of this solution if it were to be implemented.</w:t>
      </w:r>
    </w:p>
    <w:p w:rsidRPr="00FB1D12" w:rsidR="005B1602" w:rsidP="00540C28" w:rsidRDefault="007F27E5" w14:paraId="429E82DF" w14:textId="38ECF9A7">
      <w:pPr>
        <w:pStyle w:val="ListParagraph"/>
        <w:numPr>
          <w:ilvl w:val="2"/>
          <w:numId w:val="23"/>
        </w:numPr>
        <w:spacing w:line="240" w:lineRule="auto"/>
        <w:rPr>
          <w:rFonts w:ascii="Calibri" w:hAnsi="Calibri" w:cs="Calibri"/>
          <w:sz w:val="24"/>
          <w:szCs w:val="24"/>
        </w:rPr>
      </w:pPr>
      <w:r w:rsidRPr="00FB1D12">
        <w:rPr>
          <w:rFonts w:ascii="Calibri" w:hAnsi="Calibri" w:cs="Calibri"/>
          <w:sz w:val="24"/>
          <w:szCs w:val="24"/>
        </w:rPr>
        <w:t xml:space="preserve">References: We expect at least 10 </w:t>
      </w:r>
      <w:r w:rsidRPr="00FB1D12" w:rsidR="00DE0C9C">
        <w:rPr>
          <w:rFonts w:ascii="Calibri" w:hAnsi="Calibri" w:cs="Calibri"/>
          <w:sz w:val="24"/>
          <w:szCs w:val="24"/>
        </w:rPr>
        <w:t xml:space="preserve">scholarly </w:t>
      </w:r>
      <w:r w:rsidRPr="00FB1D12">
        <w:rPr>
          <w:rFonts w:ascii="Calibri" w:hAnsi="Calibri" w:cs="Calibri"/>
          <w:sz w:val="24"/>
          <w:szCs w:val="24"/>
        </w:rPr>
        <w:t>sources (i.e. NIH, CDC, WHO, PubMed, any academic research articles</w:t>
      </w:r>
      <w:r w:rsidRPr="00FB1D12" w:rsidR="00DE0C9C">
        <w:rPr>
          <w:rFonts w:ascii="Calibri" w:hAnsi="Calibri" w:cs="Calibri"/>
          <w:sz w:val="24"/>
          <w:szCs w:val="24"/>
        </w:rPr>
        <w:t xml:space="preserve">) or </w:t>
      </w:r>
      <w:r w:rsidRPr="00FB1D12" w:rsidR="0079701B">
        <w:rPr>
          <w:rFonts w:ascii="Calibri" w:hAnsi="Calibri" w:cs="Calibri"/>
          <w:sz w:val="24"/>
          <w:szCs w:val="24"/>
        </w:rPr>
        <w:t>community documents (i.e., public records, etc.).</w:t>
      </w:r>
    </w:p>
    <w:p w:rsidR="007B0C64" w:rsidP="007B0C64" w:rsidRDefault="007B0C64" w14:paraId="3FA26DBB" w14:textId="17A8C3A5">
      <w:pPr>
        <w:pStyle w:val="ListParagraph"/>
        <w:numPr>
          <w:ilvl w:val="1"/>
          <w:numId w:val="23"/>
        </w:numPr>
        <w:spacing w:line="240" w:lineRule="auto"/>
        <w:rPr>
          <w:rFonts w:ascii="Calibri" w:hAnsi="Calibri" w:cs="Calibri"/>
          <w:sz w:val="24"/>
          <w:szCs w:val="24"/>
        </w:rPr>
      </w:pPr>
      <w:r>
        <w:rPr>
          <w:rFonts w:ascii="Calibri" w:hAnsi="Calibri" w:cs="Calibri"/>
          <w:sz w:val="24"/>
          <w:szCs w:val="24"/>
        </w:rPr>
        <w:t>Document formatting:</w:t>
      </w:r>
    </w:p>
    <w:p w:rsidRPr="00E35506" w:rsidR="007B0C64" w:rsidP="007B0C64" w:rsidRDefault="007B0C64" w14:paraId="2398871B" w14:textId="40F5EB61">
      <w:pPr>
        <w:pStyle w:val="ListParagraph"/>
        <w:numPr>
          <w:ilvl w:val="2"/>
          <w:numId w:val="23"/>
        </w:numPr>
        <w:spacing w:line="240" w:lineRule="auto"/>
        <w:rPr>
          <w:rFonts w:ascii="Calibri" w:hAnsi="Calibri" w:cs="Calibri"/>
          <w:sz w:val="24"/>
          <w:szCs w:val="24"/>
        </w:rPr>
      </w:pPr>
      <w:r>
        <w:rPr>
          <w:rFonts w:ascii="Calibri" w:hAnsi="Calibri" w:cs="Calibri"/>
          <w:sz w:val="24"/>
          <w:szCs w:val="24"/>
        </w:rPr>
        <w:t>5</w:t>
      </w:r>
      <w:r w:rsidRPr="00E35506">
        <w:rPr>
          <w:rFonts w:ascii="Calibri" w:hAnsi="Calibri" w:cs="Calibri"/>
          <w:sz w:val="24"/>
          <w:szCs w:val="24"/>
        </w:rPr>
        <w:t>-page maximum length (</w:t>
      </w:r>
      <w:r w:rsidR="00FB1D12">
        <w:rPr>
          <w:rFonts w:ascii="Calibri" w:hAnsi="Calibri" w:cs="Calibri"/>
          <w:sz w:val="24"/>
          <w:szCs w:val="24"/>
        </w:rPr>
        <w:t>NOT including</w:t>
      </w:r>
      <w:r w:rsidRPr="00E35506">
        <w:rPr>
          <w:rFonts w:ascii="Calibri" w:hAnsi="Calibri" w:cs="Calibri"/>
          <w:sz w:val="24"/>
          <w:szCs w:val="24"/>
        </w:rPr>
        <w:t xml:space="preserve"> references)</w:t>
      </w:r>
    </w:p>
    <w:p w:rsidRPr="00E35506" w:rsidR="007B0C64" w:rsidP="007B0C64" w:rsidRDefault="007B0C64" w14:paraId="2D83D3BA" w14:textId="77777777">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 xml:space="preserve">No smaller than </w:t>
      </w:r>
      <w:r>
        <w:rPr>
          <w:rFonts w:ascii="Calibri" w:hAnsi="Calibri" w:cs="Calibri"/>
          <w:sz w:val="24"/>
          <w:szCs w:val="24"/>
        </w:rPr>
        <w:t>0.5-inch</w:t>
      </w:r>
      <w:r w:rsidRPr="00E35506">
        <w:rPr>
          <w:rFonts w:ascii="Calibri" w:hAnsi="Calibri" w:cs="Calibri"/>
          <w:sz w:val="24"/>
          <w:szCs w:val="24"/>
        </w:rPr>
        <w:t xml:space="preserve"> margins</w:t>
      </w:r>
    </w:p>
    <w:p w:rsidRPr="00E35506" w:rsidR="007B0C64" w:rsidP="007B0C64" w:rsidRDefault="007B0C64" w14:paraId="355E53E6" w14:textId="77777777">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11-point font</w:t>
      </w:r>
    </w:p>
    <w:p w:rsidRPr="00E35506" w:rsidR="007B0C64" w:rsidP="007B0C64" w:rsidRDefault="007B0C64" w14:paraId="7EC56369" w14:textId="77777777">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Single-spaced</w:t>
      </w:r>
    </w:p>
    <w:p w:rsidRPr="00E35506" w:rsidR="007B0C64" w:rsidP="007B0C64" w:rsidRDefault="007B0C64" w14:paraId="7583B092" w14:textId="21D87E1A">
      <w:pPr>
        <w:pStyle w:val="ListParagraph"/>
        <w:numPr>
          <w:ilvl w:val="2"/>
          <w:numId w:val="23"/>
        </w:numPr>
        <w:spacing w:line="240" w:lineRule="auto"/>
        <w:rPr>
          <w:rFonts w:ascii="Calibri" w:hAnsi="Calibri" w:cs="Calibri"/>
          <w:sz w:val="24"/>
          <w:szCs w:val="24"/>
        </w:rPr>
      </w:pPr>
      <w:r w:rsidRPr="00E35506">
        <w:rPr>
          <w:rFonts w:ascii="Calibri" w:hAnsi="Calibri" w:cs="Calibri"/>
          <w:sz w:val="24"/>
          <w:szCs w:val="24"/>
        </w:rPr>
        <w:t xml:space="preserve">You may </w:t>
      </w:r>
      <w:r>
        <w:rPr>
          <w:rFonts w:ascii="Calibri" w:hAnsi="Calibri" w:cs="Calibri"/>
          <w:sz w:val="24"/>
          <w:szCs w:val="24"/>
        </w:rPr>
        <w:t>include figures or diagrams</w:t>
      </w:r>
    </w:p>
    <w:p w:rsidRPr="007B0C64" w:rsidR="007F27E5" w:rsidP="007B0C64" w:rsidRDefault="007B0C64" w14:paraId="17232CB5" w14:textId="0D513D4D">
      <w:pPr>
        <w:pStyle w:val="ListParagraph"/>
        <w:numPr>
          <w:ilvl w:val="2"/>
          <w:numId w:val="23"/>
        </w:numPr>
        <w:spacing w:line="240" w:lineRule="auto"/>
        <w:rPr>
          <w:rFonts w:ascii="Calibri" w:hAnsi="Calibri" w:cs="Calibri"/>
          <w:sz w:val="24"/>
          <w:szCs w:val="24"/>
        </w:rPr>
      </w:pPr>
      <w:r w:rsidRPr="007F27E5">
        <w:rPr>
          <w:rFonts w:ascii="Calibri" w:hAnsi="Calibri" w:cs="Calibri"/>
          <w:sz w:val="24"/>
          <w:szCs w:val="24"/>
        </w:rPr>
        <w:t xml:space="preserve">A reference list/bibliography </w:t>
      </w:r>
    </w:p>
    <w:p w:rsidR="004E0C4B" w:rsidP="005F2E5C" w:rsidRDefault="004E0C4B" w14:paraId="73F70F28" w14:textId="77777777">
      <w:pPr>
        <w:spacing w:line="240" w:lineRule="auto"/>
        <w:rPr>
          <w:rStyle w:val="Heading3Char"/>
        </w:rPr>
      </w:pPr>
    </w:p>
    <w:p w:rsidR="007B0C64" w:rsidP="005F2E5C" w:rsidRDefault="00594198" w14:paraId="7F7B480C" w14:textId="6E0C9683">
      <w:pPr>
        <w:spacing w:line="240" w:lineRule="auto"/>
        <w:rPr>
          <w:rFonts w:ascii="Calibri" w:hAnsi="Calibri" w:cs="Calibri"/>
          <w:sz w:val="24"/>
          <w:szCs w:val="24"/>
        </w:rPr>
      </w:pPr>
      <w:bookmarkStart w:name="_Toc212899532" w:id="32"/>
      <w:r w:rsidRPr="00B438DD">
        <w:rPr>
          <w:rStyle w:val="Heading3Char"/>
        </w:rPr>
        <w:t>Final competition:</w:t>
      </w:r>
      <w:bookmarkEnd w:id="32"/>
      <w:r>
        <w:rPr>
          <w:rFonts w:ascii="Calibri" w:hAnsi="Calibri" w:cs="Calibri"/>
          <w:sz w:val="24"/>
          <w:szCs w:val="24"/>
        </w:rPr>
        <w:t xml:space="preserve"> The final competition will be held on </w:t>
      </w:r>
      <w:r w:rsidRPr="00594198">
        <w:rPr>
          <w:rFonts w:ascii="Calibri" w:hAnsi="Calibri" w:cs="Calibri"/>
          <w:b/>
          <w:bCs/>
          <w:sz w:val="24"/>
          <w:szCs w:val="24"/>
        </w:rPr>
        <w:t>April 26, 2026</w:t>
      </w:r>
      <w:r>
        <w:rPr>
          <w:rFonts w:ascii="Calibri" w:hAnsi="Calibri" w:cs="Calibri"/>
          <w:b/>
          <w:bCs/>
          <w:sz w:val="24"/>
          <w:szCs w:val="24"/>
        </w:rPr>
        <w:t xml:space="preserve"> at UNC</w:t>
      </w:r>
      <w:r>
        <w:rPr>
          <w:rFonts w:ascii="Calibri" w:hAnsi="Calibri" w:cs="Calibri"/>
          <w:sz w:val="24"/>
          <w:szCs w:val="24"/>
        </w:rPr>
        <w:t xml:space="preserve">. Each team </w:t>
      </w:r>
      <w:r w:rsidR="00A35735">
        <w:rPr>
          <w:rFonts w:ascii="Calibri" w:hAnsi="Calibri" w:cs="Calibri"/>
          <w:sz w:val="24"/>
          <w:szCs w:val="24"/>
        </w:rPr>
        <w:t>that registers and submits their grant proposals by the deadlines indicated above is</w:t>
      </w:r>
      <w:r>
        <w:rPr>
          <w:rFonts w:ascii="Calibri" w:hAnsi="Calibri" w:cs="Calibri"/>
          <w:sz w:val="24"/>
          <w:szCs w:val="24"/>
        </w:rPr>
        <w:t xml:space="preserve"> eligible to compete. </w:t>
      </w:r>
      <w:r w:rsidR="007B0C64">
        <w:rPr>
          <w:rFonts w:ascii="Calibri" w:hAnsi="Calibri" w:cs="Calibri"/>
          <w:sz w:val="24"/>
          <w:szCs w:val="24"/>
        </w:rPr>
        <w:t xml:space="preserve">The final competition will be comprised of </w:t>
      </w:r>
      <w:r w:rsidR="00D36AE0">
        <w:rPr>
          <w:rFonts w:ascii="Calibri" w:hAnsi="Calibri" w:cs="Calibri"/>
          <w:sz w:val="24"/>
          <w:szCs w:val="24"/>
        </w:rPr>
        <w:t>an in-person</w:t>
      </w:r>
      <w:r w:rsidR="00400CBF">
        <w:rPr>
          <w:rFonts w:ascii="Calibri" w:hAnsi="Calibri" w:cs="Calibri"/>
          <w:sz w:val="24"/>
          <w:szCs w:val="24"/>
        </w:rPr>
        <w:t xml:space="preserve"> or Zoom-based </w:t>
      </w:r>
      <w:r w:rsidR="00D36AE0">
        <w:rPr>
          <w:rFonts w:ascii="Calibri" w:hAnsi="Calibri" w:cs="Calibri"/>
          <w:sz w:val="24"/>
          <w:szCs w:val="24"/>
        </w:rPr>
        <w:t>proposal from each team and an awards ceremony at the end of the day.</w:t>
      </w:r>
    </w:p>
    <w:p w:rsidR="00940153" w:rsidP="00940153" w:rsidRDefault="009565AF" w14:paraId="54FF777B" w14:textId="1891664F">
      <w:pPr>
        <w:pStyle w:val="ListParagraph"/>
        <w:numPr>
          <w:ilvl w:val="0"/>
          <w:numId w:val="24"/>
        </w:numPr>
        <w:spacing w:line="240" w:lineRule="auto"/>
        <w:rPr>
          <w:rFonts w:ascii="Calibri" w:hAnsi="Calibri" w:cs="Calibri"/>
          <w:sz w:val="24"/>
          <w:szCs w:val="24"/>
        </w:rPr>
      </w:pPr>
      <w:r>
        <w:rPr>
          <w:rFonts w:ascii="Calibri" w:hAnsi="Calibri" w:cs="Calibri"/>
          <w:sz w:val="24"/>
          <w:szCs w:val="24"/>
        </w:rPr>
        <w:t xml:space="preserve">Proposal “Pitch”: On competition day, each team will be given </w:t>
      </w:r>
      <w:r w:rsidR="00A622C5">
        <w:rPr>
          <w:rFonts w:ascii="Calibri" w:hAnsi="Calibri" w:cs="Calibri"/>
          <w:sz w:val="24"/>
          <w:szCs w:val="24"/>
        </w:rPr>
        <w:t xml:space="preserve">5-10 minutes (based on the number of registered teams) </w:t>
      </w:r>
      <w:r w:rsidR="00164338">
        <w:rPr>
          <w:rFonts w:ascii="Calibri" w:hAnsi="Calibri" w:cs="Calibri"/>
          <w:sz w:val="24"/>
          <w:szCs w:val="24"/>
        </w:rPr>
        <w:t xml:space="preserve">to present their proposal at a pitch (think Shark Tank). </w:t>
      </w:r>
      <w:r w:rsidR="005072A4">
        <w:rPr>
          <w:rFonts w:ascii="Calibri" w:hAnsi="Calibri" w:cs="Calibri"/>
          <w:sz w:val="24"/>
          <w:szCs w:val="24"/>
        </w:rPr>
        <w:t xml:space="preserve">Your goal during the pitch is to convince a panel of judges that your community solution is worth funding. </w:t>
      </w:r>
      <w:r w:rsidR="000B0297">
        <w:rPr>
          <w:rFonts w:ascii="Calibri" w:hAnsi="Calibri" w:cs="Calibri"/>
          <w:sz w:val="24"/>
          <w:szCs w:val="24"/>
        </w:rPr>
        <w:t xml:space="preserve">The </w:t>
      </w:r>
      <w:r w:rsidR="00DA08B5">
        <w:rPr>
          <w:rFonts w:ascii="Calibri" w:hAnsi="Calibri" w:cs="Calibri"/>
          <w:sz w:val="24"/>
          <w:szCs w:val="24"/>
        </w:rPr>
        <w:t>panel of judges will have already read your grant proposal, so ensure your pitch aligns well with what your grant proposal states.</w:t>
      </w:r>
    </w:p>
    <w:p w:rsidR="001D65AA" w:rsidP="008C448D" w:rsidRDefault="001D65AA" w14:paraId="7AED95EC" w14:textId="5063C124">
      <w:pPr>
        <w:pStyle w:val="ListParagraph"/>
        <w:numPr>
          <w:ilvl w:val="1"/>
          <w:numId w:val="24"/>
        </w:numPr>
        <w:spacing w:line="240" w:lineRule="auto"/>
        <w:rPr>
          <w:rFonts w:ascii="Calibri" w:hAnsi="Calibri" w:cs="Calibri"/>
          <w:sz w:val="24"/>
          <w:szCs w:val="24"/>
        </w:rPr>
      </w:pPr>
      <w:r w:rsidRPr="49266CB5" w:rsidR="001D65AA">
        <w:rPr>
          <w:rFonts w:ascii="Calibri" w:hAnsi="Calibri" w:cs="Calibri"/>
          <w:i w:val="1"/>
          <w:iCs w:val="1"/>
          <w:sz w:val="24"/>
          <w:szCs w:val="24"/>
        </w:rPr>
        <w:t>Acceptable pitch materials</w:t>
      </w:r>
      <w:r w:rsidRPr="49266CB5" w:rsidR="001D65AA">
        <w:rPr>
          <w:rFonts w:ascii="Calibri" w:hAnsi="Calibri" w:cs="Calibri"/>
          <w:sz w:val="24"/>
          <w:szCs w:val="24"/>
        </w:rPr>
        <w:t>:</w:t>
      </w:r>
      <w:r w:rsidRPr="49266CB5" w:rsidR="008C448D">
        <w:rPr>
          <w:rFonts w:ascii="Calibri" w:hAnsi="Calibri" w:cs="Calibri"/>
          <w:sz w:val="24"/>
          <w:szCs w:val="24"/>
        </w:rPr>
        <w:t xml:space="preserve"> </w:t>
      </w:r>
      <w:r w:rsidRPr="49266CB5" w:rsidR="001D65AA">
        <w:rPr>
          <w:rFonts w:ascii="Calibri" w:hAnsi="Calibri" w:cs="Calibri"/>
          <w:sz w:val="24"/>
          <w:szCs w:val="24"/>
        </w:rPr>
        <w:t>PowerPoint</w:t>
      </w:r>
      <w:r w:rsidRPr="49266CB5" w:rsidR="008C448D">
        <w:rPr>
          <w:rFonts w:ascii="Calibri" w:hAnsi="Calibri" w:cs="Calibri"/>
          <w:sz w:val="24"/>
          <w:szCs w:val="24"/>
        </w:rPr>
        <w:t xml:space="preserve"> or other virtual presentation formatting</w:t>
      </w:r>
      <w:r w:rsidRPr="49266CB5" w:rsidR="3D2EB03C">
        <w:rPr>
          <w:rFonts w:ascii="Calibri" w:hAnsi="Calibri" w:cs="Calibri"/>
          <w:sz w:val="24"/>
          <w:szCs w:val="24"/>
        </w:rPr>
        <w:t>.</w:t>
      </w:r>
    </w:p>
    <w:p w:rsidRPr="008C448D" w:rsidR="00BB0223" w:rsidP="008C448D" w:rsidRDefault="00625758" w14:paraId="1CB0C5C3" w14:textId="5EE8248C">
      <w:pPr>
        <w:pStyle w:val="ListParagraph"/>
        <w:numPr>
          <w:ilvl w:val="1"/>
          <w:numId w:val="24"/>
        </w:numPr>
        <w:spacing w:line="240" w:lineRule="auto"/>
        <w:rPr>
          <w:rFonts w:ascii="Calibri" w:hAnsi="Calibri" w:cs="Calibri"/>
          <w:sz w:val="24"/>
          <w:szCs w:val="24"/>
        </w:rPr>
      </w:pPr>
      <w:r w:rsidRPr="00542A41">
        <w:rPr>
          <w:rFonts w:ascii="Calibri" w:hAnsi="Calibri" w:cs="Calibri"/>
          <w:i/>
          <w:iCs/>
          <w:sz w:val="24"/>
          <w:szCs w:val="24"/>
        </w:rPr>
        <w:t>Prohibited pitch materials</w:t>
      </w:r>
      <w:r>
        <w:rPr>
          <w:rFonts w:ascii="Calibri" w:hAnsi="Calibri" w:cs="Calibri"/>
          <w:sz w:val="24"/>
          <w:szCs w:val="24"/>
        </w:rPr>
        <w:t>: in-person or virtual props</w:t>
      </w:r>
      <w:r w:rsidR="00117EDB">
        <w:rPr>
          <w:rFonts w:ascii="Calibri" w:hAnsi="Calibri" w:cs="Calibri"/>
          <w:sz w:val="24"/>
          <w:szCs w:val="24"/>
        </w:rPr>
        <w:t>, including models, printed papers</w:t>
      </w:r>
      <w:r w:rsidR="00AD6127">
        <w:rPr>
          <w:rFonts w:ascii="Calibri" w:hAnsi="Calibri" w:cs="Calibri"/>
          <w:sz w:val="24"/>
          <w:szCs w:val="24"/>
        </w:rPr>
        <w:t xml:space="preserve"> or flyers, </w:t>
      </w:r>
      <w:r w:rsidR="002C5905">
        <w:rPr>
          <w:rFonts w:ascii="Calibri" w:hAnsi="Calibri" w:cs="Calibri"/>
          <w:sz w:val="24"/>
          <w:szCs w:val="24"/>
        </w:rPr>
        <w:t>demos of your solution, etc.</w:t>
      </w:r>
      <w:r w:rsidR="00542A41">
        <w:rPr>
          <w:rFonts w:ascii="Calibri" w:hAnsi="Calibri" w:cs="Calibri"/>
          <w:sz w:val="24"/>
          <w:szCs w:val="24"/>
        </w:rPr>
        <w:t xml:space="preserve"> Teams with any physical materials in person or on Zoom will be asked to leave them outside the presentation room. Teams that are unable to do so will be disqualified.</w:t>
      </w:r>
    </w:p>
    <w:p w:rsidR="003249B1" w:rsidP="00940153" w:rsidRDefault="003249B1" w14:paraId="73623354" w14:textId="1811D3BA">
      <w:pPr>
        <w:pStyle w:val="ListParagraph"/>
        <w:numPr>
          <w:ilvl w:val="0"/>
          <w:numId w:val="24"/>
        </w:numPr>
        <w:spacing w:line="240" w:lineRule="auto"/>
        <w:rPr>
          <w:rFonts w:ascii="Calibri" w:hAnsi="Calibri" w:cs="Calibri"/>
          <w:sz w:val="24"/>
          <w:szCs w:val="24"/>
        </w:rPr>
      </w:pPr>
      <w:r>
        <w:rPr>
          <w:rFonts w:ascii="Calibri" w:hAnsi="Calibri" w:cs="Calibri"/>
          <w:sz w:val="24"/>
          <w:szCs w:val="24"/>
        </w:rPr>
        <w:t xml:space="preserve">Scoring: </w:t>
      </w:r>
      <w:r w:rsidR="001D65AA">
        <w:rPr>
          <w:rFonts w:ascii="Calibri" w:hAnsi="Calibri" w:cs="Calibri"/>
          <w:sz w:val="24"/>
          <w:szCs w:val="24"/>
        </w:rPr>
        <w:t>Scores for</w:t>
      </w:r>
      <w:r>
        <w:rPr>
          <w:rFonts w:ascii="Calibri" w:hAnsi="Calibri" w:cs="Calibri"/>
          <w:sz w:val="24"/>
          <w:szCs w:val="24"/>
        </w:rPr>
        <w:t xml:space="preserve"> the grant proposal and pitch </w:t>
      </w:r>
      <w:r w:rsidR="001D65AA">
        <w:rPr>
          <w:rFonts w:ascii="Calibri" w:hAnsi="Calibri" w:cs="Calibri"/>
          <w:sz w:val="24"/>
          <w:szCs w:val="24"/>
        </w:rPr>
        <w:t xml:space="preserve">presentation </w:t>
      </w:r>
      <w:r>
        <w:rPr>
          <w:rFonts w:ascii="Calibri" w:hAnsi="Calibri" w:cs="Calibri"/>
          <w:sz w:val="24"/>
          <w:szCs w:val="24"/>
        </w:rPr>
        <w:t xml:space="preserve">will be </w:t>
      </w:r>
      <w:r w:rsidR="00542A41">
        <w:rPr>
          <w:rFonts w:ascii="Calibri" w:hAnsi="Calibri" w:cs="Calibri"/>
          <w:sz w:val="24"/>
          <w:szCs w:val="24"/>
        </w:rPr>
        <w:t xml:space="preserve">combined to create the final score for each team. The proposals will be scored with </w:t>
      </w:r>
      <w:r w:rsidR="006C4751">
        <w:rPr>
          <w:rFonts w:ascii="Calibri" w:hAnsi="Calibri" w:cs="Calibri"/>
          <w:sz w:val="24"/>
          <w:szCs w:val="24"/>
        </w:rPr>
        <w:t xml:space="preserve">respect to their topics areas. Score criteria </w:t>
      </w:r>
      <w:r w:rsidR="00AA111E">
        <w:rPr>
          <w:rFonts w:ascii="Calibri" w:hAnsi="Calibri" w:cs="Calibri"/>
          <w:sz w:val="24"/>
          <w:szCs w:val="24"/>
        </w:rPr>
        <w:t>include</w:t>
      </w:r>
      <w:r w:rsidR="006C4751">
        <w:rPr>
          <w:rFonts w:ascii="Calibri" w:hAnsi="Calibri" w:cs="Calibri"/>
          <w:sz w:val="24"/>
          <w:szCs w:val="24"/>
        </w:rPr>
        <w:t>:</w:t>
      </w:r>
    </w:p>
    <w:p w:rsidR="000262F1" w:rsidP="000262F1" w:rsidRDefault="00AA111E" w14:paraId="076CF219" w14:textId="5F5DC4B4">
      <w:pPr>
        <w:pStyle w:val="ListParagraph"/>
        <w:numPr>
          <w:ilvl w:val="1"/>
          <w:numId w:val="24"/>
        </w:numPr>
        <w:spacing w:line="240" w:lineRule="auto"/>
        <w:rPr>
          <w:rFonts w:ascii="Calibri" w:hAnsi="Calibri" w:cs="Calibri"/>
          <w:sz w:val="24"/>
          <w:szCs w:val="24"/>
        </w:rPr>
      </w:pPr>
      <w:r>
        <w:rPr>
          <w:rFonts w:ascii="Calibri" w:hAnsi="Calibri" w:cs="Calibri"/>
          <w:sz w:val="24"/>
          <w:szCs w:val="24"/>
        </w:rPr>
        <w:t>Meeting the above-listed document and presentation requires</w:t>
      </w:r>
    </w:p>
    <w:p w:rsidR="00AA111E" w:rsidP="000262F1" w:rsidRDefault="005B3F82" w14:paraId="70938037" w14:textId="06C363EE">
      <w:pPr>
        <w:pStyle w:val="ListParagraph"/>
        <w:numPr>
          <w:ilvl w:val="1"/>
          <w:numId w:val="24"/>
        </w:numPr>
        <w:spacing w:line="240" w:lineRule="auto"/>
        <w:rPr>
          <w:rFonts w:ascii="Calibri" w:hAnsi="Calibri" w:cs="Calibri"/>
          <w:sz w:val="24"/>
          <w:szCs w:val="24"/>
        </w:rPr>
      </w:pPr>
      <w:r>
        <w:rPr>
          <w:rFonts w:ascii="Calibri" w:hAnsi="Calibri" w:cs="Calibri"/>
          <w:sz w:val="24"/>
          <w:szCs w:val="24"/>
        </w:rPr>
        <w:t xml:space="preserve">The </w:t>
      </w:r>
      <w:r w:rsidR="00925790">
        <w:rPr>
          <w:rFonts w:ascii="Calibri" w:hAnsi="Calibri" w:cs="Calibri"/>
          <w:sz w:val="24"/>
          <w:szCs w:val="24"/>
        </w:rPr>
        <w:t>team's</w:t>
      </w:r>
      <w:r>
        <w:rPr>
          <w:rFonts w:ascii="Calibri" w:hAnsi="Calibri" w:cs="Calibri"/>
          <w:sz w:val="24"/>
          <w:szCs w:val="24"/>
        </w:rPr>
        <w:t xml:space="preserve"> ability to </w:t>
      </w:r>
      <w:r w:rsidR="00925790">
        <w:rPr>
          <w:rFonts w:ascii="Calibri" w:hAnsi="Calibri" w:cs="Calibri"/>
          <w:sz w:val="24"/>
          <w:szCs w:val="24"/>
        </w:rPr>
        <w:t>effectively</w:t>
      </w:r>
      <w:r>
        <w:rPr>
          <w:rFonts w:ascii="Calibri" w:hAnsi="Calibri" w:cs="Calibri"/>
          <w:sz w:val="24"/>
          <w:szCs w:val="24"/>
        </w:rPr>
        <w:t xml:space="preserve"> desc</w:t>
      </w:r>
      <w:r w:rsidR="009A32C8">
        <w:rPr>
          <w:rFonts w:ascii="Calibri" w:hAnsi="Calibri" w:cs="Calibri"/>
          <w:sz w:val="24"/>
          <w:szCs w:val="24"/>
        </w:rPr>
        <w:t>ribe the:</w:t>
      </w:r>
    </w:p>
    <w:p w:rsidR="009A32C8" w:rsidP="009A32C8" w:rsidRDefault="009A32C8" w14:paraId="3534BA8F" w14:textId="17501CB9">
      <w:pPr>
        <w:pStyle w:val="ListParagraph"/>
        <w:numPr>
          <w:ilvl w:val="2"/>
          <w:numId w:val="24"/>
        </w:numPr>
        <w:spacing w:line="240" w:lineRule="auto"/>
        <w:rPr>
          <w:rFonts w:ascii="Calibri" w:hAnsi="Calibri" w:cs="Calibri"/>
          <w:sz w:val="24"/>
          <w:szCs w:val="24"/>
        </w:rPr>
      </w:pPr>
      <w:r>
        <w:rPr>
          <w:rFonts w:ascii="Calibri" w:hAnsi="Calibri" w:cs="Calibri"/>
          <w:sz w:val="24"/>
          <w:szCs w:val="24"/>
        </w:rPr>
        <w:t>Community issue</w:t>
      </w:r>
      <w:r w:rsidR="00925790">
        <w:rPr>
          <w:rFonts w:ascii="Calibri" w:hAnsi="Calibri" w:cs="Calibri"/>
          <w:sz w:val="24"/>
          <w:szCs w:val="24"/>
        </w:rPr>
        <w:t xml:space="preserve"> and its importance</w:t>
      </w:r>
    </w:p>
    <w:p w:rsidR="009A32C8" w:rsidP="009A32C8" w:rsidRDefault="009A32C8" w14:paraId="0F4A3E03" w14:textId="68479983">
      <w:pPr>
        <w:pStyle w:val="ListParagraph"/>
        <w:numPr>
          <w:ilvl w:val="2"/>
          <w:numId w:val="24"/>
        </w:numPr>
        <w:spacing w:line="240" w:lineRule="auto"/>
        <w:rPr>
          <w:rFonts w:ascii="Calibri" w:hAnsi="Calibri" w:cs="Calibri"/>
          <w:sz w:val="24"/>
          <w:szCs w:val="24"/>
        </w:rPr>
      </w:pPr>
      <w:r>
        <w:rPr>
          <w:rFonts w:ascii="Calibri" w:hAnsi="Calibri" w:cs="Calibri"/>
          <w:sz w:val="24"/>
          <w:szCs w:val="24"/>
        </w:rPr>
        <w:t>STEM solution (included proposed methods they would use to implement the solution)</w:t>
      </w:r>
    </w:p>
    <w:p w:rsidR="009A32C8" w:rsidP="009A32C8" w:rsidRDefault="00114827" w14:paraId="0BB317C3" w14:textId="05C71270">
      <w:pPr>
        <w:pStyle w:val="ListParagraph"/>
        <w:numPr>
          <w:ilvl w:val="2"/>
          <w:numId w:val="24"/>
        </w:numPr>
        <w:spacing w:line="240" w:lineRule="auto"/>
        <w:rPr>
          <w:rFonts w:ascii="Calibri" w:hAnsi="Calibri" w:cs="Calibri"/>
          <w:sz w:val="24"/>
          <w:szCs w:val="24"/>
        </w:rPr>
      </w:pPr>
      <w:r>
        <w:rPr>
          <w:rFonts w:ascii="Calibri" w:hAnsi="Calibri" w:cs="Calibri"/>
          <w:sz w:val="24"/>
          <w:szCs w:val="24"/>
        </w:rPr>
        <w:t>Evaluation strategies</w:t>
      </w:r>
    </w:p>
    <w:p w:rsidR="00114827" w:rsidP="009A32C8" w:rsidRDefault="00114827" w14:paraId="35CCC811" w14:textId="05C122F3">
      <w:pPr>
        <w:pStyle w:val="ListParagraph"/>
        <w:numPr>
          <w:ilvl w:val="2"/>
          <w:numId w:val="24"/>
        </w:numPr>
        <w:spacing w:line="240" w:lineRule="auto"/>
        <w:rPr>
          <w:rFonts w:ascii="Calibri" w:hAnsi="Calibri" w:cs="Calibri"/>
          <w:sz w:val="24"/>
          <w:szCs w:val="24"/>
        </w:rPr>
      </w:pPr>
      <w:r>
        <w:rPr>
          <w:rFonts w:ascii="Calibri" w:hAnsi="Calibri" w:cs="Calibri"/>
          <w:sz w:val="24"/>
          <w:szCs w:val="24"/>
        </w:rPr>
        <w:t>Back-up plans</w:t>
      </w:r>
    </w:p>
    <w:p w:rsidRPr="009A32C8" w:rsidR="00114827" w:rsidP="009A32C8" w:rsidRDefault="00925790" w14:paraId="3FA831CD" w14:textId="499988A4">
      <w:pPr>
        <w:pStyle w:val="ListParagraph"/>
        <w:numPr>
          <w:ilvl w:val="2"/>
          <w:numId w:val="24"/>
        </w:numPr>
        <w:spacing w:line="240" w:lineRule="auto"/>
        <w:rPr>
          <w:rFonts w:ascii="Calibri" w:hAnsi="Calibri" w:cs="Calibri"/>
          <w:sz w:val="24"/>
          <w:szCs w:val="24"/>
        </w:rPr>
      </w:pPr>
      <w:r>
        <w:rPr>
          <w:rFonts w:ascii="Calibri" w:hAnsi="Calibri" w:cs="Calibri"/>
          <w:sz w:val="24"/>
          <w:szCs w:val="24"/>
        </w:rPr>
        <w:t>Impact of the solution on the community</w:t>
      </w:r>
    </w:p>
    <w:p w:rsidRPr="008E630C" w:rsidR="00D36AE0" w:rsidP="005F2E5C" w:rsidRDefault="006C4751" w14:paraId="14B3B1C5" w14:textId="6037D0D4">
      <w:pPr>
        <w:pStyle w:val="ListParagraph"/>
        <w:numPr>
          <w:ilvl w:val="1"/>
          <w:numId w:val="24"/>
        </w:numPr>
        <w:spacing w:line="240" w:lineRule="auto"/>
        <w:rPr>
          <w:rFonts w:ascii="Calibri" w:hAnsi="Calibri" w:cs="Calibri"/>
          <w:sz w:val="24"/>
          <w:szCs w:val="24"/>
        </w:rPr>
      </w:pPr>
      <w:r>
        <w:rPr>
          <w:rFonts w:ascii="Calibri" w:hAnsi="Calibri" w:cs="Calibri"/>
          <w:sz w:val="24"/>
          <w:szCs w:val="24"/>
        </w:rPr>
        <w:t xml:space="preserve">Feasibility of </w:t>
      </w:r>
      <w:r w:rsidR="000262F1">
        <w:rPr>
          <w:rFonts w:ascii="Calibri" w:hAnsi="Calibri" w:cs="Calibri"/>
          <w:sz w:val="24"/>
          <w:szCs w:val="24"/>
        </w:rPr>
        <w:t>the solution</w:t>
      </w:r>
    </w:p>
    <w:p w:rsidRPr="00594198" w:rsidR="00D36AE0" w:rsidP="005F2E5C" w:rsidRDefault="00D36AE0" w14:paraId="39787054" w14:textId="558EA408">
      <w:pPr>
        <w:spacing w:line="240" w:lineRule="auto"/>
        <w:rPr>
          <w:rFonts w:ascii="Calibri" w:hAnsi="Calibri" w:cs="Calibri"/>
          <w:sz w:val="24"/>
          <w:szCs w:val="24"/>
        </w:rPr>
      </w:pPr>
      <w:r>
        <w:rPr>
          <w:rFonts w:ascii="Calibri" w:hAnsi="Calibri" w:cs="Calibri"/>
          <w:sz w:val="24"/>
          <w:szCs w:val="24"/>
        </w:rPr>
        <w:t>More details</w:t>
      </w:r>
      <w:r w:rsidR="008E630C">
        <w:rPr>
          <w:rFonts w:ascii="Calibri" w:hAnsi="Calibri" w:cs="Calibri"/>
          <w:sz w:val="24"/>
          <w:szCs w:val="24"/>
        </w:rPr>
        <w:t xml:space="preserve"> on the final competition</w:t>
      </w:r>
      <w:r>
        <w:rPr>
          <w:rFonts w:ascii="Calibri" w:hAnsi="Calibri" w:cs="Calibri"/>
          <w:sz w:val="24"/>
          <w:szCs w:val="24"/>
        </w:rPr>
        <w:t xml:space="preserve"> will be provided to teams who register by the </w:t>
      </w:r>
      <w:r w:rsidR="00940153">
        <w:rPr>
          <w:rFonts w:ascii="Calibri" w:hAnsi="Calibri" w:cs="Calibri"/>
          <w:sz w:val="24"/>
          <w:szCs w:val="24"/>
        </w:rPr>
        <w:t>February 28, 2026 deadline.</w:t>
      </w:r>
    </w:p>
    <w:p w:rsidR="004E0C4B" w:rsidRDefault="004E0C4B" w14:paraId="63BD6E7A" w14:textId="77777777">
      <w:pPr>
        <w:rPr>
          <w:rFonts w:ascii="Calibri" w:hAnsi="Calibri" w:cs="Calibri"/>
          <w:sz w:val="24"/>
          <w:szCs w:val="24"/>
          <w:u w:val="single"/>
        </w:rPr>
      </w:pPr>
      <w:r>
        <w:br w:type="page"/>
      </w:r>
    </w:p>
    <w:p w:rsidRPr="00940153" w:rsidR="009954EE" w:rsidP="00940153" w:rsidRDefault="009954EE" w14:paraId="089EF4E5" w14:textId="680D5D33">
      <w:pPr>
        <w:pStyle w:val="Heading3"/>
      </w:pPr>
      <w:bookmarkStart w:name="_Toc212899533" w:id="33"/>
      <w:r w:rsidRPr="00940153">
        <w:t>Event timeline:</w:t>
      </w:r>
      <w:bookmarkEnd w:id="33"/>
    </w:p>
    <w:p w:rsidRPr="009954EE" w:rsidR="009954EE" w:rsidP="005F2E5C" w:rsidRDefault="009954EE" w14:paraId="5B0FD8EA" w14:textId="0A01756F">
      <w:pPr>
        <w:spacing w:line="240" w:lineRule="auto"/>
        <w:rPr>
          <w:rFonts w:ascii="Calibri" w:hAnsi="Calibri" w:cs="Calibri"/>
          <w:sz w:val="24"/>
          <w:szCs w:val="24"/>
        </w:rPr>
      </w:pPr>
      <w:r>
        <w:rPr>
          <w:noProof/>
        </w:rPr>
        <w:drawing>
          <wp:inline distT="0" distB="0" distL="0" distR="0" wp14:anchorId="7502D06E" wp14:editId="1F9807D5">
            <wp:extent cx="5916844" cy="7399020"/>
            <wp:effectExtent l="0" t="0" r="8255" b="0"/>
            <wp:docPr id="1689618570" name="drawing" descr="A timeline of a sched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18570" name="drawing" descr="A timeline of a schedule&#10;&#10;AI-generated content may be incorrect."/>
                    <pic:cNvPicPr/>
                  </pic:nvPicPr>
                  <pic:blipFill>
                    <a:blip r:embed="rId25">
                      <a:extLst>
                        <a:ext uri="{28A0092B-C50C-407E-A947-70E740481C1C}">
                          <a14:useLocalDpi xmlns:a14="http://schemas.microsoft.com/office/drawing/2010/main"/>
                        </a:ext>
                      </a:extLst>
                    </a:blip>
                    <a:stretch>
                      <a:fillRect/>
                    </a:stretch>
                  </pic:blipFill>
                  <pic:spPr>
                    <a:xfrm>
                      <a:off x="0" y="0"/>
                      <a:ext cx="5987033" cy="7486791"/>
                    </a:xfrm>
                    <a:prstGeom prst="rect">
                      <a:avLst/>
                    </a:prstGeom>
                  </pic:spPr>
                </pic:pic>
              </a:graphicData>
            </a:graphic>
          </wp:inline>
        </w:drawing>
      </w:r>
    </w:p>
    <w:p w:rsidRPr="00594198" w:rsidR="00CD4A34" w:rsidP="00594198" w:rsidRDefault="00CD4A34" w14:paraId="164D08D1" w14:textId="0FE678BB">
      <w:pPr>
        <w:spacing w:line="240" w:lineRule="auto"/>
      </w:pPr>
      <w:bookmarkStart w:name="_CSC_2025-2026_Timeline:" w:id="34"/>
      <w:r>
        <w:br w:type="page"/>
      </w:r>
    </w:p>
    <w:p w:rsidRPr="00FB1D12" w:rsidR="00273886" w:rsidP="00CD128C" w:rsidRDefault="00FB1D12" w14:paraId="71F8E2F2" w14:textId="2E47B26C">
      <w:pPr>
        <w:pStyle w:val="Heading2"/>
      </w:pPr>
      <w:bookmarkStart w:name="_Toc212899534" w:id="35"/>
      <w:bookmarkEnd w:id="34"/>
      <w:r>
        <w:t xml:space="preserve">Competition </w:t>
      </w:r>
      <w:r w:rsidRPr="00CD128C">
        <w:t>winners</w:t>
      </w:r>
      <w:r>
        <w:t xml:space="preserve"> &amp; </w:t>
      </w:r>
      <w:r w:rsidR="00FF39BF">
        <w:t>teams who participate all year:</w:t>
      </w:r>
      <w:bookmarkEnd w:id="35"/>
    </w:p>
    <w:p w:rsidRPr="003B3088" w:rsidR="003B3088" w:rsidP="003B3088" w:rsidRDefault="00FF39BF" w14:paraId="6FB988D1" w14:textId="463CAB1A">
      <w:pPr>
        <w:pStyle w:val="ListParagraph"/>
        <w:numPr>
          <w:ilvl w:val="0"/>
          <w:numId w:val="25"/>
        </w:numPr>
        <w:spacing w:line="240" w:lineRule="auto"/>
        <w:rPr>
          <w:rFonts w:ascii="Calibri" w:hAnsi="Calibri" w:cs="Calibri"/>
          <w:sz w:val="24"/>
          <w:szCs w:val="24"/>
        </w:rPr>
      </w:pPr>
      <w:r>
        <w:rPr>
          <w:rFonts w:ascii="Calibri" w:hAnsi="Calibri" w:cs="Calibri"/>
          <w:sz w:val="24"/>
          <w:szCs w:val="24"/>
        </w:rPr>
        <w:t xml:space="preserve">Competition winners </w:t>
      </w:r>
      <w:r w:rsidRPr="00FF39BF" w:rsidR="3CAE0A57">
        <w:rPr>
          <w:rFonts w:ascii="Calibri" w:hAnsi="Calibri" w:cs="Calibri"/>
          <w:sz w:val="24"/>
          <w:szCs w:val="24"/>
        </w:rPr>
        <w:t xml:space="preserve">will be determined </w:t>
      </w:r>
      <w:r w:rsidRPr="00FF39BF" w:rsidR="7148294A">
        <w:rPr>
          <w:rFonts w:ascii="Calibri" w:hAnsi="Calibri" w:cs="Calibri"/>
          <w:sz w:val="24"/>
          <w:szCs w:val="24"/>
        </w:rPr>
        <w:t>by a panel of judges on</w:t>
      </w:r>
      <w:r w:rsidRPr="00FF39BF" w:rsidR="3CAE0A57">
        <w:rPr>
          <w:rFonts w:ascii="Calibri" w:hAnsi="Calibri" w:cs="Calibri"/>
          <w:sz w:val="24"/>
          <w:szCs w:val="24"/>
        </w:rPr>
        <w:t xml:space="preserve"> the competition day</w:t>
      </w:r>
      <w:r w:rsidRPr="00FF39BF" w:rsidR="76D1E8C9">
        <w:rPr>
          <w:rFonts w:ascii="Calibri" w:hAnsi="Calibri" w:cs="Calibri"/>
          <w:sz w:val="24"/>
          <w:szCs w:val="24"/>
        </w:rPr>
        <w:t>.</w:t>
      </w:r>
      <w:r w:rsidRPr="00FF39BF" w:rsidR="3CAE0A57">
        <w:rPr>
          <w:rFonts w:ascii="Calibri" w:hAnsi="Calibri" w:cs="Calibri"/>
          <w:sz w:val="24"/>
          <w:szCs w:val="24"/>
        </w:rPr>
        <w:t xml:space="preserve"> </w:t>
      </w:r>
      <w:r w:rsidRPr="00FF39BF" w:rsidR="4BDF9C24">
        <w:rPr>
          <w:rFonts w:ascii="Calibri" w:hAnsi="Calibri" w:cs="Calibri"/>
          <w:sz w:val="24"/>
          <w:szCs w:val="24"/>
        </w:rPr>
        <w:t xml:space="preserve">Teams will be judged in the context of their proposals, keeping in mind that every category and project will be unique. </w:t>
      </w:r>
      <w:r w:rsidRPr="00FF39BF" w:rsidR="348D9BA2">
        <w:rPr>
          <w:rFonts w:ascii="Calibri" w:hAnsi="Calibri" w:cs="Calibri"/>
          <w:sz w:val="24"/>
          <w:szCs w:val="24"/>
        </w:rPr>
        <w:t xml:space="preserve">Projects will be evaluated by a </w:t>
      </w:r>
      <w:r>
        <w:rPr>
          <w:rFonts w:ascii="Calibri" w:hAnsi="Calibri" w:cs="Calibri"/>
          <w:sz w:val="24"/>
          <w:szCs w:val="24"/>
        </w:rPr>
        <w:t>topic-agnostic</w:t>
      </w:r>
      <w:r w:rsidRPr="00FF39BF" w:rsidR="251A8D59">
        <w:rPr>
          <w:rFonts w:ascii="Calibri" w:hAnsi="Calibri" w:cs="Calibri"/>
          <w:sz w:val="24"/>
          <w:szCs w:val="24"/>
        </w:rPr>
        <w:t xml:space="preserve"> </w:t>
      </w:r>
      <w:commentRangeStart w:id="36"/>
      <w:r w:rsidRPr="00FF39BF" w:rsidR="348D9BA2">
        <w:rPr>
          <w:rFonts w:ascii="Calibri" w:hAnsi="Calibri" w:cs="Calibri"/>
          <w:sz w:val="24"/>
          <w:szCs w:val="24"/>
        </w:rPr>
        <w:t>rubric</w:t>
      </w:r>
      <w:r w:rsidRPr="00FF39BF" w:rsidR="505808D5">
        <w:rPr>
          <w:rFonts w:ascii="Calibri" w:hAnsi="Calibri" w:cs="Calibri"/>
          <w:sz w:val="24"/>
          <w:szCs w:val="24"/>
        </w:rPr>
        <w:t xml:space="preserve"> (this will be made visible at the start of the spring semester)</w:t>
      </w:r>
      <w:r w:rsidRPr="00FF39BF" w:rsidR="5CC5E6D0">
        <w:rPr>
          <w:rFonts w:ascii="Calibri" w:hAnsi="Calibri" w:cs="Calibri"/>
          <w:sz w:val="24"/>
          <w:szCs w:val="24"/>
        </w:rPr>
        <w:t xml:space="preserve">. </w:t>
      </w:r>
      <w:commentRangeStart w:id="37"/>
      <w:commentRangeEnd w:id="36"/>
      <w:r w:rsidR="380B10F3">
        <w:rPr>
          <w:rStyle w:val="CommentReference"/>
          <w:rFonts w:ascii="Calibri" w:hAnsi="Calibri" w:cs="Calibri"/>
          <w:sz w:val="24"/>
          <w:szCs w:val="24"/>
        </w:rPr>
        <w:commentReference w:id="36"/>
      </w:r>
      <w:r w:rsidR="009F2433">
        <w:rPr>
          <w:rFonts w:ascii="Calibri" w:hAnsi="Calibri" w:cs="Calibri"/>
          <w:sz w:val="24"/>
          <w:szCs w:val="24"/>
        </w:rPr>
        <w:t xml:space="preserve">Winning teams will receive </w:t>
      </w:r>
      <w:r w:rsidR="00CD128C">
        <w:rPr>
          <w:rFonts w:ascii="Calibri" w:hAnsi="Calibri" w:cs="Calibri"/>
          <w:sz w:val="24"/>
          <w:szCs w:val="24"/>
        </w:rPr>
        <w:t>recognition at the final competition, and their</w:t>
      </w:r>
      <w:r>
        <w:rPr>
          <w:rFonts w:ascii="Calibri" w:hAnsi="Calibri" w:cs="Calibri"/>
          <w:sz w:val="24"/>
          <w:szCs w:val="24"/>
        </w:rPr>
        <w:t xml:space="preserve"> proposals will be featured on the </w:t>
      </w:r>
      <w:proofErr w:type="spellStart"/>
      <w:r>
        <w:rPr>
          <w:rFonts w:ascii="Calibri" w:hAnsi="Calibri" w:cs="Calibri"/>
          <w:sz w:val="24"/>
          <w:szCs w:val="24"/>
        </w:rPr>
        <w:t>WinSPIRE</w:t>
      </w:r>
      <w:proofErr w:type="spellEnd"/>
      <w:r>
        <w:rPr>
          <w:rFonts w:ascii="Calibri" w:hAnsi="Calibri" w:cs="Calibri"/>
          <w:sz w:val="24"/>
          <w:szCs w:val="24"/>
        </w:rPr>
        <w:t xml:space="preserve"> website</w:t>
      </w:r>
      <w:r w:rsidR="003B3088">
        <w:rPr>
          <w:rFonts w:ascii="Calibri" w:hAnsi="Calibri" w:cs="Calibri"/>
          <w:sz w:val="24"/>
          <w:szCs w:val="24"/>
        </w:rPr>
        <w:t>.</w:t>
      </w:r>
    </w:p>
    <w:p w:rsidRPr="003B3088" w:rsidR="001024FE" w:rsidP="003B3088" w:rsidRDefault="003B3088" w14:paraId="6F9C5278" w14:textId="0A97D1E8">
      <w:pPr>
        <w:pStyle w:val="ListParagraph"/>
        <w:numPr>
          <w:ilvl w:val="0"/>
          <w:numId w:val="25"/>
        </w:numPr>
        <w:spacing w:line="240" w:lineRule="auto"/>
        <w:rPr>
          <w:rFonts w:ascii="Calibri" w:hAnsi="Calibri" w:cs="Calibri"/>
          <w:sz w:val="24"/>
          <w:szCs w:val="24"/>
        </w:rPr>
      </w:pPr>
      <w:r>
        <w:rPr>
          <w:rFonts w:ascii="Calibri" w:hAnsi="Calibri" w:cs="Calibri"/>
          <w:sz w:val="24"/>
          <w:szCs w:val="24"/>
        </w:rPr>
        <w:t xml:space="preserve">Team participation: Teams </w:t>
      </w:r>
      <w:r w:rsidR="00FE0E18">
        <w:rPr>
          <w:rFonts w:ascii="Calibri" w:hAnsi="Calibri" w:cs="Calibri"/>
          <w:sz w:val="24"/>
          <w:szCs w:val="24"/>
        </w:rPr>
        <w:t xml:space="preserve">that are able to attend 75% of the workshops live and participate in the final competition will receive a </w:t>
      </w:r>
      <w:proofErr w:type="spellStart"/>
      <w:r w:rsidR="00FE0E18">
        <w:rPr>
          <w:rFonts w:ascii="Calibri" w:hAnsi="Calibri" w:cs="Calibri"/>
          <w:sz w:val="24"/>
          <w:szCs w:val="24"/>
        </w:rPr>
        <w:t>WinSPIRE</w:t>
      </w:r>
      <w:proofErr w:type="spellEnd"/>
      <w:r w:rsidR="00FE0E18">
        <w:rPr>
          <w:rFonts w:ascii="Calibri" w:hAnsi="Calibri" w:cs="Calibri"/>
          <w:sz w:val="24"/>
          <w:szCs w:val="24"/>
        </w:rPr>
        <w:t xml:space="preserve"> Community Solution Challenge Certificate of Completion. This </w:t>
      </w:r>
      <w:commentRangeEnd w:id="37"/>
      <w:r w:rsidR="001024FE">
        <w:rPr>
          <w:rStyle w:val="CommentReference"/>
          <w:rFonts w:ascii="Calibri" w:hAnsi="Calibri" w:cs="Calibri"/>
          <w:sz w:val="24"/>
          <w:szCs w:val="24"/>
        </w:rPr>
        <w:commentReference w:id="37"/>
      </w:r>
      <w:r w:rsidR="00FE0E18">
        <w:rPr>
          <w:rFonts w:ascii="Calibri" w:hAnsi="Calibri" w:cs="Calibri"/>
          <w:sz w:val="24"/>
          <w:szCs w:val="24"/>
        </w:rPr>
        <w:t xml:space="preserve">certificate recognizes the dedication and hard work these teams put in to </w:t>
      </w:r>
      <w:r w:rsidR="009F2433">
        <w:rPr>
          <w:rFonts w:ascii="Calibri" w:hAnsi="Calibri" w:cs="Calibri"/>
          <w:sz w:val="24"/>
          <w:szCs w:val="24"/>
        </w:rPr>
        <w:t>further their scientific education in an impactful way.</w:t>
      </w:r>
    </w:p>
    <w:p w:rsidR="00CD128C" w:rsidP="00400633" w:rsidRDefault="00CD128C" w14:paraId="106DB4C8" w14:textId="77777777">
      <w:pPr>
        <w:pStyle w:val="Heading2"/>
      </w:pPr>
    </w:p>
    <w:p w:rsidRPr="00F21B8C" w:rsidR="00400633" w:rsidP="00400633" w:rsidRDefault="00400633" w14:paraId="10E9A5E4" w14:textId="69377AC5">
      <w:pPr>
        <w:pStyle w:val="Heading2"/>
      </w:pPr>
      <w:bookmarkStart w:name="_Toc212899535" w:id="38"/>
      <w:r>
        <w:t>AI Policy:</w:t>
      </w:r>
      <w:bookmarkEnd w:id="38"/>
    </w:p>
    <w:p w:rsidRPr="002E59BA" w:rsidR="00400633" w:rsidP="00400633" w:rsidRDefault="00400633" w14:paraId="6E8DDC57" w14:textId="77777777">
      <w:pPr>
        <w:spacing w:line="240" w:lineRule="auto"/>
        <w:rPr>
          <w:rFonts w:ascii="Calibri" w:hAnsi="Calibri" w:cs="Calibri"/>
          <w:sz w:val="24"/>
          <w:szCs w:val="24"/>
        </w:rPr>
      </w:pPr>
      <w:r w:rsidRPr="338464B2">
        <w:rPr>
          <w:rFonts w:ascii="Calibri" w:hAnsi="Calibri" w:cs="Calibri"/>
          <w:sz w:val="24"/>
          <w:szCs w:val="24"/>
        </w:rPr>
        <w:t xml:space="preserve">The heart of the UNC-CH </w:t>
      </w:r>
      <w:proofErr w:type="spellStart"/>
      <w:r w:rsidRPr="338464B2">
        <w:rPr>
          <w:rFonts w:ascii="Calibri" w:hAnsi="Calibri" w:cs="Calibri"/>
          <w:sz w:val="24"/>
          <w:szCs w:val="24"/>
        </w:rPr>
        <w:t>WinSPIRE</w:t>
      </w:r>
      <w:proofErr w:type="spellEnd"/>
      <w:r w:rsidRPr="338464B2">
        <w:rPr>
          <w:rFonts w:ascii="Calibri" w:hAnsi="Calibri" w:cs="Calibri"/>
          <w:sz w:val="24"/>
          <w:szCs w:val="24"/>
        </w:rPr>
        <w:t xml:space="preserve"> Community Solutions Challenge is based on the ideation of unique problems within North Carolina communities. Therefore, </w:t>
      </w:r>
      <w:r w:rsidRPr="338464B2">
        <w:rPr>
          <w:rFonts w:ascii="Calibri" w:hAnsi="Calibri" w:cs="Calibri"/>
          <w:b/>
          <w:bCs/>
          <w:i/>
          <w:iCs/>
          <w:sz w:val="24"/>
          <w:szCs w:val="24"/>
        </w:rPr>
        <w:t>competitors are prohibited from using AI to any extent</w:t>
      </w:r>
      <w:r w:rsidRPr="338464B2">
        <w:rPr>
          <w:rFonts w:ascii="Calibri" w:hAnsi="Calibri" w:cs="Calibri"/>
          <w:sz w:val="24"/>
          <w:szCs w:val="24"/>
        </w:rPr>
        <w:t xml:space="preserve">. AI should not </w:t>
      </w:r>
      <w:bookmarkStart w:name="_Int_rxAwT1e6" w:id="39"/>
      <w:r w:rsidRPr="338464B2">
        <w:rPr>
          <w:rFonts w:ascii="Calibri" w:hAnsi="Calibri" w:cs="Calibri"/>
          <w:sz w:val="24"/>
          <w:szCs w:val="24"/>
        </w:rPr>
        <w:t>have</w:t>
      </w:r>
      <w:bookmarkEnd w:id="39"/>
      <w:r w:rsidRPr="338464B2">
        <w:rPr>
          <w:rFonts w:ascii="Calibri" w:hAnsi="Calibri" w:cs="Calibri"/>
          <w:sz w:val="24"/>
          <w:szCs w:val="24"/>
        </w:rPr>
        <w:t xml:space="preserve"> a hand in any part of this project. This means AI software cannot be used in any sort of ideation, implementation, or creation process. Participants are required to brainstorm problems in their community and think of and create the solution themselves. To be eligible to participate, participants MUST sign the honor code statement that makes it clear that they will not use AI in any part of their project. However, that does not mean participants are forbidden from using resources on the internet like search engines or scholarly websites. </w:t>
      </w:r>
    </w:p>
    <w:p w:rsidR="00400633" w:rsidP="05E365D8" w:rsidRDefault="00400633" w14:paraId="025EFBAC" w14:textId="77777777">
      <w:pPr>
        <w:spacing w:line="240" w:lineRule="auto"/>
        <w:rPr>
          <w:rFonts w:ascii="Calibri" w:hAnsi="Calibri" w:cs="Calibri"/>
          <w:sz w:val="24"/>
          <w:szCs w:val="24"/>
        </w:rPr>
      </w:pPr>
    </w:p>
    <w:p w:rsidR="00E44A28" w:rsidRDefault="00E44A28" w14:paraId="60A30F67" w14:textId="77777777">
      <w:pPr>
        <w:rPr>
          <w:rFonts w:ascii="Calibri" w:hAnsi="Calibri" w:cs="Calibri"/>
          <w:b/>
          <w:bCs/>
          <w:sz w:val="32"/>
          <w:szCs w:val="32"/>
        </w:rPr>
      </w:pPr>
      <w:r>
        <w:br w:type="page"/>
      </w:r>
    </w:p>
    <w:p w:rsidRPr="00F753F9" w:rsidR="42DEB2DA" w:rsidP="00F753F9" w:rsidRDefault="42DEB2DA" w14:paraId="0FEC285A" w14:textId="6BFCE9D2">
      <w:pPr>
        <w:pStyle w:val="Heading1"/>
        <w:jc w:val="center"/>
      </w:pPr>
      <w:bookmarkStart w:name="_Toc212899536" w:id="40"/>
      <w:r>
        <w:t>FAQs</w:t>
      </w:r>
      <w:bookmarkEnd w:id="40"/>
    </w:p>
    <w:p w:rsidRPr="00F753F9" w:rsidR="00AA2CFF" w:rsidP="004E0C4B" w:rsidRDefault="0B90610E" w14:paraId="548BFBD5" w14:textId="4A99B153">
      <w:pPr>
        <w:pStyle w:val="Heading2"/>
      </w:pPr>
      <w:bookmarkStart w:name="_Toc212899537" w:id="41"/>
      <w:r w:rsidRPr="00F753F9">
        <w:t>I am</w:t>
      </w:r>
      <w:r w:rsidRPr="00F753F9" w:rsidR="42DEB2DA">
        <w:t xml:space="preserve"> a high schooler at a registered high </w:t>
      </w:r>
      <w:r w:rsidRPr="00F753F9" w:rsidR="0F31B422">
        <w:t>school but</w:t>
      </w:r>
      <w:r w:rsidRPr="00F753F9" w:rsidR="42DEB2DA">
        <w:t xml:space="preserve"> am not of high school age. Am I still eligible to participate?</w:t>
      </w:r>
      <w:bookmarkEnd w:id="41"/>
    </w:p>
    <w:p w:rsidRPr="00F753F9" w:rsidR="5CFC9C87" w:rsidP="5CFC9C87" w:rsidRDefault="42DEB2DA" w14:paraId="216A3D56" w14:textId="0CFDE47D">
      <w:pPr>
        <w:spacing w:line="240" w:lineRule="auto"/>
        <w:rPr>
          <w:rFonts w:ascii="Calibri" w:hAnsi="Calibri" w:cs="Calibri"/>
          <w:sz w:val="24"/>
          <w:szCs w:val="24"/>
        </w:rPr>
      </w:pPr>
      <w:r w:rsidRPr="00F753F9">
        <w:rPr>
          <w:rFonts w:ascii="Calibri" w:hAnsi="Calibri" w:cs="Calibri"/>
          <w:sz w:val="24"/>
          <w:szCs w:val="24"/>
        </w:rPr>
        <w:t>Yes, participants are still eligible to participate if they are not of high school age</w:t>
      </w:r>
      <w:r w:rsidRPr="00F753F9" w:rsidR="00E44A28">
        <w:rPr>
          <w:rFonts w:ascii="Calibri" w:hAnsi="Calibri" w:cs="Calibri"/>
          <w:sz w:val="24"/>
          <w:szCs w:val="24"/>
        </w:rPr>
        <w:t>,</w:t>
      </w:r>
      <w:r w:rsidRPr="00F753F9">
        <w:rPr>
          <w:rFonts w:ascii="Calibri" w:hAnsi="Calibri" w:cs="Calibri"/>
          <w:sz w:val="24"/>
          <w:szCs w:val="24"/>
        </w:rPr>
        <w:t xml:space="preserve"> if and only if they are in a registered North Carolina High School. This</w:t>
      </w:r>
      <w:r w:rsidRPr="00F753F9" w:rsidR="00DE7D53">
        <w:rPr>
          <w:rFonts w:ascii="Calibri" w:hAnsi="Calibri" w:cs="Calibri"/>
          <w:sz w:val="24"/>
          <w:szCs w:val="24"/>
        </w:rPr>
        <w:t xml:space="preserve">, however, does not </w:t>
      </w:r>
      <w:r w:rsidRPr="00F753F9">
        <w:rPr>
          <w:rFonts w:ascii="Calibri" w:hAnsi="Calibri" w:cs="Calibri"/>
          <w:sz w:val="24"/>
          <w:szCs w:val="24"/>
        </w:rPr>
        <w:t>apply to homeschool</w:t>
      </w:r>
      <w:r w:rsidRPr="00F753F9" w:rsidR="00DE7D53">
        <w:rPr>
          <w:rFonts w:ascii="Calibri" w:hAnsi="Calibri" w:cs="Calibri"/>
          <w:sz w:val="24"/>
          <w:szCs w:val="24"/>
        </w:rPr>
        <w:t>ed students</w:t>
      </w:r>
      <w:r w:rsidRPr="00F753F9">
        <w:rPr>
          <w:rFonts w:ascii="Calibri" w:hAnsi="Calibri" w:cs="Calibri"/>
          <w:sz w:val="24"/>
          <w:szCs w:val="24"/>
        </w:rPr>
        <w:t>. Homeschool</w:t>
      </w:r>
      <w:r w:rsidRPr="00F753F9" w:rsidR="00DE7D53">
        <w:rPr>
          <w:rFonts w:ascii="Calibri" w:hAnsi="Calibri" w:cs="Calibri"/>
          <w:sz w:val="24"/>
          <w:szCs w:val="24"/>
        </w:rPr>
        <w:t>ed students</w:t>
      </w:r>
      <w:r w:rsidRPr="00F753F9">
        <w:rPr>
          <w:rFonts w:ascii="Calibri" w:hAnsi="Calibri" w:cs="Calibri"/>
          <w:sz w:val="24"/>
          <w:szCs w:val="24"/>
        </w:rPr>
        <w:t xml:space="preserve"> must be within the high school age range (14-18)</w:t>
      </w:r>
      <w:r w:rsidRPr="00F753F9" w:rsidR="00DE7D53">
        <w:rPr>
          <w:rFonts w:ascii="Calibri" w:hAnsi="Calibri" w:cs="Calibri"/>
          <w:sz w:val="24"/>
          <w:szCs w:val="24"/>
        </w:rPr>
        <w:t>.</w:t>
      </w:r>
    </w:p>
    <w:p w:rsidRPr="00F753F9" w:rsidR="5CFC9C87" w:rsidP="5CFC9C87" w:rsidRDefault="5CFC9C87" w14:paraId="40E24BEE" w14:textId="18AE5587">
      <w:pPr>
        <w:spacing w:line="240" w:lineRule="auto"/>
        <w:rPr>
          <w:rFonts w:ascii="Calibri" w:hAnsi="Calibri" w:cs="Calibri"/>
          <w:sz w:val="24"/>
          <w:szCs w:val="24"/>
        </w:rPr>
      </w:pPr>
    </w:p>
    <w:p w:rsidRPr="00F753F9" w:rsidR="42DEB2DA" w:rsidP="004E0C4B" w:rsidRDefault="42DEB2DA" w14:paraId="54248240" w14:textId="565C4F52">
      <w:pPr>
        <w:pStyle w:val="Heading2"/>
      </w:pPr>
      <w:bookmarkStart w:name="_Toc212899538" w:id="42"/>
      <w:r w:rsidRPr="00F753F9">
        <w:t>How will we communicate with you?</w:t>
      </w:r>
      <w:bookmarkEnd w:id="42"/>
    </w:p>
    <w:p w:rsidRPr="00F753F9" w:rsidR="42DEB2DA" w:rsidP="5EBD4687" w:rsidRDefault="00DE7D53" w14:paraId="0702E6C7" w14:textId="4EEA6C59">
      <w:pPr>
        <w:spacing w:line="240" w:lineRule="auto"/>
        <w:rPr>
          <w:rFonts w:ascii="Calibri" w:hAnsi="Calibri" w:cs="Calibri"/>
          <w:sz w:val="24"/>
          <w:szCs w:val="24"/>
        </w:rPr>
      </w:pPr>
      <w:r w:rsidRPr="00F753F9">
        <w:rPr>
          <w:rFonts w:ascii="Calibri" w:hAnsi="Calibri" w:cs="Calibri"/>
          <w:sz w:val="24"/>
          <w:szCs w:val="24"/>
        </w:rPr>
        <w:t>All</w:t>
      </w:r>
      <w:r w:rsidRPr="00F753F9" w:rsidR="42DEB2DA">
        <w:rPr>
          <w:rFonts w:ascii="Calibri" w:hAnsi="Calibri" w:cs="Calibri"/>
          <w:sz w:val="24"/>
          <w:szCs w:val="24"/>
        </w:rPr>
        <w:t xml:space="preserve"> information regarding workshops, competition materials, deadlines, reminders, or </w:t>
      </w:r>
      <w:r w:rsidRPr="00F753F9" w:rsidR="28B6470A">
        <w:rPr>
          <w:rFonts w:ascii="Calibri" w:hAnsi="Calibri" w:cs="Calibri"/>
          <w:sz w:val="24"/>
          <w:szCs w:val="24"/>
        </w:rPr>
        <w:t>logistics</w:t>
      </w:r>
      <w:r w:rsidRPr="00F753F9" w:rsidR="42DEB2DA">
        <w:rPr>
          <w:rFonts w:ascii="Calibri" w:hAnsi="Calibri" w:cs="Calibri"/>
          <w:sz w:val="24"/>
          <w:szCs w:val="24"/>
        </w:rPr>
        <w:t xml:space="preserve"> will be </w:t>
      </w:r>
      <w:r w:rsidRPr="00F753F9" w:rsidR="064C2C03">
        <w:rPr>
          <w:rFonts w:ascii="Calibri" w:hAnsi="Calibri" w:cs="Calibri"/>
          <w:sz w:val="24"/>
          <w:szCs w:val="24"/>
        </w:rPr>
        <w:t>sent</w:t>
      </w:r>
      <w:r w:rsidRPr="00F753F9" w:rsidR="42DEB2DA">
        <w:rPr>
          <w:rFonts w:ascii="Calibri" w:hAnsi="Calibri" w:cs="Calibri"/>
          <w:sz w:val="24"/>
          <w:szCs w:val="24"/>
        </w:rPr>
        <w:t xml:space="preserve"> to the </w:t>
      </w:r>
      <w:r w:rsidRPr="00F753F9">
        <w:rPr>
          <w:rFonts w:ascii="Calibri" w:hAnsi="Calibri" w:cs="Calibri"/>
          <w:sz w:val="24"/>
          <w:szCs w:val="24"/>
        </w:rPr>
        <w:t xml:space="preserve">team’s </w:t>
      </w:r>
      <w:r w:rsidRPr="00F753F9" w:rsidR="00532376">
        <w:rPr>
          <w:rFonts w:ascii="Calibri" w:hAnsi="Calibri" w:cs="Calibri"/>
          <w:sz w:val="24"/>
          <w:szCs w:val="24"/>
        </w:rPr>
        <w:t>registered</w:t>
      </w:r>
      <w:r w:rsidRPr="00F753F9" w:rsidR="42DEB2DA">
        <w:rPr>
          <w:rFonts w:ascii="Calibri" w:hAnsi="Calibri" w:cs="Calibri"/>
          <w:sz w:val="24"/>
          <w:szCs w:val="24"/>
        </w:rPr>
        <w:t xml:space="preserve"> advisor (</w:t>
      </w:r>
      <w:r w:rsidRPr="00F753F9" w:rsidR="00532376">
        <w:rPr>
          <w:rFonts w:ascii="Calibri" w:hAnsi="Calibri" w:cs="Calibri"/>
          <w:sz w:val="24"/>
          <w:szCs w:val="24"/>
        </w:rPr>
        <w:t>as listed in the registration form</w:t>
      </w:r>
      <w:r w:rsidRPr="00F753F9" w:rsidR="42DEB2DA">
        <w:rPr>
          <w:rFonts w:ascii="Calibri" w:hAnsi="Calibri" w:cs="Calibri"/>
          <w:sz w:val="24"/>
          <w:szCs w:val="24"/>
        </w:rPr>
        <w:t xml:space="preserve">). </w:t>
      </w:r>
      <w:r w:rsidRPr="00F753F9" w:rsidR="17314047">
        <w:rPr>
          <w:rFonts w:ascii="Calibri" w:hAnsi="Calibri" w:cs="Calibri"/>
          <w:sz w:val="24"/>
          <w:szCs w:val="24"/>
        </w:rPr>
        <w:t>The advisor must satisfy the requirements stated in this rulebook's eligibility section.</w:t>
      </w:r>
      <w:r w:rsidRPr="00F753F9" w:rsidR="42DEB2DA">
        <w:rPr>
          <w:rFonts w:ascii="Calibri" w:hAnsi="Calibri" w:cs="Calibri"/>
          <w:sz w:val="24"/>
          <w:szCs w:val="24"/>
        </w:rPr>
        <w:t xml:space="preserve"> It is the responsibility of the advisor to relay the information we send out to the participants. </w:t>
      </w:r>
    </w:p>
    <w:p w:rsidRPr="00F753F9" w:rsidR="42DEB2DA" w:rsidP="003E1ED3" w:rsidRDefault="42DEB2DA" w14:paraId="090358B0" w14:textId="67D35F55">
      <w:pPr>
        <w:spacing w:line="240" w:lineRule="auto"/>
        <w:rPr>
          <w:rFonts w:ascii="Calibri" w:hAnsi="Calibri" w:cs="Calibri"/>
          <w:sz w:val="24"/>
          <w:szCs w:val="24"/>
        </w:rPr>
      </w:pPr>
    </w:p>
    <w:p w:rsidRPr="00F753F9" w:rsidR="00233678" w:rsidP="004E0C4B" w:rsidRDefault="42DEB2DA" w14:paraId="5F4DEAE8" w14:textId="01BC3E99">
      <w:pPr>
        <w:pStyle w:val="Heading2"/>
      </w:pPr>
      <w:bookmarkStart w:name="_Toc212899539" w:id="43"/>
      <w:r w:rsidRPr="00F753F9">
        <w:t xml:space="preserve">I </w:t>
      </w:r>
      <w:r w:rsidRPr="00F753F9" w:rsidR="6059A9EC">
        <w:t>cannot</w:t>
      </w:r>
      <w:r w:rsidRPr="00F753F9">
        <w:t xml:space="preserve"> attend every single workshop </w:t>
      </w:r>
      <w:r w:rsidRPr="00F753F9" w:rsidR="00532376">
        <w:t>on</w:t>
      </w:r>
      <w:r w:rsidRPr="00F753F9">
        <w:t xml:space="preserve"> the dates and times stated. Are they mandatory?</w:t>
      </w:r>
      <w:bookmarkEnd w:id="43"/>
    </w:p>
    <w:p w:rsidRPr="00F753F9" w:rsidR="00495ED8" w:rsidP="5EBD4687" w:rsidRDefault="42DEB2DA" w14:paraId="6738E395" w14:textId="4D60CEF0">
      <w:pPr>
        <w:spacing w:line="240" w:lineRule="auto"/>
        <w:rPr>
          <w:rFonts w:ascii="Calibri" w:hAnsi="Calibri" w:cs="Calibri"/>
          <w:sz w:val="24"/>
          <w:szCs w:val="24"/>
        </w:rPr>
      </w:pPr>
      <w:r w:rsidRPr="00F753F9">
        <w:rPr>
          <w:rFonts w:ascii="Calibri" w:hAnsi="Calibri" w:cs="Calibri"/>
          <w:sz w:val="24"/>
          <w:szCs w:val="24"/>
        </w:rPr>
        <w:t xml:space="preserve">It is okay if you </w:t>
      </w:r>
      <w:r w:rsidRPr="00F753F9" w:rsidR="7B9F809D">
        <w:rPr>
          <w:rFonts w:ascii="Calibri" w:hAnsi="Calibri" w:cs="Calibri"/>
          <w:sz w:val="24"/>
          <w:szCs w:val="24"/>
        </w:rPr>
        <w:t>cannot</w:t>
      </w:r>
      <w:r w:rsidRPr="00F753F9">
        <w:rPr>
          <w:rFonts w:ascii="Calibri" w:hAnsi="Calibri" w:cs="Calibri"/>
          <w:sz w:val="24"/>
          <w:szCs w:val="24"/>
        </w:rPr>
        <w:t xml:space="preserve"> attend every workshop. Recordings of the workshops will be provided shortly after each workshop. Each workshop will be a</w:t>
      </w:r>
      <w:r w:rsidRPr="00F753F9" w:rsidR="008E72D6">
        <w:rPr>
          <w:rFonts w:ascii="Calibri" w:hAnsi="Calibri" w:cs="Calibri"/>
          <w:sz w:val="24"/>
          <w:szCs w:val="24"/>
        </w:rPr>
        <w:t>n</w:t>
      </w:r>
      <w:r w:rsidRPr="00F753F9">
        <w:rPr>
          <w:rFonts w:ascii="Calibri" w:hAnsi="Calibri" w:cs="Calibri"/>
          <w:sz w:val="24"/>
          <w:szCs w:val="24"/>
        </w:rPr>
        <w:t xml:space="preserve"> hour and a half </w:t>
      </w:r>
      <w:r w:rsidRPr="00F753F9" w:rsidR="008E72D6">
        <w:rPr>
          <w:rFonts w:ascii="Calibri" w:hAnsi="Calibri" w:cs="Calibri"/>
          <w:sz w:val="24"/>
          <w:szCs w:val="24"/>
        </w:rPr>
        <w:t>long.</w:t>
      </w:r>
    </w:p>
    <w:p w:rsidRPr="00F753F9" w:rsidR="008E72D6" w:rsidP="003E1ED3" w:rsidRDefault="008E72D6" w14:paraId="19C2C5A3" w14:textId="77777777">
      <w:pPr>
        <w:spacing w:line="240" w:lineRule="auto"/>
        <w:rPr>
          <w:rFonts w:ascii="Calibri" w:hAnsi="Calibri" w:cs="Calibri"/>
          <w:sz w:val="24"/>
          <w:szCs w:val="24"/>
        </w:rPr>
      </w:pPr>
    </w:p>
    <w:p w:rsidRPr="00F753F9" w:rsidR="00F63414" w:rsidP="004E0C4B" w:rsidRDefault="42DEB2DA" w14:paraId="170E11F7" w14:textId="312DF04C">
      <w:pPr>
        <w:pStyle w:val="Heading2"/>
      </w:pPr>
      <w:bookmarkStart w:name="_Toc212899540" w:id="44"/>
      <w:r w:rsidRPr="00F753F9">
        <w:t>How is attendance being tracked</w:t>
      </w:r>
      <w:r w:rsidR="00F6037D">
        <w:t xml:space="preserve"> for </w:t>
      </w:r>
      <w:r w:rsidR="00E80757">
        <w:t>Team Certificates</w:t>
      </w:r>
      <w:r w:rsidRPr="00F753F9">
        <w:t>?</w:t>
      </w:r>
      <w:bookmarkEnd w:id="44"/>
    </w:p>
    <w:p w:rsidRPr="00F753F9" w:rsidR="007A7E28" w:rsidP="5EBD4687" w:rsidRDefault="6065DC4A" w14:paraId="0D7A2080" w14:textId="4553BF50">
      <w:pPr>
        <w:spacing w:line="240" w:lineRule="auto"/>
        <w:rPr>
          <w:rFonts w:ascii="Calibri" w:hAnsi="Calibri" w:cs="Calibri"/>
          <w:sz w:val="24"/>
          <w:szCs w:val="24"/>
        </w:rPr>
      </w:pPr>
      <w:commentRangeStart w:id="45"/>
      <w:r w:rsidRPr="00F753F9">
        <w:rPr>
          <w:rFonts w:ascii="Calibri" w:hAnsi="Calibri" w:cs="Calibri"/>
          <w:sz w:val="24"/>
          <w:szCs w:val="24"/>
        </w:rPr>
        <w:t xml:space="preserve">Each team will enter the meeting room online with their </w:t>
      </w:r>
      <w:r w:rsidRPr="00F753F9" w:rsidR="14FEF2BA">
        <w:rPr>
          <w:rFonts w:ascii="Calibri" w:hAnsi="Calibri" w:cs="Calibri"/>
          <w:sz w:val="24"/>
          <w:szCs w:val="24"/>
        </w:rPr>
        <w:t>school's</w:t>
      </w:r>
      <w:r w:rsidRPr="00F753F9">
        <w:rPr>
          <w:rFonts w:ascii="Calibri" w:hAnsi="Calibri" w:cs="Calibri"/>
          <w:sz w:val="24"/>
          <w:szCs w:val="24"/>
        </w:rPr>
        <w:t xml:space="preserve"> name, and attendance will be tracked as such.</w:t>
      </w:r>
      <w:r w:rsidRPr="00F753F9" w:rsidR="64E7D2A1">
        <w:rPr>
          <w:rFonts w:ascii="Calibri" w:hAnsi="Calibri" w:cs="Calibri"/>
          <w:sz w:val="24"/>
          <w:szCs w:val="24"/>
        </w:rPr>
        <w:t xml:space="preserve"> If teams cannot get together, each participant will have the name of their school as well as their name. In the case of multiple school teams, we will designate numbers (Example: School A1, School A2).</w:t>
      </w:r>
      <w:r w:rsidRPr="00F753F9">
        <w:rPr>
          <w:rFonts w:ascii="Calibri" w:hAnsi="Calibri" w:cs="Calibri"/>
          <w:sz w:val="24"/>
          <w:szCs w:val="24"/>
        </w:rPr>
        <w:t xml:space="preserve"> </w:t>
      </w:r>
      <w:commentRangeEnd w:id="45"/>
      <w:r w:rsidRPr="00F753F9" w:rsidR="42DEB2DA">
        <w:rPr>
          <w:rStyle w:val="CommentReference"/>
          <w:rFonts w:ascii="Calibri" w:hAnsi="Calibri" w:cs="Calibri"/>
          <w:sz w:val="24"/>
          <w:szCs w:val="24"/>
        </w:rPr>
        <w:commentReference w:id="45"/>
      </w:r>
      <w:r w:rsidRPr="00F753F9">
        <w:rPr>
          <w:rFonts w:ascii="Calibri" w:hAnsi="Calibri" w:cs="Calibri"/>
          <w:sz w:val="24"/>
          <w:szCs w:val="24"/>
        </w:rPr>
        <w:t xml:space="preserve">We will be recording attendance in the first 15 minutes and last 20 minutes of the session. </w:t>
      </w:r>
      <w:r w:rsidRPr="00F753F9" w:rsidR="2F61DBBF">
        <w:rPr>
          <w:rFonts w:ascii="Calibri" w:hAnsi="Calibri" w:cs="Calibri"/>
          <w:sz w:val="24"/>
          <w:szCs w:val="24"/>
        </w:rPr>
        <w:t>To</w:t>
      </w:r>
      <w:r w:rsidRPr="00F753F9">
        <w:rPr>
          <w:rFonts w:ascii="Calibri" w:hAnsi="Calibri" w:cs="Calibri"/>
          <w:sz w:val="24"/>
          <w:szCs w:val="24"/>
        </w:rPr>
        <w:t xml:space="preserve"> receive the certificate, you must attend </w:t>
      </w:r>
      <w:commentRangeStart w:id="46"/>
      <w:r w:rsidRPr="00F753F9">
        <w:rPr>
          <w:rFonts w:ascii="Calibri" w:hAnsi="Calibri" w:cs="Calibri"/>
          <w:sz w:val="24"/>
          <w:szCs w:val="24"/>
        </w:rPr>
        <w:t xml:space="preserve">75% of </w:t>
      </w:r>
      <w:r w:rsidR="00712D84">
        <w:rPr>
          <w:rFonts w:ascii="Calibri" w:hAnsi="Calibri" w:cs="Calibri"/>
          <w:sz w:val="24"/>
          <w:szCs w:val="24"/>
        </w:rPr>
        <w:t xml:space="preserve">all workshop </w:t>
      </w:r>
      <w:r w:rsidRPr="00F753F9">
        <w:rPr>
          <w:rFonts w:ascii="Calibri" w:hAnsi="Calibri" w:cs="Calibri"/>
          <w:sz w:val="24"/>
          <w:szCs w:val="24"/>
        </w:rPr>
        <w:t>s</w:t>
      </w:r>
      <w:r w:rsidRPr="00F753F9" w:rsidR="6FAD0396">
        <w:rPr>
          <w:rFonts w:ascii="Calibri" w:hAnsi="Calibri" w:cs="Calibri"/>
          <w:sz w:val="24"/>
          <w:szCs w:val="24"/>
        </w:rPr>
        <w:t>essions</w:t>
      </w:r>
      <w:r w:rsidR="00712D84">
        <w:rPr>
          <w:rFonts w:ascii="Calibri" w:hAnsi="Calibri" w:cs="Calibri"/>
          <w:sz w:val="24"/>
          <w:szCs w:val="24"/>
        </w:rPr>
        <w:t xml:space="preserve"> (not includ</w:t>
      </w:r>
      <w:r w:rsidR="00F6037D">
        <w:rPr>
          <w:rFonts w:ascii="Calibri" w:hAnsi="Calibri" w:cs="Calibri"/>
          <w:sz w:val="24"/>
          <w:szCs w:val="24"/>
        </w:rPr>
        <w:t>ing</w:t>
      </w:r>
      <w:r w:rsidR="00712D84">
        <w:rPr>
          <w:rFonts w:ascii="Calibri" w:hAnsi="Calibri" w:cs="Calibri"/>
          <w:sz w:val="24"/>
          <w:szCs w:val="24"/>
        </w:rPr>
        <w:t xml:space="preserve"> Q&amp;As)</w:t>
      </w:r>
      <w:r w:rsidRPr="00F753F9" w:rsidR="6FAD0396">
        <w:rPr>
          <w:rFonts w:ascii="Calibri" w:hAnsi="Calibri" w:cs="Calibri"/>
          <w:sz w:val="24"/>
          <w:szCs w:val="24"/>
        </w:rPr>
        <w:t>.</w:t>
      </w:r>
      <w:r w:rsidR="00712D84">
        <w:rPr>
          <w:rFonts w:ascii="Calibri" w:hAnsi="Calibri" w:cs="Calibri"/>
          <w:sz w:val="24"/>
          <w:szCs w:val="24"/>
        </w:rPr>
        <w:t xml:space="preserve"> </w:t>
      </w:r>
      <w:r w:rsidRPr="00F753F9" w:rsidR="26BE866A">
        <w:rPr>
          <w:rFonts w:ascii="Calibri" w:hAnsi="Calibri" w:cs="Calibri"/>
          <w:sz w:val="24"/>
          <w:szCs w:val="24"/>
        </w:rPr>
        <w:t xml:space="preserve"> </w:t>
      </w:r>
      <w:commentRangeEnd w:id="46"/>
      <w:r w:rsidRPr="00F753F9" w:rsidR="42DEB2DA">
        <w:rPr>
          <w:rStyle w:val="CommentReference"/>
          <w:rFonts w:ascii="Calibri" w:hAnsi="Calibri" w:cs="Calibri"/>
          <w:sz w:val="24"/>
          <w:szCs w:val="24"/>
        </w:rPr>
        <w:commentReference w:id="46"/>
      </w:r>
    </w:p>
    <w:p w:rsidRPr="00F753F9" w:rsidR="00BE3FE7" w:rsidP="003C79CD" w:rsidRDefault="00BE3FE7" w14:paraId="53A08A86" w14:textId="3DB4859B">
      <w:pPr>
        <w:pStyle w:val="Heading2"/>
      </w:pPr>
      <w:r w:rsidRPr="00F753F9">
        <w:br/>
      </w:r>
      <w:r w:rsidRPr="00F753F9" w:rsidR="6065DC4A">
        <w:t xml:space="preserve">I joined after the </w:t>
      </w:r>
      <w:commentRangeStart w:id="47"/>
      <w:r w:rsidRPr="00F753F9" w:rsidR="3DA77E2D">
        <w:t xml:space="preserve">letter of intent feedback </w:t>
      </w:r>
      <w:commentRangeEnd w:id="47"/>
      <w:r w:rsidRPr="00F753F9">
        <w:rPr>
          <w:rStyle w:val="CommentReference"/>
          <w:sz w:val="24"/>
          <w:szCs w:val="24"/>
        </w:rPr>
        <w:commentReference w:id="47"/>
      </w:r>
      <w:r w:rsidRPr="00F753F9" w:rsidR="1BB59762">
        <w:t>deadline;</w:t>
      </w:r>
      <w:r w:rsidRPr="00F753F9" w:rsidR="6065DC4A">
        <w:t xml:space="preserve"> am I too late to attend workshops?</w:t>
      </w:r>
    </w:p>
    <w:p w:rsidRPr="00F753F9" w:rsidR="24377A31" w:rsidP="24377A31" w:rsidRDefault="42FF4AC4" w14:paraId="6BC2C098" w14:textId="770F9961">
      <w:pPr>
        <w:spacing w:line="240" w:lineRule="auto"/>
        <w:rPr>
          <w:rFonts w:ascii="Calibri" w:hAnsi="Calibri" w:cs="Calibri"/>
          <w:sz w:val="24"/>
          <w:szCs w:val="24"/>
        </w:rPr>
      </w:pPr>
      <w:r w:rsidRPr="1B060E5E" w:rsidR="42FF4AC4">
        <w:rPr>
          <w:rFonts w:ascii="Calibri" w:hAnsi="Calibri" w:cs="Calibri"/>
          <w:sz w:val="24"/>
          <w:szCs w:val="24"/>
        </w:rPr>
        <w:t xml:space="preserve">Nope! Competitors who register after the </w:t>
      </w:r>
      <w:r w:rsidRPr="1B060E5E" w:rsidR="5B0E5576">
        <w:rPr>
          <w:rFonts w:ascii="Calibri" w:hAnsi="Calibri" w:cs="Calibri"/>
          <w:sz w:val="24"/>
          <w:szCs w:val="24"/>
        </w:rPr>
        <w:t>December 1</w:t>
      </w:r>
      <w:r w:rsidRPr="1B060E5E" w:rsidR="391789C2">
        <w:rPr>
          <w:rFonts w:ascii="Calibri" w:hAnsi="Calibri" w:cs="Calibri"/>
          <w:sz w:val="24"/>
          <w:szCs w:val="24"/>
        </w:rPr>
        <w:t>9</w:t>
      </w:r>
      <w:r w:rsidRPr="1B060E5E" w:rsidR="5B0E5576">
        <w:rPr>
          <w:rFonts w:ascii="Calibri" w:hAnsi="Calibri" w:cs="Calibri"/>
          <w:sz w:val="24"/>
          <w:szCs w:val="24"/>
        </w:rPr>
        <w:t>t</w:t>
      </w:r>
      <w:r w:rsidRPr="1B060E5E" w:rsidR="1DAAF1A5">
        <w:rPr>
          <w:rFonts w:ascii="Calibri" w:hAnsi="Calibri" w:cs="Calibri"/>
          <w:sz w:val="24"/>
          <w:szCs w:val="24"/>
        </w:rPr>
        <w:t>h</w:t>
      </w:r>
      <w:r w:rsidRPr="1B060E5E" w:rsidR="562EEFB2">
        <w:rPr>
          <w:rFonts w:ascii="Calibri" w:hAnsi="Calibri" w:cs="Calibri"/>
          <w:sz w:val="24"/>
          <w:szCs w:val="24"/>
        </w:rPr>
        <w:t xml:space="preserve"> deadline </w:t>
      </w:r>
      <w:r w:rsidRPr="1B060E5E" w:rsidR="42FF4AC4">
        <w:rPr>
          <w:rFonts w:ascii="Calibri" w:hAnsi="Calibri" w:cs="Calibri"/>
          <w:sz w:val="24"/>
          <w:szCs w:val="24"/>
        </w:rPr>
        <w:t>will still be able to attend workshops that occur after they register</w:t>
      </w:r>
      <w:r w:rsidRPr="1B060E5E" w:rsidR="53466AEA">
        <w:rPr>
          <w:rFonts w:ascii="Calibri" w:hAnsi="Calibri" w:cs="Calibri"/>
          <w:sz w:val="24"/>
          <w:szCs w:val="24"/>
        </w:rPr>
        <w:t xml:space="preserve">. </w:t>
      </w:r>
      <w:r w:rsidRPr="1B060E5E" w:rsidR="30543546">
        <w:rPr>
          <w:rFonts w:ascii="Calibri" w:hAnsi="Calibri" w:cs="Calibri"/>
          <w:sz w:val="24"/>
          <w:szCs w:val="24"/>
        </w:rPr>
        <w:t xml:space="preserve">It is important to note, to be able to attend future workshops, they MUST register at least 24 hours before the upcoming workshop. </w:t>
      </w:r>
      <w:r w:rsidRPr="1B060E5E" w:rsidR="53466AEA">
        <w:rPr>
          <w:rFonts w:ascii="Calibri" w:hAnsi="Calibri" w:cs="Calibri"/>
          <w:sz w:val="24"/>
          <w:szCs w:val="24"/>
        </w:rPr>
        <w:t xml:space="preserve">However, they </w:t>
      </w:r>
      <w:r w:rsidRPr="1B060E5E" w:rsidR="7E576845">
        <w:rPr>
          <w:rFonts w:ascii="Calibri" w:hAnsi="Calibri" w:cs="Calibri"/>
          <w:sz w:val="24"/>
          <w:szCs w:val="24"/>
        </w:rPr>
        <w:t xml:space="preserve">will still have access to past workshops as they will be recorded and posted on our website. </w:t>
      </w:r>
    </w:p>
    <w:p w:rsidRPr="00F753F9" w:rsidR="24377A31" w:rsidP="24377A31" w:rsidRDefault="24377A31" w14:paraId="4B597D9F" w14:textId="5008DB35">
      <w:pPr>
        <w:spacing w:line="240" w:lineRule="auto"/>
        <w:rPr>
          <w:rFonts w:ascii="Calibri" w:hAnsi="Calibri" w:cs="Calibri"/>
          <w:sz w:val="24"/>
          <w:szCs w:val="24"/>
        </w:rPr>
      </w:pPr>
    </w:p>
    <w:p w:rsidRPr="00F753F9" w:rsidR="00C12F1D" w:rsidP="003C79CD" w:rsidRDefault="3B608FF8" w14:paraId="7749E47A" w14:textId="2197E2F4">
      <w:pPr>
        <w:pStyle w:val="Heading2"/>
      </w:pPr>
      <w:r w:rsidRPr="00F753F9">
        <w:t xml:space="preserve">What is the difference between </w:t>
      </w:r>
      <w:commentRangeStart w:id="48"/>
      <w:r w:rsidRPr="00F753F9" w:rsidR="5A2C3B00">
        <w:t>a letter</w:t>
      </w:r>
      <w:r w:rsidRPr="00F753F9" w:rsidR="42C4B911">
        <w:t xml:space="preserve"> of intent feedback deadline and the registration deadline</w:t>
      </w:r>
      <w:r w:rsidRPr="00F753F9">
        <w:t>s</w:t>
      </w:r>
      <w:commentRangeEnd w:id="48"/>
      <w:r w:rsidRPr="00F753F9" w:rsidR="00035B47">
        <w:rPr>
          <w:rStyle w:val="CommentReference"/>
          <w:sz w:val="24"/>
          <w:szCs w:val="24"/>
        </w:rPr>
        <w:commentReference w:id="48"/>
      </w:r>
      <w:r w:rsidRPr="00F753F9">
        <w:t xml:space="preserve">? Will they affect my score at </w:t>
      </w:r>
      <w:r w:rsidRPr="00F753F9" w:rsidR="071672B4">
        <w:t>the competition</w:t>
      </w:r>
      <w:r w:rsidRPr="00F753F9">
        <w:t>?</w:t>
      </w:r>
    </w:p>
    <w:p w:rsidRPr="00F753F9" w:rsidR="00DA1634" w:rsidP="003E1ED3" w:rsidRDefault="3B608FF8" w14:paraId="7FD84541" w14:textId="71EC9AC0">
      <w:pPr>
        <w:spacing w:line="240" w:lineRule="auto"/>
        <w:rPr>
          <w:rFonts w:ascii="Calibri" w:hAnsi="Calibri" w:cs="Calibri"/>
          <w:sz w:val="24"/>
          <w:szCs w:val="24"/>
        </w:rPr>
      </w:pPr>
      <w:r w:rsidRPr="00F753F9">
        <w:rPr>
          <w:rFonts w:ascii="Calibri" w:hAnsi="Calibri" w:cs="Calibri"/>
          <w:sz w:val="24"/>
          <w:szCs w:val="24"/>
        </w:rPr>
        <w:t xml:space="preserve">The </w:t>
      </w:r>
      <w:r w:rsidRPr="00F753F9" w:rsidR="11311151">
        <w:rPr>
          <w:rFonts w:ascii="Calibri" w:hAnsi="Calibri" w:cs="Calibri"/>
          <w:sz w:val="24"/>
          <w:szCs w:val="24"/>
        </w:rPr>
        <w:t xml:space="preserve">letter of intent </w:t>
      </w:r>
      <w:r w:rsidRPr="00F753F9">
        <w:rPr>
          <w:rFonts w:ascii="Calibri" w:hAnsi="Calibri" w:cs="Calibri"/>
          <w:sz w:val="24"/>
          <w:szCs w:val="24"/>
        </w:rPr>
        <w:t xml:space="preserve">deadline is meant to be an earlier deadline for participants to submit their letters of intent </w:t>
      </w:r>
      <w:r w:rsidRPr="00F753F9" w:rsidR="0595BC4B">
        <w:rPr>
          <w:rFonts w:ascii="Calibri" w:hAnsi="Calibri" w:cs="Calibri"/>
          <w:sz w:val="24"/>
          <w:szCs w:val="24"/>
        </w:rPr>
        <w:t xml:space="preserve">in the fall so they can get mentor feedback. The </w:t>
      </w:r>
      <w:r w:rsidRPr="00F753F9" w:rsidR="72A9FB58">
        <w:rPr>
          <w:rFonts w:ascii="Calibri" w:hAnsi="Calibri" w:cs="Calibri"/>
          <w:sz w:val="24"/>
          <w:szCs w:val="24"/>
        </w:rPr>
        <w:t>registration</w:t>
      </w:r>
      <w:r w:rsidRPr="00F753F9" w:rsidR="0595BC4B">
        <w:rPr>
          <w:rFonts w:ascii="Calibri" w:hAnsi="Calibri" w:cs="Calibri"/>
          <w:sz w:val="24"/>
          <w:szCs w:val="24"/>
        </w:rPr>
        <w:t xml:space="preserve"> deadline will also be </w:t>
      </w:r>
      <w:r w:rsidRPr="00F753F9" w:rsidR="4E49CBC4">
        <w:rPr>
          <w:rFonts w:ascii="Calibri" w:hAnsi="Calibri" w:cs="Calibri"/>
          <w:sz w:val="24"/>
          <w:szCs w:val="24"/>
        </w:rPr>
        <w:t xml:space="preserve">a time for participants to submit their letters of intent; </w:t>
      </w:r>
      <w:r w:rsidRPr="00F753F9" w:rsidR="6E1D850F">
        <w:rPr>
          <w:rFonts w:ascii="Calibri" w:hAnsi="Calibri" w:cs="Calibri"/>
          <w:sz w:val="24"/>
          <w:szCs w:val="24"/>
        </w:rPr>
        <w:t>however,</w:t>
      </w:r>
      <w:r w:rsidRPr="00F753F9" w:rsidR="4E49CBC4">
        <w:rPr>
          <w:rFonts w:ascii="Calibri" w:hAnsi="Calibri" w:cs="Calibri"/>
          <w:sz w:val="24"/>
          <w:szCs w:val="24"/>
        </w:rPr>
        <w:t xml:space="preserve"> they will not receive mentor feedback as it is much later in </w:t>
      </w:r>
      <w:r w:rsidRPr="00F753F9" w:rsidR="162D1E97">
        <w:rPr>
          <w:rFonts w:ascii="Calibri" w:hAnsi="Calibri" w:cs="Calibri"/>
          <w:sz w:val="24"/>
          <w:szCs w:val="24"/>
        </w:rPr>
        <w:t>the competition</w:t>
      </w:r>
      <w:r w:rsidRPr="00F753F9" w:rsidR="4E49CBC4">
        <w:rPr>
          <w:rFonts w:ascii="Calibri" w:hAnsi="Calibri" w:cs="Calibri"/>
          <w:sz w:val="24"/>
          <w:szCs w:val="24"/>
        </w:rPr>
        <w:t xml:space="preserve"> stage. It is important to note that submitting during the priority deadline is truly optional. The sole act of submitting letters of intent during the priority deadline will not affect scoring. However, we do recommend participants submit early so they can receive mentor feedback. </w:t>
      </w:r>
    </w:p>
    <w:p w:rsidRPr="00F753F9" w:rsidR="0094536F" w:rsidP="003E1ED3" w:rsidRDefault="0094536F" w14:paraId="36084E70" w14:textId="77777777">
      <w:pPr>
        <w:spacing w:line="240" w:lineRule="auto"/>
        <w:rPr>
          <w:rFonts w:ascii="Calibri" w:hAnsi="Calibri" w:cs="Calibri"/>
          <w:sz w:val="24"/>
          <w:szCs w:val="24"/>
        </w:rPr>
      </w:pPr>
    </w:p>
    <w:p w:rsidRPr="00F753F9" w:rsidR="361306A6" w:rsidP="003C79CD" w:rsidRDefault="361306A6" w14:paraId="14F30131" w14:textId="603480BA">
      <w:pPr>
        <w:pStyle w:val="Heading2"/>
      </w:pPr>
      <w:r w:rsidR="361306A6">
        <w:rPr/>
        <w:t xml:space="preserve">Do I need to </w:t>
      </w:r>
      <w:r w:rsidR="361306A6">
        <w:rPr/>
        <w:t>submit</w:t>
      </w:r>
      <w:r w:rsidR="361306A6">
        <w:rPr/>
        <w:t xml:space="preserve"> my registration forms along with my LOI for the </w:t>
      </w:r>
      <w:r w:rsidR="123090BF">
        <w:rPr/>
        <w:t>December</w:t>
      </w:r>
      <w:r w:rsidR="361306A6">
        <w:rPr/>
        <w:t xml:space="preserve"> </w:t>
      </w:r>
      <w:r w:rsidR="123090BF">
        <w:rPr/>
        <w:t>1</w:t>
      </w:r>
      <w:r w:rsidR="614E9E61">
        <w:rPr/>
        <w:t>9</w:t>
      </w:r>
      <w:r w:rsidRPr="1B060E5E" w:rsidR="123090BF">
        <w:rPr>
          <w:vertAlign w:val="superscript"/>
        </w:rPr>
        <w:t>t</w:t>
      </w:r>
      <w:r w:rsidRPr="1B060E5E" w:rsidR="2C6FB293">
        <w:rPr>
          <w:vertAlign w:val="superscript"/>
        </w:rPr>
        <w:t>h</w:t>
      </w:r>
      <w:r w:rsidR="123090BF">
        <w:rPr/>
        <w:t xml:space="preserve"> </w:t>
      </w:r>
      <w:r w:rsidR="361306A6">
        <w:rPr/>
        <w:t>Deadline?</w:t>
      </w:r>
    </w:p>
    <w:p w:rsidRPr="00F753F9" w:rsidR="361306A6" w:rsidP="24377A31" w:rsidRDefault="37B66EF1" w14:paraId="5CE676EE" w14:textId="3A8B4FE9">
      <w:pPr>
        <w:spacing w:line="240" w:lineRule="auto"/>
        <w:rPr>
          <w:rFonts w:ascii="Calibri" w:hAnsi="Calibri" w:cs="Calibri"/>
          <w:sz w:val="24"/>
          <w:szCs w:val="24"/>
        </w:rPr>
      </w:pPr>
      <w:r w:rsidRPr="1B060E5E" w:rsidR="37B66EF1">
        <w:rPr>
          <w:rFonts w:ascii="Calibri" w:hAnsi="Calibri" w:cs="Calibri"/>
          <w:sz w:val="24"/>
          <w:szCs w:val="24"/>
        </w:rPr>
        <w:t xml:space="preserve">It is </w:t>
      </w:r>
      <w:r w:rsidRPr="1B060E5E" w:rsidR="283CCEBA">
        <w:rPr>
          <w:rFonts w:ascii="Calibri" w:hAnsi="Calibri" w:cs="Calibri"/>
          <w:sz w:val="24"/>
          <w:szCs w:val="24"/>
          <w:u w:val="single"/>
        </w:rPr>
        <w:t>strongly</w:t>
      </w:r>
      <w:r w:rsidRPr="1B060E5E" w:rsidR="283CCEBA">
        <w:rPr>
          <w:rFonts w:ascii="Calibri" w:hAnsi="Calibri" w:cs="Calibri"/>
          <w:sz w:val="24"/>
          <w:szCs w:val="24"/>
        </w:rPr>
        <w:t xml:space="preserve"> </w:t>
      </w:r>
      <w:r w:rsidRPr="1B060E5E" w:rsidR="37B66EF1">
        <w:rPr>
          <w:rFonts w:ascii="Calibri" w:hAnsi="Calibri" w:cs="Calibri"/>
          <w:sz w:val="24"/>
          <w:szCs w:val="24"/>
        </w:rPr>
        <w:t xml:space="preserve">recommended to have registration forms </w:t>
      </w:r>
      <w:r w:rsidRPr="1B060E5E" w:rsidR="317AF275">
        <w:rPr>
          <w:rFonts w:ascii="Calibri" w:hAnsi="Calibri" w:cs="Calibri"/>
          <w:sz w:val="24"/>
          <w:szCs w:val="24"/>
        </w:rPr>
        <w:t>completed</w:t>
      </w:r>
      <w:r w:rsidRPr="1B060E5E" w:rsidR="37B66EF1">
        <w:rPr>
          <w:rFonts w:ascii="Calibri" w:hAnsi="Calibri" w:cs="Calibri"/>
          <w:sz w:val="24"/>
          <w:szCs w:val="24"/>
        </w:rPr>
        <w:t xml:space="preserve"> BEFORE the </w:t>
      </w:r>
      <w:r w:rsidRPr="1B060E5E" w:rsidR="057A146E">
        <w:rPr>
          <w:rFonts w:ascii="Calibri" w:hAnsi="Calibri" w:cs="Calibri"/>
          <w:sz w:val="24"/>
          <w:szCs w:val="24"/>
        </w:rPr>
        <w:t>December 1</w:t>
      </w:r>
      <w:r w:rsidRPr="1B060E5E" w:rsidR="4C63B209">
        <w:rPr>
          <w:rFonts w:ascii="Calibri" w:hAnsi="Calibri" w:cs="Calibri"/>
          <w:sz w:val="24"/>
          <w:szCs w:val="24"/>
        </w:rPr>
        <w:t>9th</w:t>
      </w:r>
      <w:r w:rsidRPr="1B060E5E" w:rsidR="37B66EF1">
        <w:rPr>
          <w:rFonts w:ascii="Calibri" w:hAnsi="Calibri" w:cs="Calibri"/>
          <w:sz w:val="24"/>
          <w:szCs w:val="24"/>
        </w:rPr>
        <w:t xml:space="preserve"> deadline. Even if you do not plan to </w:t>
      </w:r>
      <w:r w:rsidRPr="1B060E5E" w:rsidR="63EF8E12">
        <w:rPr>
          <w:rFonts w:ascii="Calibri" w:hAnsi="Calibri" w:cs="Calibri"/>
          <w:sz w:val="24"/>
          <w:szCs w:val="24"/>
        </w:rPr>
        <w:t>submit on</w:t>
      </w:r>
      <w:r w:rsidRPr="1B060E5E" w:rsidR="37B66EF1">
        <w:rPr>
          <w:rFonts w:ascii="Calibri" w:hAnsi="Calibri" w:cs="Calibri"/>
          <w:sz w:val="24"/>
          <w:szCs w:val="24"/>
        </w:rPr>
        <w:t xml:space="preserve"> the LOI Feedback deadline, </w:t>
      </w:r>
      <w:r w:rsidRPr="1B060E5E" w:rsidR="37B66EF1">
        <w:rPr>
          <w:rFonts w:ascii="Calibri" w:hAnsi="Calibri" w:cs="Calibri"/>
          <w:sz w:val="24"/>
          <w:szCs w:val="24"/>
        </w:rPr>
        <w:t>submitting</w:t>
      </w:r>
      <w:r w:rsidRPr="1B060E5E" w:rsidR="37B66EF1">
        <w:rPr>
          <w:rFonts w:ascii="Calibri" w:hAnsi="Calibri" w:cs="Calibri"/>
          <w:sz w:val="24"/>
          <w:szCs w:val="24"/>
        </w:rPr>
        <w:t xml:space="preserve"> registration forms at least 24 hours before a planned workshop date ensures that you can attend the workshop series and get valuable information. However, you </w:t>
      </w:r>
      <w:r w:rsidRPr="1B060E5E" w:rsidR="0CB0021C">
        <w:rPr>
          <w:rFonts w:ascii="Calibri" w:hAnsi="Calibri" w:cs="Calibri"/>
          <w:sz w:val="24"/>
          <w:szCs w:val="24"/>
        </w:rPr>
        <w:t xml:space="preserve">can also </w:t>
      </w:r>
      <w:r w:rsidRPr="1B060E5E" w:rsidR="0CB0021C">
        <w:rPr>
          <w:rFonts w:ascii="Calibri" w:hAnsi="Calibri" w:cs="Calibri"/>
          <w:sz w:val="24"/>
          <w:szCs w:val="24"/>
        </w:rPr>
        <w:t>submit</w:t>
      </w:r>
      <w:r w:rsidRPr="1B060E5E" w:rsidR="0CB0021C">
        <w:rPr>
          <w:rFonts w:ascii="Calibri" w:hAnsi="Calibri" w:cs="Calibri"/>
          <w:sz w:val="24"/>
          <w:szCs w:val="24"/>
        </w:rPr>
        <w:t xml:space="preserve"> your </w:t>
      </w:r>
      <w:r w:rsidRPr="1B060E5E" w:rsidR="2C5E33C0">
        <w:rPr>
          <w:rFonts w:ascii="Calibri" w:hAnsi="Calibri" w:cs="Calibri"/>
          <w:sz w:val="24"/>
          <w:szCs w:val="24"/>
        </w:rPr>
        <w:t>registration forms along with your LOI for the LOI feedback deadline</w:t>
      </w:r>
      <w:r w:rsidRPr="1B060E5E" w:rsidR="76D598C7">
        <w:rPr>
          <w:rFonts w:ascii="Calibri" w:hAnsi="Calibri" w:cs="Calibri"/>
          <w:sz w:val="24"/>
          <w:szCs w:val="24"/>
        </w:rPr>
        <w:t xml:space="preserve">. This ensures that participants will be eligible to </w:t>
      </w:r>
      <w:r w:rsidRPr="1B060E5E" w:rsidR="76D598C7">
        <w:rPr>
          <w:rFonts w:ascii="Calibri" w:hAnsi="Calibri" w:cs="Calibri"/>
          <w:sz w:val="24"/>
          <w:szCs w:val="24"/>
        </w:rPr>
        <w:t>participate</w:t>
      </w:r>
      <w:r w:rsidRPr="1B060E5E" w:rsidR="76D598C7">
        <w:rPr>
          <w:rFonts w:ascii="Calibri" w:hAnsi="Calibri" w:cs="Calibri"/>
          <w:sz w:val="24"/>
          <w:szCs w:val="24"/>
        </w:rPr>
        <w:t xml:space="preserve"> </w:t>
      </w:r>
      <w:r w:rsidRPr="1B060E5E" w:rsidR="7FEDD82B">
        <w:rPr>
          <w:rFonts w:ascii="Calibri" w:hAnsi="Calibri" w:cs="Calibri"/>
          <w:sz w:val="24"/>
          <w:szCs w:val="24"/>
        </w:rPr>
        <w:t>in</w:t>
      </w:r>
      <w:r w:rsidRPr="1B060E5E" w:rsidR="76D598C7">
        <w:rPr>
          <w:rFonts w:ascii="Calibri" w:hAnsi="Calibri" w:cs="Calibri"/>
          <w:sz w:val="24"/>
          <w:szCs w:val="24"/>
        </w:rPr>
        <w:t xml:space="preserve"> any workshop that happens after this deadline. </w:t>
      </w:r>
    </w:p>
    <w:p w:rsidRPr="00F753F9" w:rsidR="24377A31" w:rsidP="24377A31" w:rsidRDefault="24377A31" w14:paraId="277559CE" w14:textId="3B8E1CD1">
      <w:pPr>
        <w:spacing w:line="240" w:lineRule="auto"/>
        <w:rPr>
          <w:rFonts w:ascii="Calibri" w:hAnsi="Calibri" w:cs="Calibri"/>
          <w:b/>
          <w:bCs/>
          <w:sz w:val="24"/>
          <w:szCs w:val="24"/>
        </w:rPr>
      </w:pPr>
    </w:p>
    <w:p w:rsidRPr="00F753F9" w:rsidR="00DA1634" w:rsidP="003C79CD" w:rsidRDefault="3F627863" w14:paraId="56A6D76B" w14:textId="424E551F">
      <w:pPr>
        <w:pStyle w:val="Heading2"/>
      </w:pPr>
      <w:r w:rsidRPr="00F753F9">
        <w:t xml:space="preserve">How are </w:t>
      </w:r>
      <w:r w:rsidRPr="00F753F9" w:rsidR="6D84047F">
        <w:t>the winners</w:t>
      </w:r>
      <w:r w:rsidRPr="00F753F9">
        <w:t xml:space="preserve"> chosen?</w:t>
      </w:r>
    </w:p>
    <w:p w:rsidRPr="00F753F9" w:rsidR="42DEB2DA" w:rsidP="003E1ED3" w:rsidRDefault="5CECDAE6" w14:paraId="65B5A4B3" w14:textId="404F19E1">
      <w:pPr>
        <w:spacing w:line="240" w:lineRule="auto"/>
        <w:rPr>
          <w:rFonts w:ascii="Calibri" w:hAnsi="Calibri" w:cs="Calibri"/>
          <w:sz w:val="24"/>
          <w:szCs w:val="24"/>
        </w:rPr>
      </w:pPr>
      <w:r w:rsidRPr="00F753F9">
        <w:rPr>
          <w:rFonts w:ascii="Calibri" w:hAnsi="Calibri" w:cs="Calibri"/>
          <w:sz w:val="24"/>
          <w:szCs w:val="24"/>
        </w:rPr>
        <w:t>A</w:t>
      </w:r>
      <w:commentRangeStart w:id="49"/>
      <w:r w:rsidRPr="00F753F9">
        <w:rPr>
          <w:rFonts w:ascii="Calibri" w:hAnsi="Calibri" w:cs="Calibri"/>
          <w:sz w:val="24"/>
          <w:szCs w:val="24"/>
        </w:rPr>
        <w:t xml:space="preserve"> winner will be chosen (either team or individual) based on</w:t>
      </w:r>
      <w:commentRangeStart w:id="50"/>
      <w:r w:rsidRPr="00F753F9" w:rsidR="6065DC4A">
        <w:rPr>
          <w:rFonts w:ascii="Calibri" w:hAnsi="Calibri" w:cs="Calibri"/>
          <w:sz w:val="24"/>
          <w:szCs w:val="24"/>
        </w:rPr>
        <w:t xml:space="preserve"> </w:t>
      </w:r>
      <w:r w:rsidRPr="00F753F9" w:rsidR="3CCF65D0">
        <w:rPr>
          <w:rFonts w:ascii="Calibri" w:hAnsi="Calibri" w:cs="Calibri"/>
          <w:sz w:val="24"/>
          <w:szCs w:val="24"/>
        </w:rPr>
        <w:t>judge scores on a pre-determined rubric.</w:t>
      </w:r>
      <w:r w:rsidRPr="00F753F9" w:rsidR="20274C29">
        <w:rPr>
          <w:rFonts w:ascii="Calibri" w:hAnsi="Calibri" w:cs="Calibri"/>
          <w:sz w:val="24"/>
          <w:szCs w:val="24"/>
        </w:rPr>
        <w:t xml:space="preserve"> The rubric will be released in the spring semester. </w:t>
      </w:r>
      <w:r w:rsidRPr="00F753F9" w:rsidR="3348F8F2">
        <w:rPr>
          <w:rFonts w:ascii="Calibri" w:hAnsi="Calibri" w:cs="Calibri"/>
          <w:sz w:val="24"/>
          <w:szCs w:val="24"/>
        </w:rPr>
        <w:t>Participants can review the rubric and make changes as needed.</w:t>
      </w:r>
      <w:r w:rsidRPr="00F753F9" w:rsidR="20274C29">
        <w:rPr>
          <w:rFonts w:ascii="Calibri" w:hAnsi="Calibri" w:cs="Calibri"/>
          <w:sz w:val="24"/>
          <w:szCs w:val="24"/>
        </w:rPr>
        <w:t xml:space="preserve"> </w:t>
      </w:r>
      <w:r w:rsidRPr="00F753F9" w:rsidR="31634600">
        <w:rPr>
          <w:rFonts w:ascii="Calibri" w:hAnsi="Calibri" w:cs="Calibri"/>
          <w:sz w:val="24"/>
          <w:szCs w:val="24"/>
        </w:rPr>
        <w:t xml:space="preserve">The solutions will be judged </w:t>
      </w:r>
      <w:r w:rsidRPr="00F753F9" w:rsidR="752CE2F1">
        <w:rPr>
          <w:rFonts w:ascii="Calibri" w:hAnsi="Calibri" w:cs="Calibri"/>
          <w:sz w:val="24"/>
          <w:szCs w:val="24"/>
        </w:rPr>
        <w:t>based on</w:t>
      </w:r>
      <w:r w:rsidRPr="00F753F9" w:rsidR="31634600">
        <w:rPr>
          <w:rFonts w:ascii="Calibri" w:hAnsi="Calibri" w:cs="Calibri"/>
          <w:sz w:val="24"/>
          <w:szCs w:val="24"/>
        </w:rPr>
        <w:t xml:space="preserve"> how well the team or individual presents a solution based on the context of their problem.</w:t>
      </w:r>
      <w:r w:rsidRPr="00F753F9" w:rsidR="6065DC4A">
        <w:rPr>
          <w:rFonts w:ascii="Calibri" w:hAnsi="Calibri" w:cs="Calibri"/>
          <w:sz w:val="24"/>
          <w:szCs w:val="24"/>
        </w:rPr>
        <w:t xml:space="preserve"> </w:t>
      </w:r>
      <w:r w:rsidRPr="00F753F9" w:rsidR="7D829146">
        <w:rPr>
          <w:rFonts w:ascii="Calibri" w:hAnsi="Calibri" w:cs="Calibri"/>
          <w:sz w:val="24"/>
          <w:szCs w:val="24"/>
        </w:rPr>
        <w:t xml:space="preserve">The </w:t>
      </w:r>
      <w:r w:rsidRPr="00F753F9" w:rsidR="56CE7A0F">
        <w:rPr>
          <w:rFonts w:ascii="Calibri" w:hAnsi="Calibri" w:cs="Calibri"/>
          <w:sz w:val="24"/>
          <w:szCs w:val="24"/>
        </w:rPr>
        <w:t>h</w:t>
      </w:r>
      <w:r w:rsidRPr="00F753F9" w:rsidR="6065DC4A">
        <w:rPr>
          <w:rFonts w:ascii="Calibri" w:hAnsi="Calibri" w:cs="Calibri"/>
          <w:sz w:val="24"/>
          <w:szCs w:val="24"/>
        </w:rPr>
        <w:t>ighest scor</w:t>
      </w:r>
      <w:r w:rsidRPr="00F753F9" w:rsidR="41788965">
        <w:rPr>
          <w:rFonts w:ascii="Calibri" w:hAnsi="Calibri" w:cs="Calibri"/>
          <w:sz w:val="24"/>
          <w:szCs w:val="24"/>
        </w:rPr>
        <w:t xml:space="preserve">ing </w:t>
      </w:r>
      <w:r w:rsidRPr="00F753F9" w:rsidR="1B4B23A1">
        <w:rPr>
          <w:rFonts w:ascii="Calibri" w:hAnsi="Calibri" w:cs="Calibri"/>
          <w:sz w:val="24"/>
          <w:szCs w:val="24"/>
        </w:rPr>
        <w:t xml:space="preserve">project, irrespective of </w:t>
      </w:r>
      <w:r w:rsidRPr="00F753F9" w:rsidR="3966ACFC">
        <w:rPr>
          <w:rFonts w:ascii="Calibri" w:hAnsi="Calibri" w:cs="Calibri"/>
          <w:sz w:val="24"/>
          <w:szCs w:val="24"/>
        </w:rPr>
        <w:t>category,</w:t>
      </w:r>
      <w:r w:rsidRPr="00F753F9" w:rsidR="6065DC4A">
        <w:rPr>
          <w:rFonts w:ascii="Calibri" w:hAnsi="Calibri" w:cs="Calibri"/>
          <w:sz w:val="24"/>
          <w:szCs w:val="24"/>
        </w:rPr>
        <w:t xml:space="preserve"> will be the winner</w:t>
      </w:r>
      <w:r w:rsidRPr="00F753F9" w:rsidR="2AF2DC62">
        <w:rPr>
          <w:rFonts w:ascii="Calibri" w:hAnsi="Calibri" w:cs="Calibri"/>
          <w:sz w:val="24"/>
          <w:szCs w:val="24"/>
        </w:rPr>
        <w:t>.</w:t>
      </w:r>
      <w:commentRangeEnd w:id="50"/>
      <w:r w:rsidRPr="00F753F9" w:rsidR="42DEB2DA">
        <w:rPr>
          <w:rStyle w:val="CommentReference"/>
          <w:rFonts w:ascii="Calibri" w:hAnsi="Calibri" w:cs="Calibri"/>
          <w:sz w:val="24"/>
          <w:szCs w:val="24"/>
        </w:rPr>
        <w:commentReference w:id="50"/>
      </w:r>
      <w:commentRangeEnd w:id="49"/>
      <w:r w:rsidRPr="00F753F9" w:rsidR="42DEB2DA">
        <w:rPr>
          <w:rStyle w:val="CommentReference"/>
          <w:rFonts w:ascii="Calibri" w:hAnsi="Calibri" w:cs="Calibri"/>
          <w:sz w:val="24"/>
          <w:szCs w:val="24"/>
        </w:rPr>
        <w:commentReference w:id="49"/>
      </w:r>
    </w:p>
    <w:p w:rsidRPr="00F753F9" w:rsidR="42DEB2DA" w:rsidP="003E1ED3" w:rsidRDefault="42DEB2DA" w14:paraId="2F1E0D93" w14:textId="22210BB1">
      <w:pPr>
        <w:spacing w:line="240" w:lineRule="auto"/>
        <w:rPr>
          <w:rFonts w:ascii="Calibri" w:hAnsi="Calibri" w:cs="Calibri"/>
          <w:sz w:val="24"/>
          <w:szCs w:val="24"/>
        </w:rPr>
      </w:pPr>
      <w:commentRangeStart w:id="51"/>
      <w:commentRangeStart w:id="52"/>
      <w:commentRangeStart w:id="53"/>
      <w:commentRangeEnd w:id="51"/>
      <w:r w:rsidRPr="00F753F9">
        <w:rPr>
          <w:rStyle w:val="CommentReference"/>
          <w:rFonts w:ascii="Calibri" w:hAnsi="Calibri" w:cs="Calibri"/>
          <w:sz w:val="24"/>
          <w:szCs w:val="24"/>
        </w:rPr>
        <w:commentReference w:id="51"/>
      </w:r>
      <w:commentRangeEnd w:id="52"/>
      <w:r>
        <w:rPr>
          <w:rStyle w:val="CommentReference"/>
        </w:rPr>
        <w:commentReference w:id="52"/>
      </w:r>
      <w:commentRangeEnd w:id="53"/>
      <w:r>
        <w:rPr>
          <w:rStyle w:val="CommentReference"/>
        </w:rPr>
        <w:commentReference w:id="53"/>
      </w:r>
    </w:p>
    <w:sectPr w:rsidRPr="00F753F9" w:rsidR="42DEB2DA">
      <w:headerReference w:type="default" r:id="rId26"/>
      <w:footerReference w:type="default" r:id="rId27"/>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FA" w:author="Frasineanu, Anca Gabriela" w:date="2025-10-19T09:08:00Z" w:id="2">
    <w:p w:rsidR="006F0D55" w:rsidRDefault="003C79CD" w14:paraId="2BA36883" w14:textId="750FF219">
      <w:pPr>
        <w:pStyle w:val="CommentText"/>
      </w:pPr>
      <w:r>
        <w:rPr>
          <w:rStyle w:val="CommentReference"/>
        </w:rPr>
        <w:annotationRef/>
      </w:r>
      <w:r w:rsidRPr="5FB5075C">
        <w:t>welcome message is technically page 2, not sure if it will be 1 with the final formatting, like the title page doesn't count?</w:t>
      </w:r>
    </w:p>
  </w:comment>
  <w:comment w:initials="DS" w:author="Dolas, Sanika Shrirang" w:date="2025-10-21T01:13:00Z" w:id="3">
    <w:p w:rsidR="006F0D55" w:rsidRDefault="003C79CD" w14:paraId="2E816068" w14:textId="2B3AFBAC">
      <w:pPr>
        <w:pStyle w:val="CommentText"/>
      </w:pPr>
      <w:r>
        <w:rPr>
          <w:rStyle w:val="CommentReference"/>
        </w:rPr>
        <w:annotationRef/>
      </w:r>
      <w:r w:rsidRPr="19F107C7">
        <w:t xml:space="preserve">Not sure how to update this as it is not editing. </w:t>
      </w:r>
    </w:p>
  </w:comment>
  <w:comment w:initials="FA" w:author="Frasineanu, Anca Gabriela" w:date="2025-10-19T09:16:00Z" w:id="8">
    <w:p w:rsidR="006F0D55" w:rsidRDefault="003C79CD" w14:paraId="2772594D" w14:textId="4918B5C0">
      <w:pPr>
        <w:pStyle w:val="CommentText"/>
      </w:pPr>
      <w:r>
        <w:rPr>
          <w:rStyle w:val="CommentReference"/>
        </w:rPr>
        <w:annotationRef/>
      </w:r>
      <w:r w:rsidRPr="70B0D230">
        <w:t>contractions are not used in scientific writing (which i know this isn't necessarily that, but just to be consistent with what it talks about, i will remove them, but of course feel free to not accept!)</w:t>
      </w:r>
    </w:p>
  </w:comment>
  <w:comment w:initials="RS" w:author="Rhoads, Shannon Nicole" w:date="2025-10-07T17:00:00Z" w:id="14">
    <w:p w:rsidR="006F0D55" w:rsidRDefault="003C79CD" w14:paraId="5DA769CD" w14:textId="62B73D3D">
      <w:pPr>
        <w:pStyle w:val="CommentText"/>
      </w:pPr>
      <w:r>
        <w:rPr>
          <w:rStyle w:val="CommentReference"/>
        </w:rPr>
        <w:annotationRef/>
      </w:r>
      <w:r w:rsidRPr="0B316AFB">
        <w:t>Can we add a few examples of community issues and STEM solutions following or within this section?</w:t>
      </w:r>
    </w:p>
  </w:comment>
  <w:comment w:initials="FA" w:author="Frasineanu, Anca Gabriela" w:date="2025-10-19T12:12:00Z" w:id="15">
    <w:p w:rsidR="006F0D55" w:rsidRDefault="003C79CD" w14:paraId="19FD0825" w14:textId="2D864125">
      <w:pPr>
        <w:pStyle w:val="CommentText"/>
      </w:pPr>
      <w:r>
        <w:rPr>
          <w:rStyle w:val="CommentReference"/>
        </w:rPr>
        <w:annotationRef/>
      </w:r>
      <w:r w:rsidRPr="5C8D9C45">
        <w:t>i like that you added explanation for education and economics, but i still don't see 2-3 examples of challenges and proposed solutions.  you could say something like: for example, a CSC project in agriculture could address an epidemic that a local farm is dealing with and propose a better diagnostic test and way to contain the disease.</w:t>
      </w:r>
    </w:p>
    <w:p w:rsidR="006F0D55" w:rsidRDefault="006F0D55" w14:paraId="7157B132" w14:textId="55851D3C">
      <w:pPr>
        <w:pStyle w:val="CommentText"/>
      </w:pPr>
    </w:p>
    <w:p w:rsidR="006F0D55" w:rsidRDefault="003C79CD" w14:paraId="6A13E330" w14:textId="48E86876">
      <w:pPr>
        <w:pStyle w:val="CommentText"/>
      </w:pPr>
      <w:r w:rsidRPr="48B60352">
        <w:t xml:space="preserve">you can see some examples from this competition </w:t>
      </w:r>
      <w:hyperlink w:anchor="item1-1" r:id="rId1">
        <w:r w:rsidRPr="1B20FA00">
          <w:rPr>
            <w:rStyle w:val="Hyperlink"/>
          </w:rPr>
          <w:t>Home - Genius Olympiad</w:t>
        </w:r>
      </w:hyperlink>
      <w:r w:rsidRPr="391C9383">
        <w:t xml:space="preserve"> and also iGEM (focused on BME, but also very much focused on local problems) </w:t>
      </w:r>
      <w:hyperlink r:id="rId2">
        <w:r w:rsidRPr="7CF84F92">
          <w:rPr>
            <w:rStyle w:val="Hyperlink"/>
          </w:rPr>
          <w:t>iGEM</w:t>
        </w:r>
      </w:hyperlink>
    </w:p>
  </w:comment>
  <w:comment w:initials="SD" w:author="Sanika Dolas" w:date="2025-05-29T10:24:00Z" w:id="16">
    <w:p w:rsidR="00A36CB5" w:rsidP="00A36CB5" w:rsidRDefault="00A36CB5" w14:paraId="0EEA3CD3" w14:textId="63432944">
      <w:pPr>
        <w:pStyle w:val="CommentText"/>
      </w:pPr>
      <w:r>
        <w:rPr>
          <w:rStyle w:val="CommentReference"/>
        </w:rPr>
        <w:annotationRef/>
      </w:r>
      <w:r>
        <w:t xml:space="preserve">Broad topics: </w:t>
      </w:r>
    </w:p>
    <w:p w:rsidR="00A36CB5" w:rsidP="00A36CB5" w:rsidRDefault="00A36CB5" w14:paraId="4B2C179C" w14:textId="77777777">
      <w:pPr>
        <w:pStyle w:val="CommentText"/>
      </w:pPr>
    </w:p>
    <w:p w:rsidR="00A36CB5" w:rsidP="00A36CB5" w:rsidRDefault="00A36CB5" w14:paraId="759294E9" w14:textId="77777777">
      <w:pPr>
        <w:pStyle w:val="CommentText"/>
        <w:ind w:left="300"/>
      </w:pPr>
      <w:r>
        <w:t>Agriculture</w:t>
      </w:r>
    </w:p>
    <w:p w:rsidR="00A36CB5" w:rsidP="00A36CB5" w:rsidRDefault="00A36CB5" w14:paraId="1367954D" w14:textId="77777777">
      <w:pPr>
        <w:pStyle w:val="CommentText"/>
        <w:ind w:left="300"/>
      </w:pPr>
      <w:r>
        <w:t>Medical/Health Sciences</w:t>
      </w:r>
    </w:p>
    <w:p w:rsidR="00A36CB5" w:rsidP="00A36CB5" w:rsidRDefault="00A36CB5" w14:paraId="07D758C2" w14:textId="77777777">
      <w:pPr>
        <w:pStyle w:val="CommentText"/>
        <w:ind w:left="300"/>
      </w:pPr>
      <w:r>
        <w:t>Technology Implementation</w:t>
      </w:r>
    </w:p>
    <w:p w:rsidR="00A36CB5" w:rsidP="00A36CB5" w:rsidRDefault="00A36CB5" w14:paraId="6B74BD47" w14:textId="77777777">
      <w:pPr>
        <w:pStyle w:val="CommentText"/>
        <w:ind w:left="300"/>
      </w:pPr>
      <w:r>
        <w:t>Policy</w:t>
      </w:r>
    </w:p>
    <w:p w:rsidR="00A36CB5" w:rsidP="00A36CB5" w:rsidRDefault="00A36CB5" w14:paraId="03B0EF9C" w14:textId="77777777">
      <w:pPr>
        <w:pStyle w:val="CommentText"/>
        <w:ind w:left="300"/>
      </w:pPr>
      <w:r>
        <w:t>Etc. etc</w:t>
      </w:r>
    </w:p>
  </w:comment>
  <w:comment w:initials="SD" w:author="Sanika Dolas" w:date="2025-09-02T17:30:00Z" w:id="21">
    <w:p w:rsidR="00295815" w:rsidP="00295815" w:rsidRDefault="00295815" w14:paraId="76FFCD05" w14:textId="0E90AEC0">
      <w:pPr>
        <w:pStyle w:val="CommentText"/>
      </w:pPr>
      <w:r>
        <w:rPr>
          <w:rStyle w:val="CommentReference"/>
        </w:rPr>
        <w:annotationRef/>
      </w:r>
      <w:r>
        <w:t>Come back to this later</w:t>
      </w:r>
    </w:p>
  </w:comment>
  <w:comment w:initials="RS" w:author="Rajesh, Shriya" w:date="2025-10-28T14:12:00Z" w:id="22">
    <w:p w:rsidR="006F0D55" w:rsidRDefault="003C79CD" w14:paraId="1C3A164E" w14:textId="1FB87B40">
      <w:pPr>
        <w:pStyle w:val="CommentText"/>
      </w:pPr>
      <w:r>
        <w:rPr>
          <w:rStyle w:val="CommentReference"/>
        </w:rPr>
        <w:annotationRef/>
      </w:r>
      <w:r w:rsidRPr="7E7202EC">
        <w:t>maybe change to 19 years to cover all bases. (with some exceptions)</w:t>
      </w:r>
    </w:p>
  </w:comment>
  <w:comment w:initials="RS" w:author="Rajesh, Shriya" w:date="2025-10-28T14:13:00Z" w:id="24">
    <w:p w:rsidR="006F0D55" w:rsidRDefault="003C79CD" w14:paraId="280CD02F" w14:textId="44E5E9D4">
      <w:pPr>
        <w:pStyle w:val="CommentText"/>
      </w:pPr>
      <w:r>
        <w:rPr>
          <w:rStyle w:val="CommentReference"/>
        </w:rPr>
        <w:annotationRef/>
      </w:r>
      <w:r w:rsidRPr="46D9E161">
        <w:t>potential extra</w:t>
      </w:r>
    </w:p>
  </w:comment>
  <w:comment w:initials="FA" w:author="Frasineanu, Anca Gabriela" w:date="2025-10-19T12:15:00Z" w:id="23">
    <w:p w:rsidR="006F0D55" w:rsidRDefault="003C79CD" w14:paraId="13C63783" w14:textId="44506B49">
      <w:pPr>
        <w:pStyle w:val="CommentText"/>
      </w:pPr>
      <w:r>
        <w:rPr>
          <w:rStyle w:val="CommentReference"/>
        </w:rPr>
        <w:annotationRef/>
      </w:r>
      <w:r w:rsidRPr="421C5688">
        <w:t>unfinished thought? to what?</w:t>
      </w:r>
    </w:p>
  </w:comment>
  <w:comment w:initials="RS" w:author="Rajesh, Shriya" w:date="2025-10-28T14:14:00Z" w:id="28">
    <w:p w:rsidR="006F0D55" w:rsidRDefault="003C79CD" w14:paraId="2763AA22" w14:textId="7D02408E">
      <w:pPr>
        <w:pStyle w:val="CommentText"/>
      </w:pPr>
      <w:r>
        <w:rPr>
          <w:rStyle w:val="CommentReference"/>
        </w:rPr>
        <w:annotationRef/>
      </w:r>
      <w:r w:rsidRPr="660CACC1">
        <w:t>or homeschool program</w:t>
      </w:r>
    </w:p>
  </w:comment>
  <w:comment w:initials="FA" w:author="Frasineanu, Anca Gabriela" w:date="2025-10-19T12:27:00Z" w:id="29">
    <w:p w:rsidR="006F0D55" w:rsidRDefault="003C79CD" w14:paraId="4F2307DB" w14:textId="5C934621">
      <w:pPr>
        <w:pStyle w:val="CommentText"/>
      </w:pPr>
      <w:r>
        <w:rPr>
          <w:rStyle w:val="CommentReference"/>
        </w:rPr>
        <w:annotationRef/>
      </w:r>
      <w:r w:rsidRPr="2D898D1E">
        <w:t>this is confusing, you already said above 1-4 students so i don't think it's necessary? if it's just one student, can their parent be supervisor without being affiliated/registered to the school/some homeschool system?</w:t>
      </w:r>
    </w:p>
  </w:comment>
  <w:comment w:initials="SR" w:author="Rhoads, Shannon Nicole" w:date="2025-10-02T16:59:00Z" w:id="36">
    <w:p w:rsidR="00E44A28" w:rsidP="00E44A28" w:rsidRDefault="00E44A28" w14:paraId="6E3D3AA6" w14:textId="77777777">
      <w:pPr>
        <w:pStyle w:val="CommentText"/>
      </w:pPr>
      <w:r>
        <w:rPr>
          <w:rStyle w:val="CommentReference"/>
        </w:rPr>
        <w:annotationRef/>
      </w:r>
      <w:r>
        <w:t>Lets tell them the rubci, or at least say we will share it at the beginning of the spring semester</w:t>
      </w:r>
    </w:p>
  </w:comment>
  <w:comment w:initials="FA" w:author="Frasineanu, Anca Gabriela" w:date="2025-10-19T16:28:00Z" w:id="37">
    <w:p w:rsidR="006F0D55" w:rsidRDefault="003C79CD" w14:paraId="31A610AC" w14:textId="69059AD7">
      <w:pPr>
        <w:pStyle w:val="CommentText"/>
      </w:pPr>
      <w:r>
        <w:rPr>
          <w:rStyle w:val="CommentReference"/>
        </w:rPr>
        <w:annotationRef/>
      </w:r>
      <w:r w:rsidRPr="27D60D2B">
        <w:t>this is  a bit redundant given the previous sentence?</w:t>
      </w:r>
    </w:p>
  </w:comment>
  <w:comment w:initials="SR" w:author="Rhoads, Shannon Nicole" w:date="2025-10-02T17:03:00Z" w:id="45">
    <w:p w:rsidR="008E72D6" w:rsidP="008E72D6" w:rsidRDefault="008E72D6" w14:paraId="00D0BFFB" w14:textId="77777777">
      <w:pPr>
        <w:pStyle w:val="CommentText"/>
      </w:pPr>
      <w:r>
        <w:rPr>
          <w:rStyle w:val="CommentReference"/>
        </w:rPr>
        <w:annotationRef/>
      </w:r>
      <w:r>
        <w:t>What if students on the same team are attending separately (like from their homes)</w:t>
      </w:r>
    </w:p>
  </w:comment>
  <w:comment w:initials="FA" w:author="Frasineanu, Anca Gabriela" w:date="2025-10-19T13:06:00Z" w:id="46">
    <w:p w:rsidR="006F0D55" w:rsidRDefault="003C79CD" w14:paraId="44A4C11C" w14:textId="7E52B8D5">
      <w:pPr>
        <w:pStyle w:val="CommentText"/>
      </w:pPr>
      <w:r>
        <w:rPr>
          <w:rStyle w:val="CommentReference"/>
        </w:rPr>
        <w:annotationRef/>
      </w:r>
      <w:r w:rsidRPr="5DF1ADFE">
        <w:t>should clarify this is counting from the very beginning, even if they register later? can you count participation if they watch recordings of the sessions they missed if they only reg in february?</w:t>
      </w:r>
    </w:p>
  </w:comment>
  <w:comment w:initials="SR" w:author="Rhoads, Shannon Nicole" w:date="2025-10-02T17:03:00Z" w:id="47">
    <w:p w:rsidR="004B350D" w:rsidP="004B350D" w:rsidRDefault="004B350D" w14:paraId="72ED61BE" w14:textId="77777777">
      <w:pPr>
        <w:pStyle w:val="CommentText"/>
      </w:pPr>
      <w:r>
        <w:rPr>
          <w:rStyle w:val="CommentReference"/>
        </w:rPr>
        <w:annotationRef/>
      </w:r>
      <w:r>
        <w:t>We haven’t used this wording anywhere before. Please update or remove this question.</w:t>
      </w:r>
    </w:p>
  </w:comment>
  <w:comment w:initials="SR" w:author="Rhoads, Shannon Nicole" w:date="2025-10-02T17:04:00Z" w:id="48">
    <w:p w:rsidR="004B350D" w:rsidP="004B350D" w:rsidRDefault="004B350D" w14:paraId="5A1A5A7F" w14:textId="77777777">
      <w:pPr>
        <w:pStyle w:val="CommentText"/>
      </w:pPr>
      <w:r>
        <w:rPr>
          <w:rStyle w:val="CommentReference"/>
        </w:rPr>
        <w:annotationRef/>
      </w:r>
      <w:r>
        <w:t>Again, please update to match the wording used above.</w:t>
      </w:r>
    </w:p>
  </w:comment>
  <w:comment w:initials="SR" w:author="Rhoads, Shannon Nicole" w:date="2025-10-02T17:04:00Z" w:id="50">
    <w:p w:rsidR="004B350D" w:rsidP="004B350D" w:rsidRDefault="004B350D" w14:paraId="4403FADF" w14:textId="77777777">
      <w:pPr>
        <w:pStyle w:val="CommentText"/>
      </w:pPr>
      <w:r>
        <w:rPr>
          <w:rStyle w:val="CommentReference"/>
        </w:rPr>
        <w:annotationRef/>
      </w:r>
      <w:r>
        <w:t>See the comment above and update accordingly.</w:t>
      </w:r>
    </w:p>
  </w:comment>
  <w:comment w:initials="FA" w:author="Frasineanu, Anca Gabriela" w:date="2025-10-19T13:10:00Z" w:id="49">
    <w:p w:rsidR="006F0D55" w:rsidRDefault="003C79CD" w14:paraId="7A654BDA" w14:textId="49DB0769">
      <w:pPr>
        <w:pStyle w:val="CommentText"/>
      </w:pPr>
      <w:r>
        <w:rPr>
          <w:rStyle w:val="CommentReference"/>
        </w:rPr>
        <w:annotationRef/>
      </w:r>
      <w:r w:rsidRPr="44CBEBCE">
        <w:t>if criteria already exist, more details in this section are needed. If not, you could have a dedicated workshop for that between feb and april, or say more details will be provided closer to the april10th deadline? also, will there only be one winner?</w:t>
      </w:r>
    </w:p>
  </w:comment>
  <w:comment w:initials="GU" w:author="Guest User" w:date="2025-09-30T17:05:00Z" w:id="51">
    <w:p w:rsidR="00245C34" w:rsidRDefault="000B0958" w14:paraId="15C068FF" w14:textId="59C5595C">
      <w:pPr>
        <w:pStyle w:val="CommentText"/>
      </w:pPr>
      <w:r>
        <w:rPr>
          <w:rStyle w:val="CommentReference"/>
        </w:rPr>
        <w:annotationRef/>
      </w:r>
      <w:r w:rsidRPr="24BB84FF">
        <w:t xml:space="preserve"> 1 faq for homeschool</w:t>
      </w:r>
    </w:p>
  </w:comment>
  <w:comment w:initials="SR" w:author="Rhoads, Shannon Nicole" w:date="2025-10-02T17:05:00Z" w:id="52">
    <w:p w:rsidR="00621605" w:rsidP="00621605" w:rsidRDefault="00621605" w14:paraId="75E6AF79" w14:textId="77777777">
      <w:pPr>
        <w:pStyle w:val="CommentText"/>
      </w:pPr>
      <w:r>
        <w:rPr>
          <w:rStyle w:val="CommentReference"/>
        </w:rPr>
        <w:annotationRef/>
      </w:r>
      <w:r>
        <w:t>Can someone specify what this means or update it here?</w:t>
      </w:r>
    </w:p>
  </w:comment>
  <w:comment w:initials="DS" w:author="Dolas, Sanika Shrirang" w:date="2025-10-03T00:30:00Z" w:id="53">
    <w:p w:rsidR="006F0D55" w:rsidRDefault="003C79CD" w14:paraId="325E8170" w14:textId="000EB64F">
      <w:pPr>
        <w:pStyle w:val="CommentText"/>
      </w:pPr>
      <w:r>
        <w:rPr>
          <w:rStyle w:val="CommentReference"/>
        </w:rPr>
        <w:annotationRef/>
      </w:r>
      <w:r w:rsidRPr="5DB4C95B">
        <w:t>mentioned attendance requirements earlier in rulebook! I think we can omit the FAQ for this</w:t>
      </w:r>
    </w:p>
  </w:comment>
</w:comments>
</file>

<file path=word/commentsExtended.xml><?xml version="1.0" encoding="utf-8"?>
<w15:commentsEx xmlns:mc="http://schemas.openxmlformats.org/markup-compatibility/2006" xmlns:w15="http://schemas.microsoft.com/office/word/2012/wordml" mc:Ignorable="w15">
  <w15:commentEx w15:done="1" w15:paraId="2BA36883"/>
  <w15:commentEx w15:done="1" w15:paraId="2E816068" w15:paraIdParent="2BA36883"/>
  <w15:commentEx w15:done="1" w15:paraId="2772594D"/>
  <w15:commentEx w15:done="1" w15:paraId="5DA769CD"/>
  <w15:commentEx w15:done="1" w15:paraId="6A13E330" w15:paraIdParent="5DA769CD"/>
  <w15:commentEx w15:done="1" w15:paraId="03B0EF9C"/>
  <w15:commentEx w15:done="1" w15:paraId="76FFCD05"/>
  <w15:commentEx w15:done="1" w15:paraId="1C3A164E"/>
  <w15:commentEx w15:done="1" w15:paraId="280CD02F"/>
  <w15:commentEx w15:done="1" w15:paraId="13C63783"/>
  <w15:commentEx w15:done="1" w15:paraId="2763AA22"/>
  <w15:commentEx w15:done="1" w15:paraId="4F2307DB"/>
  <w15:commentEx w15:done="1" w15:paraId="6E3D3AA6"/>
  <w15:commentEx w15:done="1" w15:paraId="31A610AC"/>
  <w15:commentEx w15:done="1" w15:paraId="00D0BFFB"/>
  <w15:commentEx w15:done="1" w15:paraId="44A4C11C"/>
  <w15:commentEx w15:done="1" w15:paraId="72ED61BE"/>
  <w15:commentEx w15:done="1" w15:paraId="5A1A5A7F"/>
  <w15:commentEx w15:done="1" w15:paraId="4403FADF"/>
  <w15:commentEx w15:done="1" w15:paraId="7A654BDA"/>
  <w15:commentEx w15:done="1" w15:paraId="15C068FF"/>
  <w15:commentEx w15:done="1" w15:paraId="75E6AF79" w15:paraIdParent="15C068FF"/>
  <w15:commentEx w15:done="1" w15:paraId="325E8170" w15:paraIdParent="15C068F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A4761CA" w16cex:dateUtc="2025-10-19T13:08:00Z"/>
  <w16cex:commentExtensible w16cex:durableId="546DBE81" w16cex:dateUtc="2025-10-21T05:13:00Z"/>
  <w16cex:commentExtensible w16cex:durableId="4FCE9D79" w16cex:dateUtc="2025-10-19T13:16:00Z">
    <w16cex:extLst>
      <w16:ext w16:uri="{CE6994B0-6A32-4C9F-8C6B-6E91EDA988CE}">
        <cr:reactions xmlns:cr="http://schemas.microsoft.com/office/comments/2020/reactions">
          <cr:reaction reactionType="1">
            <cr:reactionInfo dateUtc="2025-10-21T05:13:23Z">
              <cr:user userId="S::ssdolas@ad.unc.edu::102df38a-50e3-40fe-a402-fd269052fceb" userProvider="AD" userName="Dolas, Sanika Shrirang"/>
            </cr:reactionInfo>
          </cr:reaction>
        </cr:reactions>
      </w16:ext>
    </w16cex:extLst>
  </w16cex:commentExtensible>
  <w16cex:commentExtensible w16cex:durableId="2BE4B0FB" w16cex:dateUtc="2025-10-07T21:00:00Z">
    <w16cex:extLst>
      <w16:ext w16:uri="{CE6994B0-6A32-4C9F-8C6B-6E91EDA988CE}">
        <cr:reactions xmlns:cr="http://schemas.microsoft.com/office/comments/2020/reactions">
          <cr:reaction reactionType="1">
            <cr:reactionInfo dateUtc="2025-10-21T05:18:32Z">
              <cr:user userId="S::ssdolas@ad.unc.edu::102df38a-50e3-40fe-a402-fd269052fceb" userProvider="AD" userName="Dolas, Sanika Shrirang"/>
            </cr:reactionInfo>
          </cr:reaction>
        </cr:reactions>
      </w16:ext>
    </w16cex:extLst>
  </w16cex:commentExtensible>
  <w16cex:commentExtensible w16cex:durableId="145E2E4F" w16cex:dateUtc="2025-10-19T16:12:00Z"/>
  <w16cex:commentExtensible w16cex:durableId="2E79A82A" w16cex:dateUtc="2025-05-29T14:24:00Z"/>
  <w16cex:commentExtensible w16cex:durableId="3CFD0E3A" w16cex:dateUtc="2025-09-02T21:30:00Z"/>
  <w16cex:commentExtensible w16cex:durableId="259BC4A2" w16cex:dateUtc="2025-10-28T18:12:00Z"/>
  <w16cex:commentExtensible w16cex:durableId="5E4DC339" w16cex:dateUtc="2025-10-28T18:13:00Z"/>
  <w16cex:commentExtensible w16cex:durableId="15EFDACC" w16cex:dateUtc="2025-10-19T16:15:00Z">
    <w16cex:extLst>
      <w16:ext w16:uri="{CE6994B0-6A32-4C9F-8C6B-6E91EDA988CE}">
        <cr:reactions xmlns:cr="http://schemas.microsoft.com/office/comments/2020/reactions">
          <cr:reaction reactionType="1">
            <cr:reactionInfo dateUtc="2025-10-21T05:20:44Z">
              <cr:user userId="S::ssdolas@ad.unc.edu::102df38a-50e3-40fe-a402-fd269052fceb" userProvider="AD" userName="Dolas, Sanika Shrirang"/>
            </cr:reactionInfo>
          </cr:reaction>
        </cr:reactions>
      </w16:ext>
    </w16cex:extLst>
  </w16cex:commentExtensible>
  <w16cex:commentExtensible w16cex:durableId="435300A8" w16cex:dateUtc="2025-10-28T18:14:00Z"/>
  <w16cex:commentExtensible w16cex:durableId="6DA19D89" w16cex:dateUtc="2025-10-19T16:27:00Z"/>
  <w16cex:commentExtensible w16cex:durableId="5554D588" w16cex:dateUtc="2025-10-02T20:59:00Z">
    <w16cex:extLst>
      <w16:ext w16:uri="{CE6994B0-6A32-4C9F-8C6B-6E91EDA988CE}">
        <cr:reactions xmlns:cr="http://schemas.microsoft.com/office/comments/2020/reactions">
          <cr:reaction reactionType="1">
            <cr:reactionInfo dateUtc="2025-10-03T03:41:35Z">
              <cr:user userId="S::ssdolas@ad.unc.edu::102df38a-50e3-40fe-a402-fd269052fceb" userProvider="AD" userName="Dolas, Sanika Shrirang"/>
            </cr:reactionInfo>
          </cr:reaction>
        </cr:reactions>
      </w16:ext>
    </w16cex:extLst>
  </w16cex:commentExtensible>
  <w16cex:commentExtensible w16cex:durableId="03175456" w16cex:dateUtc="2025-10-19T20:28:00Z">
    <w16cex:extLst>
      <w16:ext w16:uri="{CE6994B0-6A32-4C9F-8C6B-6E91EDA988CE}">
        <cr:reactions xmlns:cr="http://schemas.microsoft.com/office/comments/2020/reactions">
          <cr:reaction reactionType="1">
            <cr:reactionInfo dateUtc="2025-10-20T22:25:44Z">
              <cr:user userId="S::ssdolas@ad.unc.edu::102df38a-50e3-40fe-a402-fd269052fceb" userProvider="AD" userName="Dolas, Sanika Shrirang"/>
            </cr:reactionInfo>
          </cr:reaction>
        </cr:reactions>
      </w16:ext>
    </w16cex:extLst>
  </w16cex:commentExtensible>
  <w16cex:commentExtensible w16cex:durableId="6CE57EB4" w16cex:dateUtc="2025-10-02T21:03:00Z">
    <w16cex:extLst>
      <w16:ext w16:uri="{CE6994B0-6A32-4C9F-8C6B-6E91EDA988CE}">
        <cr:reactions xmlns:cr="http://schemas.microsoft.com/office/comments/2020/reactions">
          <cr:reaction reactionType="1">
            <cr:reactionInfo dateUtc="2025-10-03T03:58:26Z">
              <cr:user userId="S::ssdolas@ad.unc.edu::102df38a-50e3-40fe-a402-fd269052fceb" userProvider="AD" userName="Dolas, Sanika Shrirang"/>
            </cr:reactionInfo>
          </cr:reaction>
        </cr:reactions>
      </w16:ext>
    </w16cex:extLst>
  </w16cex:commentExtensible>
  <w16cex:commentExtensible w16cex:durableId="67BDE304" w16cex:dateUtc="2025-10-19T17:06:00Z"/>
  <w16cex:commentExtensible w16cex:durableId="533098B1" w16cex:dateUtc="2025-10-02T21:03:00Z">
    <w16cex:extLst>
      <w16:ext w16:uri="{CE6994B0-6A32-4C9F-8C6B-6E91EDA988CE}">
        <cr:reactions xmlns:cr="http://schemas.microsoft.com/office/comments/2020/reactions">
          <cr:reaction reactionType="1">
            <cr:reactionInfo dateUtc="2025-10-03T03:58:58Z">
              <cr:user userId="S::ssdolas@ad.unc.edu::102df38a-50e3-40fe-a402-fd269052fceb" userProvider="AD" userName="Dolas, Sanika Shrirang"/>
            </cr:reactionInfo>
          </cr:reaction>
        </cr:reactions>
      </w16:ext>
    </w16cex:extLst>
  </w16cex:commentExtensible>
  <w16cex:commentExtensible w16cex:durableId="7BCC9CD7" w16cex:dateUtc="2025-10-02T21:04:00Z">
    <w16cex:extLst>
      <w16:ext w16:uri="{CE6994B0-6A32-4C9F-8C6B-6E91EDA988CE}">
        <cr:reactions xmlns:cr="http://schemas.microsoft.com/office/comments/2020/reactions">
          <cr:reaction reactionType="1">
            <cr:reactionInfo dateUtc="2025-10-03T04:00:11Z">
              <cr:user userId="S::ssdolas@ad.unc.edu::102df38a-50e3-40fe-a402-fd269052fceb" userProvider="AD" userName="Dolas, Sanika Shrirang"/>
            </cr:reactionInfo>
          </cr:reaction>
        </cr:reactions>
      </w16:ext>
    </w16cex:extLst>
  </w16cex:commentExtensible>
  <w16cex:commentExtensible w16cex:durableId="6180F664" w16cex:dateUtc="2025-10-02T21:04:00Z"/>
  <w16cex:commentExtensible w16cex:durableId="58455C7A" w16cex:dateUtc="2025-10-19T17:10:00Z">
    <w16cex:extLst>
      <w16:ext w16:uri="{CE6994B0-6A32-4C9F-8C6B-6E91EDA988CE}">
        <cr:reactions xmlns:cr="http://schemas.microsoft.com/office/comments/2020/reactions">
          <cr:reaction reactionType="1">
            <cr:reactionInfo dateUtc="2025-10-21T05:22:35Z">
              <cr:user userId="S::ssdolas@ad.unc.edu::102df38a-50e3-40fe-a402-fd269052fceb" userProvider="AD" userName="Dolas, Sanika Shrirang"/>
            </cr:reactionInfo>
          </cr:reaction>
        </cr:reactions>
      </w16:ext>
    </w16cex:extLst>
  </w16cex:commentExtensible>
  <w16cex:commentExtensible w16cex:durableId="1036E79B" w16cex:dateUtc="2025-09-30T21:05:00Z">
    <w16cex:extLst>
      <w16:ext w16:uri="{CE6994B0-6A32-4C9F-8C6B-6E91EDA988CE}">
        <cr:reactions xmlns:cr="http://schemas.microsoft.com/office/comments/2020/reactions">
          <cr:reaction reactionType="1">
            <cr:reactionInfo dateUtc="2025-10-03T04:03:51Z">
              <cr:user userId="S::ssdolas@ad.unc.edu::102df38a-50e3-40fe-a402-fd269052fceb" userProvider="AD" userName="Dolas, Sanika Shrirang"/>
            </cr:reactionInfo>
          </cr:reaction>
        </cr:reactions>
      </w16:ext>
    </w16cex:extLst>
  </w16cex:commentExtensible>
  <w16cex:commentExtensible w16cex:durableId="421C3411" w16cex:dateUtc="2025-10-02T21:05:00Z"/>
  <w16cex:commentExtensible w16cex:durableId="423FAAF1" w16cex:dateUtc="2025-10-03T04:30:00Z"/>
</w16cex:commentsExtensible>
</file>

<file path=word/commentsIds.xml><?xml version="1.0" encoding="utf-8"?>
<w16cid:commentsIds xmlns:mc="http://schemas.openxmlformats.org/markup-compatibility/2006" xmlns:w16cid="http://schemas.microsoft.com/office/word/2016/wordml/cid" mc:Ignorable="w16cid">
  <w16cid:commentId w16cid:paraId="2BA36883" w16cid:durableId="5A4761CA"/>
  <w16cid:commentId w16cid:paraId="2E816068" w16cid:durableId="546DBE81"/>
  <w16cid:commentId w16cid:paraId="2772594D" w16cid:durableId="4FCE9D79"/>
  <w16cid:commentId w16cid:paraId="5DA769CD" w16cid:durableId="2BE4B0FB"/>
  <w16cid:commentId w16cid:paraId="6A13E330" w16cid:durableId="145E2E4F"/>
  <w16cid:commentId w16cid:paraId="03B0EF9C" w16cid:durableId="2E79A82A"/>
  <w16cid:commentId w16cid:paraId="76FFCD05" w16cid:durableId="3CFD0E3A"/>
  <w16cid:commentId w16cid:paraId="1C3A164E" w16cid:durableId="259BC4A2"/>
  <w16cid:commentId w16cid:paraId="280CD02F" w16cid:durableId="5E4DC339"/>
  <w16cid:commentId w16cid:paraId="13C63783" w16cid:durableId="15EFDACC"/>
  <w16cid:commentId w16cid:paraId="2763AA22" w16cid:durableId="435300A8"/>
  <w16cid:commentId w16cid:paraId="4F2307DB" w16cid:durableId="6DA19D89"/>
  <w16cid:commentId w16cid:paraId="6E3D3AA6" w16cid:durableId="5554D588"/>
  <w16cid:commentId w16cid:paraId="31A610AC" w16cid:durableId="03175456"/>
  <w16cid:commentId w16cid:paraId="00D0BFFB" w16cid:durableId="6CE57EB4"/>
  <w16cid:commentId w16cid:paraId="44A4C11C" w16cid:durableId="67BDE304"/>
  <w16cid:commentId w16cid:paraId="72ED61BE" w16cid:durableId="533098B1"/>
  <w16cid:commentId w16cid:paraId="5A1A5A7F" w16cid:durableId="7BCC9CD7"/>
  <w16cid:commentId w16cid:paraId="4403FADF" w16cid:durableId="6180F664"/>
  <w16cid:commentId w16cid:paraId="7A654BDA" w16cid:durableId="58455C7A"/>
  <w16cid:commentId w16cid:paraId="15C068FF" w16cid:durableId="1036E79B"/>
  <w16cid:commentId w16cid:paraId="75E6AF79" w16cid:durableId="421C3411"/>
  <w16cid:commentId w16cid:paraId="325E8170" w16cid:durableId="423FAA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066BD" w:rsidP="0094689D" w:rsidRDefault="00C066BD" w14:paraId="382174CF" w14:textId="77777777">
      <w:pPr>
        <w:spacing w:after="0" w:line="240" w:lineRule="auto"/>
      </w:pPr>
      <w:r>
        <w:separator/>
      </w:r>
    </w:p>
  </w:endnote>
  <w:endnote w:type="continuationSeparator" w:id="0">
    <w:p w:rsidR="00C066BD" w:rsidP="0094689D" w:rsidRDefault="00C066BD" w14:paraId="4E9301B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6524262"/>
      <w:docPartObj>
        <w:docPartGallery w:val="Page Numbers (Bottom of Page)"/>
        <w:docPartUnique/>
      </w:docPartObj>
    </w:sdtPr>
    <w:sdtEndPr>
      <w:rPr>
        <w:noProof/>
      </w:rPr>
    </w:sdtEndPr>
    <w:sdtContent>
      <w:p w:rsidR="00511940" w:rsidRDefault="00511940" w14:paraId="4E323D99" w14:textId="71F827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11940" w:rsidRDefault="00511940" w14:paraId="5260B1A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066BD" w:rsidP="0094689D" w:rsidRDefault="00C066BD" w14:paraId="0C1EAEC9" w14:textId="77777777">
      <w:pPr>
        <w:spacing w:after="0" w:line="240" w:lineRule="auto"/>
      </w:pPr>
      <w:r>
        <w:separator/>
      </w:r>
    </w:p>
  </w:footnote>
  <w:footnote w:type="continuationSeparator" w:id="0">
    <w:p w:rsidR="00C066BD" w:rsidP="0094689D" w:rsidRDefault="00C066BD" w14:paraId="538BC91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6482C" w:rsidP="003E1ED3" w:rsidRDefault="00D6482C" w14:paraId="6C99643E" w14:textId="28A196C1">
    <w:pPr>
      <w:pStyle w:val="Header"/>
      <w:jc w:val="center"/>
    </w:pPr>
  </w:p>
  <w:p w:rsidR="00511940" w:rsidRDefault="00511940" w14:paraId="2C5DCB06"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nTGn/oGkFrYJan" int2:id="9X2cmanf">
      <int2:state int2:value="Rejected" int2:type="spell"/>
    </int2:textHash>
    <int2:textHash int2:hashCode="H3H52lEh2pUXsn" int2:id="AS6Cmygz">
      <int2:state int2:value="Rejected" int2:type="spell"/>
    </int2:textHash>
    <int2:textHash int2:hashCode="9kGErSFCmJ44sx" int2:id="C944ynlA">
      <int2:state int2:value="Rejected" int2:type="spell"/>
    </int2:textHash>
    <int2:textHash int2:hashCode="uAOzX4rhPYx04h" int2:id="GEHfAUgN">
      <int2:state int2:value="Rejected" int2:type="spell"/>
    </int2:textHash>
    <int2:textHash int2:hashCode="K4iSmpo5uv9PQ+" int2:id="NEPyDLpb">
      <int2:state int2:value="Rejected" int2:type="spell"/>
    </int2:textHash>
    <int2:textHash int2:hashCode="ZqyQ9NS3ufwk9P" int2:id="O99L5kUu">
      <int2:state int2:value="Rejected" int2:type="spell"/>
    </int2:textHash>
    <int2:textHash int2:hashCode="eQFC4CVBxHsW2E" int2:id="XPMACmC2">
      <int2:state int2:value="Rejected" int2:type="spell"/>
    </int2:textHash>
    <int2:textHash int2:hashCode="V1lzMeURw5rSzd" int2:id="bdPbv09W">
      <int2:state int2:value="Rejected" int2:type="spell"/>
    </int2:textHash>
    <int2:textHash int2:hashCode="FOkzytnK/v6b7e" int2:id="bquX9DYY">
      <int2:state int2:value="Rejected" int2:type="spell"/>
    </int2:textHash>
    <int2:textHash int2:hashCode="IwJi2DJCP1QySz" int2:id="hvi4aCoR">
      <int2:state int2:value="Rejected" int2:type="spell"/>
    </int2:textHash>
    <int2:textHash int2:hashCode="bV+N356kyQgUZO" int2:id="k6GQvlYM">
      <int2:state int2:value="Rejected" int2:type="spell"/>
    </int2:textHash>
    <int2:textHash int2:hashCode="N+axDFFIfy+vvX" int2:id="zASCqmxU">
      <int2:state int2:value="Rejected" int2:type="spell"/>
    </int2:textHash>
    <int2:bookmark int2:bookmarkName="_Int_yD0Hfz1r" int2:invalidationBookmarkName="" int2:hashCode="rxDvIN2QYLvurQ" int2:id="FNs76PdF">
      <int2:state int2:value="Rejected" int2:type="gram"/>
    </int2:bookmark>
    <int2:bookmark int2:bookmarkName="_Int_S1u3c837" int2:invalidationBookmarkName="" int2:hashCode="CmUhNsLJeHfDqU" int2:id="FOuSIZhp">
      <int2:state int2:value="Rejected" int2:type="gram"/>
    </int2:bookmark>
    <int2:bookmark int2:bookmarkName="_Int_Ivuz8sUG" int2:invalidationBookmarkName="" int2:hashCode="xLVlvWIJJT2Ud3" int2:id="MJlBA91u">
      <int2:state int2:value="Rejected" int2:type="gram"/>
    </int2:bookmark>
    <int2:bookmark int2:bookmarkName="_Int_rxAwT1e6" int2:invalidationBookmarkName="" int2:hashCode="/4fOpKSLdzQqLb" int2:id="TDUJllwP">
      <int2:state int2:value="Rejected" int2:type="gram"/>
    </int2:bookmark>
    <int2:bookmark int2:bookmarkName="_Int_q8tGejFx" int2:invalidationBookmarkName="" int2:hashCode="bxJfCVcoR2l5Rz" int2:id="XtSBTzPo">
      <int2:state int2:value="Rejected" int2:type="style"/>
    </int2:bookmark>
    <int2:bookmark int2:bookmarkName="_Int_Qzb3IvDQ" int2:invalidationBookmarkName="" int2:hashCode="Ldq6FHFwaeocOx" int2:id="x9IQwokI">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20738"/>
    <w:multiLevelType w:val="hybridMultilevel"/>
    <w:tmpl w:val="5E766C82"/>
    <w:lvl w:ilvl="0" w:tplc="2B28F3E2">
      <w:start w:val="1"/>
      <w:numFmt w:val="decimal"/>
      <w:lvlText w:val="%1."/>
      <w:lvlJc w:val="left"/>
      <w:pPr>
        <w:ind w:left="720" w:hanging="360"/>
      </w:pPr>
      <w:rPr>
        <w:rFonts w:ascii="Calibri" w:hAnsi="Calibri" w:cs="Calibri" w:eastAsiaTheme="minorHAnsi"/>
      </w:rPr>
    </w:lvl>
    <w:lvl w:ilvl="1" w:tplc="43FA2F72">
      <w:start w:val="1"/>
      <w:numFmt w:val="decimal"/>
      <w:lvlText w:val="%2."/>
      <w:lvlJc w:val="left"/>
      <w:pPr>
        <w:ind w:left="1440" w:hanging="360"/>
      </w:pPr>
      <w:rPr>
        <w:rFonts w:ascii="Calibri" w:hAnsi="Calibri" w:cs="Calibri" w:eastAsiaTheme="minorHAnsi"/>
      </w:rPr>
    </w:lvl>
    <w:lvl w:ilvl="2" w:tplc="191A7F12">
      <w:start w:val="1"/>
      <w:numFmt w:val="decimal"/>
      <w:lvlText w:val="%3."/>
      <w:lvlJc w:val="left"/>
      <w:pPr>
        <w:ind w:left="2160" w:hanging="360"/>
      </w:pPr>
      <w:rPr>
        <w:rFonts w:ascii="Calibri" w:hAnsi="Calibri" w:cs="Calibri" w:eastAsiaTheme="minorHAnsi"/>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1D336B6F"/>
    <w:multiLevelType w:val="hybridMultilevel"/>
    <w:tmpl w:val="A984B1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C805CCD"/>
    <w:multiLevelType w:val="hybridMultilevel"/>
    <w:tmpl w:val="53F09FF4"/>
    <w:lvl w:ilvl="0" w:tplc="3E8E595A">
      <w:numFmt w:val="bullet"/>
      <w:lvlText w:val="-"/>
      <w:lvlJc w:val="left"/>
      <w:pPr>
        <w:ind w:left="720" w:hanging="360"/>
      </w:pPr>
      <w:rPr>
        <w:rFonts w:hint="default" w:ascii="Aptos" w:hAnsi="Apto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CBF4CCC"/>
    <w:multiLevelType w:val="hybridMultilevel"/>
    <w:tmpl w:val="C14C1920"/>
    <w:lvl w:ilvl="0" w:tplc="17BE3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246E2"/>
    <w:multiLevelType w:val="hybridMultilevel"/>
    <w:tmpl w:val="839091E0"/>
    <w:lvl w:ilvl="0" w:tplc="BDB8AACE">
      <w:start w:val="1"/>
      <w:numFmt w:val="bullet"/>
      <w:lvlText w:val="o"/>
      <w:lvlJc w:val="left"/>
      <w:pPr>
        <w:ind w:left="720" w:hanging="360"/>
      </w:pPr>
      <w:rPr>
        <w:rFonts w:hint="default" w:ascii="Courier New" w:hAnsi="Courier New"/>
      </w:rPr>
    </w:lvl>
    <w:lvl w:ilvl="1" w:tplc="40A08880">
      <w:start w:val="1"/>
      <w:numFmt w:val="bullet"/>
      <w:lvlText w:val="o"/>
      <w:lvlJc w:val="left"/>
      <w:pPr>
        <w:ind w:left="1440" w:hanging="360"/>
      </w:pPr>
      <w:rPr>
        <w:rFonts w:hint="default" w:ascii="Courier New" w:hAnsi="Courier New"/>
      </w:rPr>
    </w:lvl>
    <w:lvl w:ilvl="2" w:tplc="0A244B74">
      <w:start w:val="1"/>
      <w:numFmt w:val="bullet"/>
      <w:lvlText w:val=""/>
      <w:lvlJc w:val="left"/>
      <w:pPr>
        <w:ind w:left="2160" w:hanging="360"/>
      </w:pPr>
      <w:rPr>
        <w:rFonts w:hint="default" w:ascii="Wingdings" w:hAnsi="Wingdings"/>
      </w:rPr>
    </w:lvl>
    <w:lvl w:ilvl="3" w:tplc="F4203AE8">
      <w:start w:val="1"/>
      <w:numFmt w:val="bullet"/>
      <w:lvlText w:val=""/>
      <w:lvlJc w:val="left"/>
      <w:pPr>
        <w:ind w:left="2880" w:hanging="360"/>
      </w:pPr>
      <w:rPr>
        <w:rFonts w:hint="default" w:ascii="Symbol" w:hAnsi="Symbol"/>
      </w:rPr>
    </w:lvl>
    <w:lvl w:ilvl="4" w:tplc="461867C0">
      <w:start w:val="1"/>
      <w:numFmt w:val="bullet"/>
      <w:lvlText w:val="o"/>
      <w:lvlJc w:val="left"/>
      <w:pPr>
        <w:ind w:left="3600" w:hanging="360"/>
      </w:pPr>
      <w:rPr>
        <w:rFonts w:hint="default" w:ascii="Courier New" w:hAnsi="Courier New"/>
      </w:rPr>
    </w:lvl>
    <w:lvl w:ilvl="5" w:tplc="9E1033E6">
      <w:start w:val="1"/>
      <w:numFmt w:val="bullet"/>
      <w:lvlText w:val=""/>
      <w:lvlJc w:val="left"/>
      <w:pPr>
        <w:ind w:left="4320" w:hanging="360"/>
      </w:pPr>
      <w:rPr>
        <w:rFonts w:hint="default" w:ascii="Wingdings" w:hAnsi="Wingdings"/>
      </w:rPr>
    </w:lvl>
    <w:lvl w:ilvl="6" w:tplc="64F21976">
      <w:start w:val="1"/>
      <w:numFmt w:val="bullet"/>
      <w:lvlText w:val=""/>
      <w:lvlJc w:val="left"/>
      <w:pPr>
        <w:ind w:left="5040" w:hanging="360"/>
      </w:pPr>
      <w:rPr>
        <w:rFonts w:hint="default" w:ascii="Symbol" w:hAnsi="Symbol"/>
      </w:rPr>
    </w:lvl>
    <w:lvl w:ilvl="7" w:tplc="49A49C10">
      <w:start w:val="1"/>
      <w:numFmt w:val="bullet"/>
      <w:lvlText w:val="o"/>
      <w:lvlJc w:val="left"/>
      <w:pPr>
        <w:ind w:left="5760" w:hanging="360"/>
      </w:pPr>
      <w:rPr>
        <w:rFonts w:hint="default" w:ascii="Courier New" w:hAnsi="Courier New"/>
      </w:rPr>
    </w:lvl>
    <w:lvl w:ilvl="8" w:tplc="B4FCAE3E">
      <w:start w:val="1"/>
      <w:numFmt w:val="bullet"/>
      <w:lvlText w:val=""/>
      <w:lvlJc w:val="left"/>
      <w:pPr>
        <w:ind w:left="6480" w:hanging="360"/>
      </w:pPr>
      <w:rPr>
        <w:rFonts w:hint="default" w:ascii="Wingdings" w:hAnsi="Wingdings"/>
      </w:rPr>
    </w:lvl>
  </w:abstractNum>
  <w:abstractNum w:abstractNumId="5" w15:restartNumberingAfterBreak="0">
    <w:nsid w:val="31885FBB"/>
    <w:multiLevelType w:val="hybridMultilevel"/>
    <w:tmpl w:val="16DA1052"/>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78103BF"/>
    <w:multiLevelType w:val="hybridMultilevel"/>
    <w:tmpl w:val="DDDE111E"/>
    <w:lvl w:ilvl="0" w:tplc="43FA2F72">
      <w:start w:val="1"/>
      <w:numFmt w:val="decimal"/>
      <w:lvlText w:val="%1."/>
      <w:lvlJc w:val="left"/>
      <w:pPr>
        <w:ind w:left="1440" w:hanging="360"/>
      </w:pPr>
      <w:rPr>
        <w:rFonts w:ascii="Calibri" w:hAnsi="Calibri" w:cs="Calibri" w:eastAsia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71EAFE"/>
    <w:multiLevelType w:val="hybridMultilevel"/>
    <w:tmpl w:val="3E62A7BA"/>
    <w:lvl w:ilvl="0" w:tplc="0C16E554">
      <w:start w:val="1"/>
      <w:numFmt w:val="bullet"/>
      <w:lvlText w:val="-"/>
      <w:lvlJc w:val="left"/>
      <w:pPr>
        <w:ind w:left="720" w:hanging="360"/>
      </w:pPr>
      <w:rPr>
        <w:rFonts w:hint="default" w:ascii="Aptos" w:hAnsi="Aptos"/>
      </w:rPr>
    </w:lvl>
    <w:lvl w:ilvl="1" w:tplc="4D92734C">
      <w:start w:val="1"/>
      <w:numFmt w:val="bullet"/>
      <w:lvlText w:val="o"/>
      <w:lvlJc w:val="left"/>
      <w:pPr>
        <w:ind w:left="1440" w:hanging="360"/>
      </w:pPr>
      <w:rPr>
        <w:rFonts w:hint="default" w:ascii="Courier New" w:hAnsi="Courier New"/>
      </w:rPr>
    </w:lvl>
    <w:lvl w:ilvl="2" w:tplc="A7609F50">
      <w:start w:val="1"/>
      <w:numFmt w:val="bullet"/>
      <w:lvlText w:val=""/>
      <w:lvlJc w:val="left"/>
      <w:pPr>
        <w:ind w:left="2160" w:hanging="360"/>
      </w:pPr>
      <w:rPr>
        <w:rFonts w:hint="default" w:ascii="Wingdings" w:hAnsi="Wingdings"/>
      </w:rPr>
    </w:lvl>
    <w:lvl w:ilvl="3" w:tplc="4724872A">
      <w:start w:val="1"/>
      <w:numFmt w:val="bullet"/>
      <w:lvlText w:val=""/>
      <w:lvlJc w:val="left"/>
      <w:pPr>
        <w:ind w:left="2880" w:hanging="360"/>
      </w:pPr>
      <w:rPr>
        <w:rFonts w:hint="default" w:ascii="Symbol" w:hAnsi="Symbol"/>
      </w:rPr>
    </w:lvl>
    <w:lvl w:ilvl="4" w:tplc="CA105032">
      <w:start w:val="1"/>
      <w:numFmt w:val="bullet"/>
      <w:lvlText w:val="o"/>
      <w:lvlJc w:val="left"/>
      <w:pPr>
        <w:ind w:left="3600" w:hanging="360"/>
      </w:pPr>
      <w:rPr>
        <w:rFonts w:hint="default" w:ascii="Courier New" w:hAnsi="Courier New"/>
      </w:rPr>
    </w:lvl>
    <w:lvl w:ilvl="5" w:tplc="E8C44590">
      <w:start w:val="1"/>
      <w:numFmt w:val="bullet"/>
      <w:lvlText w:val=""/>
      <w:lvlJc w:val="left"/>
      <w:pPr>
        <w:ind w:left="4320" w:hanging="360"/>
      </w:pPr>
      <w:rPr>
        <w:rFonts w:hint="default" w:ascii="Wingdings" w:hAnsi="Wingdings"/>
      </w:rPr>
    </w:lvl>
    <w:lvl w:ilvl="6" w:tplc="1834D2EE">
      <w:start w:val="1"/>
      <w:numFmt w:val="bullet"/>
      <w:lvlText w:val=""/>
      <w:lvlJc w:val="left"/>
      <w:pPr>
        <w:ind w:left="5040" w:hanging="360"/>
      </w:pPr>
      <w:rPr>
        <w:rFonts w:hint="default" w:ascii="Symbol" w:hAnsi="Symbol"/>
      </w:rPr>
    </w:lvl>
    <w:lvl w:ilvl="7" w:tplc="7BDC31C2">
      <w:start w:val="1"/>
      <w:numFmt w:val="bullet"/>
      <w:lvlText w:val="o"/>
      <w:lvlJc w:val="left"/>
      <w:pPr>
        <w:ind w:left="5760" w:hanging="360"/>
      </w:pPr>
      <w:rPr>
        <w:rFonts w:hint="default" w:ascii="Courier New" w:hAnsi="Courier New"/>
      </w:rPr>
    </w:lvl>
    <w:lvl w:ilvl="8" w:tplc="4F12C5C6">
      <w:start w:val="1"/>
      <w:numFmt w:val="bullet"/>
      <w:lvlText w:val=""/>
      <w:lvlJc w:val="left"/>
      <w:pPr>
        <w:ind w:left="6480" w:hanging="360"/>
      </w:pPr>
      <w:rPr>
        <w:rFonts w:hint="default" w:ascii="Wingdings" w:hAnsi="Wingdings"/>
      </w:rPr>
    </w:lvl>
  </w:abstractNum>
  <w:abstractNum w:abstractNumId="8" w15:restartNumberingAfterBreak="0">
    <w:nsid w:val="3A150050"/>
    <w:multiLevelType w:val="hybridMultilevel"/>
    <w:tmpl w:val="12D850C8"/>
    <w:lvl w:ilvl="0" w:tplc="CA6AD578">
      <w:numFmt w:val="bullet"/>
      <w:lvlText w:val="-"/>
      <w:lvlJc w:val="left"/>
      <w:pPr>
        <w:ind w:left="720" w:hanging="360"/>
      </w:pPr>
      <w:rPr>
        <w:rFonts w:hint="default" w:ascii="Aptos" w:hAnsi="Aptos"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EAF00EA"/>
    <w:multiLevelType w:val="multilevel"/>
    <w:tmpl w:val="7A4AF64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43717F67"/>
    <w:multiLevelType w:val="hybridMultilevel"/>
    <w:tmpl w:val="13B0B410"/>
    <w:lvl w:ilvl="0" w:tplc="436C0588">
      <w:start w:val="1"/>
      <w:numFmt w:val="decimal"/>
      <w:lvlText w:val="%1."/>
      <w:lvlJc w:val="left"/>
      <w:pPr>
        <w:ind w:left="720" w:hanging="360"/>
      </w:pPr>
      <w:rPr>
        <w:rFonts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71410A9"/>
    <w:multiLevelType w:val="hybridMultilevel"/>
    <w:tmpl w:val="55A03FF2"/>
    <w:lvl w:ilvl="0" w:tplc="176CD60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8162A9A"/>
    <w:multiLevelType w:val="hybridMultilevel"/>
    <w:tmpl w:val="55AAD5C8"/>
    <w:lvl w:ilvl="0" w:tplc="EBBE5FA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57E694FC">
      <w:numFmt w:val="bullet"/>
      <w:lvlText w:val="-"/>
      <w:lvlJc w:val="left"/>
      <w:pPr>
        <w:ind w:left="2340" w:hanging="360"/>
      </w:pPr>
      <w:rPr>
        <w:rFonts w:hint="default" w:ascii="Calibri" w:hAnsi="Calibri" w:cs="Calibri" w:eastAsiaTheme="minorHAns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47F0F"/>
    <w:multiLevelType w:val="hybridMultilevel"/>
    <w:tmpl w:val="88A6AEEC"/>
    <w:lvl w:ilvl="0" w:tplc="17D6DA8A">
      <w:start w:val="1"/>
      <w:numFmt w:val="decimal"/>
      <w:lvlText w:val="%1."/>
      <w:lvlJc w:val="left"/>
      <w:pPr>
        <w:ind w:left="720" w:hanging="360"/>
      </w:pPr>
      <w:rPr>
        <w:rFonts w:ascii="Calibri" w:hAnsi="Calibri" w:cs="Calibri" w:eastAsia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064066"/>
    <w:multiLevelType w:val="hybridMultilevel"/>
    <w:tmpl w:val="763443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AEE157E"/>
    <w:multiLevelType w:val="hybridMultilevel"/>
    <w:tmpl w:val="C106BF62"/>
    <w:lvl w:ilvl="0" w:tplc="FFFFFFFF">
      <w:start w:val="1"/>
      <w:numFmt w:val="decimal"/>
      <w:lvlText w:val="%1."/>
      <w:lvlJc w:val="left"/>
      <w:pPr>
        <w:ind w:left="720" w:hanging="360"/>
      </w:pPr>
      <w:rPr>
        <w:rFonts w:ascii="Calibri" w:hAnsi="Calibri" w:cs="Calibri" w:eastAsiaTheme="minorHAnsi"/>
      </w:rPr>
    </w:lvl>
    <w:lvl w:ilvl="1" w:tplc="04090001">
      <w:start w:val="1"/>
      <w:numFmt w:val="bullet"/>
      <w:lvlText w:val=""/>
      <w:lvlJc w:val="left"/>
      <w:pPr>
        <w:ind w:left="720" w:hanging="360"/>
      </w:pPr>
      <w:rPr>
        <w:rFonts w:hint="default" w:ascii="Symbol" w:hAnsi="Symbol"/>
      </w:rPr>
    </w:lvl>
    <w:lvl w:ilvl="2" w:tplc="B92C7604">
      <w:start w:val="1"/>
      <w:numFmt w:val="decimal"/>
      <w:lvlText w:val="%3."/>
      <w:lvlJc w:val="left"/>
      <w:pPr>
        <w:ind w:left="720" w:hanging="360"/>
      </w:pPr>
      <w:rPr>
        <w:rFonts w:ascii="Calibri" w:hAnsi="Calibri" w:cs="Calibri" w:eastAsiaTheme="minorHAnsi"/>
        <w:b/>
        <w:bC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cs="Courier New"/>
      </w:rPr>
    </w:lvl>
    <w:lvl w:ilvl="5" w:tplc="31FE4238">
      <w:start w:val="1"/>
      <w:numFmt w:val="decimal"/>
      <w:lvlText w:val="%6."/>
      <w:lvlJc w:val="left"/>
      <w:pPr>
        <w:ind w:left="4320" w:hanging="360"/>
      </w:pPr>
      <w:rPr>
        <w:rFonts w:ascii="Calibri" w:hAnsi="Calibri" w:cs="Calibri" w:eastAsiaTheme="minorHAnsi"/>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cs="Courier New"/>
      </w:rPr>
    </w:lvl>
    <w:lvl w:ilvl="8" w:tplc="FFFFFFFF">
      <w:start w:val="1"/>
      <w:numFmt w:val="bullet"/>
      <w:lvlText w:val=""/>
      <w:lvlJc w:val="left"/>
      <w:pPr>
        <w:ind w:left="6480" w:hanging="360"/>
      </w:pPr>
      <w:rPr>
        <w:rFonts w:hint="default" w:ascii="Wingdings" w:hAnsi="Wingdings"/>
      </w:rPr>
    </w:lvl>
  </w:abstractNum>
  <w:abstractNum w:abstractNumId="16" w15:restartNumberingAfterBreak="0">
    <w:nsid w:val="5B494675"/>
    <w:multiLevelType w:val="hybridMultilevel"/>
    <w:tmpl w:val="16DA1052"/>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60E7291"/>
    <w:multiLevelType w:val="hybridMultilevel"/>
    <w:tmpl w:val="16DA1052"/>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819A528"/>
    <w:multiLevelType w:val="hybridMultilevel"/>
    <w:tmpl w:val="56C66C6A"/>
    <w:lvl w:ilvl="0" w:tplc="7D34CB4C">
      <w:start w:val="1"/>
      <w:numFmt w:val="bullet"/>
      <w:lvlText w:val="-"/>
      <w:lvlJc w:val="left"/>
      <w:pPr>
        <w:ind w:left="720" w:hanging="360"/>
      </w:pPr>
      <w:rPr>
        <w:rFonts w:hint="default" w:ascii="Aptos" w:hAnsi="Aptos"/>
      </w:rPr>
    </w:lvl>
    <w:lvl w:ilvl="1" w:tplc="9DECF5C2">
      <w:start w:val="1"/>
      <w:numFmt w:val="bullet"/>
      <w:lvlText w:val="o"/>
      <w:lvlJc w:val="left"/>
      <w:pPr>
        <w:ind w:left="1440" w:hanging="360"/>
      </w:pPr>
      <w:rPr>
        <w:rFonts w:hint="default" w:ascii="Courier New" w:hAnsi="Courier New"/>
      </w:rPr>
    </w:lvl>
    <w:lvl w:ilvl="2" w:tplc="BE2E60F4">
      <w:start w:val="1"/>
      <w:numFmt w:val="bullet"/>
      <w:lvlText w:val=""/>
      <w:lvlJc w:val="left"/>
      <w:pPr>
        <w:ind w:left="2160" w:hanging="360"/>
      </w:pPr>
      <w:rPr>
        <w:rFonts w:hint="default" w:ascii="Wingdings" w:hAnsi="Wingdings"/>
      </w:rPr>
    </w:lvl>
    <w:lvl w:ilvl="3" w:tplc="EEDC0936">
      <w:start w:val="1"/>
      <w:numFmt w:val="bullet"/>
      <w:lvlText w:val=""/>
      <w:lvlJc w:val="left"/>
      <w:pPr>
        <w:ind w:left="2880" w:hanging="360"/>
      </w:pPr>
      <w:rPr>
        <w:rFonts w:hint="default" w:ascii="Symbol" w:hAnsi="Symbol"/>
      </w:rPr>
    </w:lvl>
    <w:lvl w:ilvl="4" w:tplc="9676AAE4">
      <w:start w:val="1"/>
      <w:numFmt w:val="bullet"/>
      <w:lvlText w:val="o"/>
      <w:lvlJc w:val="left"/>
      <w:pPr>
        <w:ind w:left="3600" w:hanging="360"/>
      </w:pPr>
      <w:rPr>
        <w:rFonts w:hint="default" w:ascii="Courier New" w:hAnsi="Courier New"/>
      </w:rPr>
    </w:lvl>
    <w:lvl w:ilvl="5" w:tplc="824C002E">
      <w:start w:val="1"/>
      <w:numFmt w:val="bullet"/>
      <w:lvlText w:val=""/>
      <w:lvlJc w:val="left"/>
      <w:pPr>
        <w:ind w:left="4320" w:hanging="360"/>
      </w:pPr>
      <w:rPr>
        <w:rFonts w:hint="default" w:ascii="Wingdings" w:hAnsi="Wingdings"/>
      </w:rPr>
    </w:lvl>
    <w:lvl w:ilvl="6" w:tplc="25602780">
      <w:start w:val="1"/>
      <w:numFmt w:val="bullet"/>
      <w:lvlText w:val=""/>
      <w:lvlJc w:val="left"/>
      <w:pPr>
        <w:ind w:left="5040" w:hanging="360"/>
      </w:pPr>
      <w:rPr>
        <w:rFonts w:hint="default" w:ascii="Symbol" w:hAnsi="Symbol"/>
      </w:rPr>
    </w:lvl>
    <w:lvl w:ilvl="7" w:tplc="D4DE00EA">
      <w:start w:val="1"/>
      <w:numFmt w:val="bullet"/>
      <w:lvlText w:val="o"/>
      <w:lvlJc w:val="left"/>
      <w:pPr>
        <w:ind w:left="5760" w:hanging="360"/>
      </w:pPr>
      <w:rPr>
        <w:rFonts w:hint="default" w:ascii="Courier New" w:hAnsi="Courier New"/>
      </w:rPr>
    </w:lvl>
    <w:lvl w:ilvl="8" w:tplc="58AE5E54">
      <w:start w:val="1"/>
      <w:numFmt w:val="bullet"/>
      <w:lvlText w:val=""/>
      <w:lvlJc w:val="left"/>
      <w:pPr>
        <w:ind w:left="6480" w:hanging="360"/>
      </w:pPr>
      <w:rPr>
        <w:rFonts w:hint="default" w:ascii="Wingdings" w:hAnsi="Wingdings"/>
      </w:rPr>
    </w:lvl>
  </w:abstractNum>
  <w:abstractNum w:abstractNumId="19" w15:restartNumberingAfterBreak="0">
    <w:nsid w:val="6DDC4D3C"/>
    <w:multiLevelType w:val="hybridMultilevel"/>
    <w:tmpl w:val="13B0B410"/>
    <w:lvl w:ilvl="0" w:tplc="FFFFFFFF">
      <w:start w:val="1"/>
      <w:numFmt w:val="decimal"/>
      <w:lvlText w:val="%1."/>
      <w:lvlJc w:val="left"/>
      <w:pPr>
        <w:ind w:left="720" w:hanging="360"/>
      </w:pPr>
      <w:rPr>
        <w:rFonts w:ascii="Calibri" w:hAnsi="Calibri" w:cs="Calibri" w:eastAsiaTheme="minorHAnsi"/>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0" w15:restartNumberingAfterBreak="0">
    <w:nsid w:val="713F4BA2"/>
    <w:multiLevelType w:val="hybridMultilevel"/>
    <w:tmpl w:val="1366847E"/>
    <w:lvl w:ilvl="0" w:tplc="FFFFFFFF">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834A14"/>
    <w:multiLevelType w:val="hybridMultilevel"/>
    <w:tmpl w:val="16DA1052"/>
    <w:lvl w:ilvl="0" w:tplc="6386759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F72E4"/>
    <w:multiLevelType w:val="hybridMultilevel"/>
    <w:tmpl w:val="028E6B00"/>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b w:val="0"/>
        <w:bCs w:val="0"/>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7CB7057"/>
    <w:multiLevelType w:val="hybridMultilevel"/>
    <w:tmpl w:val="04906A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C4F2F5C"/>
    <w:multiLevelType w:val="hybridMultilevel"/>
    <w:tmpl w:val="DDDE111E"/>
    <w:lvl w:ilvl="0" w:tplc="FFFFFFFF">
      <w:start w:val="1"/>
      <w:numFmt w:val="decimal"/>
      <w:lvlText w:val="%1."/>
      <w:lvlJc w:val="left"/>
      <w:pPr>
        <w:ind w:left="1080" w:hanging="360"/>
      </w:pPr>
      <w:rPr>
        <w:rFonts w:ascii="Calibri" w:hAnsi="Calibri" w:cs="Calibri" w:eastAsiaTheme="minorHAns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056199050">
    <w:abstractNumId w:val="7"/>
  </w:num>
  <w:num w:numId="2" w16cid:durableId="1673606487">
    <w:abstractNumId w:val="18"/>
  </w:num>
  <w:num w:numId="3" w16cid:durableId="1546478053">
    <w:abstractNumId w:val="4"/>
  </w:num>
  <w:num w:numId="4" w16cid:durableId="1687752269">
    <w:abstractNumId w:val="8"/>
  </w:num>
  <w:num w:numId="5" w16cid:durableId="1792628466">
    <w:abstractNumId w:val="0"/>
  </w:num>
  <w:num w:numId="6" w16cid:durableId="1501963136">
    <w:abstractNumId w:val="1"/>
  </w:num>
  <w:num w:numId="7" w16cid:durableId="2142645511">
    <w:abstractNumId w:val="2"/>
  </w:num>
  <w:num w:numId="8" w16cid:durableId="993683436">
    <w:abstractNumId w:val="10"/>
  </w:num>
  <w:num w:numId="9" w16cid:durableId="1510290847">
    <w:abstractNumId w:val="12"/>
  </w:num>
  <w:num w:numId="10" w16cid:durableId="1763181641">
    <w:abstractNumId w:val="21"/>
  </w:num>
  <w:num w:numId="11" w16cid:durableId="527061245">
    <w:abstractNumId w:val="6"/>
  </w:num>
  <w:num w:numId="12" w16cid:durableId="881090282">
    <w:abstractNumId w:val="3"/>
  </w:num>
  <w:num w:numId="13" w16cid:durableId="117845679">
    <w:abstractNumId w:val="24"/>
  </w:num>
  <w:num w:numId="14" w16cid:durableId="655377937">
    <w:abstractNumId w:val="15"/>
  </w:num>
  <w:num w:numId="15" w16cid:durableId="627862523">
    <w:abstractNumId w:val="13"/>
  </w:num>
  <w:num w:numId="16" w16cid:durableId="1608273239">
    <w:abstractNumId w:val="9"/>
  </w:num>
  <w:num w:numId="17" w16cid:durableId="790248606">
    <w:abstractNumId w:val="19"/>
  </w:num>
  <w:num w:numId="18" w16cid:durableId="1894196196">
    <w:abstractNumId w:val="11"/>
  </w:num>
  <w:num w:numId="19" w16cid:durableId="1263999980">
    <w:abstractNumId w:val="5"/>
  </w:num>
  <w:num w:numId="20" w16cid:durableId="1452358420">
    <w:abstractNumId w:val="22"/>
  </w:num>
  <w:num w:numId="21" w16cid:durableId="1482693009">
    <w:abstractNumId w:val="23"/>
  </w:num>
  <w:num w:numId="22" w16cid:durableId="1658268155">
    <w:abstractNumId w:val="14"/>
  </w:num>
  <w:num w:numId="23" w16cid:durableId="903678872">
    <w:abstractNumId w:val="20"/>
  </w:num>
  <w:num w:numId="24" w16cid:durableId="870145423">
    <w:abstractNumId w:val="16"/>
  </w:num>
  <w:num w:numId="25" w16cid:durableId="13988080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ineanu, Anca Gabriela">
    <w15:presenceInfo w15:providerId="AD" w15:userId="S::afrasine@ad.unc.edu::4cb62bc7-31fc-4bd9-acb4-7e33bc2ef18f"/>
  </w15:person>
  <w15:person w15:author="Dolas, Sanika Shrirang">
    <w15:presenceInfo w15:providerId="AD" w15:userId="S::ssdolas@ad.unc.edu::102df38a-50e3-40fe-a402-fd269052fceb"/>
  </w15:person>
  <w15:person w15:author="Rhoads, Shannon Nicole">
    <w15:presenceInfo w15:providerId="AD" w15:userId="S::srhoads@AD.UNC.EDU::22013260-2053-4c31-87d8-4177275549a2"/>
  </w15:person>
  <w15:person w15:author="Sanika Dolas">
    <w15:presenceInfo w15:providerId="Windows Live" w15:userId="031715e17b68a855"/>
  </w15:person>
  <w15:person w15:author="Rajesh, Shriya">
    <w15:presenceInfo w15:providerId="AD" w15:userId="S::shriyar@ad.unc.edu::d7a95871-9464-4eb8-9adc-e8a799bc192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sDQ3MDewNLM0NbdU0lEKTi0uzszPAykwrQUAfMufWiwAAAA="/>
  </w:docVars>
  <w:rsids>
    <w:rsidRoot w:val="00054EF3"/>
    <w:rsid w:val="00002C0A"/>
    <w:rsid w:val="00002F5F"/>
    <w:rsid w:val="000050D3"/>
    <w:rsid w:val="000065CF"/>
    <w:rsid w:val="00011224"/>
    <w:rsid w:val="000114C6"/>
    <w:rsid w:val="00011E70"/>
    <w:rsid w:val="00013A5B"/>
    <w:rsid w:val="000152E8"/>
    <w:rsid w:val="000226B8"/>
    <w:rsid w:val="00025875"/>
    <w:rsid w:val="000262F1"/>
    <w:rsid w:val="0002669E"/>
    <w:rsid w:val="00027D7A"/>
    <w:rsid w:val="0003181F"/>
    <w:rsid w:val="00031C52"/>
    <w:rsid w:val="000325B8"/>
    <w:rsid w:val="00032A76"/>
    <w:rsid w:val="00033AA7"/>
    <w:rsid w:val="00035B47"/>
    <w:rsid w:val="00036FEB"/>
    <w:rsid w:val="000425EF"/>
    <w:rsid w:val="000454A8"/>
    <w:rsid w:val="00045C3A"/>
    <w:rsid w:val="00046057"/>
    <w:rsid w:val="00050235"/>
    <w:rsid w:val="0005351B"/>
    <w:rsid w:val="00053D53"/>
    <w:rsid w:val="00053D6F"/>
    <w:rsid w:val="000544EF"/>
    <w:rsid w:val="00054BC1"/>
    <w:rsid w:val="00054EF3"/>
    <w:rsid w:val="00054F6B"/>
    <w:rsid w:val="000679B0"/>
    <w:rsid w:val="00070610"/>
    <w:rsid w:val="00074847"/>
    <w:rsid w:val="00076C7B"/>
    <w:rsid w:val="00077021"/>
    <w:rsid w:val="00080A55"/>
    <w:rsid w:val="00082310"/>
    <w:rsid w:val="00083849"/>
    <w:rsid w:val="000847DA"/>
    <w:rsid w:val="000868A3"/>
    <w:rsid w:val="00086D6A"/>
    <w:rsid w:val="0009028C"/>
    <w:rsid w:val="00093A7D"/>
    <w:rsid w:val="00095B61"/>
    <w:rsid w:val="00096301"/>
    <w:rsid w:val="000971B4"/>
    <w:rsid w:val="000A18D2"/>
    <w:rsid w:val="000B0297"/>
    <w:rsid w:val="000B0958"/>
    <w:rsid w:val="000B1469"/>
    <w:rsid w:val="000B39AD"/>
    <w:rsid w:val="000B5A53"/>
    <w:rsid w:val="000C1B9F"/>
    <w:rsid w:val="000C3F0D"/>
    <w:rsid w:val="000C702D"/>
    <w:rsid w:val="000D0022"/>
    <w:rsid w:val="000D0939"/>
    <w:rsid w:val="000D707F"/>
    <w:rsid w:val="000E05D5"/>
    <w:rsid w:val="000E0977"/>
    <w:rsid w:val="000E35DB"/>
    <w:rsid w:val="000F08F2"/>
    <w:rsid w:val="000F5FA5"/>
    <w:rsid w:val="000F66A5"/>
    <w:rsid w:val="00100450"/>
    <w:rsid w:val="001024FE"/>
    <w:rsid w:val="00112CEC"/>
    <w:rsid w:val="00114827"/>
    <w:rsid w:val="00115FA2"/>
    <w:rsid w:val="00116232"/>
    <w:rsid w:val="00116A40"/>
    <w:rsid w:val="00116F9F"/>
    <w:rsid w:val="001179C0"/>
    <w:rsid w:val="00117EDB"/>
    <w:rsid w:val="001205A9"/>
    <w:rsid w:val="001221EA"/>
    <w:rsid w:val="00122533"/>
    <w:rsid w:val="00124AB2"/>
    <w:rsid w:val="00125570"/>
    <w:rsid w:val="00126597"/>
    <w:rsid w:val="001301DF"/>
    <w:rsid w:val="001310D3"/>
    <w:rsid w:val="00133BD6"/>
    <w:rsid w:val="00136D1B"/>
    <w:rsid w:val="0013764A"/>
    <w:rsid w:val="001376F6"/>
    <w:rsid w:val="00141ADB"/>
    <w:rsid w:val="00144627"/>
    <w:rsid w:val="0014595C"/>
    <w:rsid w:val="00146DBA"/>
    <w:rsid w:val="00152A7D"/>
    <w:rsid w:val="001562AC"/>
    <w:rsid w:val="00156906"/>
    <w:rsid w:val="00160253"/>
    <w:rsid w:val="00160E51"/>
    <w:rsid w:val="00162C18"/>
    <w:rsid w:val="00163616"/>
    <w:rsid w:val="00164338"/>
    <w:rsid w:val="0016466F"/>
    <w:rsid w:val="0016595C"/>
    <w:rsid w:val="00167160"/>
    <w:rsid w:val="00167837"/>
    <w:rsid w:val="00167F60"/>
    <w:rsid w:val="00170E5B"/>
    <w:rsid w:val="00171B90"/>
    <w:rsid w:val="0017219B"/>
    <w:rsid w:val="001732AD"/>
    <w:rsid w:val="00175367"/>
    <w:rsid w:val="00175C23"/>
    <w:rsid w:val="001766D6"/>
    <w:rsid w:val="00177354"/>
    <w:rsid w:val="001776F4"/>
    <w:rsid w:val="00177967"/>
    <w:rsid w:val="00182A16"/>
    <w:rsid w:val="001901CE"/>
    <w:rsid w:val="001916FE"/>
    <w:rsid w:val="00193D20"/>
    <w:rsid w:val="001950E7"/>
    <w:rsid w:val="0019742E"/>
    <w:rsid w:val="001A00A4"/>
    <w:rsid w:val="001A13A0"/>
    <w:rsid w:val="001A31B0"/>
    <w:rsid w:val="001A5D0D"/>
    <w:rsid w:val="001A61C5"/>
    <w:rsid w:val="001A6FD8"/>
    <w:rsid w:val="001A7EE2"/>
    <w:rsid w:val="001B05B8"/>
    <w:rsid w:val="001B43E5"/>
    <w:rsid w:val="001B6568"/>
    <w:rsid w:val="001C18E5"/>
    <w:rsid w:val="001C2D76"/>
    <w:rsid w:val="001C4C10"/>
    <w:rsid w:val="001C6530"/>
    <w:rsid w:val="001C7599"/>
    <w:rsid w:val="001D0EA8"/>
    <w:rsid w:val="001D2243"/>
    <w:rsid w:val="001D326F"/>
    <w:rsid w:val="001D4721"/>
    <w:rsid w:val="001D65AA"/>
    <w:rsid w:val="001E2272"/>
    <w:rsid w:val="001E399D"/>
    <w:rsid w:val="001E3C33"/>
    <w:rsid w:val="001E7498"/>
    <w:rsid w:val="001F349C"/>
    <w:rsid w:val="001F3C5B"/>
    <w:rsid w:val="001F57AB"/>
    <w:rsid w:val="001F6E95"/>
    <w:rsid w:val="001F7B4E"/>
    <w:rsid w:val="001F7B82"/>
    <w:rsid w:val="0020278D"/>
    <w:rsid w:val="00202F7E"/>
    <w:rsid w:val="002051D5"/>
    <w:rsid w:val="00205DFA"/>
    <w:rsid w:val="002066BA"/>
    <w:rsid w:val="002129CC"/>
    <w:rsid w:val="00212C49"/>
    <w:rsid w:val="0022097D"/>
    <w:rsid w:val="00222436"/>
    <w:rsid w:val="00222827"/>
    <w:rsid w:val="0022319F"/>
    <w:rsid w:val="0023034A"/>
    <w:rsid w:val="0023078E"/>
    <w:rsid w:val="00233678"/>
    <w:rsid w:val="00234E0D"/>
    <w:rsid w:val="00235B07"/>
    <w:rsid w:val="002407FD"/>
    <w:rsid w:val="00241DBA"/>
    <w:rsid w:val="00241FB1"/>
    <w:rsid w:val="0024292C"/>
    <w:rsid w:val="00242A40"/>
    <w:rsid w:val="002436C7"/>
    <w:rsid w:val="00244C88"/>
    <w:rsid w:val="00245C34"/>
    <w:rsid w:val="00245E57"/>
    <w:rsid w:val="00245EB8"/>
    <w:rsid w:val="002624BC"/>
    <w:rsid w:val="00263DA2"/>
    <w:rsid w:val="0026618B"/>
    <w:rsid w:val="00266438"/>
    <w:rsid w:val="002666B2"/>
    <w:rsid w:val="00266A6C"/>
    <w:rsid w:val="00271172"/>
    <w:rsid w:val="00273886"/>
    <w:rsid w:val="00273EFF"/>
    <w:rsid w:val="0027419B"/>
    <w:rsid w:val="0028148A"/>
    <w:rsid w:val="00281BF7"/>
    <w:rsid w:val="0028338B"/>
    <w:rsid w:val="002852A7"/>
    <w:rsid w:val="00286325"/>
    <w:rsid w:val="0029015C"/>
    <w:rsid w:val="00290453"/>
    <w:rsid w:val="002916F2"/>
    <w:rsid w:val="00291749"/>
    <w:rsid w:val="00292A2E"/>
    <w:rsid w:val="00292A85"/>
    <w:rsid w:val="002940D9"/>
    <w:rsid w:val="00295815"/>
    <w:rsid w:val="00295FE0"/>
    <w:rsid w:val="00297B4C"/>
    <w:rsid w:val="002A0757"/>
    <w:rsid w:val="002A10D0"/>
    <w:rsid w:val="002A1FB4"/>
    <w:rsid w:val="002A33A3"/>
    <w:rsid w:val="002B0114"/>
    <w:rsid w:val="002B109B"/>
    <w:rsid w:val="002B5577"/>
    <w:rsid w:val="002C01D5"/>
    <w:rsid w:val="002C1004"/>
    <w:rsid w:val="002C250E"/>
    <w:rsid w:val="002C438A"/>
    <w:rsid w:val="002C5905"/>
    <w:rsid w:val="002C736D"/>
    <w:rsid w:val="002C76B1"/>
    <w:rsid w:val="002D064A"/>
    <w:rsid w:val="002D5118"/>
    <w:rsid w:val="002D5939"/>
    <w:rsid w:val="002E1D77"/>
    <w:rsid w:val="002E1F1F"/>
    <w:rsid w:val="002E2A83"/>
    <w:rsid w:val="002E31F2"/>
    <w:rsid w:val="002E59BA"/>
    <w:rsid w:val="002F0B7F"/>
    <w:rsid w:val="002F2599"/>
    <w:rsid w:val="002F2C5D"/>
    <w:rsid w:val="002F31E6"/>
    <w:rsid w:val="002F3678"/>
    <w:rsid w:val="002F454F"/>
    <w:rsid w:val="002F7E8F"/>
    <w:rsid w:val="00302321"/>
    <w:rsid w:val="003045C6"/>
    <w:rsid w:val="00310945"/>
    <w:rsid w:val="0031533D"/>
    <w:rsid w:val="0031545E"/>
    <w:rsid w:val="00317CBA"/>
    <w:rsid w:val="003249B1"/>
    <w:rsid w:val="00326391"/>
    <w:rsid w:val="0033097B"/>
    <w:rsid w:val="0033478B"/>
    <w:rsid w:val="00335C14"/>
    <w:rsid w:val="00337010"/>
    <w:rsid w:val="0033721E"/>
    <w:rsid w:val="003404CB"/>
    <w:rsid w:val="00344A99"/>
    <w:rsid w:val="00345FDE"/>
    <w:rsid w:val="0034688E"/>
    <w:rsid w:val="003564C1"/>
    <w:rsid w:val="00360B3F"/>
    <w:rsid w:val="0036301F"/>
    <w:rsid w:val="0036620F"/>
    <w:rsid w:val="0036622E"/>
    <w:rsid w:val="003673DA"/>
    <w:rsid w:val="00375EEA"/>
    <w:rsid w:val="003764CB"/>
    <w:rsid w:val="00380244"/>
    <w:rsid w:val="00380738"/>
    <w:rsid w:val="003815AE"/>
    <w:rsid w:val="003848CC"/>
    <w:rsid w:val="00387D76"/>
    <w:rsid w:val="003917AA"/>
    <w:rsid w:val="0039321A"/>
    <w:rsid w:val="00393D9E"/>
    <w:rsid w:val="00393F20"/>
    <w:rsid w:val="00394C96"/>
    <w:rsid w:val="00395744"/>
    <w:rsid w:val="003A2AB7"/>
    <w:rsid w:val="003A78FC"/>
    <w:rsid w:val="003B0A4B"/>
    <w:rsid w:val="003B305D"/>
    <w:rsid w:val="003B3088"/>
    <w:rsid w:val="003B31D7"/>
    <w:rsid w:val="003B40E0"/>
    <w:rsid w:val="003B4BCE"/>
    <w:rsid w:val="003B620D"/>
    <w:rsid w:val="003B7160"/>
    <w:rsid w:val="003B793D"/>
    <w:rsid w:val="003C05C1"/>
    <w:rsid w:val="003C0CF1"/>
    <w:rsid w:val="003C1D54"/>
    <w:rsid w:val="003C2E4F"/>
    <w:rsid w:val="003C5B43"/>
    <w:rsid w:val="003C71D6"/>
    <w:rsid w:val="003C7318"/>
    <w:rsid w:val="003C79CD"/>
    <w:rsid w:val="003D0374"/>
    <w:rsid w:val="003D06C3"/>
    <w:rsid w:val="003D7CC0"/>
    <w:rsid w:val="003E079F"/>
    <w:rsid w:val="003E1ED3"/>
    <w:rsid w:val="003E26F4"/>
    <w:rsid w:val="003F02F0"/>
    <w:rsid w:val="003F09AD"/>
    <w:rsid w:val="003F6022"/>
    <w:rsid w:val="00400633"/>
    <w:rsid w:val="00400CBF"/>
    <w:rsid w:val="004010BD"/>
    <w:rsid w:val="004035D8"/>
    <w:rsid w:val="0040703B"/>
    <w:rsid w:val="0041025F"/>
    <w:rsid w:val="00411BB3"/>
    <w:rsid w:val="004157F0"/>
    <w:rsid w:val="00415DDF"/>
    <w:rsid w:val="00420AF2"/>
    <w:rsid w:val="00420CD6"/>
    <w:rsid w:val="00422E13"/>
    <w:rsid w:val="00422E4A"/>
    <w:rsid w:val="0042328A"/>
    <w:rsid w:val="0042358F"/>
    <w:rsid w:val="004236CB"/>
    <w:rsid w:val="00423FAA"/>
    <w:rsid w:val="00424760"/>
    <w:rsid w:val="00425D5D"/>
    <w:rsid w:val="00431553"/>
    <w:rsid w:val="004321C9"/>
    <w:rsid w:val="00434AD5"/>
    <w:rsid w:val="0043571F"/>
    <w:rsid w:val="00440F3A"/>
    <w:rsid w:val="0044113D"/>
    <w:rsid w:val="00445429"/>
    <w:rsid w:val="00446A89"/>
    <w:rsid w:val="004479D5"/>
    <w:rsid w:val="00447A7C"/>
    <w:rsid w:val="00450B25"/>
    <w:rsid w:val="00453B64"/>
    <w:rsid w:val="00455846"/>
    <w:rsid w:val="004569CD"/>
    <w:rsid w:val="00456B42"/>
    <w:rsid w:val="00461CFA"/>
    <w:rsid w:val="00464077"/>
    <w:rsid w:val="00471FF7"/>
    <w:rsid w:val="004724F0"/>
    <w:rsid w:val="00475076"/>
    <w:rsid w:val="00476026"/>
    <w:rsid w:val="00477119"/>
    <w:rsid w:val="00477709"/>
    <w:rsid w:val="00483186"/>
    <w:rsid w:val="00483818"/>
    <w:rsid w:val="00483CD7"/>
    <w:rsid w:val="00484140"/>
    <w:rsid w:val="0048462A"/>
    <w:rsid w:val="004875AE"/>
    <w:rsid w:val="00490186"/>
    <w:rsid w:val="0049545F"/>
    <w:rsid w:val="00495ED8"/>
    <w:rsid w:val="004961A9"/>
    <w:rsid w:val="00496DCE"/>
    <w:rsid w:val="00497E35"/>
    <w:rsid w:val="004A0A5F"/>
    <w:rsid w:val="004A0B31"/>
    <w:rsid w:val="004A1D1F"/>
    <w:rsid w:val="004A33A5"/>
    <w:rsid w:val="004B1708"/>
    <w:rsid w:val="004B2486"/>
    <w:rsid w:val="004B350D"/>
    <w:rsid w:val="004B53FF"/>
    <w:rsid w:val="004C0B3C"/>
    <w:rsid w:val="004C0C3E"/>
    <w:rsid w:val="004C1C9D"/>
    <w:rsid w:val="004C5C1F"/>
    <w:rsid w:val="004C5D24"/>
    <w:rsid w:val="004C68B7"/>
    <w:rsid w:val="004D3B44"/>
    <w:rsid w:val="004D558F"/>
    <w:rsid w:val="004D566F"/>
    <w:rsid w:val="004E0C4B"/>
    <w:rsid w:val="004E2CB9"/>
    <w:rsid w:val="004E6984"/>
    <w:rsid w:val="004F225A"/>
    <w:rsid w:val="004F25E8"/>
    <w:rsid w:val="004F2AF3"/>
    <w:rsid w:val="004F338E"/>
    <w:rsid w:val="00500F54"/>
    <w:rsid w:val="0050311D"/>
    <w:rsid w:val="0050440A"/>
    <w:rsid w:val="00504A46"/>
    <w:rsid w:val="00505AFE"/>
    <w:rsid w:val="00507037"/>
    <w:rsid w:val="005072A4"/>
    <w:rsid w:val="005103EB"/>
    <w:rsid w:val="00511940"/>
    <w:rsid w:val="00511994"/>
    <w:rsid w:val="0052041E"/>
    <w:rsid w:val="005222AF"/>
    <w:rsid w:val="00523F8D"/>
    <w:rsid w:val="00531D0D"/>
    <w:rsid w:val="00532376"/>
    <w:rsid w:val="00536435"/>
    <w:rsid w:val="0053665C"/>
    <w:rsid w:val="005379BB"/>
    <w:rsid w:val="00540F1D"/>
    <w:rsid w:val="00542A41"/>
    <w:rsid w:val="00543B85"/>
    <w:rsid w:val="00543C71"/>
    <w:rsid w:val="005459F2"/>
    <w:rsid w:val="00550D48"/>
    <w:rsid w:val="00551A6B"/>
    <w:rsid w:val="00551F1E"/>
    <w:rsid w:val="005530A4"/>
    <w:rsid w:val="00554BE6"/>
    <w:rsid w:val="00555176"/>
    <w:rsid w:val="00561B7C"/>
    <w:rsid w:val="0056258A"/>
    <w:rsid w:val="005631E4"/>
    <w:rsid w:val="00565B97"/>
    <w:rsid w:val="00570236"/>
    <w:rsid w:val="00571459"/>
    <w:rsid w:val="005743EA"/>
    <w:rsid w:val="00574994"/>
    <w:rsid w:val="00575B2C"/>
    <w:rsid w:val="00575DF5"/>
    <w:rsid w:val="0057783E"/>
    <w:rsid w:val="005778EF"/>
    <w:rsid w:val="0058078A"/>
    <w:rsid w:val="005816F7"/>
    <w:rsid w:val="00583098"/>
    <w:rsid w:val="00583F44"/>
    <w:rsid w:val="00590948"/>
    <w:rsid w:val="00593997"/>
    <w:rsid w:val="00594198"/>
    <w:rsid w:val="00594AF5"/>
    <w:rsid w:val="00596627"/>
    <w:rsid w:val="005967AF"/>
    <w:rsid w:val="00597400"/>
    <w:rsid w:val="00597F27"/>
    <w:rsid w:val="005A0027"/>
    <w:rsid w:val="005A071A"/>
    <w:rsid w:val="005A09D6"/>
    <w:rsid w:val="005A7B10"/>
    <w:rsid w:val="005A7DDE"/>
    <w:rsid w:val="005B112F"/>
    <w:rsid w:val="005B1602"/>
    <w:rsid w:val="005B26E9"/>
    <w:rsid w:val="005B3F82"/>
    <w:rsid w:val="005B52B6"/>
    <w:rsid w:val="005B7229"/>
    <w:rsid w:val="005C4BC2"/>
    <w:rsid w:val="005C60EC"/>
    <w:rsid w:val="005C629F"/>
    <w:rsid w:val="005D4315"/>
    <w:rsid w:val="005D508D"/>
    <w:rsid w:val="005D64A3"/>
    <w:rsid w:val="005D7033"/>
    <w:rsid w:val="005E1045"/>
    <w:rsid w:val="005E44BA"/>
    <w:rsid w:val="005E476D"/>
    <w:rsid w:val="005F2E5C"/>
    <w:rsid w:val="005F4878"/>
    <w:rsid w:val="005F697B"/>
    <w:rsid w:val="005F70D9"/>
    <w:rsid w:val="00601573"/>
    <w:rsid w:val="00601D97"/>
    <w:rsid w:val="00605D45"/>
    <w:rsid w:val="00605D52"/>
    <w:rsid w:val="006064BC"/>
    <w:rsid w:val="006117D3"/>
    <w:rsid w:val="00612BF6"/>
    <w:rsid w:val="00615936"/>
    <w:rsid w:val="0061719C"/>
    <w:rsid w:val="00621605"/>
    <w:rsid w:val="00625758"/>
    <w:rsid w:val="0062767D"/>
    <w:rsid w:val="006277D9"/>
    <w:rsid w:val="0063080A"/>
    <w:rsid w:val="00633F44"/>
    <w:rsid w:val="0064108E"/>
    <w:rsid w:val="006417C0"/>
    <w:rsid w:val="006504BA"/>
    <w:rsid w:val="00656729"/>
    <w:rsid w:val="006572F2"/>
    <w:rsid w:val="00660380"/>
    <w:rsid w:val="006614FF"/>
    <w:rsid w:val="00663016"/>
    <w:rsid w:val="00671096"/>
    <w:rsid w:val="00675C5C"/>
    <w:rsid w:val="006766C6"/>
    <w:rsid w:val="0067786E"/>
    <w:rsid w:val="006803F4"/>
    <w:rsid w:val="006808A3"/>
    <w:rsid w:val="00682177"/>
    <w:rsid w:val="00685157"/>
    <w:rsid w:val="006913C3"/>
    <w:rsid w:val="0069213A"/>
    <w:rsid w:val="00692895"/>
    <w:rsid w:val="00697009"/>
    <w:rsid w:val="006A1612"/>
    <w:rsid w:val="006A1FF1"/>
    <w:rsid w:val="006A3788"/>
    <w:rsid w:val="006A507F"/>
    <w:rsid w:val="006A6725"/>
    <w:rsid w:val="006A7E3D"/>
    <w:rsid w:val="006B0021"/>
    <w:rsid w:val="006B419F"/>
    <w:rsid w:val="006B4C67"/>
    <w:rsid w:val="006B65CA"/>
    <w:rsid w:val="006C4751"/>
    <w:rsid w:val="006C58B3"/>
    <w:rsid w:val="006C5CE6"/>
    <w:rsid w:val="006C68B5"/>
    <w:rsid w:val="006D5317"/>
    <w:rsid w:val="006E17A1"/>
    <w:rsid w:val="006E4DEB"/>
    <w:rsid w:val="006E7219"/>
    <w:rsid w:val="006E7B6E"/>
    <w:rsid w:val="006F0D55"/>
    <w:rsid w:val="006F2D7B"/>
    <w:rsid w:val="006F351F"/>
    <w:rsid w:val="006F4833"/>
    <w:rsid w:val="006F5479"/>
    <w:rsid w:val="006F557E"/>
    <w:rsid w:val="00700683"/>
    <w:rsid w:val="00701B26"/>
    <w:rsid w:val="00703076"/>
    <w:rsid w:val="00703E7F"/>
    <w:rsid w:val="007072C3"/>
    <w:rsid w:val="00707C68"/>
    <w:rsid w:val="0071205D"/>
    <w:rsid w:val="0071243C"/>
    <w:rsid w:val="00712D84"/>
    <w:rsid w:val="00714D2A"/>
    <w:rsid w:val="00714EA2"/>
    <w:rsid w:val="00717E3B"/>
    <w:rsid w:val="00720376"/>
    <w:rsid w:val="0072090E"/>
    <w:rsid w:val="007213F5"/>
    <w:rsid w:val="007228B6"/>
    <w:rsid w:val="007229B6"/>
    <w:rsid w:val="00734BCA"/>
    <w:rsid w:val="007360FD"/>
    <w:rsid w:val="007377F6"/>
    <w:rsid w:val="0074060C"/>
    <w:rsid w:val="00742A5B"/>
    <w:rsid w:val="007443B3"/>
    <w:rsid w:val="00747337"/>
    <w:rsid w:val="00750387"/>
    <w:rsid w:val="00752312"/>
    <w:rsid w:val="0075364C"/>
    <w:rsid w:val="0075439C"/>
    <w:rsid w:val="007735C4"/>
    <w:rsid w:val="007741F3"/>
    <w:rsid w:val="00775A48"/>
    <w:rsid w:val="00777960"/>
    <w:rsid w:val="007779BB"/>
    <w:rsid w:val="00777DB4"/>
    <w:rsid w:val="00780FBB"/>
    <w:rsid w:val="007921BC"/>
    <w:rsid w:val="00792B8C"/>
    <w:rsid w:val="0079518B"/>
    <w:rsid w:val="0079701B"/>
    <w:rsid w:val="007979E1"/>
    <w:rsid w:val="007A08FC"/>
    <w:rsid w:val="007A3456"/>
    <w:rsid w:val="007A3F42"/>
    <w:rsid w:val="007A3FD4"/>
    <w:rsid w:val="007A4A3C"/>
    <w:rsid w:val="007A5FA1"/>
    <w:rsid w:val="007A6B44"/>
    <w:rsid w:val="007A7E28"/>
    <w:rsid w:val="007B0C64"/>
    <w:rsid w:val="007B3BDC"/>
    <w:rsid w:val="007B414A"/>
    <w:rsid w:val="007C2427"/>
    <w:rsid w:val="007C6C2B"/>
    <w:rsid w:val="007D119F"/>
    <w:rsid w:val="007D1982"/>
    <w:rsid w:val="007D28CA"/>
    <w:rsid w:val="007D5947"/>
    <w:rsid w:val="007D6111"/>
    <w:rsid w:val="007D6F40"/>
    <w:rsid w:val="007D79C6"/>
    <w:rsid w:val="007D7E69"/>
    <w:rsid w:val="007E3A28"/>
    <w:rsid w:val="007E3A5A"/>
    <w:rsid w:val="007F051F"/>
    <w:rsid w:val="007F27E5"/>
    <w:rsid w:val="007F3DA3"/>
    <w:rsid w:val="007F706C"/>
    <w:rsid w:val="007F795E"/>
    <w:rsid w:val="007FF75D"/>
    <w:rsid w:val="0080011E"/>
    <w:rsid w:val="00800969"/>
    <w:rsid w:val="00801A51"/>
    <w:rsid w:val="00803984"/>
    <w:rsid w:val="008072E9"/>
    <w:rsid w:val="00807979"/>
    <w:rsid w:val="00807A28"/>
    <w:rsid w:val="0081058A"/>
    <w:rsid w:val="008116C4"/>
    <w:rsid w:val="008136E5"/>
    <w:rsid w:val="00814694"/>
    <w:rsid w:val="008168F3"/>
    <w:rsid w:val="00817D81"/>
    <w:rsid w:val="008215FF"/>
    <w:rsid w:val="00821B7C"/>
    <w:rsid w:val="00825811"/>
    <w:rsid w:val="008259BC"/>
    <w:rsid w:val="0082625C"/>
    <w:rsid w:val="00826DC1"/>
    <w:rsid w:val="00826E3E"/>
    <w:rsid w:val="00827392"/>
    <w:rsid w:val="008276CF"/>
    <w:rsid w:val="008311D4"/>
    <w:rsid w:val="008343EF"/>
    <w:rsid w:val="00843ED1"/>
    <w:rsid w:val="0084481C"/>
    <w:rsid w:val="008463EF"/>
    <w:rsid w:val="00851B4E"/>
    <w:rsid w:val="00852D36"/>
    <w:rsid w:val="0085377D"/>
    <w:rsid w:val="00860B36"/>
    <w:rsid w:val="00861891"/>
    <w:rsid w:val="0087404C"/>
    <w:rsid w:val="00875231"/>
    <w:rsid w:val="00875282"/>
    <w:rsid w:val="008770F0"/>
    <w:rsid w:val="008814E0"/>
    <w:rsid w:val="00882240"/>
    <w:rsid w:val="00890FBD"/>
    <w:rsid w:val="0089389F"/>
    <w:rsid w:val="00894982"/>
    <w:rsid w:val="008953D8"/>
    <w:rsid w:val="00897BC8"/>
    <w:rsid w:val="008A165B"/>
    <w:rsid w:val="008A1C20"/>
    <w:rsid w:val="008A426A"/>
    <w:rsid w:val="008B0A64"/>
    <w:rsid w:val="008B3D56"/>
    <w:rsid w:val="008B54D9"/>
    <w:rsid w:val="008B7770"/>
    <w:rsid w:val="008B7C56"/>
    <w:rsid w:val="008C0E7E"/>
    <w:rsid w:val="008C242A"/>
    <w:rsid w:val="008C3C81"/>
    <w:rsid w:val="008C4176"/>
    <w:rsid w:val="008C448D"/>
    <w:rsid w:val="008C4719"/>
    <w:rsid w:val="008C77E1"/>
    <w:rsid w:val="008D19C6"/>
    <w:rsid w:val="008D6E55"/>
    <w:rsid w:val="008D747B"/>
    <w:rsid w:val="008E269C"/>
    <w:rsid w:val="008E3B0A"/>
    <w:rsid w:val="008E3F79"/>
    <w:rsid w:val="008E4C82"/>
    <w:rsid w:val="008E630C"/>
    <w:rsid w:val="008E72D6"/>
    <w:rsid w:val="008E78E1"/>
    <w:rsid w:val="008E790C"/>
    <w:rsid w:val="008F13E7"/>
    <w:rsid w:val="008F1B12"/>
    <w:rsid w:val="008F725B"/>
    <w:rsid w:val="008F74A1"/>
    <w:rsid w:val="00900CC6"/>
    <w:rsid w:val="00903AFD"/>
    <w:rsid w:val="00904BD8"/>
    <w:rsid w:val="00904EE4"/>
    <w:rsid w:val="00914859"/>
    <w:rsid w:val="009161B2"/>
    <w:rsid w:val="00921024"/>
    <w:rsid w:val="00922B3C"/>
    <w:rsid w:val="009232E0"/>
    <w:rsid w:val="0092348A"/>
    <w:rsid w:val="00925790"/>
    <w:rsid w:val="00925D18"/>
    <w:rsid w:val="00925FE9"/>
    <w:rsid w:val="009318AF"/>
    <w:rsid w:val="00932F78"/>
    <w:rsid w:val="009378CC"/>
    <w:rsid w:val="00937D41"/>
    <w:rsid w:val="00940153"/>
    <w:rsid w:val="009403EA"/>
    <w:rsid w:val="00941AC8"/>
    <w:rsid w:val="00942AF3"/>
    <w:rsid w:val="00942D43"/>
    <w:rsid w:val="00944C12"/>
    <w:rsid w:val="0094536F"/>
    <w:rsid w:val="00945AA4"/>
    <w:rsid w:val="00945B87"/>
    <w:rsid w:val="0094689D"/>
    <w:rsid w:val="009515CB"/>
    <w:rsid w:val="009565AF"/>
    <w:rsid w:val="009605A2"/>
    <w:rsid w:val="00960A1A"/>
    <w:rsid w:val="00961B96"/>
    <w:rsid w:val="00961EA7"/>
    <w:rsid w:val="00962CC9"/>
    <w:rsid w:val="009654BE"/>
    <w:rsid w:val="00967496"/>
    <w:rsid w:val="00967A45"/>
    <w:rsid w:val="00967B19"/>
    <w:rsid w:val="00972514"/>
    <w:rsid w:val="00973B5A"/>
    <w:rsid w:val="0097B666"/>
    <w:rsid w:val="009816AB"/>
    <w:rsid w:val="00981AA9"/>
    <w:rsid w:val="0098201D"/>
    <w:rsid w:val="009839E3"/>
    <w:rsid w:val="00984F7A"/>
    <w:rsid w:val="00985AD7"/>
    <w:rsid w:val="0098632A"/>
    <w:rsid w:val="0098733B"/>
    <w:rsid w:val="009904F3"/>
    <w:rsid w:val="00991231"/>
    <w:rsid w:val="009915AB"/>
    <w:rsid w:val="00993B9B"/>
    <w:rsid w:val="00993C77"/>
    <w:rsid w:val="00993F10"/>
    <w:rsid w:val="00994885"/>
    <w:rsid w:val="00994C7B"/>
    <w:rsid w:val="009954EE"/>
    <w:rsid w:val="009A3290"/>
    <w:rsid w:val="009A32C8"/>
    <w:rsid w:val="009A43CA"/>
    <w:rsid w:val="009A4DA2"/>
    <w:rsid w:val="009A5F66"/>
    <w:rsid w:val="009A6607"/>
    <w:rsid w:val="009A6DB0"/>
    <w:rsid w:val="009B0D06"/>
    <w:rsid w:val="009B0D4F"/>
    <w:rsid w:val="009B3183"/>
    <w:rsid w:val="009B3591"/>
    <w:rsid w:val="009B49C8"/>
    <w:rsid w:val="009B6119"/>
    <w:rsid w:val="009B6586"/>
    <w:rsid w:val="009B7723"/>
    <w:rsid w:val="009C0BDC"/>
    <w:rsid w:val="009C19DE"/>
    <w:rsid w:val="009C4F81"/>
    <w:rsid w:val="009D230D"/>
    <w:rsid w:val="009D3AFA"/>
    <w:rsid w:val="009D49F1"/>
    <w:rsid w:val="009D6DC2"/>
    <w:rsid w:val="009D6F18"/>
    <w:rsid w:val="009E20F8"/>
    <w:rsid w:val="009E3CB0"/>
    <w:rsid w:val="009F00EF"/>
    <w:rsid w:val="009F1223"/>
    <w:rsid w:val="009F2433"/>
    <w:rsid w:val="009F2FEF"/>
    <w:rsid w:val="009F3C95"/>
    <w:rsid w:val="009F539D"/>
    <w:rsid w:val="009F54B2"/>
    <w:rsid w:val="009F69AB"/>
    <w:rsid w:val="00A022F8"/>
    <w:rsid w:val="00A03113"/>
    <w:rsid w:val="00A04A90"/>
    <w:rsid w:val="00A04B38"/>
    <w:rsid w:val="00A07196"/>
    <w:rsid w:val="00A1362F"/>
    <w:rsid w:val="00A16122"/>
    <w:rsid w:val="00A16ADA"/>
    <w:rsid w:val="00A21914"/>
    <w:rsid w:val="00A22EFB"/>
    <w:rsid w:val="00A23894"/>
    <w:rsid w:val="00A247A6"/>
    <w:rsid w:val="00A24B6A"/>
    <w:rsid w:val="00A2749B"/>
    <w:rsid w:val="00A304DE"/>
    <w:rsid w:val="00A34A94"/>
    <w:rsid w:val="00A35735"/>
    <w:rsid w:val="00A36CB5"/>
    <w:rsid w:val="00A37A4C"/>
    <w:rsid w:val="00A37DD2"/>
    <w:rsid w:val="00A416AC"/>
    <w:rsid w:val="00A438B2"/>
    <w:rsid w:val="00A45CF7"/>
    <w:rsid w:val="00A47AC6"/>
    <w:rsid w:val="00A53806"/>
    <w:rsid w:val="00A55ED4"/>
    <w:rsid w:val="00A56A5E"/>
    <w:rsid w:val="00A57832"/>
    <w:rsid w:val="00A622C5"/>
    <w:rsid w:val="00A63323"/>
    <w:rsid w:val="00A63FBF"/>
    <w:rsid w:val="00A654B2"/>
    <w:rsid w:val="00A70947"/>
    <w:rsid w:val="00A71424"/>
    <w:rsid w:val="00A75180"/>
    <w:rsid w:val="00A766BC"/>
    <w:rsid w:val="00A769B2"/>
    <w:rsid w:val="00A76A89"/>
    <w:rsid w:val="00A81703"/>
    <w:rsid w:val="00A839B3"/>
    <w:rsid w:val="00A84126"/>
    <w:rsid w:val="00A84B4A"/>
    <w:rsid w:val="00A84CA6"/>
    <w:rsid w:val="00A8522C"/>
    <w:rsid w:val="00A903B6"/>
    <w:rsid w:val="00A90D75"/>
    <w:rsid w:val="00A92D80"/>
    <w:rsid w:val="00A94651"/>
    <w:rsid w:val="00A94DFE"/>
    <w:rsid w:val="00A96770"/>
    <w:rsid w:val="00AA111E"/>
    <w:rsid w:val="00AA1592"/>
    <w:rsid w:val="00AA2708"/>
    <w:rsid w:val="00AA2835"/>
    <w:rsid w:val="00AA28C9"/>
    <w:rsid w:val="00AA2CFF"/>
    <w:rsid w:val="00AA585D"/>
    <w:rsid w:val="00AA5861"/>
    <w:rsid w:val="00AA6705"/>
    <w:rsid w:val="00AA7B08"/>
    <w:rsid w:val="00AB0731"/>
    <w:rsid w:val="00AB2352"/>
    <w:rsid w:val="00AB5C3C"/>
    <w:rsid w:val="00AC02B5"/>
    <w:rsid w:val="00AC1571"/>
    <w:rsid w:val="00AC29A5"/>
    <w:rsid w:val="00AC3996"/>
    <w:rsid w:val="00AC4B5D"/>
    <w:rsid w:val="00AC6BD4"/>
    <w:rsid w:val="00AC78ED"/>
    <w:rsid w:val="00AD01FF"/>
    <w:rsid w:val="00AD1C34"/>
    <w:rsid w:val="00AD1DA2"/>
    <w:rsid w:val="00AD2572"/>
    <w:rsid w:val="00AD33FC"/>
    <w:rsid w:val="00AD6127"/>
    <w:rsid w:val="00AD6C8C"/>
    <w:rsid w:val="00AD7FF6"/>
    <w:rsid w:val="00AE01F9"/>
    <w:rsid w:val="00AE0D04"/>
    <w:rsid w:val="00AE1899"/>
    <w:rsid w:val="00AE1987"/>
    <w:rsid w:val="00AE1A76"/>
    <w:rsid w:val="00AE1CD3"/>
    <w:rsid w:val="00AE4BF6"/>
    <w:rsid w:val="00AE54BD"/>
    <w:rsid w:val="00AE5510"/>
    <w:rsid w:val="00AE6CFC"/>
    <w:rsid w:val="00AF0BF8"/>
    <w:rsid w:val="00AF12AE"/>
    <w:rsid w:val="00AF1B8D"/>
    <w:rsid w:val="00AF487B"/>
    <w:rsid w:val="00AF607D"/>
    <w:rsid w:val="00AF60A1"/>
    <w:rsid w:val="00B026BA"/>
    <w:rsid w:val="00B03815"/>
    <w:rsid w:val="00B04C61"/>
    <w:rsid w:val="00B0721E"/>
    <w:rsid w:val="00B101D9"/>
    <w:rsid w:val="00B10FCE"/>
    <w:rsid w:val="00B12017"/>
    <w:rsid w:val="00B122B5"/>
    <w:rsid w:val="00B126B1"/>
    <w:rsid w:val="00B12E1E"/>
    <w:rsid w:val="00B20303"/>
    <w:rsid w:val="00B203D9"/>
    <w:rsid w:val="00B21D5F"/>
    <w:rsid w:val="00B264F1"/>
    <w:rsid w:val="00B33421"/>
    <w:rsid w:val="00B347D2"/>
    <w:rsid w:val="00B372EF"/>
    <w:rsid w:val="00B37F93"/>
    <w:rsid w:val="00B410AA"/>
    <w:rsid w:val="00B42FA5"/>
    <w:rsid w:val="00B438DD"/>
    <w:rsid w:val="00B47B8F"/>
    <w:rsid w:val="00B5239F"/>
    <w:rsid w:val="00B53C29"/>
    <w:rsid w:val="00B53DD5"/>
    <w:rsid w:val="00B55B4A"/>
    <w:rsid w:val="00B57801"/>
    <w:rsid w:val="00B66F07"/>
    <w:rsid w:val="00B724C3"/>
    <w:rsid w:val="00B7465B"/>
    <w:rsid w:val="00B74F98"/>
    <w:rsid w:val="00B75C0F"/>
    <w:rsid w:val="00B80556"/>
    <w:rsid w:val="00B822CE"/>
    <w:rsid w:val="00B863C0"/>
    <w:rsid w:val="00B903BE"/>
    <w:rsid w:val="00B90CEE"/>
    <w:rsid w:val="00B978EA"/>
    <w:rsid w:val="00BA1562"/>
    <w:rsid w:val="00BA1D16"/>
    <w:rsid w:val="00BA24BD"/>
    <w:rsid w:val="00BA2B90"/>
    <w:rsid w:val="00BB0223"/>
    <w:rsid w:val="00BB1A4C"/>
    <w:rsid w:val="00BB4FEA"/>
    <w:rsid w:val="00BB5857"/>
    <w:rsid w:val="00BB738F"/>
    <w:rsid w:val="00BC02E7"/>
    <w:rsid w:val="00BC0965"/>
    <w:rsid w:val="00BC1F8F"/>
    <w:rsid w:val="00BC3113"/>
    <w:rsid w:val="00BC38BF"/>
    <w:rsid w:val="00BC3A70"/>
    <w:rsid w:val="00BC73EB"/>
    <w:rsid w:val="00BD01C4"/>
    <w:rsid w:val="00BD1A5D"/>
    <w:rsid w:val="00BD478C"/>
    <w:rsid w:val="00BD5960"/>
    <w:rsid w:val="00BD6D4C"/>
    <w:rsid w:val="00BE384D"/>
    <w:rsid w:val="00BE3FE7"/>
    <w:rsid w:val="00BE62FA"/>
    <w:rsid w:val="00BF141A"/>
    <w:rsid w:val="00BF1963"/>
    <w:rsid w:val="00BF27C5"/>
    <w:rsid w:val="00BF2C19"/>
    <w:rsid w:val="00BF43B6"/>
    <w:rsid w:val="00C00250"/>
    <w:rsid w:val="00C013FE"/>
    <w:rsid w:val="00C01DC5"/>
    <w:rsid w:val="00C052D0"/>
    <w:rsid w:val="00C066BD"/>
    <w:rsid w:val="00C0715B"/>
    <w:rsid w:val="00C100B9"/>
    <w:rsid w:val="00C10F6C"/>
    <w:rsid w:val="00C11C23"/>
    <w:rsid w:val="00C12F1D"/>
    <w:rsid w:val="00C14712"/>
    <w:rsid w:val="00C15AA0"/>
    <w:rsid w:val="00C1620E"/>
    <w:rsid w:val="00C2355A"/>
    <w:rsid w:val="00C23AA6"/>
    <w:rsid w:val="00C268C4"/>
    <w:rsid w:val="00C27430"/>
    <w:rsid w:val="00C27757"/>
    <w:rsid w:val="00C33723"/>
    <w:rsid w:val="00C34041"/>
    <w:rsid w:val="00C36E34"/>
    <w:rsid w:val="00C40415"/>
    <w:rsid w:val="00C4223E"/>
    <w:rsid w:val="00C42BD2"/>
    <w:rsid w:val="00C444D3"/>
    <w:rsid w:val="00C4481E"/>
    <w:rsid w:val="00C46542"/>
    <w:rsid w:val="00C47882"/>
    <w:rsid w:val="00C52BC3"/>
    <w:rsid w:val="00C53676"/>
    <w:rsid w:val="00C53CF2"/>
    <w:rsid w:val="00C54290"/>
    <w:rsid w:val="00C55FDD"/>
    <w:rsid w:val="00C6099F"/>
    <w:rsid w:val="00C70B9D"/>
    <w:rsid w:val="00C71106"/>
    <w:rsid w:val="00C75273"/>
    <w:rsid w:val="00C81261"/>
    <w:rsid w:val="00C81EF5"/>
    <w:rsid w:val="00C83463"/>
    <w:rsid w:val="00C839A7"/>
    <w:rsid w:val="00C857F8"/>
    <w:rsid w:val="00C86720"/>
    <w:rsid w:val="00C90145"/>
    <w:rsid w:val="00C90587"/>
    <w:rsid w:val="00C90C9F"/>
    <w:rsid w:val="00C947CF"/>
    <w:rsid w:val="00C94F51"/>
    <w:rsid w:val="00CA0E2D"/>
    <w:rsid w:val="00CA0F16"/>
    <w:rsid w:val="00CA23D9"/>
    <w:rsid w:val="00CA440C"/>
    <w:rsid w:val="00CB0479"/>
    <w:rsid w:val="00CB0E4E"/>
    <w:rsid w:val="00CB3517"/>
    <w:rsid w:val="00CB38C7"/>
    <w:rsid w:val="00CB3A10"/>
    <w:rsid w:val="00CB4CEF"/>
    <w:rsid w:val="00CB6A3A"/>
    <w:rsid w:val="00CB738C"/>
    <w:rsid w:val="00CC113E"/>
    <w:rsid w:val="00CC3230"/>
    <w:rsid w:val="00CC3C15"/>
    <w:rsid w:val="00CC41AD"/>
    <w:rsid w:val="00CC59DD"/>
    <w:rsid w:val="00CC62E4"/>
    <w:rsid w:val="00CC7804"/>
    <w:rsid w:val="00CD128C"/>
    <w:rsid w:val="00CD18B9"/>
    <w:rsid w:val="00CD30AE"/>
    <w:rsid w:val="00CD3A3F"/>
    <w:rsid w:val="00CD3EF7"/>
    <w:rsid w:val="00CD4A34"/>
    <w:rsid w:val="00CD4BFB"/>
    <w:rsid w:val="00CD4DF1"/>
    <w:rsid w:val="00CD5347"/>
    <w:rsid w:val="00CD62D2"/>
    <w:rsid w:val="00CD70FC"/>
    <w:rsid w:val="00CD7804"/>
    <w:rsid w:val="00CD7815"/>
    <w:rsid w:val="00CE0FDF"/>
    <w:rsid w:val="00CE1F07"/>
    <w:rsid w:val="00CE51FE"/>
    <w:rsid w:val="00CE60BA"/>
    <w:rsid w:val="00CE7570"/>
    <w:rsid w:val="00CF20E3"/>
    <w:rsid w:val="00CF2ADA"/>
    <w:rsid w:val="00CF2CDC"/>
    <w:rsid w:val="00CF3C9A"/>
    <w:rsid w:val="00CF63F6"/>
    <w:rsid w:val="00CF654D"/>
    <w:rsid w:val="00CF78F1"/>
    <w:rsid w:val="00D1002A"/>
    <w:rsid w:val="00D10371"/>
    <w:rsid w:val="00D15164"/>
    <w:rsid w:val="00D15AD2"/>
    <w:rsid w:val="00D17AA3"/>
    <w:rsid w:val="00D20629"/>
    <w:rsid w:val="00D24244"/>
    <w:rsid w:val="00D27BE4"/>
    <w:rsid w:val="00D30641"/>
    <w:rsid w:val="00D30A35"/>
    <w:rsid w:val="00D312AA"/>
    <w:rsid w:val="00D35A6F"/>
    <w:rsid w:val="00D36AE0"/>
    <w:rsid w:val="00D40BEB"/>
    <w:rsid w:val="00D4421E"/>
    <w:rsid w:val="00D46197"/>
    <w:rsid w:val="00D47AE6"/>
    <w:rsid w:val="00D51886"/>
    <w:rsid w:val="00D56DCC"/>
    <w:rsid w:val="00D60D16"/>
    <w:rsid w:val="00D61752"/>
    <w:rsid w:val="00D61B82"/>
    <w:rsid w:val="00D62180"/>
    <w:rsid w:val="00D6482C"/>
    <w:rsid w:val="00D64CD0"/>
    <w:rsid w:val="00D71C76"/>
    <w:rsid w:val="00D72644"/>
    <w:rsid w:val="00D74CDF"/>
    <w:rsid w:val="00D81C4D"/>
    <w:rsid w:val="00D83825"/>
    <w:rsid w:val="00D86B7F"/>
    <w:rsid w:val="00D86DD3"/>
    <w:rsid w:val="00D87A73"/>
    <w:rsid w:val="00D91758"/>
    <w:rsid w:val="00D949C4"/>
    <w:rsid w:val="00D94DDF"/>
    <w:rsid w:val="00D960FB"/>
    <w:rsid w:val="00DA045A"/>
    <w:rsid w:val="00DA08B5"/>
    <w:rsid w:val="00DA107F"/>
    <w:rsid w:val="00DA11DD"/>
    <w:rsid w:val="00DA1634"/>
    <w:rsid w:val="00DA352B"/>
    <w:rsid w:val="00DA38AC"/>
    <w:rsid w:val="00DA5E67"/>
    <w:rsid w:val="00DA6BA0"/>
    <w:rsid w:val="00DB1A50"/>
    <w:rsid w:val="00DB6256"/>
    <w:rsid w:val="00DC0E97"/>
    <w:rsid w:val="00DC1302"/>
    <w:rsid w:val="00DC3760"/>
    <w:rsid w:val="00DC6273"/>
    <w:rsid w:val="00DC6C0A"/>
    <w:rsid w:val="00DD2029"/>
    <w:rsid w:val="00DD5DA2"/>
    <w:rsid w:val="00DD6333"/>
    <w:rsid w:val="00DE0C9C"/>
    <w:rsid w:val="00DE2846"/>
    <w:rsid w:val="00DE39D2"/>
    <w:rsid w:val="00DE59B9"/>
    <w:rsid w:val="00DE59C4"/>
    <w:rsid w:val="00DE71B9"/>
    <w:rsid w:val="00DE7D53"/>
    <w:rsid w:val="00DF0C5E"/>
    <w:rsid w:val="00DF2BE1"/>
    <w:rsid w:val="00DF7A63"/>
    <w:rsid w:val="00E0017C"/>
    <w:rsid w:val="00E0026E"/>
    <w:rsid w:val="00E01DF7"/>
    <w:rsid w:val="00E026D4"/>
    <w:rsid w:val="00E03477"/>
    <w:rsid w:val="00E0362E"/>
    <w:rsid w:val="00E06943"/>
    <w:rsid w:val="00E07D14"/>
    <w:rsid w:val="00E11C28"/>
    <w:rsid w:val="00E148D2"/>
    <w:rsid w:val="00E14E05"/>
    <w:rsid w:val="00E1602A"/>
    <w:rsid w:val="00E22012"/>
    <w:rsid w:val="00E22724"/>
    <w:rsid w:val="00E238E2"/>
    <w:rsid w:val="00E24A79"/>
    <w:rsid w:val="00E2528B"/>
    <w:rsid w:val="00E30A07"/>
    <w:rsid w:val="00E32BAF"/>
    <w:rsid w:val="00E333F7"/>
    <w:rsid w:val="00E3344E"/>
    <w:rsid w:val="00E35506"/>
    <w:rsid w:val="00E433CB"/>
    <w:rsid w:val="00E43872"/>
    <w:rsid w:val="00E44A28"/>
    <w:rsid w:val="00E4609D"/>
    <w:rsid w:val="00E470A7"/>
    <w:rsid w:val="00E4F384"/>
    <w:rsid w:val="00E507F7"/>
    <w:rsid w:val="00E54688"/>
    <w:rsid w:val="00E55815"/>
    <w:rsid w:val="00E55982"/>
    <w:rsid w:val="00E5608B"/>
    <w:rsid w:val="00E56C94"/>
    <w:rsid w:val="00E571D9"/>
    <w:rsid w:val="00E60D2A"/>
    <w:rsid w:val="00E636E3"/>
    <w:rsid w:val="00E63A82"/>
    <w:rsid w:val="00E66B0E"/>
    <w:rsid w:val="00E76012"/>
    <w:rsid w:val="00E80757"/>
    <w:rsid w:val="00E819EA"/>
    <w:rsid w:val="00E82235"/>
    <w:rsid w:val="00E909B3"/>
    <w:rsid w:val="00E929C4"/>
    <w:rsid w:val="00E94AF6"/>
    <w:rsid w:val="00E96064"/>
    <w:rsid w:val="00E97A32"/>
    <w:rsid w:val="00EA1EAF"/>
    <w:rsid w:val="00EB088C"/>
    <w:rsid w:val="00EB16FD"/>
    <w:rsid w:val="00EB2D0D"/>
    <w:rsid w:val="00EB2E03"/>
    <w:rsid w:val="00EB3C8D"/>
    <w:rsid w:val="00EB7206"/>
    <w:rsid w:val="00EC1C51"/>
    <w:rsid w:val="00EC3ADA"/>
    <w:rsid w:val="00EC3B52"/>
    <w:rsid w:val="00EC4203"/>
    <w:rsid w:val="00EC5764"/>
    <w:rsid w:val="00EC6330"/>
    <w:rsid w:val="00EC65C3"/>
    <w:rsid w:val="00EC6B0A"/>
    <w:rsid w:val="00EC731D"/>
    <w:rsid w:val="00EC739A"/>
    <w:rsid w:val="00EC7C06"/>
    <w:rsid w:val="00ED07DA"/>
    <w:rsid w:val="00ED23FE"/>
    <w:rsid w:val="00ED4560"/>
    <w:rsid w:val="00ED5BB9"/>
    <w:rsid w:val="00ED71EF"/>
    <w:rsid w:val="00ED7225"/>
    <w:rsid w:val="00EE0F6A"/>
    <w:rsid w:val="00EE6B58"/>
    <w:rsid w:val="00EE7648"/>
    <w:rsid w:val="00EF1136"/>
    <w:rsid w:val="00EF1357"/>
    <w:rsid w:val="00EF2D5E"/>
    <w:rsid w:val="00EF4574"/>
    <w:rsid w:val="00F0083A"/>
    <w:rsid w:val="00F07283"/>
    <w:rsid w:val="00F101A7"/>
    <w:rsid w:val="00F103E6"/>
    <w:rsid w:val="00F1448C"/>
    <w:rsid w:val="00F14A5A"/>
    <w:rsid w:val="00F179C4"/>
    <w:rsid w:val="00F17DDA"/>
    <w:rsid w:val="00F21B8C"/>
    <w:rsid w:val="00F222FB"/>
    <w:rsid w:val="00F227E4"/>
    <w:rsid w:val="00F23769"/>
    <w:rsid w:val="00F24E50"/>
    <w:rsid w:val="00F26001"/>
    <w:rsid w:val="00F30F35"/>
    <w:rsid w:val="00F3113B"/>
    <w:rsid w:val="00F32237"/>
    <w:rsid w:val="00F35549"/>
    <w:rsid w:val="00F41786"/>
    <w:rsid w:val="00F41B1A"/>
    <w:rsid w:val="00F53723"/>
    <w:rsid w:val="00F54DC2"/>
    <w:rsid w:val="00F6037D"/>
    <w:rsid w:val="00F60D59"/>
    <w:rsid w:val="00F63414"/>
    <w:rsid w:val="00F64AC6"/>
    <w:rsid w:val="00F659D1"/>
    <w:rsid w:val="00F6741D"/>
    <w:rsid w:val="00F753F9"/>
    <w:rsid w:val="00F772BA"/>
    <w:rsid w:val="00F82FF8"/>
    <w:rsid w:val="00F8317D"/>
    <w:rsid w:val="00F90299"/>
    <w:rsid w:val="00F92D72"/>
    <w:rsid w:val="00F92E56"/>
    <w:rsid w:val="00F93F7D"/>
    <w:rsid w:val="00F95B51"/>
    <w:rsid w:val="00F9775E"/>
    <w:rsid w:val="00FA2DBD"/>
    <w:rsid w:val="00FA4DDD"/>
    <w:rsid w:val="00FB1387"/>
    <w:rsid w:val="00FB1D12"/>
    <w:rsid w:val="00FB1F03"/>
    <w:rsid w:val="00FB29CE"/>
    <w:rsid w:val="00FB6190"/>
    <w:rsid w:val="00FC19E3"/>
    <w:rsid w:val="00FC784E"/>
    <w:rsid w:val="00FD35A2"/>
    <w:rsid w:val="00FD405E"/>
    <w:rsid w:val="00FD7589"/>
    <w:rsid w:val="00FE0E18"/>
    <w:rsid w:val="00FE1FEF"/>
    <w:rsid w:val="00FE2A9C"/>
    <w:rsid w:val="00FE443B"/>
    <w:rsid w:val="00FE5560"/>
    <w:rsid w:val="00FF0B7A"/>
    <w:rsid w:val="00FF2491"/>
    <w:rsid w:val="00FF39BF"/>
    <w:rsid w:val="00FF4EA8"/>
    <w:rsid w:val="01171E9A"/>
    <w:rsid w:val="011811EB"/>
    <w:rsid w:val="0149683C"/>
    <w:rsid w:val="015ABEC1"/>
    <w:rsid w:val="0172A1FC"/>
    <w:rsid w:val="018BA3FC"/>
    <w:rsid w:val="018CDCEC"/>
    <w:rsid w:val="01AD37B4"/>
    <w:rsid w:val="01B6EE20"/>
    <w:rsid w:val="01D07380"/>
    <w:rsid w:val="01D970FE"/>
    <w:rsid w:val="01EDE126"/>
    <w:rsid w:val="01F6C2E1"/>
    <w:rsid w:val="01FCF100"/>
    <w:rsid w:val="01FD4F99"/>
    <w:rsid w:val="01FD942F"/>
    <w:rsid w:val="02110DA8"/>
    <w:rsid w:val="02142D2F"/>
    <w:rsid w:val="023563ED"/>
    <w:rsid w:val="0238BA20"/>
    <w:rsid w:val="02464925"/>
    <w:rsid w:val="025BEC02"/>
    <w:rsid w:val="025F8880"/>
    <w:rsid w:val="026E07CF"/>
    <w:rsid w:val="0279C4AC"/>
    <w:rsid w:val="02A19024"/>
    <w:rsid w:val="02B73BA3"/>
    <w:rsid w:val="02D76ADD"/>
    <w:rsid w:val="02DEB174"/>
    <w:rsid w:val="02E46AAA"/>
    <w:rsid w:val="02F23527"/>
    <w:rsid w:val="02FB6C06"/>
    <w:rsid w:val="0345EA36"/>
    <w:rsid w:val="03A1E8BB"/>
    <w:rsid w:val="03A5EDB8"/>
    <w:rsid w:val="03BEC249"/>
    <w:rsid w:val="03ED4D3A"/>
    <w:rsid w:val="03F43846"/>
    <w:rsid w:val="042A4F5C"/>
    <w:rsid w:val="0437FB80"/>
    <w:rsid w:val="044422C9"/>
    <w:rsid w:val="04919530"/>
    <w:rsid w:val="04A08451"/>
    <w:rsid w:val="04C5B9A2"/>
    <w:rsid w:val="04C7AD7D"/>
    <w:rsid w:val="04C821B1"/>
    <w:rsid w:val="04D5B505"/>
    <w:rsid w:val="0511BDF2"/>
    <w:rsid w:val="0511ED06"/>
    <w:rsid w:val="053B2811"/>
    <w:rsid w:val="055A466F"/>
    <w:rsid w:val="057A146E"/>
    <w:rsid w:val="0595BC4B"/>
    <w:rsid w:val="05B63EA1"/>
    <w:rsid w:val="05BD8C23"/>
    <w:rsid w:val="05E365D8"/>
    <w:rsid w:val="05F8F092"/>
    <w:rsid w:val="0628B33E"/>
    <w:rsid w:val="062965BF"/>
    <w:rsid w:val="0633860C"/>
    <w:rsid w:val="064C2C03"/>
    <w:rsid w:val="06654C54"/>
    <w:rsid w:val="06881E70"/>
    <w:rsid w:val="06898301"/>
    <w:rsid w:val="06A84B4E"/>
    <w:rsid w:val="06CCE6EB"/>
    <w:rsid w:val="0703EF13"/>
    <w:rsid w:val="071672B4"/>
    <w:rsid w:val="07294F26"/>
    <w:rsid w:val="07489946"/>
    <w:rsid w:val="074E95A2"/>
    <w:rsid w:val="0775A79E"/>
    <w:rsid w:val="082648F1"/>
    <w:rsid w:val="083C936C"/>
    <w:rsid w:val="085953FB"/>
    <w:rsid w:val="086C01A1"/>
    <w:rsid w:val="088CBBAD"/>
    <w:rsid w:val="089647BB"/>
    <w:rsid w:val="089E6AC7"/>
    <w:rsid w:val="08B0A03A"/>
    <w:rsid w:val="08B19E01"/>
    <w:rsid w:val="08BE02D4"/>
    <w:rsid w:val="08F53A0A"/>
    <w:rsid w:val="091CDE50"/>
    <w:rsid w:val="093EDD9B"/>
    <w:rsid w:val="096A4A0E"/>
    <w:rsid w:val="097CEAF3"/>
    <w:rsid w:val="098C91A2"/>
    <w:rsid w:val="099EF15D"/>
    <w:rsid w:val="0A091E4D"/>
    <w:rsid w:val="0A16FD61"/>
    <w:rsid w:val="0A3CFFAA"/>
    <w:rsid w:val="0A3D65FF"/>
    <w:rsid w:val="0A97CB85"/>
    <w:rsid w:val="0AC0137B"/>
    <w:rsid w:val="0ACA9F37"/>
    <w:rsid w:val="0AF65DBA"/>
    <w:rsid w:val="0AFAA830"/>
    <w:rsid w:val="0B1B3DBF"/>
    <w:rsid w:val="0B1C119F"/>
    <w:rsid w:val="0B36BBFD"/>
    <w:rsid w:val="0B6A169A"/>
    <w:rsid w:val="0B7100B8"/>
    <w:rsid w:val="0B8AAE28"/>
    <w:rsid w:val="0B8DB1F5"/>
    <w:rsid w:val="0B90610E"/>
    <w:rsid w:val="0BACA8F8"/>
    <w:rsid w:val="0BC6C245"/>
    <w:rsid w:val="0BE01F77"/>
    <w:rsid w:val="0BF040C6"/>
    <w:rsid w:val="0C134D56"/>
    <w:rsid w:val="0C3D5548"/>
    <w:rsid w:val="0C58728D"/>
    <w:rsid w:val="0C929ABF"/>
    <w:rsid w:val="0CB0021C"/>
    <w:rsid w:val="0CC11655"/>
    <w:rsid w:val="0CC630FF"/>
    <w:rsid w:val="0CC79913"/>
    <w:rsid w:val="0CD34766"/>
    <w:rsid w:val="0CDD0F3D"/>
    <w:rsid w:val="0CDED3ED"/>
    <w:rsid w:val="0CED2D97"/>
    <w:rsid w:val="0D11BF30"/>
    <w:rsid w:val="0D221238"/>
    <w:rsid w:val="0D38AB9C"/>
    <w:rsid w:val="0DB1C1A7"/>
    <w:rsid w:val="0DB30DD5"/>
    <w:rsid w:val="0DC00690"/>
    <w:rsid w:val="0DDD6745"/>
    <w:rsid w:val="0DF13952"/>
    <w:rsid w:val="0E01A986"/>
    <w:rsid w:val="0E020975"/>
    <w:rsid w:val="0E07B39D"/>
    <w:rsid w:val="0E0DE45F"/>
    <w:rsid w:val="0E1B9FB4"/>
    <w:rsid w:val="0E6BFAD1"/>
    <w:rsid w:val="0EAA230D"/>
    <w:rsid w:val="0EAADC97"/>
    <w:rsid w:val="0EECCA3D"/>
    <w:rsid w:val="0F158DC9"/>
    <w:rsid w:val="0F31B422"/>
    <w:rsid w:val="0F62C94C"/>
    <w:rsid w:val="0FADD0ED"/>
    <w:rsid w:val="0FDCA532"/>
    <w:rsid w:val="0FE95FC8"/>
    <w:rsid w:val="0FE9CCC7"/>
    <w:rsid w:val="0FF714B6"/>
    <w:rsid w:val="10129CB1"/>
    <w:rsid w:val="10187B61"/>
    <w:rsid w:val="10260F2F"/>
    <w:rsid w:val="1031A54A"/>
    <w:rsid w:val="10528993"/>
    <w:rsid w:val="105F7F51"/>
    <w:rsid w:val="1060911F"/>
    <w:rsid w:val="10A43F4E"/>
    <w:rsid w:val="10D9B80A"/>
    <w:rsid w:val="1107FCAC"/>
    <w:rsid w:val="11124DDF"/>
    <w:rsid w:val="11311151"/>
    <w:rsid w:val="1138989C"/>
    <w:rsid w:val="11B8B485"/>
    <w:rsid w:val="11D0F6C0"/>
    <w:rsid w:val="11D14CDE"/>
    <w:rsid w:val="12059F09"/>
    <w:rsid w:val="123090BF"/>
    <w:rsid w:val="1257915F"/>
    <w:rsid w:val="12661FCE"/>
    <w:rsid w:val="12E29650"/>
    <w:rsid w:val="12E90061"/>
    <w:rsid w:val="133832C8"/>
    <w:rsid w:val="136C46EA"/>
    <w:rsid w:val="1390C1F1"/>
    <w:rsid w:val="13F52B3F"/>
    <w:rsid w:val="141C05A5"/>
    <w:rsid w:val="141D9A1A"/>
    <w:rsid w:val="142C251E"/>
    <w:rsid w:val="1436ED2D"/>
    <w:rsid w:val="14615511"/>
    <w:rsid w:val="1485E111"/>
    <w:rsid w:val="1486F814"/>
    <w:rsid w:val="148FF9B0"/>
    <w:rsid w:val="14985544"/>
    <w:rsid w:val="14DF730F"/>
    <w:rsid w:val="14E00215"/>
    <w:rsid w:val="14FEF2BA"/>
    <w:rsid w:val="150E362A"/>
    <w:rsid w:val="151C7C19"/>
    <w:rsid w:val="1528B602"/>
    <w:rsid w:val="1533B0FA"/>
    <w:rsid w:val="1541012A"/>
    <w:rsid w:val="1548340F"/>
    <w:rsid w:val="1578CCB8"/>
    <w:rsid w:val="159DAB10"/>
    <w:rsid w:val="15B8EE03"/>
    <w:rsid w:val="15BDB628"/>
    <w:rsid w:val="15D218CD"/>
    <w:rsid w:val="15F1C6C9"/>
    <w:rsid w:val="15F41BD6"/>
    <w:rsid w:val="15FCF402"/>
    <w:rsid w:val="160944F6"/>
    <w:rsid w:val="16221DA4"/>
    <w:rsid w:val="162C225C"/>
    <w:rsid w:val="162D1E97"/>
    <w:rsid w:val="1641F468"/>
    <w:rsid w:val="166E4DC2"/>
    <w:rsid w:val="167B37C6"/>
    <w:rsid w:val="169BC088"/>
    <w:rsid w:val="16A33CA1"/>
    <w:rsid w:val="16A84D3E"/>
    <w:rsid w:val="16D02422"/>
    <w:rsid w:val="16D70B2F"/>
    <w:rsid w:val="16FBF86A"/>
    <w:rsid w:val="16FFEB96"/>
    <w:rsid w:val="17314047"/>
    <w:rsid w:val="1735B87D"/>
    <w:rsid w:val="174478C6"/>
    <w:rsid w:val="175BCE60"/>
    <w:rsid w:val="175BE74A"/>
    <w:rsid w:val="17869BD2"/>
    <w:rsid w:val="178B42B9"/>
    <w:rsid w:val="17948547"/>
    <w:rsid w:val="17A30EA0"/>
    <w:rsid w:val="17BBDCCE"/>
    <w:rsid w:val="17C5710E"/>
    <w:rsid w:val="1819D6A2"/>
    <w:rsid w:val="181B578D"/>
    <w:rsid w:val="1833806D"/>
    <w:rsid w:val="183622FE"/>
    <w:rsid w:val="18465ACD"/>
    <w:rsid w:val="18536AED"/>
    <w:rsid w:val="18586744"/>
    <w:rsid w:val="188CCBC4"/>
    <w:rsid w:val="18917D80"/>
    <w:rsid w:val="189F7E6F"/>
    <w:rsid w:val="18A7E0CC"/>
    <w:rsid w:val="18BAB5D5"/>
    <w:rsid w:val="18BE4013"/>
    <w:rsid w:val="18E193E9"/>
    <w:rsid w:val="18FC85C7"/>
    <w:rsid w:val="1913B2B1"/>
    <w:rsid w:val="1916AEE3"/>
    <w:rsid w:val="1929FB38"/>
    <w:rsid w:val="1958A20F"/>
    <w:rsid w:val="19739EF7"/>
    <w:rsid w:val="19B9F4FB"/>
    <w:rsid w:val="19C47533"/>
    <w:rsid w:val="19C86A14"/>
    <w:rsid w:val="19DDC116"/>
    <w:rsid w:val="19ED591C"/>
    <w:rsid w:val="19F39872"/>
    <w:rsid w:val="1A2085D2"/>
    <w:rsid w:val="1A5AFFFA"/>
    <w:rsid w:val="1A6ADDC1"/>
    <w:rsid w:val="1A76660A"/>
    <w:rsid w:val="1A9C4DB2"/>
    <w:rsid w:val="1AA262E6"/>
    <w:rsid w:val="1AA74326"/>
    <w:rsid w:val="1ADBAECA"/>
    <w:rsid w:val="1ADC1A65"/>
    <w:rsid w:val="1AE7CDD5"/>
    <w:rsid w:val="1AFCC096"/>
    <w:rsid w:val="1AFD0C64"/>
    <w:rsid w:val="1B060E5E"/>
    <w:rsid w:val="1B0B0F9D"/>
    <w:rsid w:val="1B0E8990"/>
    <w:rsid w:val="1B16778A"/>
    <w:rsid w:val="1B3137F7"/>
    <w:rsid w:val="1B4B23A1"/>
    <w:rsid w:val="1B6BAAEC"/>
    <w:rsid w:val="1B7552FF"/>
    <w:rsid w:val="1BA44609"/>
    <w:rsid w:val="1BB59762"/>
    <w:rsid w:val="1BB8F9E3"/>
    <w:rsid w:val="1C08EA3A"/>
    <w:rsid w:val="1C245BE2"/>
    <w:rsid w:val="1C337B42"/>
    <w:rsid w:val="1C502EDF"/>
    <w:rsid w:val="1C5F8FEA"/>
    <w:rsid w:val="1C703A05"/>
    <w:rsid w:val="1C731AF3"/>
    <w:rsid w:val="1C7C1480"/>
    <w:rsid w:val="1C95F295"/>
    <w:rsid w:val="1CAA5F33"/>
    <w:rsid w:val="1CB9FA43"/>
    <w:rsid w:val="1CC4AD82"/>
    <w:rsid w:val="1CC7AAC8"/>
    <w:rsid w:val="1CDE0B36"/>
    <w:rsid w:val="1CF0D8D8"/>
    <w:rsid w:val="1CFD08E7"/>
    <w:rsid w:val="1D0E0CC6"/>
    <w:rsid w:val="1D1EBA1A"/>
    <w:rsid w:val="1D3ACDF8"/>
    <w:rsid w:val="1D4F0465"/>
    <w:rsid w:val="1D509C8D"/>
    <w:rsid w:val="1D7BE8AB"/>
    <w:rsid w:val="1D9B142A"/>
    <w:rsid w:val="1DAAF1A5"/>
    <w:rsid w:val="1DDB49DC"/>
    <w:rsid w:val="1DE29844"/>
    <w:rsid w:val="1E10B044"/>
    <w:rsid w:val="1E15DDE7"/>
    <w:rsid w:val="1E2C5C38"/>
    <w:rsid w:val="1E4C699E"/>
    <w:rsid w:val="1E6DF33E"/>
    <w:rsid w:val="1E8E9FB6"/>
    <w:rsid w:val="1E91601D"/>
    <w:rsid w:val="1EBED406"/>
    <w:rsid w:val="1EBF26C6"/>
    <w:rsid w:val="1EBFAC2B"/>
    <w:rsid w:val="1EE44545"/>
    <w:rsid w:val="1F02B396"/>
    <w:rsid w:val="1F0B7F15"/>
    <w:rsid w:val="1F0CE70F"/>
    <w:rsid w:val="1F353591"/>
    <w:rsid w:val="1F493DAF"/>
    <w:rsid w:val="1F4A73DD"/>
    <w:rsid w:val="1F5A60A7"/>
    <w:rsid w:val="1F926801"/>
    <w:rsid w:val="1FA258CF"/>
    <w:rsid w:val="1FA81FEC"/>
    <w:rsid w:val="1FA8C166"/>
    <w:rsid w:val="1FAB7706"/>
    <w:rsid w:val="1FB308C1"/>
    <w:rsid w:val="1FE83FA7"/>
    <w:rsid w:val="1FF141E7"/>
    <w:rsid w:val="1FF2DA0B"/>
    <w:rsid w:val="1FF32F7D"/>
    <w:rsid w:val="1FF91323"/>
    <w:rsid w:val="20184B68"/>
    <w:rsid w:val="201CE7B8"/>
    <w:rsid w:val="20274C29"/>
    <w:rsid w:val="20346520"/>
    <w:rsid w:val="204EC34F"/>
    <w:rsid w:val="2056F483"/>
    <w:rsid w:val="20622C60"/>
    <w:rsid w:val="20AE371D"/>
    <w:rsid w:val="20B1A61C"/>
    <w:rsid w:val="20B3B49A"/>
    <w:rsid w:val="20C14DED"/>
    <w:rsid w:val="20CB0CF6"/>
    <w:rsid w:val="20DB00AB"/>
    <w:rsid w:val="21391B86"/>
    <w:rsid w:val="21441BF2"/>
    <w:rsid w:val="2158B844"/>
    <w:rsid w:val="216A8995"/>
    <w:rsid w:val="21713AE7"/>
    <w:rsid w:val="219F6C8E"/>
    <w:rsid w:val="21A09E2A"/>
    <w:rsid w:val="21A930C5"/>
    <w:rsid w:val="21AD40EF"/>
    <w:rsid w:val="222B0C88"/>
    <w:rsid w:val="223BF3CC"/>
    <w:rsid w:val="22DB3A50"/>
    <w:rsid w:val="22DE65B8"/>
    <w:rsid w:val="22E43862"/>
    <w:rsid w:val="22F1EC05"/>
    <w:rsid w:val="23123722"/>
    <w:rsid w:val="23197A55"/>
    <w:rsid w:val="23819EB3"/>
    <w:rsid w:val="23B30A10"/>
    <w:rsid w:val="23B463CD"/>
    <w:rsid w:val="23C0C080"/>
    <w:rsid w:val="23CDF8A3"/>
    <w:rsid w:val="23FC6B22"/>
    <w:rsid w:val="24027839"/>
    <w:rsid w:val="2414AEAF"/>
    <w:rsid w:val="241EC62C"/>
    <w:rsid w:val="24377A31"/>
    <w:rsid w:val="24409341"/>
    <w:rsid w:val="247344AC"/>
    <w:rsid w:val="2480C80C"/>
    <w:rsid w:val="24A2891B"/>
    <w:rsid w:val="24BC9460"/>
    <w:rsid w:val="24C2EEED"/>
    <w:rsid w:val="24C3A6CD"/>
    <w:rsid w:val="24EE432C"/>
    <w:rsid w:val="2519ABFA"/>
    <w:rsid w:val="251A8D59"/>
    <w:rsid w:val="254A2B16"/>
    <w:rsid w:val="25B22D3D"/>
    <w:rsid w:val="2628DBED"/>
    <w:rsid w:val="2641E5E9"/>
    <w:rsid w:val="265B999C"/>
    <w:rsid w:val="2675D831"/>
    <w:rsid w:val="267AD385"/>
    <w:rsid w:val="26BE866A"/>
    <w:rsid w:val="26C40CB5"/>
    <w:rsid w:val="26CFE113"/>
    <w:rsid w:val="26E749B5"/>
    <w:rsid w:val="26EB07E3"/>
    <w:rsid w:val="278E38BF"/>
    <w:rsid w:val="2790B4EB"/>
    <w:rsid w:val="2791C898"/>
    <w:rsid w:val="279460EA"/>
    <w:rsid w:val="27A064DC"/>
    <w:rsid w:val="27B83D4F"/>
    <w:rsid w:val="27BD4C34"/>
    <w:rsid w:val="27F7547A"/>
    <w:rsid w:val="27FAF71D"/>
    <w:rsid w:val="28000C58"/>
    <w:rsid w:val="28198D2D"/>
    <w:rsid w:val="282A5A10"/>
    <w:rsid w:val="283CCEBA"/>
    <w:rsid w:val="28414DF4"/>
    <w:rsid w:val="2882EEC0"/>
    <w:rsid w:val="2892174D"/>
    <w:rsid w:val="28A2A91B"/>
    <w:rsid w:val="28A95919"/>
    <w:rsid w:val="28B6470A"/>
    <w:rsid w:val="28B8B40B"/>
    <w:rsid w:val="28D5BAAE"/>
    <w:rsid w:val="28DE35BF"/>
    <w:rsid w:val="28E46321"/>
    <w:rsid w:val="28EAA431"/>
    <w:rsid w:val="2922FDC9"/>
    <w:rsid w:val="293FBDE5"/>
    <w:rsid w:val="2948922C"/>
    <w:rsid w:val="29501744"/>
    <w:rsid w:val="297B4C0E"/>
    <w:rsid w:val="2987AD32"/>
    <w:rsid w:val="2994D1F4"/>
    <w:rsid w:val="29B347A4"/>
    <w:rsid w:val="29B78E43"/>
    <w:rsid w:val="29F9F079"/>
    <w:rsid w:val="2A0E4C9F"/>
    <w:rsid w:val="2A38C290"/>
    <w:rsid w:val="2A3B60A5"/>
    <w:rsid w:val="2A3F04CE"/>
    <w:rsid w:val="2A7232FA"/>
    <w:rsid w:val="2A9762F1"/>
    <w:rsid w:val="2A9FDA97"/>
    <w:rsid w:val="2AAB3402"/>
    <w:rsid w:val="2AD44D53"/>
    <w:rsid w:val="2AE6E30B"/>
    <w:rsid w:val="2AF2DC62"/>
    <w:rsid w:val="2B38F9E7"/>
    <w:rsid w:val="2B4BB35C"/>
    <w:rsid w:val="2B53979C"/>
    <w:rsid w:val="2BF40207"/>
    <w:rsid w:val="2BF89FE0"/>
    <w:rsid w:val="2BFA79BF"/>
    <w:rsid w:val="2BFF3A5E"/>
    <w:rsid w:val="2C011702"/>
    <w:rsid w:val="2C5E33C0"/>
    <w:rsid w:val="2C6FB293"/>
    <w:rsid w:val="2C6FEC27"/>
    <w:rsid w:val="2C7B70E9"/>
    <w:rsid w:val="2C7E5C68"/>
    <w:rsid w:val="2CA54A4E"/>
    <w:rsid w:val="2CD10F2F"/>
    <w:rsid w:val="2D06DF0E"/>
    <w:rsid w:val="2D09936C"/>
    <w:rsid w:val="2D0F4D53"/>
    <w:rsid w:val="2D19E4DD"/>
    <w:rsid w:val="2D353249"/>
    <w:rsid w:val="2D811D4E"/>
    <w:rsid w:val="2D8AB4C9"/>
    <w:rsid w:val="2DBFC7B3"/>
    <w:rsid w:val="2E078824"/>
    <w:rsid w:val="2E2ABF2C"/>
    <w:rsid w:val="2E3C3F77"/>
    <w:rsid w:val="2E4268EF"/>
    <w:rsid w:val="2E708D36"/>
    <w:rsid w:val="2E8C9ED5"/>
    <w:rsid w:val="2EB82B75"/>
    <w:rsid w:val="2F0A80C0"/>
    <w:rsid w:val="2F0C7AE8"/>
    <w:rsid w:val="2F0E46A8"/>
    <w:rsid w:val="2F16B723"/>
    <w:rsid w:val="2F298DA0"/>
    <w:rsid w:val="2F3237B6"/>
    <w:rsid w:val="2F46152A"/>
    <w:rsid w:val="2F53AEF5"/>
    <w:rsid w:val="2F61DBBF"/>
    <w:rsid w:val="2F71A879"/>
    <w:rsid w:val="2FA5902C"/>
    <w:rsid w:val="2FCF4D6B"/>
    <w:rsid w:val="2FD02C7D"/>
    <w:rsid w:val="2FD477AF"/>
    <w:rsid w:val="2FDFF6F8"/>
    <w:rsid w:val="2FEE1227"/>
    <w:rsid w:val="3013DD41"/>
    <w:rsid w:val="30543546"/>
    <w:rsid w:val="307BFD21"/>
    <w:rsid w:val="30855F91"/>
    <w:rsid w:val="30BC4989"/>
    <w:rsid w:val="30C61F64"/>
    <w:rsid w:val="30F8C913"/>
    <w:rsid w:val="31317B26"/>
    <w:rsid w:val="3145E52F"/>
    <w:rsid w:val="315A7245"/>
    <w:rsid w:val="31634600"/>
    <w:rsid w:val="317AF275"/>
    <w:rsid w:val="31A17D1C"/>
    <w:rsid w:val="31AEC0BE"/>
    <w:rsid w:val="31B0FBF5"/>
    <w:rsid w:val="31B73086"/>
    <w:rsid w:val="31C3602D"/>
    <w:rsid w:val="31CD66D8"/>
    <w:rsid w:val="31D31847"/>
    <w:rsid w:val="31E21663"/>
    <w:rsid w:val="3203076A"/>
    <w:rsid w:val="32031A39"/>
    <w:rsid w:val="320D4FDC"/>
    <w:rsid w:val="32328271"/>
    <w:rsid w:val="32638A57"/>
    <w:rsid w:val="326544AC"/>
    <w:rsid w:val="326A38F4"/>
    <w:rsid w:val="328DDE36"/>
    <w:rsid w:val="32AC10A1"/>
    <w:rsid w:val="32CAFF63"/>
    <w:rsid w:val="32DABD8C"/>
    <w:rsid w:val="3348F8F2"/>
    <w:rsid w:val="336A28F3"/>
    <w:rsid w:val="337C70A8"/>
    <w:rsid w:val="337F58F3"/>
    <w:rsid w:val="33830D83"/>
    <w:rsid w:val="338464B2"/>
    <w:rsid w:val="33ED0CCB"/>
    <w:rsid w:val="345BDC0B"/>
    <w:rsid w:val="34768743"/>
    <w:rsid w:val="348D9BA2"/>
    <w:rsid w:val="34A5CA6C"/>
    <w:rsid w:val="351C3C24"/>
    <w:rsid w:val="35255FCC"/>
    <w:rsid w:val="353896F1"/>
    <w:rsid w:val="353F23FE"/>
    <w:rsid w:val="35678089"/>
    <w:rsid w:val="357D000B"/>
    <w:rsid w:val="35AD081B"/>
    <w:rsid w:val="35D5295C"/>
    <w:rsid w:val="360997AB"/>
    <w:rsid w:val="361306A6"/>
    <w:rsid w:val="362860F9"/>
    <w:rsid w:val="36578EB3"/>
    <w:rsid w:val="36B16D7F"/>
    <w:rsid w:val="36B65331"/>
    <w:rsid w:val="372EF8AA"/>
    <w:rsid w:val="373B7295"/>
    <w:rsid w:val="37442163"/>
    <w:rsid w:val="374DAF3B"/>
    <w:rsid w:val="37537646"/>
    <w:rsid w:val="376FED46"/>
    <w:rsid w:val="378E3417"/>
    <w:rsid w:val="37B66EF1"/>
    <w:rsid w:val="37B79EE1"/>
    <w:rsid w:val="37BB2674"/>
    <w:rsid w:val="37CA8A92"/>
    <w:rsid w:val="37F7DA45"/>
    <w:rsid w:val="380B10F3"/>
    <w:rsid w:val="3820859F"/>
    <w:rsid w:val="3848C391"/>
    <w:rsid w:val="38539746"/>
    <w:rsid w:val="38584409"/>
    <w:rsid w:val="38595840"/>
    <w:rsid w:val="385FD318"/>
    <w:rsid w:val="38603883"/>
    <w:rsid w:val="386BA228"/>
    <w:rsid w:val="386E4038"/>
    <w:rsid w:val="3886FBE1"/>
    <w:rsid w:val="3889081A"/>
    <w:rsid w:val="3893CE67"/>
    <w:rsid w:val="38E57A79"/>
    <w:rsid w:val="38FE2BCC"/>
    <w:rsid w:val="391789C2"/>
    <w:rsid w:val="39220F53"/>
    <w:rsid w:val="3955D0D0"/>
    <w:rsid w:val="3966ACFC"/>
    <w:rsid w:val="396FF56B"/>
    <w:rsid w:val="397894D6"/>
    <w:rsid w:val="39E5BAF4"/>
    <w:rsid w:val="39FFF553"/>
    <w:rsid w:val="3A357BD3"/>
    <w:rsid w:val="3A42E6F2"/>
    <w:rsid w:val="3A470B7A"/>
    <w:rsid w:val="3A69905E"/>
    <w:rsid w:val="3A9D90B1"/>
    <w:rsid w:val="3B00BB51"/>
    <w:rsid w:val="3B1591FE"/>
    <w:rsid w:val="3B2FAB8C"/>
    <w:rsid w:val="3B45531D"/>
    <w:rsid w:val="3B608FF8"/>
    <w:rsid w:val="3B7999D1"/>
    <w:rsid w:val="3B8FC5B3"/>
    <w:rsid w:val="3BACBE65"/>
    <w:rsid w:val="3BD4DC6F"/>
    <w:rsid w:val="3BE0033C"/>
    <w:rsid w:val="3BF9ECA1"/>
    <w:rsid w:val="3C0A1F6E"/>
    <w:rsid w:val="3C8ACDD5"/>
    <w:rsid w:val="3C956F4C"/>
    <w:rsid w:val="3C977014"/>
    <w:rsid w:val="3C9D19F0"/>
    <w:rsid w:val="3CABC988"/>
    <w:rsid w:val="3CAE0A57"/>
    <w:rsid w:val="3CCF65D0"/>
    <w:rsid w:val="3CD7AD53"/>
    <w:rsid w:val="3CE2D854"/>
    <w:rsid w:val="3D07513F"/>
    <w:rsid w:val="3D134FA6"/>
    <w:rsid w:val="3D25DE20"/>
    <w:rsid w:val="3D2EB03C"/>
    <w:rsid w:val="3D3E2E2E"/>
    <w:rsid w:val="3D4CB82B"/>
    <w:rsid w:val="3D5DB4D4"/>
    <w:rsid w:val="3DA30926"/>
    <w:rsid w:val="3DA77E2D"/>
    <w:rsid w:val="3DC3E64A"/>
    <w:rsid w:val="3DDB92C5"/>
    <w:rsid w:val="3DE5FA74"/>
    <w:rsid w:val="3DFBC669"/>
    <w:rsid w:val="3E21624F"/>
    <w:rsid w:val="3E3F2B2F"/>
    <w:rsid w:val="3E5B06A2"/>
    <w:rsid w:val="3E657804"/>
    <w:rsid w:val="3EB03EB1"/>
    <w:rsid w:val="3EDB5309"/>
    <w:rsid w:val="3EE17C62"/>
    <w:rsid w:val="3EFDD898"/>
    <w:rsid w:val="3F003D42"/>
    <w:rsid w:val="3F0EADC8"/>
    <w:rsid w:val="3F205BE9"/>
    <w:rsid w:val="3F23F8C1"/>
    <w:rsid w:val="3F394C1C"/>
    <w:rsid w:val="3F627863"/>
    <w:rsid w:val="3F792858"/>
    <w:rsid w:val="3F8BCEA0"/>
    <w:rsid w:val="3F954BDA"/>
    <w:rsid w:val="3FAC9931"/>
    <w:rsid w:val="3FC6FD1D"/>
    <w:rsid w:val="4009A339"/>
    <w:rsid w:val="4028BD0A"/>
    <w:rsid w:val="405E5E1B"/>
    <w:rsid w:val="40967F3A"/>
    <w:rsid w:val="40C09A46"/>
    <w:rsid w:val="40D543D1"/>
    <w:rsid w:val="410A2C1C"/>
    <w:rsid w:val="414ADAD2"/>
    <w:rsid w:val="41739458"/>
    <w:rsid w:val="41788965"/>
    <w:rsid w:val="419E07AC"/>
    <w:rsid w:val="41A5C9FB"/>
    <w:rsid w:val="41B39D41"/>
    <w:rsid w:val="41CF9898"/>
    <w:rsid w:val="4225749A"/>
    <w:rsid w:val="4227F2BD"/>
    <w:rsid w:val="42363290"/>
    <w:rsid w:val="4286ACA9"/>
    <w:rsid w:val="42944ECE"/>
    <w:rsid w:val="42C4B911"/>
    <w:rsid w:val="42D01F0E"/>
    <w:rsid w:val="42DEB2DA"/>
    <w:rsid w:val="42F30120"/>
    <w:rsid w:val="42FBAB4C"/>
    <w:rsid w:val="42FF4AC4"/>
    <w:rsid w:val="4304B5EF"/>
    <w:rsid w:val="43335E2A"/>
    <w:rsid w:val="435E3740"/>
    <w:rsid w:val="439AD5B0"/>
    <w:rsid w:val="43A30317"/>
    <w:rsid w:val="43B8E215"/>
    <w:rsid w:val="43EE77EB"/>
    <w:rsid w:val="43FC48AE"/>
    <w:rsid w:val="44080DDF"/>
    <w:rsid w:val="442E469A"/>
    <w:rsid w:val="4444E8E7"/>
    <w:rsid w:val="444BA35D"/>
    <w:rsid w:val="44502F4E"/>
    <w:rsid w:val="446559AE"/>
    <w:rsid w:val="447648DA"/>
    <w:rsid w:val="449B0812"/>
    <w:rsid w:val="44CF1864"/>
    <w:rsid w:val="44D7137B"/>
    <w:rsid w:val="44F4080E"/>
    <w:rsid w:val="44F53E40"/>
    <w:rsid w:val="45186E43"/>
    <w:rsid w:val="4530A683"/>
    <w:rsid w:val="455B19A2"/>
    <w:rsid w:val="4576AA9A"/>
    <w:rsid w:val="45BF0376"/>
    <w:rsid w:val="45D32DB9"/>
    <w:rsid w:val="45DC9D03"/>
    <w:rsid w:val="45E41ECB"/>
    <w:rsid w:val="45EE8925"/>
    <w:rsid w:val="45F8DB94"/>
    <w:rsid w:val="4617AE63"/>
    <w:rsid w:val="4619301B"/>
    <w:rsid w:val="462E9733"/>
    <w:rsid w:val="463E83C0"/>
    <w:rsid w:val="4648DEAB"/>
    <w:rsid w:val="465172D7"/>
    <w:rsid w:val="466A5DA9"/>
    <w:rsid w:val="467248BF"/>
    <w:rsid w:val="4676147E"/>
    <w:rsid w:val="46BBB94D"/>
    <w:rsid w:val="46BF2419"/>
    <w:rsid w:val="46E99068"/>
    <w:rsid w:val="46F489AA"/>
    <w:rsid w:val="46F92970"/>
    <w:rsid w:val="46FE1B67"/>
    <w:rsid w:val="472C0B8F"/>
    <w:rsid w:val="4731ACEE"/>
    <w:rsid w:val="473A8C5A"/>
    <w:rsid w:val="47423E29"/>
    <w:rsid w:val="474D6451"/>
    <w:rsid w:val="474DE65F"/>
    <w:rsid w:val="474ECFE5"/>
    <w:rsid w:val="47667668"/>
    <w:rsid w:val="47681F64"/>
    <w:rsid w:val="4776CF12"/>
    <w:rsid w:val="4797FDB7"/>
    <w:rsid w:val="47C943B4"/>
    <w:rsid w:val="47FD8B78"/>
    <w:rsid w:val="4851B5E4"/>
    <w:rsid w:val="48B68906"/>
    <w:rsid w:val="48B9C267"/>
    <w:rsid w:val="48DE602D"/>
    <w:rsid w:val="49015474"/>
    <w:rsid w:val="49266CB5"/>
    <w:rsid w:val="494C5775"/>
    <w:rsid w:val="498C2C68"/>
    <w:rsid w:val="4993B18D"/>
    <w:rsid w:val="49DEF24A"/>
    <w:rsid w:val="49F2F75B"/>
    <w:rsid w:val="4A24C2B6"/>
    <w:rsid w:val="4AA05907"/>
    <w:rsid w:val="4AB09EB1"/>
    <w:rsid w:val="4AB18692"/>
    <w:rsid w:val="4AC0EE3D"/>
    <w:rsid w:val="4AC2199F"/>
    <w:rsid w:val="4AE1DEDF"/>
    <w:rsid w:val="4B1A9C21"/>
    <w:rsid w:val="4B1B79B9"/>
    <w:rsid w:val="4B304F40"/>
    <w:rsid w:val="4B37B73F"/>
    <w:rsid w:val="4B76A1BF"/>
    <w:rsid w:val="4B9BF77A"/>
    <w:rsid w:val="4BA3BD16"/>
    <w:rsid w:val="4BAD47C7"/>
    <w:rsid w:val="4BBE8697"/>
    <w:rsid w:val="4BDF9C24"/>
    <w:rsid w:val="4C09BEB6"/>
    <w:rsid w:val="4C2EA2B3"/>
    <w:rsid w:val="4C4C60FE"/>
    <w:rsid w:val="4C63B209"/>
    <w:rsid w:val="4C686106"/>
    <w:rsid w:val="4C9A5F41"/>
    <w:rsid w:val="4C9F2CBC"/>
    <w:rsid w:val="4CBF74E9"/>
    <w:rsid w:val="4CC015E8"/>
    <w:rsid w:val="4CECE147"/>
    <w:rsid w:val="4D2F08FE"/>
    <w:rsid w:val="4D3480D0"/>
    <w:rsid w:val="4D73D34E"/>
    <w:rsid w:val="4D8BAC02"/>
    <w:rsid w:val="4D8FCC68"/>
    <w:rsid w:val="4D933FDB"/>
    <w:rsid w:val="4DA383CD"/>
    <w:rsid w:val="4DCF669A"/>
    <w:rsid w:val="4DEC06C4"/>
    <w:rsid w:val="4DF5A36E"/>
    <w:rsid w:val="4DFF8188"/>
    <w:rsid w:val="4E49CBC4"/>
    <w:rsid w:val="4E5FACA0"/>
    <w:rsid w:val="4E769A62"/>
    <w:rsid w:val="4EB626EF"/>
    <w:rsid w:val="4EB93F9C"/>
    <w:rsid w:val="4EC3370A"/>
    <w:rsid w:val="4F23EBA6"/>
    <w:rsid w:val="4F416FC2"/>
    <w:rsid w:val="4F5CDDBD"/>
    <w:rsid w:val="4F9F1F1F"/>
    <w:rsid w:val="4FA295C4"/>
    <w:rsid w:val="4FA8DEB3"/>
    <w:rsid w:val="4FCAD8C7"/>
    <w:rsid w:val="4FE27664"/>
    <w:rsid w:val="5017CF2B"/>
    <w:rsid w:val="50306A97"/>
    <w:rsid w:val="5045037A"/>
    <w:rsid w:val="505808D5"/>
    <w:rsid w:val="507BB998"/>
    <w:rsid w:val="50ADD239"/>
    <w:rsid w:val="50B51DCA"/>
    <w:rsid w:val="50D50487"/>
    <w:rsid w:val="50F83D37"/>
    <w:rsid w:val="50FF58F1"/>
    <w:rsid w:val="5112FA50"/>
    <w:rsid w:val="5125562D"/>
    <w:rsid w:val="513F29C8"/>
    <w:rsid w:val="5143C992"/>
    <w:rsid w:val="514E2E4E"/>
    <w:rsid w:val="5169FF4C"/>
    <w:rsid w:val="517316E6"/>
    <w:rsid w:val="517918BB"/>
    <w:rsid w:val="517FDDF1"/>
    <w:rsid w:val="518396F9"/>
    <w:rsid w:val="51B856EE"/>
    <w:rsid w:val="51C5CA72"/>
    <w:rsid w:val="51D497B6"/>
    <w:rsid w:val="51D8F427"/>
    <w:rsid w:val="51FC5BFD"/>
    <w:rsid w:val="520854AB"/>
    <w:rsid w:val="523A5240"/>
    <w:rsid w:val="523A7EA9"/>
    <w:rsid w:val="528050F0"/>
    <w:rsid w:val="529B1986"/>
    <w:rsid w:val="529EAE2C"/>
    <w:rsid w:val="529F7881"/>
    <w:rsid w:val="52C24360"/>
    <w:rsid w:val="52C5995A"/>
    <w:rsid w:val="52F0B26D"/>
    <w:rsid w:val="531A0353"/>
    <w:rsid w:val="53466AEA"/>
    <w:rsid w:val="534952A3"/>
    <w:rsid w:val="53E73CDA"/>
    <w:rsid w:val="53E99BFD"/>
    <w:rsid w:val="53EB2ED1"/>
    <w:rsid w:val="53EC07DC"/>
    <w:rsid w:val="540425AE"/>
    <w:rsid w:val="54119213"/>
    <w:rsid w:val="541C8247"/>
    <w:rsid w:val="54237A67"/>
    <w:rsid w:val="542CE9E9"/>
    <w:rsid w:val="5445A8CD"/>
    <w:rsid w:val="5454CED1"/>
    <w:rsid w:val="549BC301"/>
    <w:rsid w:val="54D0F266"/>
    <w:rsid w:val="54DEAA07"/>
    <w:rsid w:val="54EADDFA"/>
    <w:rsid w:val="54F2207F"/>
    <w:rsid w:val="5501B6F2"/>
    <w:rsid w:val="550E01D0"/>
    <w:rsid w:val="551723C0"/>
    <w:rsid w:val="553104DD"/>
    <w:rsid w:val="55414685"/>
    <w:rsid w:val="5547B4AA"/>
    <w:rsid w:val="555E8AF3"/>
    <w:rsid w:val="55764D3F"/>
    <w:rsid w:val="5577E666"/>
    <w:rsid w:val="55A9CE00"/>
    <w:rsid w:val="55AD37EE"/>
    <w:rsid w:val="55B64A0D"/>
    <w:rsid w:val="55B6D6DF"/>
    <w:rsid w:val="561EF5F3"/>
    <w:rsid w:val="562EEFB2"/>
    <w:rsid w:val="563C9EB6"/>
    <w:rsid w:val="5649288B"/>
    <w:rsid w:val="56846E8E"/>
    <w:rsid w:val="56CE7A0F"/>
    <w:rsid w:val="56DA435B"/>
    <w:rsid w:val="5707DD7A"/>
    <w:rsid w:val="5718DA44"/>
    <w:rsid w:val="571B169D"/>
    <w:rsid w:val="572368B5"/>
    <w:rsid w:val="574AE014"/>
    <w:rsid w:val="5750C672"/>
    <w:rsid w:val="576B5F8A"/>
    <w:rsid w:val="578F8875"/>
    <w:rsid w:val="57AF951E"/>
    <w:rsid w:val="5807B933"/>
    <w:rsid w:val="582A7AFC"/>
    <w:rsid w:val="5865C6C3"/>
    <w:rsid w:val="589D04B9"/>
    <w:rsid w:val="58D17E80"/>
    <w:rsid w:val="58DDE119"/>
    <w:rsid w:val="58F6EB05"/>
    <w:rsid w:val="5919F894"/>
    <w:rsid w:val="591D1402"/>
    <w:rsid w:val="594115DA"/>
    <w:rsid w:val="594E8C85"/>
    <w:rsid w:val="5950B42B"/>
    <w:rsid w:val="597F73B7"/>
    <w:rsid w:val="598BC679"/>
    <w:rsid w:val="59C6942D"/>
    <w:rsid w:val="59D71D90"/>
    <w:rsid w:val="59F2C5E7"/>
    <w:rsid w:val="59F8F238"/>
    <w:rsid w:val="5A0EEDDE"/>
    <w:rsid w:val="5A2C3B00"/>
    <w:rsid w:val="5A4A1ECE"/>
    <w:rsid w:val="5A686F8F"/>
    <w:rsid w:val="5AAD99FD"/>
    <w:rsid w:val="5AD17B5B"/>
    <w:rsid w:val="5AFD7C35"/>
    <w:rsid w:val="5B0E5576"/>
    <w:rsid w:val="5B219B8E"/>
    <w:rsid w:val="5B2E8BA0"/>
    <w:rsid w:val="5B3BD1E6"/>
    <w:rsid w:val="5B759C6F"/>
    <w:rsid w:val="5B9D3959"/>
    <w:rsid w:val="5BADBCA1"/>
    <w:rsid w:val="5BAF3937"/>
    <w:rsid w:val="5BC65578"/>
    <w:rsid w:val="5BDC23E7"/>
    <w:rsid w:val="5BEE0C49"/>
    <w:rsid w:val="5C09E10B"/>
    <w:rsid w:val="5C1C562F"/>
    <w:rsid w:val="5C2A223F"/>
    <w:rsid w:val="5C2C8FBA"/>
    <w:rsid w:val="5C322524"/>
    <w:rsid w:val="5C759736"/>
    <w:rsid w:val="5C81D9D0"/>
    <w:rsid w:val="5CA07EDB"/>
    <w:rsid w:val="5CA5A780"/>
    <w:rsid w:val="5CBB000F"/>
    <w:rsid w:val="5CBD121D"/>
    <w:rsid w:val="5CC5E6D0"/>
    <w:rsid w:val="5CECDAE6"/>
    <w:rsid w:val="5CFC9C87"/>
    <w:rsid w:val="5D2D9F3E"/>
    <w:rsid w:val="5D4A2026"/>
    <w:rsid w:val="5D572301"/>
    <w:rsid w:val="5D78BA58"/>
    <w:rsid w:val="5DA564BC"/>
    <w:rsid w:val="5DD3A15C"/>
    <w:rsid w:val="5DF3FB7D"/>
    <w:rsid w:val="5DFD71FE"/>
    <w:rsid w:val="5DFE3C8E"/>
    <w:rsid w:val="5E09EA95"/>
    <w:rsid w:val="5E4F4384"/>
    <w:rsid w:val="5E694F5C"/>
    <w:rsid w:val="5E6B8660"/>
    <w:rsid w:val="5E835F1F"/>
    <w:rsid w:val="5EBD4687"/>
    <w:rsid w:val="5EE993B7"/>
    <w:rsid w:val="5EEE3BF1"/>
    <w:rsid w:val="5F080A23"/>
    <w:rsid w:val="5F23AD60"/>
    <w:rsid w:val="5F39CBDB"/>
    <w:rsid w:val="5F50ECB7"/>
    <w:rsid w:val="5F54D78A"/>
    <w:rsid w:val="5F78127A"/>
    <w:rsid w:val="5F903168"/>
    <w:rsid w:val="5F91A27C"/>
    <w:rsid w:val="5FE65E96"/>
    <w:rsid w:val="5FF99227"/>
    <w:rsid w:val="6006D36B"/>
    <w:rsid w:val="60167FB3"/>
    <w:rsid w:val="6059A9EC"/>
    <w:rsid w:val="60654D4E"/>
    <w:rsid w:val="6065DC4A"/>
    <w:rsid w:val="60688055"/>
    <w:rsid w:val="6086AE31"/>
    <w:rsid w:val="608CA9FD"/>
    <w:rsid w:val="60937341"/>
    <w:rsid w:val="60A87F31"/>
    <w:rsid w:val="60AB4950"/>
    <w:rsid w:val="60AFA68C"/>
    <w:rsid w:val="60B49D36"/>
    <w:rsid w:val="60B570E6"/>
    <w:rsid w:val="60D08250"/>
    <w:rsid w:val="60E9DEC5"/>
    <w:rsid w:val="6121776E"/>
    <w:rsid w:val="6130DEEA"/>
    <w:rsid w:val="613E7760"/>
    <w:rsid w:val="6147872F"/>
    <w:rsid w:val="614C5D13"/>
    <w:rsid w:val="614E9E61"/>
    <w:rsid w:val="61530BD9"/>
    <w:rsid w:val="61750032"/>
    <w:rsid w:val="61C2337B"/>
    <w:rsid w:val="61C397CC"/>
    <w:rsid w:val="61E8A676"/>
    <w:rsid w:val="61EF42CF"/>
    <w:rsid w:val="62185471"/>
    <w:rsid w:val="6257FABE"/>
    <w:rsid w:val="625D24FC"/>
    <w:rsid w:val="627E4D86"/>
    <w:rsid w:val="628487D1"/>
    <w:rsid w:val="62D54C3E"/>
    <w:rsid w:val="63274519"/>
    <w:rsid w:val="632F11A8"/>
    <w:rsid w:val="634047BB"/>
    <w:rsid w:val="6341ABCB"/>
    <w:rsid w:val="634FA03D"/>
    <w:rsid w:val="6353CF00"/>
    <w:rsid w:val="636016DF"/>
    <w:rsid w:val="6380EAF7"/>
    <w:rsid w:val="63A5E7FE"/>
    <w:rsid w:val="63C24907"/>
    <w:rsid w:val="63CE367C"/>
    <w:rsid w:val="63EF8E12"/>
    <w:rsid w:val="641EAD66"/>
    <w:rsid w:val="64322F5C"/>
    <w:rsid w:val="6444E4ED"/>
    <w:rsid w:val="6450FBB0"/>
    <w:rsid w:val="64919E15"/>
    <w:rsid w:val="64B85135"/>
    <w:rsid w:val="64BB287D"/>
    <w:rsid w:val="64C3E19C"/>
    <w:rsid w:val="64E7D2A1"/>
    <w:rsid w:val="655F0996"/>
    <w:rsid w:val="65647F52"/>
    <w:rsid w:val="6569C5F4"/>
    <w:rsid w:val="6580093C"/>
    <w:rsid w:val="65BC342A"/>
    <w:rsid w:val="65BC67D4"/>
    <w:rsid w:val="65C5E201"/>
    <w:rsid w:val="65CC4D31"/>
    <w:rsid w:val="65D5DF02"/>
    <w:rsid w:val="65DFE22F"/>
    <w:rsid w:val="65FA0E83"/>
    <w:rsid w:val="66553CC9"/>
    <w:rsid w:val="665AE320"/>
    <w:rsid w:val="6668D768"/>
    <w:rsid w:val="66B9DEE5"/>
    <w:rsid w:val="66DB9DF3"/>
    <w:rsid w:val="66F01636"/>
    <w:rsid w:val="673F06AA"/>
    <w:rsid w:val="674A1245"/>
    <w:rsid w:val="67603213"/>
    <w:rsid w:val="677E106F"/>
    <w:rsid w:val="6799290F"/>
    <w:rsid w:val="67A45745"/>
    <w:rsid w:val="67A89308"/>
    <w:rsid w:val="67C41207"/>
    <w:rsid w:val="67E643E4"/>
    <w:rsid w:val="68063866"/>
    <w:rsid w:val="68114FC7"/>
    <w:rsid w:val="68193F65"/>
    <w:rsid w:val="681F4784"/>
    <w:rsid w:val="68A1311A"/>
    <w:rsid w:val="68A674FF"/>
    <w:rsid w:val="68B3E590"/>
    <w:rsid w:val="68B6F0F7"/>
    <w:rsid w:val="68C9E06F"/>
    <w:rsid w:val="68D9B3C8"/>
    <w:rsid w:val="68F2634D"/>
    <w:rsid w:val="694DCD6D"/>
    <w:rsid w:val="6959AF89"/>
    <w:rsid w:val="69890E2A"/>
    <w:rsid w:val="69970D9D"/>
    <w:rsid w:val="69AB1E50"/>
    <w:rsid w:val="6A0915A2"/>
    <w:rsid w:val="6A10A6DA"/>
    <w:rsid w:val="6A4EF25B"/>
    <w:rsid w:val="6A5B3F00"/>
    <w:rsid w:val="6A77C65A"/>
    <w:rsid w:val="6A86B9DC"/>
    <w:rsid w:val="6AA534DD"/>
    <w:rsid w:val="6AAB4EF0"/>
    <w:rsid w:val="6ABD1809"/>
    <w:rsid w:val="6AE00A99"/>
    <w:rsid w:val="6AE389CD"/>
    <w:rsid w:val="6AEAA086"/>
    <w:rsid w:val="6AFFDA73"/>
    <w:rsid w:val="6B01B2A8"/>
    <w:rsid w:val="6B1C74F1"/>
    <w:rsid w:val="6B1D9604"/>
    <w:rsid w:val="6B5D8CE0"/>
    <w:rsid w:val="6B68564A"/>
    <w:rsid w:val="6B993B4F"/>
    <w:rsid w:val="6BE369F0"/>
    <w:rsid w:val="6BE4C11F"/>
    <w:rsid w:val="6C152C27"/>
    <w:rsid w:val="6C250241"/>
    <w:rsid w:val="6C2E271A"/>
    <w:rsid w:val="6C433EC1"/>
    <w:rsid w:val="6C587702"/>
    <w:rsid w:val="6C69A963"/>
    <w:rsid w:val="6C7231C7"/>
    <w:rsid w:val="6C79003D"/>
    <w:rsid w:val="6C92D2D2"/>
    <w:rsid w:val="6CA74AD7"/>
    <w:rsid w:val="6CB60407"/>
    <w:rsid w:val="6CD66DEE"/>
    <w:rsid w:val="6D04F221"/>
    <w:rsid w:val="6D36732D"/>
    <w:rsid w:val="6D742084"/>
    <w:rsid w:val="6D7C4DE0"/>
    <w:rsid w:val="6D84047F"/>
    <w:rsid w:val="6D8C173C"/>
    <w:rsid w:val="6DCC3196"/>
    <w:rsid w:val="6DD288ED"/>
    <w:rsid w:val="6DE2DB6A"/>
    <w:rsid w:val="6E045079"/>
    <w:rsid w:val="6E10D430"/>
    <w:rsid w:val="6E18F827"/>
    <w:rsid w:val="6E19E27F"/>
    <w:rsid w:val="6E1D144D"/>
    <w:rsid w:val="6E1D850F"/>
    <w:rsid w:val="6E1FB4CB"/>
    <w:rsid w:val="6E28ED8F"/>
    <w:rsid w:val="6E3CA5E0"/>
    <w:rsid w:val="6E63F6A3"/>
    <w:rsid w:val="6E8977F5"/>
    <w:rsid w:val="6E943D61"/>
    <w:rsid w:val="6E979D61"/>
    <w:rsid w:val="6E99323F"/>
    <w:rsid w:val="6ECD037B"/>
    <w:rsid w:val="6EE3BD8B"/>
    <w:rsid w:val="6EF75FB5"/>
    <w:rsid w:val="6F141A55"/>
    <w:rsid w:val="6F153E05"/>
    <w:rsid w:val="6F2D4F7E"/>
    <w:rsid w:val="6F372166"/>
    <w:rsid w:val="6F64CF25"/>
    <w:rsid w:val="6F68925F"/>
    <w:rsid w:val="6F896F2A"/>
    <w:rsid w:val="6F8B42A2"/>
    <w:rsid w:val="6F9213E0"/>
    <w:rsid w:val="6F98C8B6"/>
    <w:rsid w:val="6FAD0396"/>
    <w:rsid w:val="6FB568FE"/>
    <w:rsid w:val="6FCE3531"/>
    <w:rsid w:val="6FD89D61"/>
    <w:rsid w:val="6FE5813E"/>
    <w:rsid w:val="6FF69BF4"/>
    <w:rsid w:val="6FF83A2A"/>
    <w:rsid w:val="703892C4"/>
    <w:rsid w:val="7047930D"/>
    <w:rsid w:val="70577507"/>
    <w:rsid w:val="706B8E91"/>
    <w:rsid w:val="706C2103"/>
    <w:rsid w:val="708B1377"/>
    <w:rsid w:val="70FE0B0F"/>
    <w:rsid w:val="713C0B6A"/>
    <w:rsid w:val="7148294A"/>
    <w:rsid w:val="715B0E1B"/>
    <w:rsid w:val="715EFC48"/>
    <w:rsid w:val="716D0CEC"/>
    <w:rsid w:val="717FD980"/>
    <w:rsid w:val="7181E50C"/>
    <w:rsid w:val="71B00A16"/>
    <w:rsid w:val="71BAD023"/>
    <w:rsid w:val="71CF4D64"/>
    <w:rsid w:val="71ED60F4"/>
    <w:rsid w:val="71F254A8"/>
    <w:rsid w:val="7211727F"/>
    <w:rsid w:val="7248C469"/>
    <w:rsid w:val="724ECE03"/>
    <w:rsid w:val="727B6A10"/>
    <w:rsid w:val="72859BB1"/>
    <w:rsid w:val="728DCE35"/>
    <w:rsid w:val="72A9FB58"/>
    <w:rsid w:val="7314E5BB"/>
    <w:rsid w:val="7335A29E"/>
    <w:rsid w:val="733BD2FF"/>
    <w:rsid w:val="733C9B83"/>
    <w:rsid w:val="735505FC"/>
    <w:rsid w:val="735A55C6"/>
    <w:rsid w:val="73826B87"/>
    <w:rsid w:val="739F7050"/>
    <w:rsid w:val="73B3475C"/>
    <w:rsid w:val="73C29A6C"/>
    <w:rsid w:val="7409EEDF"/>
    <w:rsid w:val="7451FB24"/>
    <w:rsid w:val="74694BFD"/>
    <w:rsid w:val="749795D6"/>
    <w:rsid w:val="74A72CDB"/>
    <w:rsid w:val="74BA06F1"/>
    <w:rsid w:val="74F729DD"/>
    <w:rsid w:val="752CE2F1"/>
    <w:rsid w:val="75430CA8"/>
    <w:rsid w:val="75520EB2"/>
    <w:rsid w:val="75642021"/>
    <w:rsid w:val="756B0E6A"/>
    <w:rsid w:val="757BF5A7"/>
    <w:rsid w:val="7595B9A7"/>
    <w:rsid w:val="75B6BA38"/>
    <w:rsid w:val="75C827E4"/>
    <w:rsid w:val="75C9547F"/>
    <w:rsid w:val="75C98CD4"/>
    <w:rsid w:val="75D2503C"/>
    <w:rsid w:val="76117278"/>
    <w:rsid w:val="7642846A"/>
    <w:rsid w:val="764D4C4D"/>
    <w:rsid w:val="764FBD34"/>
    <w:rsid w:val="766478BD"/>
    <w:rsid w:val="76910BB8"/>
    <w:rsid w:val="7696DB6D"/>
    <w:rsid w:val="769AFEF1"/>
    <w:rsid w:val="76D1E8C9"/>
    <w:rsid w:val="76D598C7"/>
    <w:rsid w:val="76DDF38A"/>
    <w:rsid w:val="76F0D4A7"/>
    <w:rsid w:val="76FEFC9E"/>
    <w:rsid w:val="777BCF57"/>
    <w:rsid w:val="7787EA0A"/>
    <w:rsid w:val="7797F9A6"/>
    <w:rsid w:val="779E1F24"/>
    <w:rsid w:val="779E4747"/>
    <w:rsid w:val="780C81A8"/>
    <w:rsid w:val="7864664D"/>
    <w:rsid w:val="787213D5"/>
    <w:rsid w:val="787A4661"/>
    <w:rsid w:val="78A7B602"/>
    <w:rsid w:val="78CD8159"/>
    <w:rsid w:val="78ED721E"/>
    <w:rsid w:val="7907B248"/>
    <w:rsid w:val="7942B85C"/>
    <w:rsid w:val="795997D8"/>
    <w:rsid w:val="796E9B6C"/>
    <w:rsid w:val="799081BA"/>
    <w:rsid w:val="79B974E1"/>
    <w:rsid w:val="79BE1CB2"/>
    <w:rsid w:val="7A0004A2"/>
    <w:rsid w:val="7A3EAC83"/>
    <w:rsid w:val="7A43A098"/>
    <w:rsid w:val="7A4A968B"/>
    <w:rsid w:val="7A4F234B"/>
    <w:rsid w:val="7A72974B"/>
    <w:rsid w:val="7A733E88"/>
    <w:rsid w:val="7A7414E5"/>
    <w:rsid w:val="7A8761E2"/>
    <w:rsid w:val="7A8F97DF"/>
    <w:rsid w:val="7AD54073"/>
    <w:rsid w:val="7ADC44B4"/>
    <w:rsid w:val="7AE772A6"/>
    <w:rsid w:val="7B107C25"/>
    <w:rsid w:val="7B23071C"/>
    <w:rsid w:val="7B2764D8"/>
    <w:rsid w:val="7B3AEF78"/>
    <w:rsid w:val="7B4FC906"/>
    <w:rsid w:val="7B55669C"/>
    <w:rsid w:val="7B6F7EA9"/>
    <w:rsid w:val="7B935040"/>
    <w:rsid w:val="7B9F809D"/>
    <w:rsid w:val="7BA650D3"/>
    <w:rsid w:val="7BB201B7"/>
    <w:rsid w:val="7BC61EFE"/>
    <w:rsid w:val="7BD18C00"/>
    <w:rsid w:val="7BFA7CCC"/>
    <w:rsid w:val="7C00451E"/>
    <w:rsid w:val="7C0F4D29"/>
    <w:rsid w:val="7C1FE709"/>
    <w:rsid w:val="7C299E88"/>
    <w:rsid w:val="7C319B83"/>
    <w:rsid w:val="7C33F408"/>
    <w:rsid w:val="7C65A0B4"/>
    <w:rsid w:val="7C89E9C7"/>
    <w:rsid w:val="7CCA18B7"/>
    <w:rsid w:val="7CD31944"/>
    <w:rsid w:val="7CEDAE52"/>
    <w:rsid w:val="7D08B384"/>
    <w:rsid w:val="7D588CF7"/>
    <w:rsid w:val="7D829146"/>
    <w:rsid w:val="7DC4BC66"/>
    <w:rsid w:val="7DE2E538"/>
    <w:rsid w:val="7DEC9EA3"/>
    <w:rsid w:val="7DEE2101"/>
    <w:rsid w:val="7DF07B32"/>
    <w:rsid w:val="7DF8DE1B"/>
    <w:rsid w:val="7E2EEA95"/>
    <w:rsid w:val="7E420226"/>
    <w:rsid w:val="7E576845"/>
    <w:rsid w:val="7E5AD733"/>
    <w:rsid w:val="7E7DA5A0"/>
    <w:rsid w:val="7EA1F294"/>
    <w:rsid w:val="7EB35F5D"/>
    <w:rsid w:val="7EBA3219"/>
    <w:rsid w:val="7EEE8A80"/>
    <w:rsid w:val="7F44052B"/>
    <w:rsid w:val="7F448385"/>
    <w:rsid w:val="7F5A4CCC"/>
    <w:rsid w:val="7F6ACBA0"/>
    <w:rsid w:val="7F828A6F"/>
    <w:rsid w:val="7F96FE82"/>
    <w:rsid w:val="7FAF79A7"/>
    <w:rsid w:val="7FAFA3CC"/>
    <w:rsid w:val="7FC4E057"/>
    <w:rsid w:val="7FDAA9B4"/>
    <w:rsid w:val="7FDC0169"/>
    <w:rsid w:val="7FDD5786"/>
    <w:rsid w:val="7FE12B73"/>
    <w:rsid w:val="7FE1F799"/>
    <w:rsid w:val="7FE28FF3"/>
    <w:rsid w:val="7FED27F9"/>
    <w:rsid w:val="7FEDD82B"/>
    <w:rsid w:val="7FF086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2F0FC3"/>
  <w15:chartTrackingRefBased/>
  <w15:docId w15:val="{AE7890BC-249E-4997-A75C-A4B852B1CD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91758"/>
    <w:pPr>
      <w:spacing w:line="240" w:lineRule="auto"/>
      <w:outlineLvl w:val="0"/>
    </w:pPr>
    <w:rPr>
      <w:rFonts w:ascii="Calibri" w:hAnsi="Calibri" w:cs="Calibri"/>
      <w:b/>
      <w:bCs/>
      <w:sz w:val="32"/>
      <w:szCs w:val="32"/>
    </w:rPr>
  </w:style>
  <w:style w:type="paragraph" w:styleId="Heading2">
    <w:name w:val="heading 2"/>
    <w:basedOn w:val="Normal"/>
    <w:next w:val="Normal"/>
    <w:link w:val="Heading2Char"/>
    <w:uiPriority w:val="9"/>
    <w:unhideWhenUsed/>
    <w:qFormat/>
    <w:rsid w:val="00D91758"/>
    <w:pPr>
      <w:spacing w:line="240" w:lineRule="auto"/>
      <w:outlineLvl w:val="1"/>
    </w:pPr>
    <w:rPr>
      <w:rFonts w:ascii="Calibri" w:hAnsi="Calibri" w:cs="Calibri"/>
      <w:b/>
      <w:bCs/>
      <w:sz w:val="24"/>
      <w:szCs w:val="24"/>
    </w:rPr>
  </w:style>
  <w:style w:type="paragraph" w:styleId="Heading3">
    <w:name w:val="heading 3"/>
    <w:basedOn w:val="Normal"/>
    <w:next w:val="Normal"/>
    <w:link w:val="Heading3Char"/>
    <w:uiPriority w:val="9"/>
    <w:unhideWhenUsed/>
    <w:qFormat/>
    <w:rsid w:val="00400633"/>
    <w:pPr>
      <w:spacing w:line="240" w:lineRule="auto"/>
      <w:outlineLvl w:val="2"/>
    </w:pPr>
    <w:rPr>
      <w:rFonts w:ascii="Calibri" w:hAnsi="Calibri" w:cs="Calibri"/>
      <w:sz w:val="24"/>
      <w:szCs w:val="24"/>
      <w:u w:val="single"/>
    </w:rPr>
  </w:style>
  <w:style w:type="paragraph" w:styleId="Heading4">
    <w:name w:val="heading 4"/>
    <w:basedOn w:val="Normal"/>
    <w:next w:val="Normal"/>
    <w:link w:val="Heading4Char"/>
    <w:uiPriority w:val="9"/>
    <w:semiHidden/>
    <w:unhideWhenUsed/>
    <w:qFormat/>
    <w:rsid w:val="00054E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4E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4E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4E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4E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4EF3"/>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91758"/>
    <w:rPr>
      <w:rFonts w:ascii="Calibri" w:hAnsi="Calibri" w:cs="Calibri"/>
      <w:b/>
      <w:bCs/>
      <w:sz w:val="32"/>
      <w:szCs w:val="32"/>
    </w:rPr>
  </w:style>
  <w:style w:type="character" w:styleId="Heading2Char" w:customStyle="1">
    <w:name w:val="Heading 2 Char"/>
    <w:basedOn w:val="DefaultParagraphFont"/>
    <w:link w:val="Heading2"/>
    <w:uiPriority w:val="9"/>
    <w:rsid w:val="00D91758"/>
    <w:rPr>
      <w:rFonts w:ascii="Calibri" w:hAnsi="Calibri" w:cs="Calibri"/>
      <w:b/>
      <w:bCs/>
      <w:sz w:val="24"/>
      <w:szCs w:val="24"/>
    </w:rPr>
  </w:style>
  <w:style w:type="character" w:styleId="Heading3Char" w:customStyle="1">
    <w:name w:val="Heading 3 Char"/>
    <w:basedOn w:val="DefaultParagraphFont"/>
    <w:link w:val="Heading3"/>
    <w:uiPriority w:val="9"/>
    <w:rsid w:val="00400633"/>
    <w:rPr>
      <w:rFonts w:ascii="Calibri" w:hAnsi="Calibri" w:cs="Calibri"/>
      <w:sz w:val="24"/>
      <w:szCs w:val="24"/>
      <w:u w:val="single"/>
    </w:rPr>
  </w:style>
  <w:style w:type="character" w:styleId="Heading4Char" w:customStyle="1">
    <w:name w:val="Heading 4 Char"/>
    <w:basedOn w:val="DefaultParagraphFont"/>
    <w:link w:val="Heading4"/>
    <w:uiPriority w:val="9"/>
    <w:semiHidden/>
    <w:rsid w:val="00054EF3"/>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054EF3"/>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054EF3"/>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054EF3"/>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054EF3"/>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054EF3"/>
    <w:rPr>
      <w:rFonts w:eastAsiaTheme="majorEastAsia" w:cstheme="majorBidi"/>
      <w:color w:val="272727" w:themeColor="text1" w:themeTint="D8"/>
    </w:rPr>
  </w:style>
  <w:style w:type="paragraph" w:styleId="Title">
    <w:name w:val="Title"/>
    <w:basedOn w:val="Normal"/>
    <w:next w:val="Normal"/>
    <w:link w:val="TitleChar"/>
    <w:uiPriority w:val="10"/>
    <w:qFormat/>
    <w:rsid w:val="00054EF3"/>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54EF3"/>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054EF3"/>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054E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4EF3"/>
    <w:pPr>
      <w:spacing w:before="160"/>
      <w:jc w:val="center"/>
    </w:pPr>
    <w:rPr>
      <w:i/>
      <w:iCs/>
      <w:color w:val="404040" w:themeColor="text1" w:themeTint="BF"/>
    </w:rPr>
  </w:style>
  <w:style w:type="character" w:styleId="QuoteChar" w:customStyle="1">
    <w:name w:val="Quote Char"/>
    <w:basedOn w:val="DefaultParagraphFont"/>
    <w:link w:val="Quote"/>
    <w:uiPriority w:val="29"/>
    <w:rsid w:val="00054EF3"/>
    <w:rPr>
      <w:i/>
      <w:iCs/>
      <w:color w:val="404040" w:themeColor="text1" w:themeTint="BF"/>
    </w:rPr>
  </w:style>
  <w:style w:type="paragraph" w:styleId="ListParagraph">
    <w:name w:val="List Paragraph"/>
    <w:basedOn w:val="Normal"/>
    <w:uiPriority w:val="34"/>
    <w:qFormat/>
    <w:rsid w:val="00054EF3"/>
    <w:pPr>
      <w:ind w:left="720"/>
      <w:contextualSpacing/>
    </w:pPr>
  </w:style>
  <w:style w:type="character" w:styleId="IntenseEmphasis">
    <w:name w:val="Intense Emphasis"/>
    <w:basedOn w:val="DefaultParagraphFont"/>
    <w:uiPriority w:val="21"/>
    <w:qFormat/>
    <w:rsid w:val="00054EF3"/>
    <w:rPr>
      <w:i/>
      <w:iCs/>
      <w:color w:val="0F4761" w:themeColor="accent1" w:themeShade="BF"/>
    </w:rPr>
  </w:style>
  <w:style w:type="paragraph" w:styleId="IntenseQuote">
    <w:name w:val="Intense Quote"/>
    <w:basedOn w:val="Normal"/>
    <w:next w:val="Normal"/>
    <w:link w:val="IntenseQuoteChar"/>
    <w:uiPriority w:val="30"/>
    <w:qFormat/>
    <w:rsid w:val="00054EF3"/>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054EF3"/>
    <w:rPr>
      <w:i/>
      <w:iCs/>
      <w:color w:val="0F4761" w:themeColor="accent1" w:themeShade="BF"/>
    </w:rPr>
  </w:style>
  <w:style w:type="character" w:styleId="IntenseReference">
    <w:name w:val="Intense Reference"/>
    <w:basedOn w:val="DefaultParagraphFont"/>
    <w:uiPriority w:val="32"/>
    <w:qFormat/>
    <w:rsid w:val="00054EF3"/>
    <w:rPr>
      <w:b/>
      <w:bCs/>
      <w:smallCaps/>
      <w:color w:val="0F4761" w:themeColor="accent1" w:themeShade="BF"/>
      <w:spacing w:val="5"/>
    </w:rPr>
  </w:style>
  <w:style w:type="paragraph" w:styleId="Header">
    <w:name w:val="header"/>
    <w:basedOn w:val="Normal"/>
    <w:link w:val="HeaderChar"/>
    <w:uiPriority w:val="99"/>
    <w:unhideWhenUsed/>
    <w:rsid w:val="0094689D"/>
    <w:pPr>
      <w:tabs>
        <w:tab w:val="center" w:pos="4680"/>
        <w:tab w:val="right" w:pos="9360"/>
      </w:tabs>
      <w:spacing w:after="0" w:line="240" w:lineRule="auto"/>
    </w:pPr>
  </w:style>
  <w:style w:type="character" w:styleId="HeaderChar" w:customStyle="1">
    <w:name w:val="Header Char"/>
    <w:basedOn w:val="DefaultParagraphFont"/>
    <w:link w:val="Header"/>
    <w:uiPriority w:val="99"/>
    <w:rsid w:val="0094689D"/>
  </w:style>
  <w:style w:type="paragraph" w:styleId="Footer">
    <w:name w:val="footer"/>
    <w:basedOn w:val="Normal"/>
    <w:link w:val="FooterChar"/>
    <w:uiPriority w:val="99"/>
    <w:unhideWhenUsed/>
    <w:rsid w:val="0094689D"/>
    <w:pPr>
      <w:tabs>
        <w:tab w:val="center" w:pos="4680"/>
        <w:tab w:val="right" w:pos="9360"/>
      </w:tabs>
      <w:spacing w:after="0" w:line="240" w:lineRule="auto"/>
    </w:pPr>
  </w:style>
  <w:style w:type="character" w:styleId="FooterChar" w:customStyle="1">
    <w:name w:val="Footer Char"/>
    <w:basedOn w:val="DefaultParagraphFont"/>
    <w:link w:val="Footer"/>
    <w:uiPriority w:val="99"/>
    <w:rsid w:val="0094689D"/>
  </w:style>
  <w:style w:type="character" w:styleId="CommentReference">
    <w:name w:val="annotation reference"/>
    <w:basedOn w:val="DefaultParagraphFont"/>
    <w:uiPriority w:val="99"/>
    <w:semiHidden/>
    <w:unhideWhenUsed/>
    <w:rsid w:val="00F30F35"/>
    <w:rPr>
      <w:sz w:val="16"/>
      <w:szCs w:val="16"/>
    </w:rPr>
  </w:style>
  <w:style w:type="paragraph" w:styleId="CommentText">
    <w:name w:val="annotation text"/>
    <w:basedOn w:val="Normal"/>
    <w:link w:val="CommentTextChar"/>
    <w:uiPriority w:val="99"/>
    <w:unhideWhenUsed/>
    <w:rsid w:val="00F30F35"/>
    <w:pPr>
      <w:spacing w:line="240" w:lineRule="auto"/>
    </w:pPr>
    <w:rPr>
      <w:sz w:val="20"/>
      <w:szCs w:val="20"/>
    </w:rPr>
  </w:style>
  <w:style w:type="character" w:styleId="CommentTextChar" w:customStyle="1">
    <w:name w:val="Comment Text Char"/>
    <w:basedOn w:val="DefaultParagraphFont"/>
    <w:link w:val="CommentText"/>
    <w:uiPriority w:val="99"/>
    <w:rsid w:val="00F30F35"/>
    <w:rPr>
      <w:sz w:val="20"/>
      <w:szCs w:val="20"/>
    </w:rPr>
  </w:style>
  <w:style w:type="paragraph" w:styleId="CommentSubject">
    <w:name w:val="annotation subject"/>
    <w:basedOn w:val="CommentText"/>
    <w:next w:val="CommentText"/>
    <w:link w:val="CommentSubjectChar"/>
    <w:uiPriority w:val="99"/>
    <w:semiHidden/>
    <w:unhideWhenUsed/>
    <w:rsid w:val="00F30F35"/>
    <w:rPr>
      <w:b/>
      <w:bCs/>
    </w:rPr>
  </w:style>
  <w:style w:type="character" w:styleId="CommentSubjectChar" w:customStyle="1">
    <w:name w:val="Comment Subject Char"/>
    <w:basedOn w:val="CommentTextChar"/>
    <w:link w:val="CommentSubject"/>
    <w:uiPriority w:val="99"/>
    <w:semiHidden/>
    <w:rsid w:val="00F30F35"/>
    <w:rPr>
      <w:b/>
      <w:bCs/>
      <w:sz w:val="20"/>
      <w:szCs w:val="20"/>
    </w:rPr>
  </w:style>
  <w:style w:type="character" w:styleId="Hyperlink">
    <w:name w:val="Hyperlink"/>
    <w:basedOn w:val="DefaultParagraphFont"/>
    <w:uiPriority w:val="99"/>
    <w:unhideWhenUsed/>
    <w:rsid w:val="00C052D0"/>
    <w:rPr>
      <w:color w:val="467886" w:themeColor="hyperlink"/>
      <w:u w:val="single"/>
    </w:rPr>
  </w:style>
  <w:style w:type="character" w:styleId="UnresolvedMention">
    <w:name w:val="Unresolved Mention"/>
    <w:basedOn w:val="DefaultParagraphFont"/>
    <w:uiPriority w:val="99"/>
    <w:semiHidden/>
    <w:unhideWhenUsed/>
    <w:rsid w:val="00C052D0"/>
    <w:rPr>
      <w:color w:val="605E5C"/>
      <w:shd w:val="clear" w:color="auto" w:fill="E1DFDD"/>
    </w:rPr>
  </w:style>
  <w:style w:type="paragraph" w:styleId="TOCHeading">
    <w:name w:val="TOC Heading"/>
    <w:basedOn w:val="Heading1"/>
    <w:next w:val="Normal"/>
    <w:uiPriority w:val="39"/>
    <w:unhideWhenUsed/>
    <w:qFormat/>
    <w:rsid w:val="00A53806"/>
    <w:pPr>
      <w:spacing w:before="240" w:after="0"/>
      <w:outlineLvl w:val="9"/>
    </w:pPr>
    <w:rPr>
      <w:kern w:val="0"/>
      <w14:ligatures w14:val="none"/>
    </w:rPr>
  </w:style>
  <w:style w:type="paragraph" w:styleId="TOC1">
    <w:name w:val="toc 1"/>
    <w:basedOn w:val="Normal"/>
    <w:next w:val="Normal"/>
    <w:autoRedefine/>
    <w:uiPriority w:val="39"/>
    <w:unhideWhenUsed/>
    <w:rsid w:val="00A53806"/>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A53806"/>
    <w:pPr>
      <w:spacing w:before="240" w:after="0"/>
    </w:pPr>
    <w:rPr>
      <w:b/>
      <w:bCs/>
      <w:sz w:val="20"/>
      <w:szCs w:val="20"/>
    </w:rPr>
  </w:style>
  <w:style w:type="paragraph" w:styleId="TOC3">
    <w:name w:val="toc 3"/>
    <w:basedOn w:val="Normal"/>
    <w:next w:val="Normal"/>
    <w:autoRedefine/>
    <w:uiPriority w:val="39"/>
    <w:unhideWhenUsed/>
    <w:rsid w:val="00A53806"/>
    <w:pPr>
      <w:spacing w:after="0"/>
      <w:ind w:left="220"/>
    </w:pPr>
    <w:rPr>
      <w:sz w:val="20"/>
      <w:szCs w:val="20"/>
    </w:rPr>
  </w:style>
  <w:style w:type="paragraph" w:styleId="TOC4">
    <w:name w:val="toc 4"/>
    <w:basedOn w:val="Normal"/>
    <w:next w:val="Normal"/>
    <w:autoRedefine/>
    <w:uiPriority w:val="39"/>
    <w:unhideWhenUsed/>
    <w:rsid w:val="00A53806"/>
    <w:pPr>
      <w:spacing w:after="0"/>
      <w:ind w:left="440"/>
    </w:pPr>
    <w:rPr>
      <w:sz w:val="20"/>
      <w:szCs w:val="20"/>
    </w:rPr>
  </w:style>
  <w:style w:type="paragraph" w:styleId="TOC5">
    <w:name w:val="toc 5"/>
    <w:basedOn w:val="Normal"/>
    <w:next w:val="Normal"/>
    <w:autoRedefine/>
    <w:uiPriority w:val="39"/>
    <w:unhideWhenUsed/>
    <w:rsid w:val="00A53806"/>
    <w:pPr>
      <w:spacing w:after="0"/>
      <w:ind w:left="660"/>
    </w:pPr>
    <w:rPr>
      <w:sz w:val="20"/>
      <w:szCs w:val="20"/>
    </w:rPr>
  </w:style>
  <w:style w:type="paragraph" w:styleId="TOC6">
    <w:name w:val="toc 6"/>
    <w:basedOn w:val="Normal"/>
    <w:next w:val="Normal"/>
    <w:autoRedefine/>
    <w:uiPriority w:val="39"/>
    <w:unhideWhenUsed/>
    <w:rsid w:val="00A53806"/>
    <w:pPr>
      <w:spacing w:after="0"/>
      <w:ind w:left="880"/>
    </w:pPr>
    <w:rPr>
      <w:sz w:val="20"/>
      <w:szCs w:val="20"/>
    </w:rPr>
  </w:style>
  <w:style w:type="paragraph" w:styleId="TOC7">
    <w:name w:val="toc 7"/>
    <w:basedOn w:val="Normal"/>
    <w:next w:val="Normal"/>
    <w:autoRedefine/>
    <w:uiPriority w:val="39"/>
    <w:unhideWhenUsed/>
    <w:rsid w:val="00A53806"/>
    <w:pPr>
      <w:spacing w:after="0"/>
      <w:ind w:left="1100"/>
    </w:pPr>
    <w:rPr>
      <w:sz w:val="20"/>
      <w:szCs w:val="20"/>
    </w:rPr>
  </w:style>
  <w:style w:type="paragraph" w:styleId="TOC8">
    <w:name w:val="toc 8"/>
    <w:basedOn w:val="Normal"/>
    <w:next w:val="Normal"/>
    <w:autoRedefine/>
    <w:uiPriority w:val="39"/>
    <w:unhideWhenUsed/>
    <w:rsid w:val="00A53806"/>
    <w:pPr>
      <w:spacing w:after="0"/>
      <w:ind w:left="1320"/>
    </w:pPr>
    <w:rPr>
      <w:sz w:val="20"/>
      <w:szCs w:val="20"/>
    </w:rPr>
  </w:style>
  <w:style w:type="paragraph" w:styleId="TOC9">
    <w:name w:val="toc 9"/>
    <w:basedOn w:val="Normal"/>
    <w:next w:val="Normal"/>
    <w:autoRedefine/>
    <w:uiPriority w:val="39"/>
    <w:unhideWhenUsed/>
    <w:rsid w:val="00A53806"/>
    <w:pPr>
      <w:spacing w:after="0"/>
      <w:ind w:left="1540"/>
    </w:pPr>
    <w:rPr>
      <w:sz w:val="20"/>
      <w:szCs w:val="20"/>
    </w:rPr>
  </w:style>
  <w:style w:type="character" w:styleId="FollowedHyperlink">
    <w:name w:val="FollowedHyperlink"/>
    <w:basedOn w:val="DefaultParagraphFont"/>
    <w:uiPriority w:val="99"/>
    <w:semiHidden/>
    <w:unhideWhenUsed/>
    <w:rsid w:val="00D71C7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912871">
      <w:bodyDiv w:val="1"/>
      <w:marLeft w:val="0"/>
      <w:marRight w:val="0"/>
      <w:marTop w:val="0"/>
      <w:marBottom w:val="0"/>
      <w:divBdr>
        <w:top w:val="none" w:sz="0" w:space="0" w:color="auto"/>
        <w:left w:val="none" w:sz="0" w:space="0" w:color="auto"/>
        <w:bottom w:val="none" w:sz="0" w:space="0" w:color="auto"/>
        <w:right w:val="none" w:sz="0" w:space="0" w:color="auto"/>
      </w:divBdr>
    </w:div>
    <w:div w:id="1821999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igem.org/" TargetMode="External"/><Relationship Id="rId1" Type="http://schemas.openxmlformats.org/officeDocument/2006/relationships/hyperlink" Target="https://geniusolympiad.org/disciplines.html"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image" Target="media/image3.png" Id="rId18"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yperlink" Target="https://winspireunc.wixsite.com/website/copy-of-about" TargetMode="External" Id="rId17" /><Relationship Type="http://schemas.openxmlformats.org/officeDocument/2006/relationships/image" Target="media/image4.png" Id="rId25"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hyperlink" Target="https://docs.google.com/forms/d/1pyH1cZwaGdLJcs81lzd2Q2PnfNUw_vSoqLqW7QIw7Ts/edit" TargetMode="External" Id="rId20" /><Relationship Type="http://schemas.microsoft.com/office/2011/relationships/people" Target="peop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inspireunc.wixsite.com/website/general-4-3" TargetMode="Externa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hyperlink" Target="https://docs.google.com/forms/d/1pyH1cZwaGdLJcs81lzd2Q2PnfNUw_vSoqLqW7QIw7Ts/edit" TargetMode="Externa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hyperlink" Target="https://docs.google.com/forms/d/1pyH1cZwaGdLJcs81lzd2Q2PnfNUw_vSoqLqW7QIw7Ts/edit" TargetMode="External" Id="rId19" /><Relationship Type="http://schemas.microsoft.com/office/2020/10/relationships/intelligence" Target="intelligence2.xml" Id="rId31"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hyperlink" Target="https://docs.google.com/forms/d/1pyH1cZwaGdLJcs81lzd2Q2PnfNUw_vSoqLqW7QIw7Ts/edit" TargetMode="External" Id="rId22" /><Relationship Type="http://schemas.openxmlformats.org/officeDocument/2006/relationships/footer" Target="footer1.xml" Id="rId27" /><Relationship Type="http://schemas.openxmlformats.org/officeDocument/2006/relationships/theme" Target="theme/theme1.xml" Id="rId30" /><Relationship Type="http://schemas.openxmlformats.org/officeDocument/2006/relationships/hyperlink" Target="https://docs.google.com/forms/d/1pyH1cZwaGdLJcs81lzd2Q2PnfNUw_vSoqLqW7QIw7Ts/edit" TargetMode="External" Id="Rbdacc48f450640fc"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0774B5EC4A4D42A360B1E41BB2E0F2" ma:contentTypeVersion="15" ma:contentTypeDescription="Create a new document." ma:contentTypeScope="" ma:versionID="83f51f5dcf3fd2592c3ffdf1088ed511">
  <xsd:schema xmlns:xsd="http://www.w3.org/2001/XMLSchema" xmlns:xs="http://www.w3.org/2001/XMLSchema" xmlns:p="http://schemas.microsoft.com/office/2006/metadata/properties" xmlns:ns2="6919137c-3809-4748-8542-4bc68efdbb3c" xmlns:ns3="dd8dfa09-3a29-4d8b-9840-62c1977281f0" targetNamespace="http://schemas.microsoft.com/office/2006/metadata/properties" ma:root="true" ma:fieldsID="e874537d9736452d86f4466f32f482b5" ns2:_="" ns3:_="">
    <xsd:import namespace="6919137c-3809-4748-8542-4bc68efdbb3c"/>
    <xsd:import namespace="dd8dfa09-3a29-4d8b-9840-62c1977281f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9137c-3809-4748-8542-4bc68efdb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dfa09-3a29-4d8b-9840-62c1977281f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dd7e004-effd-4c51-9cbb-d523dd2c04ac}" ma:internalName="TaxCatchAll" ma:showField="CatchAllData" ma:web="dd8dfa09-3a29-4d8b-9840-62c1977281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d8dfa09-3a29-4d8b-9840-62c1977281f0" xsi:nil="true"/>
    <lcf76f155ced4ddcb4097134ff3c332f xmlns="6919137c-3809-4748-8542-4bc68efdbb3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0DFA4BD-2295-4ACA-9613-AEBF523DCB4C}">
  <ds:schemaRefs>
    <ds:schemaRef ds:uri="http://schemas.microsoft.com/sharepoint/v3/contenttype/forms"/>
  </ds:schemaRefs>
</ds:datastoreItem>
</file>

<file path=customXml/itemProps2.xml><?xml version="1.0" encoding="utf-8"?>
<ds:datastoreItem xmlns:ds="http://schemas.openxmlformats.org/officeDocument/2006/customXml" ds:itemID="{A765FED9-E049-490E-9EAB-ECCCE942FBE2}"/>
</file>

<file path=customXml/itemProps3.xml><?xml version="1.0" encoding="utf-8"?>
<ds:datastoreItem xmlns:ds="http://schemas.openxmlformats.org/officeDocument/2006/customXml" ds:itemID="{181F393D-005A-4926-B09C-A01C727D3589}">
  <ds:schemaRefs>
    <ds:schemaRef ds:uri="http://schemas.openxmlformats.org/officeDocument/2006/bibliography"/>
  </ds:schemaRefs>
</ds:datastoreItem>
</file>

<file path=customXml/itemProps4.xml><?xml version="1.0" encoding="utf-8"?>
<ds:datastoreItem xmlns:ds="http://schemas.openxmlformats.org/officeDocument/2006/customXml" ds:itemID="{F411ACD7-910B-4CDF-AF68-6FF4A766B517}">
  <ds:schemaRefs>
    <ds:schemaRef ds:uri="http://schemas.microsoft.com/office/2006/metadata/properties"/>
    <ds:schemaRef ds:uri="http://schemas.microsoft.com/office/infopath/2007/PartnerControls"/>
    <ds:schemaRef ds:uri="dd8dfa09-3a29-4d8b-9840-62c1977281f0"/>
    <ds:schemaRef ds:uri="6919137c-3809-4748-8542-4bc68efdbb3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nika Dolas</dc:creator>
  <keywords/>
  <dc:description/>
  <lastModifiedBy>Dolas, Sanika Shrirang</lastModifiedBy>
  <revision>498</revision>
  <dcterms:created xsi:type="dcterms:W3CDTF">2025-09-06T09:17:00.0000000Z</dcterms:created>
  <dcterms:modified xsi:type="dcterms:W3CDTF">2025-12-02T01:27:00.18558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774B5EC4A4D42A360B1E41BB2E0F2</vt:lpwstr>
  </property>
  <property fmtid="{D5CDD505-2E9C-101B-9397-08002B2CF9AE}" pid="3" name="GrammarlyDocumentId">
    <vt:lpwstr>df3837c8-b93e-4abb-af28-dd1f076d3b02</vt:lpwstr>
  </property>
  <property fmtid="{D5CDD505-2E9C-101B-9397-08002B2CF9AE}" pid="4" name="MediaServiceImageTags">
    <vt:lpwstr/>
  </property>
</Properties>
</file>